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base64"/>
  <Override PartName="/word/media/image4.png" ContentType="image/png;base64"/>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8AC41" w14:textId="77777777" w:rsidR="009B093B" w:rsidRDefault="00294C40" w:rsidP="008D5874">
      <w:pPr>
        <w:pStyle w:val="Title"/>
        <w:jc w:val="left"/>
      </w:pPr>
      <w:r>
        <w:t xml:space="preserve">Chapter </w:t>
      </w:r>
      <w:r w:rsidR="001C0BA2">
        <w:t>5</w:t>
      </w:r>
    </w:p>
    <w:p w14:paraId="75A505D0" w14:textId="77777777" w:rsidR="009B093B" w:rsidRDefault="00294C40" w:rsidP="008D5874">
      <w:pPr>
        <w:pStyle w:val="Subtitle"/>
        <w:jc w:val="left"/>
      </w:pPr>
      <w:r>
        <w:t xml:space="preserve">Contrail Networking </w:t>
      </w:r>
      <w:r w:rsidR="007E59F7">
        <w:t xml:space="preserve">and </w:t>
      </w:r>
      <w:r>
        <w:t>Test T</w:t>
      </w:r>
      <w:r w:rsidR="007E59F7">
        <w:t xml:space="preserve">ools </w:t>
      </w:r>
      <w:r>
        <w:t>I</w:t>
      </w:r>
      <w:r w:rsidR="007E59F7">
        <w:t>nstallation</w:t>
      </w:r>
    </w:p>
    <w:p w14:paraId="56DCF259" w14:textId="77777777" w:rsidR="009B093B" w:rsidRDefault="003961B8">
      <w:pPr>
        <w:pStyle w:val="FirstParagraph"/>
      </w:pPr>
      <w:r>
        <w:t>The</w:t>
      </w:r>
      <w:r w:rsidR="007E59F7">
        <w:t xml:space="preserve"> previous chapters have gone through most </w:t>
      </w:r>
      <w:r>
        <w:t xml:space="preserve">of the </w:t>
      </w:r>
      <w:r w:rsidR="007E59F7">
        <w:t xml:space="preserve">important topics about SDN and DPDK in general, DPDK </w:t>
      </w:r>
      <w:proofErr w:type="spellStart"/>
      <w:r w:rsidR="007E59F7">
        <w:t>vRouter</w:t>
      </w:r>
      <w:proofErr w:type="spellEnd"/>
      <w:r w:rsidR="007E59F7">
        <w:t xml:space="preserve"> architectures, </w:t>
      </w:r>
      <w:proofErr w:type="spellStart"/>
      <w:r w:rsidR="007E59F7">
        <w:t>vRouter</w:t>
      </w:r>
      <w:proofErr w:type="spellEnd"/>
      <w:r w:rsidR="007E59F7">
        <w:t xml:space="preserve"> packet processing details</w:t>
      </w:r>
      <w:r>
        <w:t>,</w:t>
      </w:r>
      <w:r w:rsidR="007E59F7">
        <w:t xml:space="preserve"> and so on. When you read these </w:t>
      </w:r>
      <w:proofErr w:type="gramStart"/>
      <w:r w:rsidR="007E59F7">
        <w:t>topics</w:t>
      </w:r>
      <w:proofErr w:type="gramEnd"/>
      <w:r w:rsidR="007E59F7">
        <w:t xml:space="preserve"> you may wonder how to get a running </w:t>
      </w:r>
      <w:r>
        <w:t xml:space="preserve">Contrail </w:t>
      </w:r>
      <w:r w:rsidR="007E59F7">
        <w:t xml:space="preserve">networking environment with a few DPDK </w:t>
      </w:r>
      <w:proofErr w:type="spellStart"/>
      <w:r w:rsidR="007E59F7">
        <w:t>vRouters</w:t>
      </w:r>
      <w:proofErr w:type="spellEnd"/>
      <w:r w:rsidR="007E59F7">
        <w:t xml:space="preserve"> in it, so you can play around, test those theories and familiarize yourself about what you’ve learned. Indeed, those topics are important, unfortunately they are by themselves not so straightforward, so even after we’ve put great effort to illustrate, some of them may still sound confusing, especially when you get down to the implementation details.</w:t>
      </w:r>
    </w:p>
    <w:p w14:paraId="754A2ED9" w14:textId="77777777" w:rsidR="009B093B" w:rsidRDefault="003961B8">
      <w:pPr>
        <w:pStyle w:val="BodyText"/>
      </w:pPr>
      <w:r>
        <w:t>T</w:t>
      </w:r>
      <w:r w:rsidR="007E59F7">
        <w:t>his chapter mostly focus</w:t>
      </w:r>
      <w:r>
        <w:t>es</w:t>
      </w:r>
      <w:r w:rsidR="007E59F7">
        <w:t xml:space="preserve"> on hands-on lab testing to verify some of the most important DPDK </w:t>
      </w:r>
      <w:proofErr w:type="spellStart"/>
      <w:r w:rsidR="007E59F7">
        <w:t>vRouter</w:t>
      </w:r>
      <w:proofErr w:type="spellEnd"/>
      <w:r w:rsidR="007E59F7">
        <w:t xml:space="preserve"> concepts and working mechanisms.</w:t>
      </w:r>
    </w:p>
    <w:p w14:paraId="39F437F7" w14:textId="77777777" w:rsidR="009B093B" w:rsidRDefault="007E59F7">
      <w:pPr>
        <w:numPr>
          <w:ilvl w:val="0"/>
          <w:numId w:val="2"/>
        </w:numPr>
      </w:pPr>
      <w:r>
        <w:t xml:space="preserve">We’ll start from introducing steps we’ve used to install </w:t>
      </w:r>
      <w:r w:rsidR="003961B8">
        <w:t xml:space="preserve">the </w:t>
      </w:r>
      <w:r>
        <w:t xml:space="preserve">latest version of </w:t>
      </w:r>
      <w:r w:rsidR="003961B8">
        <w:t xml:space="preserve">Contrail </w:t>
      </w:r>
      <w:r>
        <w:t>networking cluster.</w:t>
      </w:r>
    </w:p>
    <w:p w14:paraId="6913BF64" w14:textId="77777777" w:rsidR="009B093B" w:rsidRDefault="007E59F7">
      <w:pPr>
        <w:numPr>
          <w:ilvl w:val="0"/>
          <w:numId w:val="2"/>
        </w:numPr>
      </w:pPr>
      <w:r>
        <w:t xml:space="preserve">On top of </w:t>
      </w:r>
      <w:r w:rsidR="003961B8">
        <w:t>that</w:t>
      </w:r>
      <w:r>
        <w:t xml:space="preserve">, </w:t>
      </w:r>
      <w:r w:rsidR="003961B8">
        <w:t xml:space="preserve">you’ll </w:t>
      </w:r>
      <w:r>
        <w:t>start to build a testing environment. That includes a few VMs running OPENFV PROX software. On each VM, based on its role, the PROX software is configured as either a traffic generator or a traffic receiver.</w:t>
      </w:r>
    </w:p>
    <w:p w14:paraId="35A2562A" w14:textId="77777777" w:rsidR="009B093B" w:rsidRDefault="007E59F7">
      <w:pPr>
        <w:numPr>
          <w:ilvl w:val="0"/>
          <w:numId w:val="2"/>
        </w:numPr>
      </w:pPr>
      <w:r>
        <w:t>We’ll introduce some of the commonly used DPDK tools, scripts</w:t>
      </w:r>
      <w:r w:rsidR="003961B8">
        <w:t>,</w:t>
      </w:r>
      <w:r>
        <w:t xml:space="preserve"> and log entries </w:t>
      </w:r>
      <w:r w:rsidR="003961B8">
        <w:t xml:space="preserve">to </w:t>
      </w:r>
      <w:r>
        <w:t xml:space="preserve">provides useful information to help </w:t>
      </w:r>
      <w:r w:rsidR="003961B8">
        <w:t xml:space="preserve">you </w:t>
      </w:r>
      <w:r>
        <w:t xml:space="preserve">understand how things run in </w:t>
      </w:r>
      <w:r w:rsidR="003961B8">
        <w:t xml:space="preserve">a </w:t>
      </w:r>
      <w:r>
        <w:t>DPDK environment.</w:t>
      </w:r>
    </w:p>
    <w:p w14:paraId="2FD0663F" w14:textId="77777777" w:rsidR="009B093B" w:rsidRDefault="007E59F7">
      <w:pPr>
        <w:numPr>
          <w:ilvl w:val="0"/>
          <w:numId w:val="2"/>
        </w:numPr>
      </w:pPr>
      <w:r>
        <w:t xml:space="preserve">In the end, we’ll go over some case studies. We use PROX and rapid we’ve installed to start different traffic patterns in </w:t>
      </w:r>
      <w:r w:rsidR="003961B8">
        <w:t xml:space="preserve">the </w:t>
      </w:r>
      <w:r>
        <w:t>setup, and then use DPDK tools to analyze what we are seeing.</w:t>
      </w:r>
    </w:p>
    <w:p w14:paraId="68EF4252" w14:textId="77777777" w:rsidR="009B093B" w:rsidRDefault="007E59F7">
      <w:pPr>
        <w:pStyle w:val="FirstParagraph"/>
      </w:pPr>
      <w:r>
        <w:t xml:space="preserve">After reading this chapter, you will have a deeper understanding </w:t>
      </w:r>
      <w:r w:rsidR="003961B8">
        <w:t xml:space="preserve">of </w:t>
      </w:r>
      <w:r>
        <w:t xml:space="preserve">some of the main </w:t>
      </w:r>
      <w:proofErr w:type="gramStart"/>
      <w:r>
        <w:t>concepts  covered</w:t>
      </w:r>
      <w:proofErr w:type="gramEnd"/>
      <w:r>
        <w:t xml:space="preserve"> in this book. </w:t>
      </w:r>
      <w:r w:rsidR="003961B8">
        <w:t xml:space="preserve">Let’s </w:t>
      </w:r>
      <w:r>
        <w:t xml:space="preserve">start with </w:t>
      </w:r>
      <w:r w:rsidR="003961B8">
        <w:t xml:space="preserve">Contrail </w:t>
      </w:r>
      <w:r>
        <w:t>installation.</w:t>
      </w:r>
    </w:p>
    <w:p w14:paraId="3DD02FE9" w14:textId="77777777" w:rsidR="009B093B" w:rsidRDefault="003961B8">
      <w:pPr>
        <w:pStyle w:val="Heading1"/>
      </w:pPr>
      <w:bookmarkStart w:id="0" w:name="X82a322082ce8aca17fe328441282c68a2faf2f3"/>
      <w:r>
        <w:t>Contrail I</w:t>
      </w:r>
      <w:r w:rsidR="007E59F7">
        <w:t>nstallation</w:t>
      </w:r>
      <w:bookmarkEnd w:id="0"/>
    </w:p>
    <w:p w14:paraId="76CADB9A" w14:textId="77777777" w:rsidR="009B093B" w:rsidRDefault="007E59F7">
      <w:pPr>
        <w:pStyle w:val="Heading2"/>
      </w:pPr>
      <w:bookmarkStart w:id="1" w:name="X96b15877ba177f8dfee661de6827077f8f55624"/>
      <w:r>
        <w:t>contrail installation methods</w:t>
      </w:r>
      <w:bookmarkEnd w:id="1"/>
    </w:p>
    <w:p w14:paraId="5F579A9B" w14:textId="77777777" w:rsidR="009B093B" w:rsidRDefault="003961B8">
      <w:pPr>
        <w:pStyle w:val="FirstParagraph"/>
      </w:pPr>
      <w:r>
        <w:t>W</w:t>
      </w:r>
      <w:r w:rsidR="007E59F7">
        <w:t xml:space="preserve">e’ve been focusing on </w:t>
      </w:r>
      <w:r>
        <w:t xml:space="preserve">the </w:t>
      </w:r>
      <w:r w:rsidR="007E59F7">
        <w:t xml:space="preserve">DPDK </w:t>
      </w:r>
      <w:proofErr w:type="spellStart"/>
      <w:r w:rsidR="007E59F7">
        <w:t>vRouter</w:t>
      </w:r>
      <w:proofErr w:type="spellEnd"/>
      <w:r w:rsidR="007E59F7">
        <w:t xml:space="preserve"> that runs in each individual compute node, which basically runs in a relatively standalone mode. </w:t>
      </w:r>
      <w:r>
        <w:rPr>
          <w:bCs/>
        </w:rPr>
        <w:t>B</w:t>
      </w:r>
      <w:r>
        <w:t xml:space="preserve">ut </w:t>
      </w:r>
      <w:r w:rsidR="007E59F7">
        <w:t xml:space="preserve">if you look at </w:t>
      </w:r>
      <w:r>
        <w:t xml:space="preserve">the </w:t>
      </w:r>
      <w:r w:rsidR="007E59F7">
        <w:t xml:space="preserve">forwarding plane as a whole, </w:t>
      </w:r>
      <w:r>
        <w:t xml:space="preserve">those nodes </w:t>
      </w:r>
      <w:r w:rsidR="007E59F7">
        <w:t>are actually a distributed system. In fact</w:t>
      </w:r>
      <w:r>
        <w:t>,</w:t>
      </w:r>
      <w:r w:rsidR="007E59F7">
        <w:t xml:space="preserve"> as we’ve briefed in </w:t>
      </w:r>
      <w:r>
        <w:t xml:space="preserve">Chapter </w:t>
      </w:r>
      <w:r w:rsidR="007E59F7">
        <w:t xml:space="preserve">1, the whole TF cluster is a complex distributed system involving a </w:t>
      </w:r>
      <w:proofErr w:type="gramStart"/>
      <w:r w:rsidR="007E59F7">
        <w:t>lot</w:t>
      </w:r>
      <w:proofErr w:type="gramEnd"/>
      <w:r w:rsidR="007E59F7">
        <w:t xml:space="preserve"> more different software modules</w:t>
      </w:r>
      <w:r>
        <w:t>,</w:t>
      </w:r>
      <w:r w:rsidR="007E59F7">
        <w:t xml:space="preserve"> especially in control plane. Again, each of the software module</w:t>
      </w:r>
      <w:r>
        <w:t>s</w:t>
      </w:r>
      <w:r w:rsidR="007E59F7">
        <w:t xml:space="preserve"> can be a completely different distributed system by </w:t>
      </w:r>
      <w:r w:rsidR="007E59F7">
        <w:lastRenderedPageBreak/>
        <w:t xml:space="preserve">themselves. The </w:t>
      </w:r>
      <w:r>
        <w:t xml:space="preserve">Cassandra </w:t>
      </w:r>
      <w:r w:rsidR="007E59F7">
        <w:t xml:space="preserve">database that </w:t>
      </w:r>
      <w:r>
        <w:t xml:space="preserve">the </w:t>
      </w:r>
      <w:r w:rsidR="007E59F7">
        <w:t>TF cluster uses is one such example. Explaining and understanding details about how things works in distributed system is never easy, and so is the installation process. It won’t be a surprise if you run into some installation issues in your lab. Generally speaking, it is always much more efficient to follow a detailed, ver</w:t>
      </w:r>
      <w:r>
        <w:t>i</w:t>
      </w:r>
      <w:r w:rsidR="007E59F7">
        <w:t>fied process with step</w:t>
      </w:r>
      <w:r>
        <w:t>-</w:t>
      </w:r>
      <w:r w:rsidR="007E59F7">
        <w:t>by</w:t>
      </w:r>
      <w:r>
        <w:t>-</w:t>
      </w:r>
      <w:r w:rsidR="007E59F7">
        <w:t xml:space="preserve">step instructions to </w:t>
      </w:r>
      <w:r w:rsidR="007E59F7" w:rsidRPr="008D5874">
        <w:rPr>
          <w:i/>
          <w:iCs/>
        </w:rPr>
        <w:t>avoid</w:t>
      </w:r>
      <w:r w:rsidR="007E59F7">
        <w:t xml:space="preserve"> the issues, than starting with a </w:t>
      </w:r>
      <w:r w:rsidR="007E59F7" w:rsidRPr="008D5874">
        <w:rPr>
          <w:i/>
          <w:iCs/>
        </w:rPr>
        <w:t>try-and-see</w:t>
      </w:r>
      <w:r w:rsidR="007E59F7">
        <w:t xml:space="preserve"> mode and then try to fix the issues.</w:t>
      </w:r>
    </w:p>
    <w:p w14:paraId="3ED3094C" w14:textId="77777777" w:rsidR="009B093B" w:rsidRDefault="007E59F7">
      <w:pPr>
        <w:pStyle w:val="BodyText"/>
      </w:pPr>
      <w:r>
        <w:t xml:space="preserve">Currently, </w:t>
      </w:r>
      <w:r w:rsidR="003961B8">
        <w:t xml:space="preserve">the </w:t>
      </w:r>
      <w:r>
        <w:t>TF cluster has been widely integrated with many majority deployment systems and platforms. Therefore</w:t>
      </w:r>
      <w:r w:rsidR="003961B8">
        <w:t>,</w:t>
      </w:r>
      <w:r>
        <w:t xml:space="preserve"> depending on your env</w:t>
      </w:r>
      <w:r w:rsidR="003961B8">
        <w:t>ir</w:t>
      </w:r>
      <w:r>
        <w:t>onment</w:t>
      </w:r>
      <w:r w:rsidR="003961B8">
        <w:t xml:space="preserve">, </w:t>
      </w:r>
      <w:r>
        <w:t xml:space="preserve">there can be totally different ways of installing </w:t>
      </w:r>
      <w:r w:rsidR="003961B8">
        <w:t>th</w:t>
      </w:r>
      <w:r w:rsidR="004A7FE5">
        <w:t>e</w:t>
      </w:r>
      <w:r w:rsidR="003961B8">
        <w:t xml:space="preserve"> Contrail </w:t>
      </w:r>
      <w:r>
        <w:t xml:space="preserve">system. Here is </w:t>
      </w:r>
      <w:proofErr w:type="spellStart"/>
      <w:proofErr w:type="gramStart"/>
      <w:r>
        <w:t>a</w:t>
      </w:r>
      <w:proofErr w:type="spellEnd"/>
      <w:proofErr w:type="gramEnd"/>
      <w:r>
        <w:t xml:space="preserve"> incomplete list of currently supported installation methods:</w:t>
      </w:r>
    </w:p>
    <w:p w14:paraId="41186C0C" w14:textId="77777777" w:rsidR="009B093B" w:rsidRDefault="007E59F7">
      <w:pPr>
        <w:numPr>
          <w:ilvl w:val="0"/>
          <w:numId w:val="3"/>
        </w:numPr>
      </w:pPr>
      <w:r>
        <w:t xml:space="preserve">Installing Contrail with OpenStack and </w:t>
      </w:r>
      <w:proofErr w:type="spellStart"/>
      <w:r>
        <w:t>Kolla</w:t>
      </w:r>
      <w:proofErr w:type="spellEnd"/>
      <w:r>
        <w:t xml:space="preserve"> Ansible</w:t>
      </w:r>
    </w:p>
    <w:p w14:paraId="60F5CE1E" w14:textId="77777777" w:rsidR="009B093B" w:rsidRDefault="007E59F7">
      <w:pPr>
        <w:numPr>
          <w:ilvl w:val="0"/>
          <w:numId w:val="3"/>
        </w:numPr>
      </w:pPr>
      <w:r>
        <w:t>Installing Contrail with RHOSP</w:t>
      </w:r>
    </w:p>
    <w:p w14:paraId="50F132DC" w14:textId="77777777" w:rsidR="009B093B" w:rsidRDefault="007E59F7">
      <w:pPr>
        <w:numPr>
          <w:ilvl w:val="0"/>
          <w:numId w:val="3"/>
        </w:numPr>
      </w:pPr>
      <w:r>
        <w:t>Installing Kubernetes Contrail Cluster using the Contrail Command UI</w:t>
      </w:r>
    </w:p>
    <w:p w14:paraId="5038F338" w14:textId="77777777" w:rsidR="009B093B" w:rsidRDefault="007E59F7">
      <w:pPr>
        <w:numPr>
          <w:ilvl w:val="0"/>
          <w:numId w:val="3"/>
        </w:numPr>
      </w:pPr>
      <w:r>
        <w:t xml:space="preserve">Installing and Provisioning Contrail VMware </w:t>
      </w:r>
      <w:proofErr w:type="spellStart"/>
      <w:r>
        <w:t>vRealize</w:t>
      </w:r>
      <w:proofErr w:type="spellEnd"/>
      <w:r>
        <w:t xml:space="preserve"> Orchestrator Plugin</w:t>
      </w:r>
    </w:p>
    <w:p w14:paraId="33D78842" w14:textId="77777777" w:rsidR="009B093B" w:rsidRDefault="007E59F7">
      <w:pPr>
        <w:numPr>
          <w:ilvl w:val="0"/>
          <w:numId w:val="3"/>
        </w:numPr>
      </w:pPr>
      <w:r>
        <w:t>Installing a Standalone Red Hat OpenShift Container Platform 3.11 Cluster with Contrail Using Contrail OpenShift Deployer</w:t>
      </w:r>
    </w:p>
    <w:p w14:paraId="6E930871" w14:textId="77777777" w:rsidR="009B093B" w:rsidRDefault="007E59F7">
      <w:pPr>
        <w:numPr>
          <w:ilvl w:val="0"/>
          <w:numId w:val="3"/>
        </w:numPr>
      </w:pPr>
      <w:r>
        <w:t>Installing a Nested Red Hat OpenShift Container Platform 3.11 Cluster Using Contrail Ansible Deployer</w:t>
      </w:r>
    </w:p>
    <w:p w14:paraId="19B7C74C" w14:textId="77777777" w:rsidR="009B093B" w:rsidRDefault="007E59F7">
      <w:pPr>
        <w:numPr>
          <w:ilvl w:val="0"/>
          <w:numId w:val="3"/>
        </w:numPr>
      </w:pPr>
      <w:r>
        <w:t xml:space="preserve">Installing Contrail with OpenStack or </w:t>
      </w:r>
      <w:r w:rsidR="009750A9">
        <w:t>K</w:t>
      </w:r>
      <w:r>
        <w:t xml:space="preserve">ubernetes by </w:t>
      </w:r>
      <w:r w:rsidR="009750A9">
        <w:t xml:space="preserve">using </w:t>
      </w:r>
      <w:r>
        <w:t>Juju Charms</w:t>
      </w:r>
    </w:p>
    <w:p w14:paraId="3A6565FB" w14:textId="77777777" w:rsidR="009B093B" w:rsidRDefault="007E59F7">
      <w:pPr>
        <w:pStyle w:val="FirstParagraph"/>
      </w:pPr>
      <w:r>
        <w:t xml:space="preserve">For example, </w:t>
      </w:r>
      <w:r w:rsidR="00F54A8E">
        <w:t xml:space="preserve">in </w:t>
      </w:r>
      <w:r>
        <w:t xml:space="preserve">the second method, you can install </w:t>
      </w:r>
      <w:r w:rsidR="00F54A8E">
        <w:t xml:space="preserve">Contrail </w:t>
      </w:r>
      <w:r>
        <w:t xml:space="preserve">with </w:t>
      </w:r>
      <w:proofErr w:type="spellStart"/>
      <w:r>
        <w:t>Redhat</w:t>
      </w:r>
      <w:proofErr w:type="spellEnd"/>
      <w:r>
        <w:t xml:space="preserve"> </w:t>
      </w:r>
      <w:r w:rsidR="00F54A8E">
        <w:t xml:space="preserve">OpenStack </w:t>
      </w:r>
      <w:r>
        <w:t>platform director 13 (</w:t>
      </w:r>
      <w:proofErr w:type="spellStart"/>
      <w:r>
        <w:t>RHOSPd</w:t>
      </w:r>
      <w:proofErr w:type="spellEnd"/>
      <w:r>
        <w:t xml:space="preserve">), which is a toolset based on the OpenStack project </w:t>
      </w:r>
      <w:proofErr w:type="spellStart"/>
      <w:r>
        <w:t>TripleO</w:t>
      </w:r>
      <w:proofErr w:type="spellEnd"/>
      <w:r>
        <w:t xml:space="preserve"> (OOO, </w:t>
      </w:r>
      <w:r w:rsidR="00F54A8E">
        <w:t xml:space="preserve">or </w:t>
      </w:r>
      <w:r>
        <w:t xml:space="preserve">OpenStack on OpenStack). A TF environment built out of </w:t>
      </w:r>
      <w:proofErr w:type="spellStart"/>
      <w:r>
        <w:t>RHOSPd</w:t>
      </w:r>
      <w:proofErr w:type="spellEnd"/>
      <w:r>
        <w:t xml:space="preserve"> uses concepts of </w:t>
      </w:r>
      <w:proofErr w:type="spellStart"/>
      <w:r w:rsidRPr="008D5874">
        <w:rPr>
          <w:rStyle w:val="VerbatimChar"/>
          <w:i/>
          <w:iCs/>
        </w:rPr>
        <w:t>undercloud</w:t>
      </w:r>
      <w:proofErr w:type="spellEnd"/>
      <w:r>
        <w:t xml:space="preserve"> and </w:t>
      </w:r>
      <w:r w:rsidRPr="008D5874">
        <w:rPr>
          <w:rStyle w:val="VerbatimChar"/>
          <w:i/>
          <w:iCs/>
        </w:rPr>
        <w:t>overcloud</w:t>
      </w:r>
      <w:r>
        <w:t xml:space="preserve">. </w:t>
      </w:r>
      <w:proofErr w:type="gramStart"/>
      <w:r w:rsidRPr="00F54A8E">
        <w:t>Basically</w:t>
      </w:r>
      <w:proofErr w:type="gramEnd"/>
      <w:r w:rsidRPr="00F54A8E">
        <w:t xml:space="preserve"> </w:t>
      </w:r>
      <w:proofErr w:type="spellStart"/>
      <w:r w:rsidRPr="008D5874">
        <w:t>undercloud</w:t>
      </w:r>
      <w:proofErr w:type="spellEnd"/>
      <w:r w:rsidRPr="00F54A8E">
        <w:t xml:space="preserve"> is a single server containing complete OpenStack components, whose role is just to deploy and manage an </w:t>
      </w:r>
      <w:r w:rsidRPr="008D5874">
        <w:t>overcloud</w:t>
      </w:r>
      <w:r w:rsidRPr="00F54A8E">
        <w:t xml:space="preserve">, which is a tenant-facing environment that hosts the </w:t>
      </w:r>
      <w:r w:rsidRPr="008D5874">
        <w:rPr>
          <w:i/>
          <w:iCs/>
        </w:rPr>
        <w:t>resulting</w:t>
      </w:r>
      <w:r w:rsidRPr="00F54A8E">
        <w:t xml:space="preserve"> </w:t>
      </w:r>
      <w:r w:rsidR="00F54A8E">
        <w:t>O</w:t>
      </w:r>
      <w:r w:rsidR="00F54A8E" w:rsidRPr="00F54A8E">
        <w:t>pen</w:t>
      </w:r>
      <w:r w:rsidR="00F54A8E">
        <w:t>S</w:t>
      </w:r>
      <w:r w:rsidR="00F54A8E" w:rsidRPr="00F54A8E">
        <w:t xml:space="preserve">tack </w:t>
      </w:r>
      <w:r w:rsidRPr="00F54A8E">
        <w:t>and TF nodes. This deployment is currently used by many major service providers in production.</w:t>
      </w:r>
    </w:p>
    <w:p w14:paraId="5F0630F0" w14:textId="77777777" w:rsidR="009B093B" w:rsidRDefault="007E59F7">
      <w:pPr>
        <w:pStyle w:val="BodyText"/>
      </w:pPr>
      <w:r>
        <w:t xml:space="preserve">However, the installation process of such a deployment involves the understanding of </w:t>
      </w:r>
      <w:proofErr w:type="spellStart"/>
      <w:r>
        <w:t>RHOSPd</w:t>
      </w:r>
      <w:proofErr w:type="spellEnd"/>
      <w:r>
        <w:t xml:space="preserve">, </w:t>
      </w:r>
      <w:proofErr w:type="spellStart"/>
      <w:r>
        <w:t>TripleO</w:t>
      </w:r>
      <w:proofErr w:type="spellEnd"/>
      <w:r>
        <w:t xml:space="preserve">, and of lots of different types of network isolation topologies, which add many </w:t>
      </w:r>
      <w:r w:rsidR="00F54A8E">
        <w:t>unnecessary</w:t>
      </w:r>
      <w:r>
        <w:t xml:space="preserve"> complexities to our lab setup. In this section, we’ll give a detail steps about the first method - installing </w:t>
      </w:r>
      <w:r w:rsidR="00F54A8E">
        <w:t xml:space="preserve">Contrail </w:t>
      </w:r>
      <w:r>
        <w:t xml:space="preserve">with </w:t>
      </w:r>
      <w:proofErr w:type="spellStart"/>
      <w:r>
        <w:t>openstack</w:t>
      </w:r>
      <w:proofErr w:type="spellEnd"/>
      <w:r>
        <w:t xml:space="preserve"> and </w:t>
      </w:r>
      <w:proofErr w:type="spellStart"/>
      <w:r w:rsidR="00F54A8E">
        <w:t>Kolla</w:t>
      </w:r>
      <w:proofErr w:type="spellEnd"/>
      <w:r w:rsidR="00F54A8E">
        <w:t xml:space="preserve"> Ansible</w:t>
      </w:r>
      <w:r>
        <w:t>.</w:t>
      </w:r>
    </w:p>
    <w:p w14:paraId="0B905077" w14:textId="77777777" w:rsidR="009B093B" w:rsidRDefault="007E59F7">
      <w:pPr>
        <w:pStyle w:val="BodyText"/>
      </w:pPr>
      <w:proofErr w:type="spellStart"/>
      <w:r>
        <w:t>Kolla</w:t>
      </w:r>
      <w:proofErr w:type="spellEnd"/>
      <w:r>
        <w:t xml:space="preserve"> is an OpenStack project which provides tools to build container images for OpenStack services. </w:t>
      </w:r>
      <w:proofErr w:type="spellStart"/>
      <w:r>
        <w:t>Kolla</w:t>
      </w:r>
      <w:proofErr w:type="spellEnd"/>
      <w:r>
        <w:t xml:space="preserve"> Ansible provides Ansible playbooks to deploy the </w:t>
      </w:r>
      <w:proofErr w:type="spellStart"/>
      <w:r>
        <w:t>Kolla</w:t>
      </w:r>
      <w:proofErr w:type="spellEnd"/>
      <w:r>
        <w:t xml:space="preserve"> images. The </w:t>
      </w:r>
      <w:r w:rsidRPr="008D5874">
        <w:rPr>
          <w:i/>
          <w:iCs/>
        </w:rPr>
        <w:t>contrail-</w:t>
      </w:r>
      <w:proofErr w:type="spellStart"/>
      <w:r w:rsidRPr="008D5874">
        <w:rPr>
          <w:i/>
          <w:iCs/>
        </w:rPr>
        <w:t>kolla</w:t>
      </w:r>
      <w:proofErr w:type="spellEnd"/>
      <w:r w:rsidRPr="008D5874">
        <w:rPr>
          <w:i/>
          <w:iCs/>
        </w:rPr>
        <w:t>-ansible</w:t>
      </w:r>
      <w:r>
        <w:t xml:space="preserve"> playbook works in conjunction with contrail-ansible-deployer to install OpenStack and Contrail Networking containers.</w:t>
      </w:r>
    </w:p>
    <w:p w14:paraId="3A6BA093" w14:textId="77777777" w:rsidR="009B093B" w:rsidRDefault="007E59F7">
      <w:pPr>
        <w:pStyle w:val="CaptionedFigure"/>
      </w:pPr>
      <w:r>
        <w:rPr>
          <w:noProof/>
        </w:rPr>
        <w:lastRenderedPageBreak/>
        <w:drawing>
          <wp:inline distT="0" distB="0" distL="0" distR="0" wp14:anchorId="170B0BDE" wp14:editId="1DD2FB66">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14:paraId="4DFBFBD9" w14:textId="77777777" w:rsidR="00267E16" w:rsidRDefault="00F54A8E" w:rsidP="00267E16">
      <w:pPr>
        <w:pStyle w:val="ImageCaption"/>
      </w:pPr>
      <w:r>
        <w:t>Figure 5.1</w:t>
      </w:r>
      <w:r>
        <w:tab/>
        <w:t xml:space="preserve"> </w:t>
      </w:r>
      <w:r w:rsidR="00267E16">
        <w:t xml:space="preserve">The Contrail DPDK </w:t>
      </w:r>
      <w:proofErr w:type="spellStart"/>
      <w:r w:rsidR="00267E16">
        <w:t>vRouter</w:t>
      </w:r>
      <w:proofErr w:type="spellEnd"/>
      <w:r w:rsidR="00267E16">
        <w:t xml:space="preserve"> Test Bed</w:t>
      </w:r>
    </w:p>
    <w:p w14:paraId="56F98281" w14:textId="77777777" w:rsidR="009B093B" w:rsidRDefault="00267E16">
      <w:pPr>
        <w:pStyle w:val="Heading2"/>
      </w:pPr>
      <w:bookmarkStart w:id="2" w:name="X3075175fa641994dac22c574814ff26c13ae604"/>
      <w:r>
        <w:t>C</w:t>
      </w:r>
      <w:r w:rsidR="007E59F7">
        <w:t xml:space="preserve">onfigure </w:t>
      </w:r>
      <w:r>
        <w:t xml:space="preserve">Bond </w:t>
      </w:r>
      <w:r w:rsidR="007E59F7">
        <w:t xml:space="preserve">and </w:t>
      </w:r>
      <w:bookmarkEnd w:id="2"/>
      <w:proofErr w:type="spellStart"/>
      <w:r>
        <w:t>Vlan</w:t>
      </w:r>
      <w:proofErr w:type="spellEnd"/>
    </w:p>
    <w:p w14:paraId="3D10846D" w14:textId="77777777" w:rsidR="009B093B" w:rsidRDefault="007E59F7">
      <w:pPr>
        <w:pStyle w:val="FirstParagraph"/>
      </w:pPr>
      <w:r>
        <w:t xml:space="preserve">To enable bond interface in centos, under </w:t>
      </w:r>
      <w:r>
        <w:rPr>
          <w:rStyle w:val="VerbatimChar"/>
        </w:rPr>
        <w:t>/</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t xml:space="preserve"> of all </w:t>
      </w:r>
      <w:r w:rsidR="00267E16">
        <w:t xml:space="preserve">the </w:t>
      </w:r>
      <w:r>
        <w:t xml:space="preserve">nodes where </w:t>
      </w:r>
      <w:r w:rsidR="00267E16">
        <w:t xml:space="preserve">the </w:t>
      </w:r>
      <w:r>
        <w:t>bond interface is needed, add these configuration files:</w:t>
      </w:r>
    </w:p>
    <w:tbl>
      <w:tblPr>
        <w:tblStyle w:val="Table"/>
        <w:tblW w:w="5000" w:type="pct"/>
        <w:tblLook w:val="07E0" w:firstRow="1" w:lastRow="1" w:firstColumn="1" w:lastColumn="1" w:noHBand="1" w:noVBand="1"/>
      </w:tblPr>
      <w:tblGrid>
        <w:gridCol w:w="6167"/>
        <w:gridCol w:w="2689"/>
      </w:tblGrid>
      <w:tr w:rsidR="009B093B" w14:paraId="59F3D223" w14:textId="77777777">
        <w:tc>
          <w:tcPr>
            <w:tcW w:w="0" w:type="auto"/>
            <w:tcBorders>
              <w:bottom w:val="single" w:sz="0" w:space="0" w:color="auto"/>
            </w:tcBorders>
            <w:vAlign w:val="bottom"/>
          </w:tcPr>
          <w:p w14:paraId="3DB52336" w14:textId="77777777" w:rsidR="009B093B" w:rsidRDefault="007E59F7">
            <w:pPr>
              <w:pStyle w:val="Compact"/>
            </w:pPr>
            <w:r>
              <w:t>bond</w:t>
            </w:r>
          </w:p>
        </w:tc>
        <w:tc>
          <w:tcPr>
            <w:tcW w:w="0" w:type="auto"/>
            <w:tcBorders>
              <w:bottom w:val="single" w:sz="0" w:space="0" w:color="auto"/>
            </w:tcBorders>
            <w:vAlign w:val="bottom"/>
          </w:tcPr>
          <w:p w14:paraId="6914B1BF" w14:textId="77777777" w:rsidR="009B093B" w:rsidRDefault="007E59F7">
            <w:pPr>
              <w:pStyle w:val="Compact"/>
            </w:pPr>
            <w:r>
              <w:t>members</w:t>
            </w:r>
          </w:p>
        </w:tc>
      </w:tr>
      <w:tr w:rsidR="009B093B" w14:paraId="31013AF9" w14:textId="77777777">
        <w:tc>
          <w:tcPr>
            <w:tcW w:w="0" w:type="auto"/>
          </w:tcPr>
          <w:p w14:paraId="79D17C2D" w14:textId="77777777" w:rsidR="009B093B" w:rsidRDefault="007E59F7">
            <w:pPr>
              <w:pStyle w:val="SourceCode"/>
            </w:pPr>
            <w:r>
              <w:rPr>
                <w:rStyle w:val="NormalTok"/>
              </w:rPr>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proofErr w:type="spellStart"/>
            <w:r>
              <w:rPr>
                <w:rStyle w:val="StringTok"/>
              </w:rPr>
              <w:t>miimon</w:t>
            </w:r>
            <w:proofErr w:type="spellEnd"/>
            <w:r>
              <w:rPr>
                <w:rStyle w:val="StringTok"/>
              </w:rPr>
              <w:t xml:space="preserve">=100 mode=802.3ad </w:t>
            </w:r>
            <w:proofErr w:type="spellStart"/>
            <w:r>
              <w:rPr>
                <w:rStyle w:val="StringTok"/>
              </w:rPr>
              <w:t>xmit_hash_policy</w:t>
            </w:r>
            <w:proofErr w:type="spellEnd"/>
            <w:r>
              <w:rPr>
                <w:rStyle w:val="StringTok"/>
              </w:rPr>
              <w:t>=layer3+4</w:t>
            </w:r>
            <w:r>
              <w:br/>
            </w:r>
            <w:r>
              <w:rPr>
                <w:rStyle w:val="VariableTok"/>
              </w:rPr>
              <w:t>D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14:paraId="7495C707" w14:textId="77777777"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14:paraId="19FC465D" w14:textId="77777777">
        <w:tc>
          <w:tcPr>
            <w:tcW w:w="0" w:type="auto"/>
          </w:tcPr>
          <w:p w14:paraId="17403DCC" w14:textId="77777777"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w:t>
            </w:r>
            <w:proofErr w:type="gramStart"/>
            <w:r>
              <w:rPr>
                <w:rStyle w:val="NormalTok"/>
              </w:rPr>
              <w:t>bb:f</w:t>
            </w:r>
            <w:proofErr w:type="gramEnd"/>
            <w:r>
              <w:rPr>
                <w:rStyle w:val="NormalTok"/>
              </w:rPr>
              <w:t>9:46</w:t>
            </w:r>
            <w:r>
              <w:br/>
            </w:r>
            <w:r>
              <w:rPr>
                <w:rStyle w:val="VariableTok"/>
              </w:rPr>
              <w:lastRenderedPageBreak/>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14:paraId="168F7EB3" w14:textId="77777777" w:rsidR="009B093B" w:rsidRDefault="007E59F7">
            <w:pPr>
              <w:pStyle w:val="SourceCode"/>
            </w:pPr>
            <w:r>
              <w:rPr>
                <w:rStyle w:val="NormalTok"/>
              </w:rPr>
              <w:lastRenderedPageBreak/>
              <w:t xml:space="preserve">$ </w:t>
            </w:r>
            <w:r>
              <w:rPr>
                <w:rStyle w:val="FunctionTok"/>
              </w:rPr>
              <w:t>cat</w:t>
            </w:r>
            <w:r>
              <w:rPr>
                <w:rStyle w:val="NormalTok"/>
              </w:rPr>
              <w:t xml:space="preserve"> ifcfg-enp2s0f1</w:t>
            </w:r>
            <w:r>
              <w:br/>
            </w:r>
            <w:r>
              <w:rPr>
                <w:rStyle w:val="VariableTok"/>
              </w:rPr>
              <w:t>HWADDR=</w:t>
            </w:r>
            <w:r>
              <w:rPr>
                <w:rStyle w:val="NormalTok"/>
              </w:rPr>
              <w:t>00:1b:21:</w:t>
            </w:r>
            <w:proofErr w:type="gramStart"/>
            <w:r>
              <w:rPr>
                <w:rStyle w:val="NormalTok"/>
              </w:rPr>
              <w:t>bb:f</w:t>
            </w:r>
            <w:proofErr w:type="gramEnd"/>
            <w:r>
              <w:rPr>
                <w:rStyle w:val="NormalTok"/>
              </w:rPr>
              <w:lastRenderedPageBreak/>
              <w:t>9:47</w:t>
            </w:r>
            <w:r>
              <w:br/>
            </w:r>
            <w:r>
              <w:rPr>
                <w:rStyle w:val="VariableTok"/>
              </w:rPr>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14:paraId="7E240D23" w14:textId="77777777" w:rsidR="009B093B" w:rsidRPr="001620AD" w:rsidRDefault="007E59F7">
      <w:pPr>
        <w:pStyle w:val="FirstParagraph"/>
      </w:pPr>
      <w:r w:rsidRPr="001620AD">
        <w:lastRenderedPageBreak/>
        <w:t>Then restart network service to invoke these configurations:</w:t>
      </w:r>
    </w:p>
    <w:p w14:paraId="4818F020" w14:textId="77777777" w:rsidR="009B093B" w:rsidRPr="009D1D23" w:rsidRDefault="007E59F7">
      <w:pPr>
        <w:pStyle w:val="SourceCode"/>
      </w:pPr>
      <w:r w:rsidRPr="009D1D23">
        <w:rPr>
          <w:rStyle w:val="VerbatimChar"/>
        </w:rPr>
        <w:t>service network restart</w:t>
      </w:r>
    </w:p>
    <w:p w14:paraId="7FC0D190" w14:textId="77777777" w:rsidR="009B093B" w:rsidRPr="001620AD" w:rsidRDefault="007E59F7">
      <w:pPr>
        <w:pStyle w:val="FirstParagraph"/>
      </w:pPr>
      <w:r w:rsidRPr="00601950">
        <w:t>Once the restart is successful, you should see bond0 interface appearing in all nodes with one of these IP addresses in each node: 8.0.0.1 to 8.0.0.4. Now</w:t>
      </w:r>
      <w:r w:rsidRPr="001620AD">
        <w:t xml:space="preserve"> </w:t>
      </w:r>
      <w:r w:rsidR="001620AD">
        <w:t>you</w:t>
      </w:r>
      <w:r w:rsidR="001620AD" w:rsidRPr="001620AD">
        <w:t xml:space="preserve"> </w:t>
      </w:r>
      <w:r w:rsidRPr="001620AD">
        <w:t xml:space="preserve">should have </w:t>
      </w:r>
      <w:r w:rsidR="001620AD">
        <w:t>=</w:t>
      </w:r>
      <w:r w:rsidR="001620AD" w:rsidRPr="001620AD">
        <w:t xml:space="preserve"> </w:t>
      </w:r>
      <w:r w:rsidRPr="001620AD">
        <w:t xml:space="preserve">IP </w:t>
      </w:r>
      <w:r w:rsidR="001620AD" w:rsidRPr="001620AD">
        <w:t>connectiv</w:t>
      </w:r>
      <w:r w:rsidR="001620AD">
        <w:t>ity</w:t>
      </w:r>
      <w:r w:rsidR="001620AD" w:rsidRPr="001620AD">
        <w:t xml:space="preserve"> </w:t>
      </w:r>
      <w:r w:rsidRPr="001620AD">
        <w:t xml:space="preserve">in both </w:t>
      </w:r>
      <w:r w:rsidR="001620AD">
        <w:t xml:space="preserve">the </w:t>
      </w:r>
      <w:r w:rsidRPr="001620AD">
        <w:t>management network and fabric network.</w:t>
      </w:r>
    </w:p>
    <w:p w14:paraId="23348EA1" w14:textId="77777777" w:rsidR="009B093B" w:rsidRDefault="007E59F7" w:rsidP="008D5874">
      <w:pPr>
        <w:pStyle w:val="BodyText"/>
      </w:pPr>
      <w:proofErr w:type="gramStart"/>
      <w:r w:rsidRPr="001620AD">
        <w:t>Next</w:t>
      </w:r>
      <w:proofErr w:type="gramEnd"/>
      <w:r w:rsidRPr="001620AD">
        <w:t xml:space="preserve"> </w:t>
      </w:r>
      <w:r w:rsidR="001620AD">
        <w:t>you’ll</w:t>
      </w:r>
      <w:r w:rsidR="001620AD" w:rsidRPr="001620AD">
        <w:t xml:space="preserve"> </w:t>
      </w:r>
      <w:r w:rsidRPr="001620AD">
        <w:t xml:space="preserve">need to install </w:t>
      </w:r>
      <w:r w:rsidR="001620AD">
        <w:t>A</w:t>
      </w:r>
      <w:r w:rsidR="001620AD" w:rsidRPr="001620AD">
        <w:t xml:space="preserve">nsible </w:t>
      </w:r>
      <w:r w:rsidRPr="001620AD">
        <w:t xml:space="preserve">and use it to automate the rest part of the installations. </w:t>
      </w:r>
      <w:r w:rsidR="001620AD">
        <w:t>M</w:t>
      </w:r>
      <w:r w:rsidRPr="001620AD">
        <w:t xml:space="preserve">ost of </w:t>
      </w:r>
      <w:r w:rsidR="001620AD">
        <w:t>A</w:t>
      </w:r>
      <w:r w:rsidR="001620AD" w:rsidRPr="001620AD">
        <w:t xml:space="preserve">nsible’s </w:t>
      </w:r>
      <w:r w:rsidRPr="001620AD">
        <w:t xml:space="preserve">magic is done through its </w:t>
      </w:r>
      <w:r w:rsidRPr="008D5874">
        <w:t>playbooks</w:t>
      </w:r>
      <w:r w:rsidRPr="001620AD">
        <w:t xml:space="preserve"> and configuration for all plays is done in a single file with a default name </w:t>
      </w:r>
      <w:proofErr w:type="spellStart"/>
      <w:proofErr w:type="gramStart"/>
      <w:r w:rsidRPr="009D1D23">
        <w:rPr>
          <w:rStyle w:val="VerbatimChar"/>
        </w:rPr>
        <w:t>instances.yaml</w:t>
      </w:r>
      <w:proofErr w:type="spellEnd"/>
      <w:proofErr w:type="gramEnd"/>
      <w:r w:rsidRPr="009D1D23">
        <w:t>. This configuration file has multiple main sections. We’ll go over some of the</w:t>
      </w:r>
      <w:r w:rsidRPr="00601950">
        <w:t xml:space="preserve"> main parameters in this file and then introduce the steps to run the </w:t>
      </w:r>
      <w:proofErr w:type="spellStart"/>
      <w:proofErr w:type="gramStart"/>
      <w:r w:rsidRPr="00601950">
        <w:t>playbooks</w:t>
      </w:r>
      <w:r w:rsidR="001620AD">
        <w:t>.Here’s</w:t>
      </w:r>
      <w:proofErr w:type="spellEnd"/>
      <w:proofErr w:type="gramEnd"/>
      <w:r w:rsidR="001620AD">
        <w:t xml:space="preserve"> the </w:t>
      </w:r>
      <w:bookmarkStart w:id="3" w:name="X5a39433e00304a3e7779b7c9c5ce1aa431934a4"/>
      <w:proofErr w:type="spellStart"/>
      <w:r>
        <w:t>the</w:t>
      </w:r>
      <w:proofErr w:type="spellEnd"/>
      <w:r>
        <w:t xml:space="preserve"> configuration file</w:t>
      </w:r>
      <w:r w:rsidR="001620AD">
        <w:t xml:space="preserve"> for</w:t>
      </w:r>
      <w:r>
        <w:t xml:space="preserve"> </w:t>
      </w:r>
      <w:proofErr w:type="spellStart"/>
      <w:r>
        <w:rPr>
          <w:rStyle w:val="VerbatimChar"/>
        </w:rPr>
        <w:t>instances.yaml</w:t>
      </w:r>
      <w:bookmarkEnd w:id="3"/>
      <w:proofErr w:type="spellEnd"/>
      <w:r w:rsidR="001620AD">
        <w:rPr>
          <w:rStyle w:val="VerbatimChar"/>
        </w:rPr>
        <w:t>:</w:t>
      </w:r>
    </w:p>
    <w:p w14:paraId="32508025" w14:textId="77777777" w:rsidR="009B093B" w:rsidRDefault="007E59F7">
      <w:pPr>
        <w:pStyle w:val="SourceCode"/>
        <w:rPr>
          <w:rStyle w:val="NormalTok"/>
        </w:rPr>
      </w:pPr>
      <w:r>
        <w:rPr>
          <w:rStyle w:val="ExtensionTok"/>
        </w:rPr>
        <w:t>1</w:t>
      </w:r>
      <w:r>
        <w:rPr>
          <w:rStyle w:val="NormalTok"/>
        </w:rPr>
        <w:t xml:space="preserve">  </w:t>
      </w:r>
      <w:proofErr w:type="spellStart"/>
      <w:r>
        <w:rPr>
          <w:rStyle w:val="NormalTok"/>
        </w:rPr>
        <w:t>global_configuration</w:t>
      </w:r>
      <w:proofErr w:type="spellEnd"/>
      <w:r>
        <w:rPr>
          <w:rStyle w:val="NormalTok"/>
        </w:rPr>
        <w:t>:</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w:t>
      </w:r>
      <w:proofErr w:type="spellStart"/>
      <w:r>
        <w:rPr>
          <w:rStyle w:val="NormalTok"/>
        </w:rPr>
        <w:t>provider_config</w:t>
      </w:r>
      <w:proofErr w:type="spellEnd"/>
      <w:r>
        <w:rPr>
          <w:rStyle w:val="NormalTok"/>
        </w:rPr>
        <w:t>:</w:t>
      </w:r>
      <w:r>
        <w:br/>
      </w:r>
      <w:r>
        <w:rPr>
          <w:rStyle w:val="ExtensionTok"/>
        </w:rPr>
        <w:t>5</w:t>
      </w:r>
      <w:r>
        <w:rPr>
          <w:rStyle w:val="NormalTok"/>
        </w:rPr>
        <w:t xml:space="preserve">    </w:t>
      </w:r>
      <w:proofErr w:type="spellStart"/>
      <w:r>
        <w:rPr>
          <w:rStyle w:val="NormalTok"/>
        </w:rPr>
        <w:t>bms</w:t>
      </w:r>
      <w:proofErr w:type="spellEnd"/>
      <w:r>
        <w:rPr>
          <w:rStyle w:val="NormalTok"/>
        </w:rPr>
        <w:t>:</w:t>
      </w:r>
      <w:r>
        <w:br/>
      </w:r>
      <w:r>
        <w:rPr>
          <w:rStyle w:val="ExtensionTok"/>
        </w:rPr>
        <w:t>6</w:t>
      </w:r>
      <w:r>
        <w:rPr>
          <w:rStyle w:val="NormalTok"/>
        </w:rPr>
        <w:t xml:space="preserve">      </w:t>
      </w:r>
      <w:proofErr w:type="spellStart"/>
      <w:r>
        <w:rPr>
          <w:rStyle w:val="NormalTok"/>
        </w:rPr>
        <w:t>ssh_pwd</w:t>
      </w:r>
      <w:proofErr w:type="spellEnd"/>
      <w:r>
        <w:rPr>
          <w:rStyle w:val="NormalTok"/>
        </w:rPr>
        <w:t>: c0ntrail123</w:t>
      </w:r>
      <w:r>
        <w:br/>
      </w:r>
      <w:r>
        <w:rPr>
          <w:rStyle w:val="ExtensionTok"/>
        </w:rPr>
        <w:t>7</w:t>
      </w:r>
      <w:r>
        <w:rPr>
          <w:rStyle w:val="NormalTok"/>
        </w:rPr>
        <w:t xml:space="preserve">      </w:t>
      </w:r>
      <w:proofErr w:type="spellStart"/>
      <w:r>
        <w:rPr>
          <w:rStyle w:val="NormalTok"/>
        </w:rPr>
        <w:t>ssh_user</w:t>
      </w:r>
      <w:proofErr w:type="spellEnd"/>
      <w:r>
        <w:rPr>
          <w:rStyle w:val="NormalTok"/>
        </w:rPr>
        <w:t>: root</w:t>
      </w:r>
      <w:r>
        <w:br/>
      </w:r>
      <w:r>
        <w:rPr>
          <w:rStyle w:val="ExtensionTok"/>
        </w:rPr>
        <w:t>8</w:t>
      </w:r>
      <w:r>
        <w:rPr>
          <w:rStyle w:val="NormalTok"/>
        </w:rPr>
        <w:t xml:space="preserve">      </w:t>
      </w:r>
      <w:proofErr w:type="spellStart"/>
      <w:r>
        <w:rPr>
          <w:rStyle w:val="NormalTok"/>
        </w:rPr>
        <w:t>ntpserver</w:t>
      </w:r>
      <w:proofErr w:type="spellEnd"/>
      <w:r>
        <w:rPr>
          <w:rStyle w:val="NormalTok"/>
        </w:rPr>
        <w:t>: 10.84.5.100</w:t>
      </w:r>
      <w:r>
        <w:br/>
      </w:r>
      <w:r>
        <w:rPr>
          <w:rStyle w:val="ExtensionTok"/>
        </w:rPr>
        <w:t>9</w:t>
      </w:r>
      <w:r>
        <w:rPr>
          <w:rStyle w:val="NormalTok"/>
        </w:rPr>
        <w:t xml:space="preserve">      </w:t>
      </w:r>
      <w:proofErr w:type="spellStart"/>
      <w:r>
        <w:rPr>
          <w:rStyle w:val="NormalTok"/>
        </w:rPr>
        <w:t>domainsuffix</w:t>
      </w:r>
      <w:proofErr w:type="spellEnd"/>
      <w:r>
        <w:rPr>
          <w:rStyle w:val="NormalTok"/>
        </w:rPr>
        <w:t>: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w:t>
      </w:r>
      <w:proofErr w:type="spellStart"/>
      <w:r>
        <w:rPr>
          <w:rStyle w:val="NormalTok"/>
        </w:rPr>
        <w:t>bms</w:t>
      </w:r>
      <w:proofErr w:type="spellEnd"/>
      <w:r>
        <w:br/>
      </w:r>
      <w:r>
        <w:rPr>
          <w:rStyle w:val="ExtensionTok"/>
        </w:rPr>
        <w:t>13</w:t>
      </w:r>
      <w:r>
        <w:rPr>
          <w:rStyle w:val="NormalTok"/>
        </w:rPr>
        <w:t xml:space="preserve">     </w:t>
      </w:r>
      <w:proofErr w:type="spellStart"/>
      <w:r>
        <w:rPr>
          <w:rStyle w:val="NormalTok"/>
        </w:rPr>
        <w:t>ip</w:t>
      </w:r>
      <w:proofErr w:type="spellEnd"/>
      <w:r>
        <w:rPr>
          <w:rStyle w:val="NormalTok"/>
        </w:rPr>
        <w:t>: 10.84.27.2</w:t>
      </w:r>
      <w:r>
        <w:br/>
      </w:r>
      <w:r>
        <w:rPr>
          <w:rStyle w:val="ExtensionTok"/>
        </w:rPr>
        <w:t>14</w:t>
      </w:r>
      <w:r>
        <w:rPr>
          <w:rStyle w:val="NormalTok"/>
        </w:rPr>
        <w:t xml:space="preserve">     roles:</w:t>
      </w:r>
      <w:r>
        <w:br/>
      </w:r>
      <w:r>
        <w:rPr>
          <w:rStyle w:val="ExtensionTok"/>
        </w:rPr>
        <w:t>15</w:t>
      </w:r>
      <w:r>
        <w:rPr>
          <w:rStyle w:val="NormalTok"/>
        </w:rPr>
        <w:t xml:space="preserve">       </w:t>
      </w:r>
      <w:proofErr w:type="spellStart"/>
      <w:r>
        <w:rPr>
          <w:rStyle w:val="NormalTok"/>
        </w:rPr>
        <w:t>openstack_control</w:t>
      </w:r>
      <w:proofErr w:type="spellEnd"/>
      <w:r>
        <w:rPr>
          <w:rStyle w:val="NormalTok"/>
        </w:rPr>
        <w:t>:</w:t>
      </w:r>
      <w:r>
        <w:br/>
      </w:r>
      <w:r>
        <w:rPr>
          <w:rStyle w:val="ExtensionTok"/>
        </w:rPr>
        <w:t>16</w:t>
      </w:r>
      <w:r>
        <w:rPr>
          <w:rStyle w:val="NormalTok"/>
        </w:rPr>
        <w:t xml:space="preserve">       </w:t>
      </w:r>
      <w:proofErr w:type="spellStart"/>
      <w:r>
        <w:rPr>
          <w:rStyle w:val="NormalTok"/>
        </w:rPr>
        <w:t>openstack_network</w:t>
      </w:r>
      <w:proofErr w:type="spellEnd"/>
      <w:r>
        <w:rPr>
          <w:rStyle w:val="NormalTok"/>
        </w:rPr>
        <w:t>:</w:t>
      </w:r>
      <w:r>
        <w:br/>
      </w:r>
      <w:r>
        <w:rPr>
          <w:rStyle w:val="ExtensionTok"/>
        </w:rPr>
        <w:t>17</w:t>
      </w:r>
      <w:r>
        <w:rPr>
          <w:rStyle w:val="NormalTok"/>
        </w:rPr>
        <w:t xml:space="preserve">       </w:t>
      </w:r>
      <w:proofErr w:type="spellStart"/>
      <w:r>
        <w:rPr>
          <w:rStyle w:val="NormalTok"/>
        </w:rPr>
        <w:t>openstack_storage</w:t>
      </w:r>
      <w:proofErr w:type="spellEnd"/>
      <w:r>
        <w:rPr>
          <w:rStyle w:val="NormalTok"/>
        </w:rPr>
        <w:t>:</w:t>
      </w:r>
      <w:r>
        <w:br/>
      </w:r>
      <w:r>
        <w:rPr>
          <w:rStyle w:val="ExtensionTok"/>
        </w:rPr>
        <w:t>18</w:t>
      </w:r>
      <w:r>
        <w:rPr>
          <w:rStyle w:val="NormalTok"/>
        </w:rPr>
        <w:t xml:space="preserve">       </w:t>
      </w:r>
      <w:proofErr w:type="spellStart"/>
      <w:r>
        <w:rPr>
          <w:rStyle w:val="NormalTok"/>
        </w:rPr>
        <w:t>openstack_monitoring</w:t>
      </w:r>
      <w:proofErr w:type="spellEnd"/>
      <w:r>
        <w:rPr>
          <w:rStyle w:val="NormalTok"/>
        </w:rPr>
        <w:t>:</w:t>
      </w:r>
      <w:r>
        <w:br/>
      </w:r>
      <w:r>
        <w:rPr>
          <w:rStyle w:val="ExtensionTok"/>
        </w:rPr>
        <w:t>19</w:t>
      </w:r>
      <w:r>
        <w:rPr>
          <w:rStyle w:val="NormalTok"/>
        </w:rPr>
        <w:t xml:space="preserve">       </w:t>
      </w:r>
      <w:proofErr w:type="spellStart"/>
      <w:r>
        <w:rPr>
          <w:rStyle w:val="NormalTok"/>
        </w:rPr>
        <w:t>config_database</w:t>
      </w:r>
      <w:proofErr w:type="spellEnd"/>
      <w:r>
        <w:rPr>
          <w:rStyle w:val="NormalTok"/>
        </w:rPr>
        <w:t>:</w:t>
      </w:r>
      <w:r>
        <w:br/>
      </w:r>
      <w:r>
        <w:rPr>
          <w:rStyle w:val="ExtensionTok"/>
        </w:rPr>
        <w:t>20</w:t>
      </w:r>
      <w:r>
        <w:rPr>
          <w:rStyle w:val="NormalTok"/>
        </w:rPr>
        <w:t xml:space="preserve">       config:</w:t>
      </w:r>
      <w:r>
        <w:br/>
      </w:r>
      <w:r>
        <w:rPr>
          <w:rStyle w:val="ExtensionTok"/>
        </w:rPr>
        <w:t>21</w:t>
      </w:r>
      <w:r>
        <w:rPr>
          <w:rStyle w:val="NormalTok"/>
        </w:rPr>
        <w:t xml:space="preserve">       control:</w:t>
      </w:r>
      <w:r>
        <w:br/>
      </w:r>
      <w:r>
        <w:rPr>
          <w:rStyle w:val="ExtensionTok"/>
        </w:rPr>
        <w:t>22</w:t>
      </w:r>
      <w:r>
        <w:rPr>
          <w:rStyle w:val="NormalTok"/>
        </w:rPr>
        <w:t xml:space="preserve">       </w:t>
      </w:r>
      <w:proofErr w:type="spellStart"/>
      <w:r>
        <w:rPr>
          <w:rStyle w:val="NormalTok"/>
        </w:rPr>
        <w:t>analytics_database</w:t>
      </w:r>
      <w:proofErr w:type="spellEnd"/>
      <w:r>
        <w:rPr>
          <w:rStyle w:val="NormalTok"/>
        </w:rPr>
        <w:t>:</w:t>
      </w:r>
      <w:r>
        <w:br/>
      </w:r>
      <w:r>
        <w:rPr>
          <w:rStyle w:val="ExtensionTok"/>
        </w:rPr>
        <w:t>23</w:t>
      </w:r>
      <w:r>
        <w:rPr>
          <w:rStyle w:val="NormalTok"/>
        </w:rPr>
        <w:t xml:space="preserve">       analytics:</w:t>
      </w:r>
      <w:r>
        <w:br/>
      </w:r>
      <w:r>
        <w:rPr>
          <w:rStyle w:val="ExtensionTok"/>
        </w:rPr>
        <w:t>24</w:t>
      </w:r>
      <w:r>
        <w:rPr>
          <w:rStyle w:val="NormalTok"/>
        </w:rPr>
        <w:t xml:space="preserve">       </w:t>
      </w:r>
      <w:proofErr w:type="spellStart"/>
      <w:r>
        <w:rPr>
          <w:rStyle w:val="NormalTok"/>
        </w:rPr>
        <w:t>webui</w:t>
      </w:r>
      <w:proofErr w:type="spellEnd"/>
      <w:r>
        <w:rPr>
          <w:rStyle w:val="NormalTok"/>
        </w:rPr>
        <w:t>:</w:t>
      </w:r>
      <w:r>
        <w:br/>
      </w:r>
      <w:r>
        <w:rPr>
          <w:rStyle w:val="ExtensionTok"/>
        </w:rPr>
        <w:t>25</w:t>
      </w:r>
      <w:r>
        <w:rPr>
          <w:rStyle w:val="NormalTok"/>
        </w:rPr>
        <w:t xml:space="preserve">   a7s3:</w:t>
      </w:r>
      <w:r>
        <w:br/>
      </w:r>
      <w:r>
        <w:rPr>
          <w:rStyle w:val="ExtensionTok"/>
        </w:rPr>
        <w:t>26</w:t>
      </w:r>
      <w:r>
        <w:rPr>
          <w:rStyle w:val="NormalTok"/>
        </w:rPr>
        <w:t xml:space="preserve">     provider: </w:t>
      </w:r>
      <w:proofErr w:type="spellStart"/>
      <w:r>
        <w:rPr>
          <w:rStyle w:val="NormalTok"/>
        </w:rPr>
        <w:t>bms</w:t>
      </w:r>
      <w:proofErr w:type="spellEnd"/>
      <w:r>
        <w:br/>
      </w:r>
      <w:r>
        <w:rPr>
          <w:rStyle w:val="ExtensionTok"/>
        </w:rPr>
        <w:t>27</w:t>
      </w:r>
      <w:r>
        <w:rPr>
          <w:rStyle w:val="NormalTok"/>
        </w:rPr>
        <w:t xml:space="preserve">     </w:t>
      </w:r>
      <w:proofErr w:type="spellStart"/>
      <w:r>
        <w:rPr>
          <w:rStyle w:val="NormalTok"/>
        </w:rPr>
        <w:t>ip</w:t>
      </w:r>
      <w:proofErr w:type="spellEnd"/>
      <w:r>
        <w:rPr>
          <w:rStyle w:val="NormalTok"/>
        </w:rPr>
        <w:t>: 10.84.27.3</w:t>
      </w:r>
      <w:r>
        <w:br/>
      </w:r>
      <w:r>
        <w:rPr>
          <w:rStyle w:val="ExtensionTok"/>
        </w:rPr>
        <w:lastRenderedPageBreak/>
        <w:t>28</w:t>
      </w:r>
      <w:r>
        <w:rPr>
          <w:rStyle w:val="NormalTok"/>
        </w:rPr>
        <w:t xml:space="preserve">     </w:t>
      </w:r>
      <w:proofErr w:type="spellStart"/>
      <w:r>
        <w:rPr>
          <w:rStyle w:val="NormalTok"/>
        </w:rPr>
        <w:t>ssh_user</w:t>
      </w:r>
      <w:proofErr w:type="spellEnd"/>
      <w:r>
        <w:rPr>
          <w:rStyle w:val="NormalTok"/>
        </w:rPr>
        <w:t>: root</w:t>
      </w:r>
      <w:r>
        <w:br/>
      </w:r>
      <w:r>
        <w:rPr>
          <w:rStyle w:val="ExtensionTok"/>
        </w:rPr>
        <w:t>29</w:t>
      </w:r>
      <w:r>
        <w:rPr>
          <w:rStyle w:val="NormalTok"/>
        </w:rPr>
        <w:t xml:space="preserve">     </w:t>
      </w:r>
      <w:proofErr w:type="spellStart"/>
      <w:r>
        <w:rPr>
          <w:rStyle w:val="NormalTok"/>
        </w:rPr>
        <w:t>ssh_pwd</w:t>
      </w:r>
      <w:proofErr w:type="spellEnd"/>
      <w:r>
        <w:rPr>
          <w:rStyle w:val="NormalTok"/>
        </w:rPr>
        <w:t>: c0ntrail123</w:t>
      </w:r>
      <w:r>
        <w:br/>
      </w:r>
      <w:r>
        <w:rPr>
          <w:rStyle w:val="ExtensionTok"/>
        </w:rPr>
        <w:t>30</w:t>
      </w:r>
      <w:r>
        <w:rPr>
          <w:rStyle w:val="NormalTok"/>
        </w:rPr>
        <w:t xml:space="preserve">     roles:</w:t>
      </w:r>
      <w:r>
        <w:br/>
      </w:r>
      <w:r>
        <w:rPr>
          <w:rStyle w:val="ExtensionTok"/>
        </w:rPr>
        <w:t>31</w:t>
      </w:r>
      <w:r>
        <w:rPr>
          <w:rStyle w:val="NormalTok"/>
        </w:rPr>
        <w:t xml:space="preserve">       </w:t>
      </w:r>
      <w:proofErr w:type="spellStart"/>
      <w:r>
        <w:rPr>
          <w:rStyle w:val="NormalTok"/>
        </w:rPr>
        <w:t>openstack_compute</w:t>
      </w:r>
      <w:proofErr w:type="spellEnd"/>
      <w:r>
        <w:rPr>
          <w:rStyle w:val="NormalTok"/>
        </w:rPr>
        <w:t>:</w:t>
      </w:r>
      <w:r>
        <w:br/>
      </w:r>
      <w:r>
        <w:rPr>
          <w:rStyle w:val="ExtensionTok"/>
        </w:rPr>
        <w:t>32</w:t>
      </w:r>
      <w:r>
        <w:rPr>
          <w:rStyle w:val="NormalTok"/>
        </w:rPr>
        <w:t xml:space="preserve">       </w:t>
      </w:r>
      <w:proofErr w:type="spellStart"/>
      <w:r>
        <w:rPr>
          <w:rStyle w:val="NormalTok"/>
        </w:rPr>
        <w:t>vrouter</w:t>
      </w:r>
      <w:proofErr w:type="spellEnd"/>
      <w:r>
        <w:rPr>
          <w:rStyle w:val="NormalTok"/>
        </w:rPr>
        <w:t>:</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r>
        <w:rPr>
          <w:rStyle w:val="StringTok"/>
        </w:rPr>
        <w:t>0x1fe</w:t>
      </w:r>
      <w:r>
        <w:br/>
      </w:r>
      <w:r>
        <w:rPr>
          <w:rStyle w:val="ExtensionTok"/>
        </w:rPr>
        <w:t>35</w:t>
      </w:r>
      <w:r>
        <w:rPr>
          <w:rStyle w:val="NormalTok"/>
        </w:rPr>
        <w:t xml:space="preserve">         DPDK_UIO_DRIVER: </w:t>
      </w:r>
      <w:proofErr w:type="spellStart"/>
      <w:r>
        <w:rPr>
          <w:rStyle w:val="NormalTok"/>
        </w:rPr>
        <w:t>uio_pci_generic</w:t>
      </w:r>
      <w:proofErr w:type="spellEnd"/>
      <w:r>
        <w:br/>
      </w:r>
      <w:r>
        <w:rPr>
          <w:rStyle w:val="ExtensionTok"/>
        </w:rPr>
        <w:t>36</w:t>
      </w:r>
      <w:r>
        <w:rPr>
          <w:rStyle w:val="NormalTok"/>
        </w:rPr>
        <w:t xml:space="preserve">         HUGE_PAGES: 32000</w:t>
      </w:r>
      <w:r>
        <w:br/>
      </w:r>
      <w:r>
        <w:rPr>
          <w:rStyle w:val="ExtensionTok"/>
        </w:rPr>
        <w:t>37</w:t>
      </w:r>
      <w:r>
        <w:rPr>
          <w:rStyle w:val="NormalTok"/>
        </w:rPr>
        <w:t xml:space="preserve">         AGENT_MODE: </w:t>
      </w:r>
      <w:proofErr w:type="spellStart"/>
      <w:r>
        <w:rPr>
          <w:rStyle w:val="NormalTok"/>
        </w:rPr>
        <w:t>dpdk</w:t>
      </w:r>
      <w:proofErr w:type="spellEnd"/>
      <w:r>
        <w:br/>
      </w:r>
      <w:r>
        <w:rPr>
          <w:rStyle w:val="ExtensionTok"/>
        </w:rPr>
        <w:t>38</w:t>
      </w:r>
      <w:r>
        <w:rPr>
          <w:rStyle w:val="NormalTok"/>
        </w:rPr>
        <w:t xml:space="preserve">   a7s4:</w:t>
      </w:r>
      <w:r>
        <w:br/>
      </w:r>
      <w:r>
        <w:rPr>
          <w:rStyle w:val="ExtensionTok"/>
        </w:rPr>
        <w:t>39</w:t>
      </w:r>
      <w:r>
        <w:rPr>
          <w:rStyle w:val="NormalTok"/>
        </w:rPr>
        <w:t xml:space="preserve">     provider: </w:t>
      </w:r>
      <w:proofErr w:type="spellStart"/>
      <w:r>
        <w:rPr>
          <w:rStyle w:val="NormalTok"/>
        </w:rPr>
        <w:t>bms</w:t>
      </w:r>
      <w:proofErr w:type="spellEnd"/>
      <w:r>
        <w:br/>
      </w:r>
      <w:r>
        <w:rPr>
          <w:rStyle w:val="ExtensionTok"/>
        </w:rPr>
        <w:t>40</w:t>
      </w:r>
      <w:r>
        <w:rPr>
          <w:rStyle w:val="NormalTok"/>
        </w:rPr>
        <w:t xml:space="preserve">     </w:t>
      </w:r>
      <w:proofErr w:type="spellStart"/>
      <w:r>
        <w:rPr>
          <w:rStyle w:val="NormalTok"/>
        </w:rPr>
        <w:t>ip</w:t>
      </w:r>
      <w:proofErr w:type="spellEnd"/>
      <w:r>
        <w:rPr>
          <w:rStyle w:val="NormalTok"/>
        </w:rPr>
        <w:t>: 10.84.27.4</w:t>
      </w:r>
      <w:r>
        <w:br/>
      </w:r>
      <w:r>
        <w:rPr>
          <w:rStyle w:val="ExtensionTok"/>
        </w:rPr>
        <w:t>41</w:t>
      </w:r>
      <w:r>
        <w:rPr>
          <w:rStyle w:val="NormalTok"/>
        </w:rPr>
        <w:t xml:space="preserve">     </w:t>
      </w:r>
      <w:proofErr w:type="spellStart"/>
      <w:r>
        <w:rPr>
          <w:rStyle w:val="NormalTok"/>
        </w:rPr>
        <w:t>ssh_user</w:t>
      </w:r>
      <w:proofErr w:type="spellEnd"/>
      <w:r>
        <w:rPr>
          <w:rStyle w:val="NormalTok"/>
        </w:rPr>
        <w:t>: root</w:t>
      </w:r>
      <w:r>
        <w:br/>
      </w:r>
      <w:r>
        <w:rPr>
          <w:rStyle w:val="ExtensionTok"/>
        </w:rPr>
        <w:t>42</w:t>
      </w:r>
      <w:r>
        <w:rPr>
          <w:rStyle w:val="NormalTok"/>
        </w:rPr>
        <w:t xml:space="preserve">     </w:t>
      </w:r>
      <w:proofErr w:type="spellStart"/>
      <w:r>
        <w:rPr>
          <w:rStyle w:val="NormalTok"/>
        </w:rPr>
        <w:t>ssh_pwd</w:t>
      </w:r>
      <w:proofErr w:type="spellEnd"/>
      <w:r>
        <w:rPr>
          <w:rStyle w:val="NormalTok"/>
        </w:rPr>
        <w:t>: c0ntrail123</w:t>
      </w:r>
      <w:r>
        <w:br/>
      </w:r>
      <w:r>
        <w:rPr>
          <w:rStyle w:val="ExtensionTok"/>
        </w:rPr>
        <w:t>43</w:t>
      </w:r>
      <w:r>
        <w:rPr>
          <w:rStyle w:val="NormalTok"/>
        </w:rPr>
        <w:t xml:space="preserve">     roles:</w:t>
      </w:r>
      <w:r>
        <w:br/>
      </w:r>
      <w:r>
        <w:rPr>
          <w:rStyle w:val="ExtensionTok"/>
        </w:rPr>
        <w:t>44</w:t>
      </w:r>
      <w:r>
        <w:rPr>
          <w:rStyle w:val="NormalTok"/>
        </w:rPr>
        <w:t xml:space="preserve">       </w:t>
      </w:r>
      <w:proofErr w:type="spellStart"/>
      <w:r>
        <w:rPr>
          <w:rStyle w:val="NormalTok"/>
        </w:rPr>
        <w:t>openstack_compute</w:t>
      </w:r>
      <w:proofErr w:type="spellEnd"/>
      <w:r>
        <w:rPr>
          <w:rStyle w:val="NormalTok"/>
        </w:rPr>
        <w:t>:</w:t>
      </w:r>
      <w:r>
        <w:br/>
      </w:r>
      <w:r>
        <w:rPr>
          <w:rStyle w:val="ExtensionTok"/>
        </w:rPr>
        <w:t>45</w:t>
      </w:r>
      <w:r>
        <w:rPr>
          <w:rStyle w:val="NormalTok"/>
        </w:rPr>
        <w:t xml:space="preserve">       </w:t>
      </w:r>
      <w:proofErr w:type="spellStart"/>
      <w:r>
        <w:rPr>
          <w:rStyle w:val="NormalTok"/>
        </w:rPr>
        <w:t>vrouter</w:t>
      </w:r>
      <w:proofErr w:type="spellEnd"/>
      <w:r>
        <w:rPr>
          <w:rStyle w:val="NormalTok"/>
        </w:rPr>
        <w:t>:</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r>
        <w:rPr>
          <w:rStyle w:val="StringTok"/>
        </w:rPr>
        <w:t>0x1fe</w:t>
      </w:r>
      <w:r>
        <w:br/>
      </w:r>
      <w:r>
        <w:rPr>
          <w:rStyle w:val="ExtensionTok"/>
        </w:rPr>
        <w:t>48</w:t>
      </w:r>
      <w:r>
        <w:rPr>
          <w:rStyle w:val="NormalTok"/>
        </w:rPr>
        <w:t xml:space="preserve">         DPDK_UIO_DRIVER: </w:t>
      </w:r>
      <w:proofErr w:type="spellStart"/>
      <w:r>
        <w:rPr>
          <w:rStyle w:val="NormalTok"/>
        </w:rPr>
        <w:t>uio_pci_generic</w:t>
      </w:r>
      <w:proofErr w:type="spellEnd"/>
      <w:r>
        <w:br/>
      </w:r>
      <w:r>
        <w:rPr>
          <w:rStyle w:val="ExtensionTok"/>
        </w:rPr>
        <w:t>49</w:t>
      </w:r>
      <w:r>
        <w:rPr>
          <w:rStyle w:val="NormalTok"/>
        </w:rPr>
        <w:t xml:space="preserve">         HUGE_PAGES: 32000</w:t>
      </w:r>
      <w:r>
        <w:br/>
      </w:r>
      <w:r>
        <w:rPr>
          <w:rStyle w:val="ExtensionTok"/>
        </w:rPr>
        <w:t>50</w:t>
      </w:r>
      <w:r>
        <w:rPr>
          <w:rStyle w:val="NormalTok"/>
        </w:rPr>
        <w:t xml:space="preserve">         AGENT_MODE: </w:t>
      </w:r>
      <w:proofErr w:type="spellStart"/>
      <w:r>
        <w:rPr>
          <w:rStyle w:val="NormalTok"/>
        </w:rPr>
        <w:t>dpdk</w:t>
      </w:r>
      <w:proofErr w:type="spellEnd"/>
      <w:r>
        <w:br/>
      </w:r>
      <w:r>
        <w:rPr>
          <w:rStyle w:val="ExtensionTok"/>
        </w:rPr>
        <w:t>51</w:t>
      </w:r>
      <w:r>
        <w:rPr>
          <w:rStyle w:val="NormalTok"/>
        </w:rPr>
        <w:t xml:space="preserve">   a7s5:</w:t>
      </w:r>
      <w:r>
        <w:br/>
      </w:r>
      <w:r>
        <w:rPr>
          <w:rStyle w:val="ExtensionTok"/>
        </w:rPr>
        <w:t>52</w:t>
      </w:r>
      <w:r>
        <w:rPr>
          <w:rStyle w:val="NormalTok"/>
        </w:rPr>
        <w:t xml:space="preserve">     provider: </w:t>
      </w:r>
      <w:proofErr w:type="spellStart"/>
      <w:r>
        <w:rPr>
          <w:rStyle w:val="NormalTok"/>
        </w:rPr>
        <w:t>bms</w:t>
      </w:r>
      <w:proofErr w:type="spellEnd"/>
      <w:r>
        <w:br/>
      </w:r>
      <w:r>
        <w:rPr>
          <w:rStyle w:val="ExtensionTok"/>
        </w:rPr>
        <w:t>53</w:t>
      </w:r>
      <w:r>
        <w:rPr>
          <w:rStyle w:val="NormalTok"/>
        </w:rPr>
        <w:t xml:space="preserve">     </w:t>
      </w:r>
      <w:proofErr w:type="spellStart"/>
      <w:r>
        <w:rPr>
          <w:rStyle w:val="NormalTok"/>
        </w:rPr>
        <w:t>ip</w:t>
      </w:r>
      <w:proofErr w:type="spellEnd"/>
      <w:r>
        <w:rPr>
          <w:rStyle w:val="NormalTok"/>
        </w:rPr>
        <w:t>: 10.84.27.5</w:t>
      </w:r>
      <w:r>
        <w:br/>
      </w:r>
      <w:r>
        <w:rPr>
          <w:rStyle w:val="ExtensionTok"/>
        </w:rPr>
        <w:t>54</w:t>
      </w:r>
      <w:r>
        <w:rPr>
          <w:rStyle w:val="NormalTok"/>
        </w:rPr>
        <w:t xml:space="preserve">     </w:t>
      </w:r>
      <w:proofErr w:type="spellStart"/>
      <w:r>
        <w:rPr>
          <w:rStyle w:val="NormalTok"/>
        </w:rPr>
        <w:t>ssh_user</w:t>
      </w:r>
      <w:proofErr w:type="spellEnd"/>
      <w:r>
        <w:rPr>
          <w:rStyle w:val="NormalTok"/>
        </w:rPr>
        <w:t>: root</w:t>
      </w:r>
      <w:r>
        <w:br/>
      </w:r>
      <w:r>
        <w:rPr>
          <w:rStyle w:val="ExtensionTok"/>
        </w:rPr>
        <w:t>55</w:t>
      </w:r>
      <w:r>
        <w:rPr>
          <w:rStyle w:val="NormalTok"/>
        </w:rPr>
        <w:t xml:space="preserve">     </w:t>
      </w:r>
      <w:proofErr w:type="spellStart"/>
      <w:r>
        <w:rPr>
          <w:rStyle w:val="NormalTok"/>
        </w:rPr>
        <w:t>ssh_pwd</w:t>
      </w:r>
      <w:proofErr w:type="spellEnd"/>
      <w:r>
        <w:rPr>
          <w:rStyle w:val="NormalTok"/>
        </w:rPr>
        <w:t>: c0ntrail123</w:t>
      </w:r>
      <w:r>
        <w:br/>
      </w:r>
      <w:r>
        <w:rPr>
          <w:rStyle w:val="ExtensionTok"/>
        </w:rPr>
        <w:t>56</w:t>
      </w:r>
      <w:r>
        <w:rPr>
          <w:rStyle w:val="NormalTok"/>
        </w:rPr>
        <w:t xml:space="preserve">     roles:</w:t>
      </w:r>
      <w:r>
        <w:br/>
      </w:r>
      <w:r>
        <w:rPr>
          <w:rStyle w:val="ExtensionTok"/>
        </w:rPr>
        <w:t>57</w:t>
      </w:r>
      <w:r>
        <w:rPr>
          <w:rStyle w:val="NormalTok"/>
        </w:rPr>
        <w:t xml:space="preserve">       </w:t>
      </w:r>
      <w:proofErr w:type="spellStart"/>
      <w:r>
        <w:rPr>
          <w:rStyle w:val="NormalTok"/>
        </w:rPr>
        <w:t>openstack_compute</w:t>
      </w:r>
      <w:proofErr w:type="spellEnd"/>
      <w:r>
        <w:rPr>
          <w:rStyle w:val="NormalTok"/>
        </w:rPr>
        <w:t>:</w:t>
      </w:r>
      <w:r>
        <w:br/>
      </w:r>
      <w:r>
        <w:rPr>
          <w:rStyle w:val="ExtensionTok"/>
        </w:rPr>
        <w:t>58</w:t>
      </w:r>
      <w:r>
        <w:rPr>
          <w:rStyle w:val="NormalTok"/>
        </w:rPr>
        <w:t xml:space="preserve">       </w:t>
      </w:r>
      <w:proofErr w:type="spellStart"/>
      <w:r>
        <w:rPr>
          <w:rStyle w:val="NormalTok"/>
        </w:rPr>
        <w:t>vrouter</w:t>
      </w:r>
      <w:proofErr w:type="spellEnd"/>
      <w:r>
        <w:rPr>
          <w:rStyle w:val="NormalTok"/>
        </w:rPr>
        <w:t>:</w:t>
      </w:r>
      <w:r>
        <w:br/>
      </w:r>
      <w:r>
        <w:rPr>
          <w:rStyle w:val="ExtensionTok"/>
        </w:rPr>
        <w:t>59</w:t>
      </w:r>
      <w:r>
        <w:rPr>
          <w:rStyle w:val="NormalTok"/>
        </w:rPr>
        <w:t xml:space="preserve">         PHYSICAL_INTERFACE: bond0.101</w:t>
      </w:r>
      <w:r>
        <w:br/>
      </w:r>
      <w:r>
        <w:rPr>
          <w:rStyle w:val="ExtensionTok"/>
        </w:rPr>
        <w:t>60</w:t>
      </w:r>
      <w:r>
        <w:rPr>
          <w:rStyle w:val="NormalTok"/>
        </w:rPr>
        <w:t xml:space="preserve"> </w:t>
      </w:r>
      <w:proofErr w:type="spellStart"/>
      <w:r>
        <w:rPr>
          <w:rStyle w:val="NormalTok"/>
        </w:rPr>
        <w:t>contrail_configuration</w:t>
      </w:r>
      <w:proofErr w:type="spellEnd"/>
      <w:r>
        <w:rPr>
          <w:rStyle w:val="NormalTok"/>
        </w:rPr>
        <w:t>:</w:t>
      </w:r>
      <w:r>
        <w:br/>
      </w:r>
      <w:r>
        <w:rPr>
          <w:rStyle w:val="ExtensionTok"/>
        </w:rPr>
        <w:t>61</w:t>
      </w:r>
      <w:r>
        <w:rPr>
          <w:rStyle w:val="NormalTok"/>
        </w:rPr>
        <w:t xml:space="preserve">   CONTRAIL_VERSION: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w:t>
      </w:r>
      <w:proofErr w:type="spellStart"/>
      <w:r>
        <w:rPr>
          <w:rStyle w:val="NormalTok"/>
        </w:rPr>
        <w:t>openstack</w:t>
      </w:r>
      <w:proofErr w:type="spellEnd"/>
      <w:r>
        <w:br/>
      </w:r>
      <w:r>
        <w:rPr>
          <w:rStyle w:val="ExtensionTok"/>
        </w:rPr>
        <w:t>64</w:t>
      </w:r>
      <w:r>
        <w:rPr>
          <w:rStyle w:val="NormalTok"/>
        </w:rPr>
        <w:t xml:space="preserve">   CONTROLLER_NODES: 8.0.0.1</w:t>
      </w:r>
      <w:r>
        <w:br/>
      </w:r>
      <w:r>
        <w:rPr>
          <w:rStyle w:val="ExtensionTok"/>
        </w:rPr>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w:t>
      </w:r>
      <w:proofErr w:type="spellStart"/>
      <w:r>
        <w:rPr>
          <w:rStyle w:val="NormalTok"/>
        </w:rPr>
        <w:t>two_interface</w:t>
      </w:r>
      <w:proofErr w:type="spellEnd"/>
      <w:r>
        <w:rPr>
          <w:rStyle w:val="NormalTok"/>
        </w:rPr>
        <w:t>: true</w:t>
      </w:r>
      <w:r>
        <w:br/>
      </w:r>
      <w:r>
        <w:rPr>
          <w:rStyle w:val="ExtensionTok"/>
        </w:rPr>
        <w:t>74</w:t>
      </w:r>
      <w:r>
        <w:rPr>
          <w:rStyle w:val="NormalTok"/>
        </w:rPr>
        <w:t xml:space="preserve">   ENCAP_PRIORITY: </w:t>
      </w:r>
      <w:proofErr w:type="spellStart"/>
      <w:r>
        <w:rPr>
          <w:rStyle w:val="NormalTok"/>
        </w:rPr>
        <w:t>VXLAN,MPLSoUDP,MPLSoGRE</w:t>
      </w:r>
      <w:proofErr w:type="spellEnd"/>
      <w:r>
        <w:br/>
      </w:r>
      <w:r>
        <w:rPr>
          <w:rStyle w:val="ExtensionTok"/>
        </w:rPr>
        <w:t>75</w:t>
      </w:r>
      <w:r>
        <w:rPr>
          <w:rStyle w:val="NormalTok"/>
        </w:rPr>
        <w:t xml:space="preserve">   AUTH_MODE: keystone</w:t>
      </w:r>
      <w:r>
        <w:br/>
      </w:r>
      <w:r>
        <w:rPr>
          <w:rStyle w:val="ExtensionTok"/>
        </w:rPr>
        <w:t>76</w:t>
      </w:r>
      <w:r>
        <w:rPr>
          <w:rStyle w:val="NormalTok"/>
        </w:rPr>
        <w:t xml:space="preserve">   CONFIG_API_VIP: 10.84.27.51</w:t>
      </w:r>
      <w:r>
        <w:br/>
      </w:r>
      <w:r>
        <w:rPr>
          <w:rStyle w:val="ExtensionTok"/>
        </w:rPr>
        <w:t>77</w:t>
      </w:r>
      <w:r>
        <w:rPr>
          <w:rStyle w:val="NormalTok"/>
        </w:rPr>
        <w:t xml:space="preserve">   </w:t>
      </w:r>
      <w:proofErr w:type="spellStart"/>
      <w:r>
        <w:rPr>
          <w:rStyle w:val="NormalTok"/>
        </w:rPr>
        <w:t>ssh_user</w:t>
      </w:r>
      <w:proofErr w:type="spellEnd"/>
      <w:r>
        <w:rPr>
          <w:rStyle w:val="NormalTok"/>
        </w:rPr>
        <w:t>: root</w:t>
      </w:r>
      <w:r>
        <w:br/>
      </w:r>
      <w:r>
        <w:rPr>
          <w:rStyle w:val="ExtensionTok"/>
        </w:rPr>
        <w:lastRenderedPageBreak/>
        <w:t>78</w:t>
      </w:r>
      <w:r>
        <w:rPr>
          <w:rStyle w:val="NormalTok"/>
        </w:rPr>
        <w:t xml:space="preserve">   </w:t>
      </w:r>
      <w:proofErr w:type="spellStart"/>
      <w:r>
        <w:rPr>
          <w:rStyle w:val="NormalTok"/>
        </w:rPr>
        <w:t>ssh_pwd</w:t>
      </w:r>
      <w:proofErr w:type="spellEnd"/>
      <w:r>
        <w:rPr>
          <w:rStyle w:val="NormalTok"/>
        </w:rPr>
        <w:t>: c0ntrail123</w:t>
      </w:r>
      <w:r>
        <w:br/>
      </w:r>
      <w:r>
        <w:rPr>
          <w:rStyle w:val="ExtensionTok"/>
        </w:rPr>
        <w:t>79</w:t>
      </w:r>
      <w:r>
        <w:rPr>
          <w:rStyle w:val="NormalTok"/>
        </w:rPr>
        <w:t xml:space="preserve">   METADATA_PROXY_SECRET: c0ntrail123</w:t>
      </w:r>
      <w:r>
        <w:br/>
      </w:r>
      <w:r>
        <w:rPr>
          <w:rStyle w:val="ExtensionTok"/>
        </w:rPr>
        <w:t>80</w:t>
      </w:r>
      <w:r>
        <w:rPr>
          <w:rStyle w:val="NormalTok"/>
        </w:rPr>
        <w:t xml:space="preserve">   CONFIG_NODEMGR__DEFAULTS__</w:t>
      </w:r>
      <w:proofErr w:type="spellStart"/>
      <w:r>
        <w:rPr>
          <w:rStyle w:val="NormalTok"/>
        </w:rPr>
        <w:t>minimum_diskGB</w:t>
      </w:r>
      <w:proofErr w:type="spellEnd"/>
      <w:r>
        <w:rPr>
          <w:rStyle w:val="NormalTok"/>
        </w:rPr>
        <w:t>: 2</w:t>
      </w:r>
      <w:r>
        <w:br/>
      </w:r>
      <w:r>
        <w:rPr>
          <w:rStyle w:val="ExtensionTok"/>
        </w:rPr>
        <w:t>81</w:t>
      </w:r>
      <w:r>
        <w:rPr>
          <w:rStyle w:val="NormalTok"/>
        </w:rPr>
        <w:t xml:space="preserve">   CONFIG_DATABASE_NODEMGR__DEFAULTS__</w:t>
      </w:r>
      <w:proofErr w:type="spellStart"/>
      <w:r>
        <w:rPr>
          <w:rStyle w:val="NormalTok"/>
        </w:rPr>
        <w:t>minimum_diskGB</w:t>
      </w:r>
      <w:proofErr w:type="spellEnd"/>
      <w:r>
        <w:rPr>
          <w:rStyle w:val="NormalTok"/>
        </w:rPr>
        <w:t>: 2</w:t>
      </w:r>
      <w:r>
        <w:br/>
      </w:r>
      <w:r>
        <w:rPr>
          <w:rStyle w:val="ExtensionTok"/>
        </w:rPr>
        <w:t>82</w:t>
      </w:r>
      <w:r>
        <w:rPr>
          <w:rStyle w:val="NormalTok"/>
        </w:rPr>
        <w:t xml:space="preserve">   DATABASE_NODEMGR__DEFAULTS__</w:t>
      </w:r>
      <w:proofErr w:type="spellStart"/>
      <w:r>
        <w:rPr>
          <w:rStyle w:val="NormalTok"/>
        </w:rPr>
        <w:t>minimum_diskGB</w:t>
      </w:r>
      <w:proofErr w:type="spellEnd"/>
      <w:r>
        <w:rPr>
          <w:rStyle w:val="NormalTok"/>
        </w:rPr>
        <w:t>: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w:t>
      </w:r>
      <w:proofErr w:type="spellStart"/>
      <w:r>
        <w:rPr>
          <w:rStyle w:val="NormalTok"/>
        </w:rPr>
        <w:t>rbac</w:t>
      </w:r>
      <w:proofErr w:type="spellEnd"/>
      <w:r>
        <w:br/>
      </w:r>
      <w:r>
        <w:rPr>
          <w:rStyle w:val="ExtensionTok"/>
        </w:rPr>
        <w:t>86</w:t>
      </w:r>
      <w:r>
        <w:rPr>
          <w:rStyle w:val="NormalTok"/>
        </w:rPr>
        <w:t xml:space="preserve"> </w:t>
      </w:r>
      <w:proofErr w:type="spellStart"/>
      <w:r>
        <w:rPr>
          <w:rStyle w:val="NormalTok"/>
        </w:rPr>
        <w:t>kolla_config</w:t>
      </w:r>
      <w:proofErr w:type="spellEnd"/>
      <w:r>
        <w:rPr>
          <w:rStyle w:val="NormalTok"/>
        </w:rPr>
        <w:t>:</w:t>
      </w:r>
      <w:r>
        <w:br/>
      </w:r>
      <w:r>
        <w:rPr>
          <w:rStyle w:val="ExtensionTok"/>
        </w:rPr>
        <w:t>87</w:t>
      </w:r>
      <w:r>
        <w:rPr>
          <w:rStyle w:val="NormalTok"/>
        </w:rPr>
        <w:t xml:space="preserve">   </w:t>
      </w:r>
      <w:proofErr w:type="spellStart"/>
      <w:r>
        <w:rPr>
          <w:rStyle w:val="NormalTok"/>
        </w:rPr>
        <w:t>kolla_globals</w:t>
      </w:r>
      <w:proofErr w:type="spellEnd"/>
      <w:r>
        <w:rPr>
          <w:rStyle w:val="NormalTok"/>
        </w:rPr>
        <w:t>:</w:t>
      </w:r>
      <w:r>
        <w:br/>
      </w:r>
      <w:r>
        <w:rPr>
          <w:rStyle w:val="ExtensionTok"/>
        </w:rPr>
        <w:t>88</w:t>
      </w:r>
      <w:r>
        <w:rPr>
          <w:rStyle w:val="NormalTok"/>
        </w:rPr>
        <w:t xml:space="preserve">     </w:t>
      </w:r>
      <w:proofErr w:type="spellStart"/>
      <w:r>
        <w:rPr>
          <w:rStyle w:val="NormalTok"/>
        </w:rPr>
        <w:t>kolla_internal_vip_address</w:t>
      </w:r>
      <w:proofErr w:type="spellEnd"/>
      <w:r>
        <w:rPr>
          <w:rStyle w:val="NormalTok"/>
        </w:rPr>
        <w:t>: 8.0.0.200</w:t>
      </w:r>
      <w:r>
        <w:br/>
      </w:r>
      <w:r>
        <w:rPr>
          <w:rStyle w:val="ExtensionTok"/>
        </w:rPr>
        <w:t>89</w:t>
      </w:r>
      <w:r>
        <w:rPr>
          <w:rStyle w:val="NormalTok"/>
        </w:rPr>
        <w:t xml:space="preserve">     </w:t>
      </w:r>
      <w:proofErr w:type="spellStart"/>
      <w:r>
        <w:rPr>
          <w:rStyle w:val="NormalTok"/>
        </w:rPr>
        <w:t>kolla_external_vip_address</w:t>
      </w:r>
      <w:proofErr w:type="spellEnd"/>
      <w:r>
        <w:rPr>
          <w:rStyle w:val="NormalTok"/>
        </w:rPr>
        <w:t>: 10.84.27.51</w:t>
      </w:r>
      <w:r>
        <w:br/>
      </w:r>
      <w:r>
        <w:rPr>
          <w:rStyle w:val="ExtensionTok"/>
        </w:rPr>
        <w:t>90</w:t>
      </w:r>
      <w:r>
        <w:rPr>
          <w:rStyle w:val="NormalTok"/>
        </w:rPr>
        <w:t xml:space="preserve">     </w:t>
      </w:r>
      <w:proofErr w:type="spellStart"/>
      <w:r>
        <w:rPr>
          <w:rStyle w:val="NormalTok"/>
        </w:rPr>
        <w:t>contrail_api_interface_address</w:t>
      </w:r>
      <w:proofErr w:type="spellEnd"/>
      <w:r>
        <w:rPr>
          <w:rStyle w:val="NormalTok"/>
        </w:rPr>
        <w:t>: 8.0.0.1</w:t>
      </w:r>
      <w:r>
        <w:br/>
      </w:r>
      <w:r>
        <w:rPr>
          <w:rStyle w:val="ExtensionTok"/>
        </w:rPr>
        <w:t>91</w:t>
      </w:r>
      <w:r>
        <w:rPr>
          <w:rStyle w:val="NormalTok"/>
        </w:rPr>
        <w:t xml:space="preserve">     </w:t>
      </w:r>
      <w:proofErr w:type="spellStart"/>
      <w:r>
        <w:rPr>
          <w:rStyle w:val="NormalTok"/>
        </w:rPr>
        <w:t>keepalived_virtual_router_id</w:t>
      </w:r>
      <w:proofErr w:type="spellEnd"/>
      <w:r>
        <w:rPr>
          <w:rStyle w:val="NormalTok"/>
        </w:rPr>
        <w:t xml:space="preserve">: </w:t>
      </w:r>
      <w:r>
        <w:rPr>
          <w:rStyle w:val="StringTok"/>
        </w:rPr>
        <w:t>111</w:t>
      </w:r>
      <w:r>
        <w:br/>
      </w:r>
      <w:r>
        <w:rPr>
          <w:rStyle w:val="ExtensionTok"/>
        </w:rPr>
        <w:t>92</w:t>
      </w:r>
      <w:r>
        <w:rPr>
          <w:rStyle w:val="NormalTok"/>
        </w:rPr>
        <w:t xml:space="preserve">     </w:t>
      </w:r>
      <w:proofErr w:type="spellStart"/>
      <w:r>
        <w:rPr>
          <w:rStyle w:val="NormalTok"/>
        </w:rPr>
        <w:t>enable_haproxy</w:t>
      </w:r>
      <w:proofErr w:type="spellEnd"/>
      <w:r>
        <w:rPr>
          <w:rStyle w:val="NormalTok"/>
        </w:rPr>
        <w:t xml:space="preserve">: </w:t>
      </w:r>
      <w:r>
        <w:rPr>
          <w:rStyle w:val="StringTok"/>
        </w:rPr>
        <w:t>yes</w:t>
      </w:r>
      <w:r>
        <w:br/>
      </w:r>
      <w:r>
        <w:rPr>
          <w:rStyle w:val="ExtensionTok"/>
        </w:rPr>
        <w:t>93</w:t>
      </w:r>
      <w:r>
        <w:rPr>
          <w:rStyle w:val="NormalTok"/>
        </w:rPr>
        <w:t xml:space="preserve">     </w:t>
      </w:r>
      <w:proofErr w:type="spellStart"/>
      <w:r>
        <w:rPr>
          <w:rStyle w:val="NormalTok"/>
        </w:rPr>
        <w:t>enable_ironic</w:t>
      </w:r>
      <w:proofErr w:type="spellEnd"/>
      <w:r>
        <w:rPr>
          <w:rStyle w:val="NormalTok"/>
        </w:rPr>
        <w:t xml:space="preserve">: </w:t>
      </w:r>
      <w:r>
        <w:rPr>
          <w:rStyle w:val="StringTok"/>
        </w:rPr>
        <w:t>no</w:t>
      </w:r>
      <w:r>
        <w:br/>
      </w:r>
      <w:r>
        <w:rPr>
          <w:rStyle w:val="ExtensionTok"/>
        </w:rPr>
        <w:t>94</w:t>
      </w:r>
      <w:r>
        <w:rPr>
          <w:rStyle w:val="NormalTok"/>
        </w:rPr>
        <w:t xml:space="preserve">     </w:t>
      </w:r>
      <w:proofErr w:type="spellStart"/>
      <w:r>
        <w:rPr>
          <w:rStyle w:val="NormalTok"/>
        </w:rPr>
        <w:t>enable_swift</w:t>
      </w:r>
      <w:proofErr w:type="spellEnd"/>
      <w:r>
        <w:rPr>
          <w:rStyle w:val="NormalTok"/>
        </w:rPr>
        <w:t xml:space="preserve">: </w:t>
      </w:r>
      <w:r>
        <w:rPr>
          <w:rStyle w:val="StringTok"/>
        </w:rPr>
        <w:t>no</w:t>
      </w:r>
      <w:r>
        <w:br/>
      </w:r>
      <w:r>
        <w:rPr>
          <w:rStyle w:val="ExtensionTok"/>
        </w:rPr>
        <w:t>95</w:t>
      </w:r>
      <w:r>
        <w:rPr>
          <w:rStyle w:val="NormalTok"/>
        </w:rPr>
        <w:t xml:space="preserve">   </w:t>
      </w:r>
      <w:proofErr w:type="spellStart"/>
      <w:r>
        <w:rPr>
          <w:rStyle w:val="NormalTok"/>
        </w:rPr>
        <w:t>kolla_passwords</w:t>
      </w:r>
      <w:proofErr w:type="spellEnd"/>
      <w:r>
        <w:rPr>
          <w:rStyle w:val="NormalTok"/>
        </w:rPr>
        <w:t>:</w:t>
      </w:r>
      <w:r>
        <w:br/>
      </w:r>
      <w:r>
        <w:rPr>
          <w:rStyle w:val="ExtensionTok"/>
        </w:rPr>
        <w:t>96</w:t>
      </w:r>
      <w:r>
        <w:rPr>
          <w:rStyle w:val="NormalTok"/>
        </w:rPr>
        <w:t xml:space="preserve">     </w:t>
      </w:r>
      <w:proofErr w:type="spellStart"/>
      <w:r>
        <w:rPr>
          <w:rStyle w:val="NormalTok"/>
        </w:rPr>
        <w:t>keystone_admin_password</w:t>
      </w:r>
      <w:proofErr w:type="spellEnd"/>
      <w:r>
        <w:rPr>
          <w:rStyle w:val="NormalTok"/>
        </w:rPr>
        <w:t>: c0ntrail123</w:t>
      </w:r>
      <w:r>
        <w:br/>
      </w:r>
      <w:r>
        <w:rPr>
          <w:rStyle w:val="ExtensionTok"/>
        </w:rPr>
        <w:t>97</w:t>
      </w:r>
      <w:r>
        <w:rPr>
          <w:rStyle w:val="NormalTok"/>
        </w:rPr>
        <w:t xml:space="preserve">     </w:t>
      </w:r>
      <w:proofErr w:type="spellStart"/>
      <w:r>
        <w:rPr>
          <w:rStyle w:val="NormalTok"/>
        </w:rPr>
        <w:t>metadata_secret</w:t>
      </w:r>
      <w:proofErr w:type="spellEnd"/>
      <w:r>
        <w:rPr>
          <w:rStyle w:val="NormalTok"/>
        </w:rPr>
        <w:t>: c0ntrail123</w:t>
      </w:r>
      <w:r>
        <w:br/>
      </w:r>
      <w:r>
        <w:rPr>
          <w:rStyle w:val="ExtensionTok"/>
        </w:rPr>
        <w:t>98</w:t>
      </w:r>
      <w:r>
        <w:rPr>
          <w:rStyle w:val="NormalTok"/>
        </w:rPr>
        <w:t xml:space="preserve">     </w:t>
      </w:r>
      <w:proofErr w:type="spellStart"/>
      <w:r>
        <w:rPr>
          <w:rStyle w:val="NormalTok"/>
        </w:rPr>
        <w:t>keystone_admin_password</w:t>
      </w:r>
      <w:proofErr w:type="spellEnd"/>
      <w:r>
        <w:rPr>
          <w:rStyle w:val="NormalTok"/>
        </w:rPr>
        <w:t>: c0ntrail123</w:t>
      </w:r>
    </w:p>
    <w:p w14:paraId="5550D41F" w14:textId="77777777" w:rsidR="001620AD" w:rsidRPr="001620AD" w:rsidRDefault="001620AD" w:rsidP="008D5874">
      <w:r w:rsidRPr="008D5874">
        <w:t>Definitions for the configuration are:</w:t>
      </w:r>
    </w:p>
    <w:p w14:paraId="18E68A72" w14:textId="77777777" w:rsidR="009B093B" w:rsidRDefault="007E59F7">
      <w:pPr>
        <w:numPr>
          <w:ilvl w:val="0"/>
          <w:numId w:val="4"/>
        </w:numPr>
      </w:pPr>
      <w:r>
        <w:t>line 1-3: global config</w:t>
      </w:r>
      <w:ins w:id="4" w:author="Ping Song" w:date="2020-11-19T14:44:00Z">
        <w:r w:rsidR="0072791E">
          <w:t>u</w:t>
        </w:r>
      </w:ins>
      <w:r>
        <w:t>rations</w:t>
      </w:r>
    </w:p>
    <w:p w14:paraId="5F5A0171" w14:textId="77777777" w:rsidR="009B093B" w:rsidRDefault="007E59F7">
      <w:pPr>
        <w:numPr>
          <w:ilvl w:val="0"/>
          <w:numId w:val="4"/>
        </w:numPr>
      </w:pPr>
      <w:r>
        <w:t xml:space="preserve">line 2: </w:t>
      </w:r>
      <w:del w:id="5" w:author="Ping Song" w:date="2020-11-19T15:48:00Z">
        <w:r w:rsidDel="004858CB">
          <w:delText xml:space="preserve">specifies </w:delText>
        </w:r>
      </w:del>
      <w:r>
        <w:t>the registry from which to pull Contrail containers</w:t>
      </w:r>
    </w:p>
    <w:p w14:paraId="1AF63793" w14:textId="77777777" w:rsidR="009B093B" w:rsidRDefault="007E59F7">
      <w:pPr>
        <w:numPr>
          <w:ilvl w:val="0"/>
          <w:numId w:val="4"/>
        </w:numPr>
      </w:pPr>
      <w:r>
        <w:t xml:space="preserve">line 3: set to True if containers that are pulled from a private registry </w:t>
      </w:r>
      <w:ins w:id="6" w:author="Ping Song" w:date="2020-11-19T15:49:00Z">
        <w:r w:rsidR="004858CB">
          <w:t>(</w:t>
        </w:r>
      </w:ins>
      <w:r>
        <w:t xml:space="preserve">named </w:t>
      </w:r>
      <w:r>
        <w:rPr>
          <w:rStyle w:val="VerbatimChar"/>
        </w:rPr>
        <w:t>CONTAINER_REGISTRY</w:t>
      </w:r>
      <w:ins w:id="7" w:author="Ping Song" w:date="2020-11-19T15:49:00Z">
        <w:r w:rsidR="004858CB">
          <w:rPr>
            <w:rStyle w:val="VerbatimChar"/>
          </w:rPr>
          <w:t>)</w:t>
        </w:r>
      </w:ins>
      <w:r>
        <w:t xml:space="preserve"> are not accessible</w:t>
      </w:r>
    </w:p>
    <w:p w14:paraId="72BECEFA" w14:textId="77777777" w:rsidR="009B093B" w:rsidRDefault="007E59F7">
      <w:pPr>
        <w:numPr>
          <w:ilvl w:val="0"/>
          <w:numId w:val="4"/>
        </w:numPr>
      </w:pPr>
      <w:r>
        <w:t xml:space="preserve">line 4-9: </w:t>
      </w:r>
      <w:del w:id="8" w:author="Ping Song" w:date="2020-11-19T15:49:00Z">
        <w:r w:rsidDel="004858CB">
          <w:delText xml:space="preserve">configures </w:delText>
        </w:r>
      </w:del>
      <w:r>
        <w:t>provider-specific settings</w:t>
      </w:r>
    </w:p>
    <w:p w14:paraId="1D173F17" w14:textId="77777777" w:rsidR="009B093B" w:rsidRDefault="007E59F7">
      <w:pPr>
        <w:numPr>
          <w:ilvl w:val="0"/>
          <w:numId w:val="4"/>
        </w:numPr>
      </w:pPr>
      <w:r>
        <w:t>line 5: bare metal server (</w:t>
      </w:r>
      <w:proofErr w:type="spellStart"/>
      <w:r>
        <w:t>bms</w:t>
      </w:r>
      <w:proofErr w:type="spellEnd"/>
      <w:r>
        <w:t>) environment</w:t>
      </w:r>
    </w:p>
    <w:p w14:paraId="1FDC08FC" w14:textId="77777777" w:rsidR="009B093B" w:rsidRDefault="007E59F7">
      <w:pPr>
        <w:numPr>
          <w:ilvl w:val="0"/>
          <w:numId w:val="4"/>
        </w:numPr>
      </w:pPr>
      <w:r>
        <w:t xml:space="preserve">line 6-9: </w:t>
      </w:r>
      <w:proofErr w:type="spellStart"/>
      <w:r>
        <w:t>ssh</w:t>
      </w:r>
      <w:proofErr w:type="spellEnd"/>
      <w:r>
        <w:t xml:space="preserve"> password, </w:t>
      </w:r>
      <w:proofErr w:type="gramStart"/>
      <w:r>
        <w:t>user name</w:t>
      </w:r>
      <w:proofErr w:type="gramEnd"/>
      <w:r>
        <w:t xml:space="preserve">, </w:t>
      </w:r>
      <w:proofErr w:type="spellStart"/>
      <w:r>
        <w:t>ntpserver</w:t>
      </w:r>
      <w:proofErr w:type="spellEnd"/>
      <w:r>
        <w:t xml:space="preserve"> and </w:t>
      </w:r>
      <w:proofErr w:type="spellStart"/>
      <w:r>
        <w:t>domainsuffix</w:t>
      </w:r>
      <w:proofErr w:type="spellEnd"/>
    </w:p>
    <w:p w14:paraId="575164CA" w14:textId="77777777" w:rsidR="009B093B" w:rsidRDefault="007E59F7">
      <w:pPr>
        <w:numPr>
          <w:ilvl w:val="0"/>
          <w:numId w:val="4"/>
        </w:numPr>
      </w:pPr>
      <w:r>
        <w:t xml:space="preserve">line 10-59: </w:t>
      </w:r>
      <w:r>
        <w:rPr>
          <w:rStyle w:val="VerbatimChar"/>
        </w:rPr>
        <w:t>Instances</w:t>
      </w:r>
      <w:r>
        <w:t xml:space="preserve"> means the node on which the containers will be launched. here we defined 4 nodes, named a7s2, a7s3, a7s4 and a7s5</w:t>
      </w:r>
      <w:ins w:id="9" w:author="Ping Song" w:date="2020-11-19T15:50:00Z">
        <w:r w:rsidR="004858CB">
          <w:t xml:space="preserve"> respectively</w:t>
        </w:r>
      </w:ins>
    </w:p>
    <w:p w14:paraId="689490E4" w14:textId="77777777" w:rsidR="009B093B" w:rsidRDefault="007E59F7">
      <w:pPr>
        <w:numPr>
          <w:ilvl w:val="0"/>
          <w:numId w:val="4"/>
        </w:numPr>
      </w:pPr>
      <w:r>
        <w:t xml:space="preserve">line 11-24: this is the configuration section for node </w:t>
      </w:r>
      <w:r>
        <w:rPr>
          <w:rStyle w:val="VerbatimChar"/>
        </w:rPr>
        <w:t>a7s2</w:t>
      </w:r>
    </w:p>
    <w:p w14:paraId="2687702B" w14:textId="77777777" w:rsidR="009B093B" w:rsidRDefault="007E59F7">
      <w:pPr>
        <w:numPr>
          <w:ilvl w:val="0"/>
          <w:numId w:val="4"/>
        </w:numPr>
      </w:pPr>
      <w:r>
        <w:t xml:space="preserve">line 12-14: </w:t>
      </w:r>
      <w:del w:id="10" w:author="Ping Song" w:date="2020-11-19T15:50:00Z">
        <w:r w:rsidDel="004858CB">
          <w:delText xml:space="preserve">defines </w:delText>
        </w:r>
      </w:del>
      <w:r>
        <w:t>this server’s provider type (</w:t>
      </w:r>
      <w:proofErr w:type="spellStart"/>
      <w:r>
        <w:t>baremetal</w:t>
      </w:r>
      <w:proofErr w:type="spellEnd"/>
      <w:r>
        <w:t xml:space="preserve"> server), </w:t>
      </w:r>
      <w:proofErr w:type="spellStart"/>
      <w:r>
        <w:t>ip</w:t>
      </w:r>
      <w:proofErr w:type="spellEnd"/>
      <w:r>
        <w:t xml:space="preserve"> address, and roles</w:t>
      </w:r>
    </w:p>
    <w:p w14:paraId="34E6E655" w14:textId="77777777" w:rsidR="009B093B" w:rsidRDefault="007E59F7">
      <w:pPr>
        <w:numPr>
          <w:ilvl w:val="0"/>
          <w:numId w:val="4"/>
        </w:numPr>
      </w:pPr>
      <w:r>
        <w:t>line 14-24: roles of containers that will be installed in this node</w:t>
      </w:r>
      <w:r w:rsidR="001620AD">
        <w:t xml:space="preserve">, </w:t>
      </w:r>
      <w:r>
        <w:t xml:space="preserve">according to the configuration, this server </w:t>
      </w:r>
      <w:r>
        <w:rPr>
          <w:rStyle w:val="VerbatimChar"/>
        </w:rPr>
        <w:t>a7s2</w:t>
      </w:r>
      <w:r>
        <w:t xml:space="preserve"> will be installed with all </w:t>
      </w:r>
      <w:ins w:id="11" w:author="Ping Song" w:date="2020-11-19T15:51:00Z">
        <w:r w:rsidR="004858CB">
          <w:t>“</w:t>
        </w:r>
      </w:ins>
      <w:r>
        <w:t>controller</w:t>
      </w:r>
      <w:ins w:id="12" w:author="Ping Song" w:date="2020-11-19T15:51:00Z">
        <w:r w:rsidR="004858CB">
          <w:t>”</w:t>
        </w:r>
      </w:ins>
      <w:r>
        <w:t xml:space="preserve"> software</w:t>
      </w:r>
      <w:del w:id="13" w:author="Ping Song" w:date="2020-11-19T15:51:00Z">
        <w:r w:rsidDel="004858CB">
          <w:delText>s</w:delText>
        </w:r>
      </w:del>
      <w:r>
        <w:t xml:space="preserve"> modules, in both </w:t>
      </w:r>
      <w:r w:rsidR="001620AD">
        <w:t xml:space="preserve">OpenStack </w:t>
      </w:r>
      <w:r>
        <w:t xml:space="preserve">and </w:t>
      </w:r>
      <w:r w:rsidR="001620AD">
        <w:t>Contrail</w:t>
      </w:r>
    </w:p>
    <w:p w14:paraId="191F1403" w14:textId="77777777" w:rsidR="009B093B" w:rsidRDefault="007E59F7">
      <w:pPr>
        <w:numPr>
          <w:ilvl w:val="0"/>
          <w:numId w:val="4"/>
        </w:numPr>
      </w:pPr>
      <w:r>
        <w:t xml:space="preserve">line 25-37: </w:t>
      </w:r>
      <w:del w:id="14" w:author="Ping Song" w:date="2020-11-19T15:51:00Z">
        <w:r w:rsidDel="004858CB">
          <w:delText xml:space="preserve">define </w:delText>
        </w:r>
      </w:del>
      <w:r>
        <w:t>parameters for our first DPDK compute node</w:t>
      </w:r>
      <w:ins w:id="15" w:author="Ping Song" w:date="2020-11-19T15:52:00Z">
        <w:r w:rsidR="004858CB">
          <w:t>.</w:t>
        </w:r>
      </w:ins>
      <w:r>
        <w:t xml:space="preserve"> </w:t>
      </w:r>
      <w:r w:rsidR="001620AD">
        <w:t xml:space="preserve">OpenStack </w:t>
      </w:r>
      <w:r>
        <w:t xml:space="preserve">compute components and </w:t>
      </w:r>
      <w:r w:rsidR="001620AD">
        <w:t xml:space="preserve">Contrail </w:t>
      </w:r>
      <w:proofErr w:type="spellStart"/>
      <w:r>
        <w:t>vRouter</w:t>
      </w:r>
      <w:proofErr w:type="spellEnd"/>
      <w:r>
        <w:t xml:space="preserve"> will be installed</w:t>
      </w:r>
      <w:ins w:id="16" w:author="Ping Song" w:date="2020-11-19T15:52:00Z">
        <w:r w:rsidR="004858CB">
          <w:t xml:space="preserve"> in it.</w:t>
        </w:r>
      </w:ins>
    </w:p>
    <w:p w14:paraId="584F755B" w14:textId="77777777" w:rsidR="009B093B" w:rsidRDefault="007E59F7">
      <w:pPr>
        <w:numPr>
          <w:ilvl w:val="0"/>
          <w:numId w:val="4"/>
        </w:numPr>
      </w:pPr>
      <w:r>
        <w:lastRenderedPageBreak/>
        <w:t xml:space="preserve">line 33: under </w:t>
      </w:r>
      <w:proofErr w:type="spellStart"/>
      <w:r>
        <w:t>vRouter</w:t>
      </w:r>
      <w:proofErr w:type="spellEnd"/>
      <w:r>
        <w:t xml:space="preserve">, </w:t>
      </w:r>
      <w:r>
        <w:rPr>
          <w:rStyle w:val="VerbatimChar"/>
        </w:rPr>
        <w:t>bond0.101</w:t>
      </w:r>
      <w:r>
        <w:t xml:space="preserve"> will be the </w:t>
      </w:r>
      <w:r>
        <w:rPr>
          <w:rStyle w:val="VerbatimChar"/>
        </w:rPr>
        <w:t>PHYSICAL_INTERFACE</w:t>
      </w:r>
      <w:r>
        <w:t xml:space="preserve">, which is also called a </w:t>
      </w:r>
      <w:r w:rsidRPr="008D5874">
        <w:rPr>
          <w:i/>
          <w:iCs/>
        </w:rPr>
        <w:t>fabric interfa</w:t>
      </w:r>
      <w:r>
        <w:t>ce which carries all the underlay data packets</w:t>
      </w:r>
    </w:p>
    <w:p w14:paraId="7B55FBB9" w14:textId="77777777" w:rsidR="009B093B" w:rsidRDefault="007E59F7">
      <w:pPr>
        <w:numPr>
          <w:ilvl w:val="0"/>
          <w:numId w:val="4"/>
        </w:numPr>
      </w:pPr>
      <w:r>
        <w:t xml:space="preserve">line 34-37: these are the DPDK specific configurations. For kernel based </w:t>
      </w:r>
      <w:proofErr w:type="spellStart"/>
      <w:r>
        <w:t>vRouter</w:t>
      </w:r>
      <w:proofErr w:type="spellEnd"/>
      <w:r>
        <w:t xml:space="preserve"> these are not needed</w:t>
      </w:r>
    </w:p>
    <w:p w14:paraId="2CA6D5FA" w14:textId="77777777" w:rsidR="009B093B" w:rsidRDefault="007E59F7">
      <w:pPr>
        <w:numPr>
          <w:ilvl w:val="0"/>
          <w:numId w:val="4"/>
        </w:numPr>
      </w:pPr>
      <w:r>
        <w:t xml:space="preserve">line 34: </w:t>
      </w:r>
      <w:r>
        <w:rPr>
          <w:rStyle w:val="VerbatimChar"/>
        </w:rPr>
        <w:t>CPU_CORE_MASK</w:t>
      </w:r>
      <w:r>
        <w:t xml:space="preserve"> defines DPDK </w:t>
      </w:r>
      <w:proofErr w:type="spellStart"/>
      <w:r>
        <w:t>vRouter</w:t>
      </w:r>
      <w:proofErr w:type="spellEnd"/>
      <w:r>
        <w:t xml:space="preserve"> forwarding </w:t>
      </w:r>
      <w:proofErr w:type="spellStart"/>
      <w:r>
        <w:t>lcore</w:t>
      </w:r>
      <w:proofErr w:type="spellEnd"/>
      <w:r>
        <w:t xml:space="preserve"> pinning. </w:t>
      </w:r>
      <w:ins w:id="17" w:author="Ping Song" w:date="2020-11-19T15:54:00Z">
        <w:r w:rsidR="004858CB">
          <w:t xml:space="preserve">The hex code </w:t>
        </w:r>
      </w:ins>
      <w:r>
        <w:rPr>
          <w:rStyle w:val="VerbatimChar"/>
        </w:rPr>
        <w:t>0x1fe</w:t>
      </w:r>
      <w:r>
        <w:t xml:space="preserve">, if converted to </w:t>
      </w:r>
      <w:ins w:id="18" w:author="Ping Song" w:date="2020-11-19T15:54:00Z">
        <w:r w:rsidR="004858CB">
          <w:t xml:space="preserve">its </w:t>
        </w:r>
      </w:ins>
      <w:r>
        <w:t xml:space="preserve">binary format, is </w:t>
      </w:r>
      <w:r>
        <w:rPr>
          <w:rStyle w:val="VerbatimChar"/>
        </w:rPr>
        <w:t>0b000111111110</w:t>
      </w:r>
      <w:r>
        <w:t xml:space="preserve">. That means physical CPU core NO.1 through 8 is used as forwarding </w:t>
      </w:r>
      <w:proofErr w:type="spellStart"/>
      <w:r>
        <w:t>lcores</w:t>
      </w:r>
      <w:proofErr w:type="spellEnd"/>
      <w:del w:id="19" w:author="Ping Song" w:date="2020-11-19T15:54:00Z">
        <w:r w:rsidDel="004858CB">
          <w:delText>:</w:delText>
        </w:r>
      </w:del>
      <w:r>
        <w:t xml:space="preserve"> lcore#10 through lcore#17</w:t>
      </w:r>
    </w:p>
    <w:p w14:paraId="176BB5B5" w14:textId="77777777" w:rsidR="009B093B" w:rsidRDefault="007E59F7">
      <w:pPr>
        <w:numPr>
          <w:ilvl w:val="0"/>
          <w:numId w:val="4"/>
        </w:numPr>
      </w:pPr>
      <w:r>
        <w:t xml:space="preserve">line 35: </w:t>
      </w:r>
      <w:r>
        <w:rPr>
          <w:rStyle w:val="VerbatimChar"/>
        </w:rPr>
        <w:t>DPDK_UIO_DRIVER</w:t>
      </w:r>
      <w:r>
        <w:t xml:space="preserve"> specifies which UIO driver to use. Here it is </w:t>
      </w:r>
      <w:proofErr w:type="spellStart"/>
      <w:r>
        <w:rPr>
          <w:rStyle w:val="VerbatimChar"/>
        </w:rPr>
        <w:t>uio_pci_generic</w:t>
      </w:r>
      <w:proofErr w:type="spellEnd"/>
      <w:r>
        <w:t xml:space="preserve">. </w:t>
      </w:r>
      <w:del w:id="20" w:author="Ping Song" w:date="2020-11-19T15:55:00Z">
        <w:r w:rsidDel="004858CB">
          <w:delText>(There</w:delText>
        </w:r>
      </w:del>
      <w:ins w:id="21" w:author="Ping Song" w:date="2020-11-19T15:55:00Z">
        <w:r w:rsidR="004858CB">
          <w:t>Another</w:t>
        </w:r>
      </w:ins>
      <w:r>
        <w:t xml:space="preserve"> </w:t>
      </w:r>
      <w:del w:id="22" w:author="Ping Song" w:date="2020-11-19T15:55:00Z">
        <w:r w:rsidDel="004858CB">
          <w:delText xml:space="preserve">is another </w:delText>
        </w:r>
      </w:del>
      <w:r>
        <w:t xml:space="preserve">popular </w:t>
      </w:r>
      <w:ins w:id="23" w:author="Ping Song" w:date="2020-11-19T15:55:00Z">
        <w:r w:rsidR="004858CB">
          <w:t xml:space="preserve">option is </w:t>
        </w:r>
      </w:ins>
      <w:r>
        <w:t>UIO driver</w:t>
      </w:r>
      <w:ins w:id="24" w:author="Ping Song" w:date="2020-11-19T15:55:00Z">
        <w:r w:rsidR="004858CB">
          <w:t xml:space="preserve"> is</w:t>
        </w:r>
      </w:ins>
      <w:del w:id="25" w:author="Ping Song" w:date="2020-11-19T15:55:00Z">
        <w:r w:rsidDel="004858CB">
          <w:delText>:</w:delText>
        </w:r>
      </w:del>
      <w:r>
        <w:t xml:space="preserve"> </w:t>
      </w:r>
      <w:proofErr w:type="spellStart"/>
      <w:r>
        <w:rPr>
          <w:rStyle w:val="VerbatimChar"/>
        </w:rPr>
        <w:t>igb_uio</w:t>
      </w:r>
      <w:proofErr w:type="spellEnd"/>
      <w:r>
        <w:t>.</w:t>
      </w:r>
      <w:del w:id="26" w:author="Ping Song" w:date="2020-11-19T15:55:00Z">
        <w:r w:rsidDel="004858CB">
          <w:delText>)</w:delText>
        </w:r>
      </w:del>
    </w:p>
    <w:p w14:paraId="1A26AB16" w14:textId="77777777" w:rsidR="009B093B" w:rsidRDefault="007E59F7">
      <w:pPr>
        <w:numPr>
          <w:ilvl w:val="0"/>
          <w:numId w:val="4"/>
        </w:numPr>
      </w:pPr>
      <w:r>
        <w:t xml:space="preserve">line 36: </w:t>
      </w:r>
      <w:r>
        <w:rPr>
          <w:rStyle w:val="VerbatimChar"/>
        </w:rPr>
        <w:t>HUGE_PAGES</w:t>
      </w:r>
      <w:r>
        <w:t xml:space="preserve"> defines number of huge pages. Here we allocate 32000 huge pages. considering page size 2M it will be 64G memory usage in total. </w:t>
      </w:r>
      <w:r>
        <w:rPr>
          <w:rStyle w:val="VerbatimChar"/>
        </w:rPr>
        <w:t>free -h</w:t>
      </w:r>
      <w:r>
        <w:t xml:space="preserve"> command output in compute node will confirm this</w:t>
      </w:r>
    </w:p>
    <w:p w14:paraId="587E25A9" w14:textId="77777777" w:rsidR="009B093B" w:rsidRDefault="007E59F7">
      <w:pPr>
        <w:numPr>
          <w:ilvl w:val="0"/>
          <w:numId w:val="4"/>
        </w:numPr>
      </w:pPr>
      <w:r>
        <w:t xml:space="preserve">line 37: </w:t>
      </w:r>
      <w:del w:id="27" w:author="Ping Song" w:date="2020-11-19T15:56:00Z">
        <w:r w:rsidDel="004858CB">
          <w:delText xml:space="preserve">set </w:delText>
        </w:r>
      </w:del>
      <w:r>
        <w:t xml:space="preserve">agent mode </w:t>
      </w:r>
      <w:ins w:id="28" w:author="Ping Song" w:date="2020-11-19T15:56:00Z">
        <w:r w:rsidR="004858CB">
          <w:t xml:space="preserve">set </w:t>
        </w:r>
      </w:ins>
      <w:r>
        <w:t xml:space="preserve">to </w:t>
      </w:r>
      <w:proofErr w:type="spellStart"/>
      <w:r>
        <w:rPr>
          <w:rStyle w:val="VerbatimChar"/>
        </w:rPr>
        <w:t>dpdk</w:t>
      </w:r>
      <w:proofErr w:type="spellEnd"/>
    </w:p>
    <w:p w14:paraId="7A77A6D9" w14:textId="77777777" w:rsidR="009B093B" w:rsidRDefault="007E59F7">
      <w:pPr>
        <w:numPr>
          <w:ilvl w:val="0"/>
          <w:numId w:val="4"/>
        </w:numPr>
      </w:pPr>
      <w:r>
        <w:t xml:space="preserve">line 38-50: </w:t>
      </w:r>
      <w:del w:id="29" w:author="Ping Song" w:date="2020-11-19T15:56:00Z">
        <w:r w:rsidDel="004858CB">
          <w:delText xml:space="preserve">define </w:delText>
        </w:r>
      </w:del>
      <w:r>
        <w:t xml:space="preserve">the second DPDK </w:t>
      </w:r>
      <w:proofErr w:type="spellStart"/>
      <w:r>
        <w:t>vRouter</w:t>
      </w:r>
      <w:proofErr w:type="spellEnd"/>
      <w:r>
        <w:t xml:space="preserve"> on server </w:t>
      </w:r>
      <w:r>
        <w:rPr>
          <w:rStyle w:val="VerbatimChar"/>
        </w:rPr>
        <w:t>a7s4</w:t>
      </w:r>
    </w:p>
    <w:p w14:paraId="5B48C698" w14:textId="77777777" w:rsidR="009B093B" w:rsidRDefault="007E59F7">
      <w:pPr>
        <w:numPr>
          <w:ilvl w:val="0"/>
          <w:numId w:val="4"/>
        </w:numPr>
      </w:pPr>
      <w:r>
        <w:t>line 51-59: define</w:t>
      </w:r>
      <w:r w:rsidR="001620AD">
        <w:t>s</w:t>
      </w:r>
      <w:r>
        <w:t xml:space="preserve"> the third </w:t>
      </w:r>
      <w:proofErr w:type="spellStart"/>
      <w:r>
        <w:t>vRouter</w:t>
      </w:r>
      <w:proofErr w:type="spellEnd"/>
      <w:r w:rsidR="001620AD">
        <w:t>, t</w:t>
      </w:r>
      <w:r>
        <w:t xml:space="preserve">his is a </w:t>
      </w:r>
      <w:proofErr w:type="spellStart"/>
      <w:r>
        <w:t>kernal</w:t>
      </w:r>
      <w:proofErr w:type="spellEnd"/>
      <w:r>
        <w:t xml:space="preserve"> based one, so we don’t need any DPDK specific parameters</w:t>
      </w:r>
    </w:p>
    <w:p w14:paraId="11F7A77D" w14:textId="77777777" w:rsidR="009B093B" w:rsidRDefault="007E59F7">
      <w:pPr>
        <w:numPr>
          <w:ilvl w:val="0"/>
          <w:numId w:val="4"/>
        </w:numPr>
      </w:pPr>
      <w:r>
        <w:t xml:space="preserve">line 60-85: </w:t>
      </w:r>
      <w:proofErr w:type="spellStart"/>
      <w:r>
        <w:rPr>
          <w:rStyle w:val="VerbatimChar"/>
        </w:rPr>
        <w:t>contrail_configuration</w:t>
      </w:r>
      <w:proofErr w:type="spellEnd"/>
      <w:r>
        <w:t xml:space="preserve"> section contains parameters for Contrail services</w:t>
      </w:r>
    </w:p>
    <w:p w14:paraId="64E119F5" w14:textId="77777777" w:rsidR="009B093B" w:rsidRDefault="007E59F7">
      <w:pPr>
        <w:numPr>
          <w:ilvl w:val="0"/>
          <w:numId w:val="4"/>
        </w:numPr>
      </w:pPr>
      <w:r>
        <w:t xml:space="preserve">line 61-62: </w:t>
      </w:r>
      <w:del w:id="30" w:author="Ping Song" w:date="2020-11-19T15:57:00Z">
        <w:r w:rsidDel="004858CB">
          <w:delText xml:space="preserve">specifies </w:delText>
        </w:r>
      </w:del>
      <w:r w:rsidR="001620AD">
        <w:t xml:space="preserve">Contrail </w:t>
      </w:r>
      <w:r>
        <w:t xml:space="preserve">and </w:t>
      </w:r>
      <w:r w:rsidR="001620AD">
        <w:t xml:space="preserve">OpenStack </w:t>
      </w:r>
      <w:r>
        <w:t>versions</w:t>
      </w:r>
    </w:p>
    <w:p w14:paraId="2AADCB02" w14:textId="77777777" w:rsidR="009B093B" w:rsidRDefault="007E59F7">
      <w:pPr>
        <w:numPr>
          <w:ilvl w:val="0"/>
          <w:numId w:val="4"/>
        </w:numPr>
      </w:pPr>
      <w:r>
        <w:t xml:space="preserve">line 63: </w:t>
      </w:r>
      <w:del w:id="31" w:author="Ping Song" w:date="2020-11-19T15:57:00Z">
        <w:r w:rsidDel="004858CB">
          <w:delText xml:space="preserve">specifies </w:delText>
        </w:r>
      </w:del>
      <w:r>
        <w:t xml:space="preserve">the cloud orchestrator. it can be </w:t>
      </w:r>
      <w:r w:rsidR="001620AD">
        <w:t xml:space="preserve">OpenStack </w:t>
      </w:r>
      <w:r>
        <w:t xml:space="preserve">or </w:t>
      </w:r>
      <w:proofErr w:type="spellStart"/>
      <w:r>
        <w:t>vcenter</w:t>
      </w:r>
      <w:proofErr w:type="spellEnd"/>
      <w:r>
        <w:t xml:space="preserve">. our setup is with </w:t>
      </w:r>
      <w:r w:rsidR="001620AD">
        <w:t xml:space="preserve">OpenStack </w:t>
      </w:r>
      <w:r>
        <w:t>only.</w:t>
      </w:r>
    </w:p>
    <w:p w14:paraId="6851E0FE" w14:textId="77777777" w:rsidR="009B093B" w:rsidRDefault="007E59F7">
      <w:pPr>
        <w:numPr>
          <w:ilvl w:val="0"/>
          <w:numId w:val="4"/>
        </w:numPr>
      </w:pPr>
      <w:r>
        <w:t xml:space="preserve">line 64-66: </w:t>
      </w:r>
      <w:del w:id="32" w:author="Ping Song" w:date="2020-11-19T15:57:00Z">
        <w:r w:rsidR="001620AD" w:rsidDel="004858CB">
          <w:delText xml:space="preserve">specifies </w:delText>
        </w:r>
      </w:del>
      <w:r>
        <w:t xml:space="preserve">who is the controller node. In our setup both </w:t>
      </w:r>
      <w:r w:rsidR="001620AD">
        <w:t xml:space="preserve">OpenStack </w:t>
      </w:r>
      <w:r>
        <w:t>and contrail controllers are installed in same node</w:t>
      </w:r>
    </w:p>
    <w:p w14:paraId="2831653D" w14:textId="77777777" w:rsidR="009B093B" w:rsidRDefault="007E59F7">
      <w:pPr>
        <w:numPr>
          <w:ilvl w:val="0"/>
          <w:numId w:val="4"/>
        </w:numPr>
      </w:pPr>
      <w:r>
        <w:t xml:space="preserve">line 71, 76: </w:t>
      </w:r>
      <w:r w:rsidR="001620AD">
        <w:t>the</w:t>
      </w:r>
      <w:ins w:id="33" w:author="Ping Song" w:date="2020-11-19T15:57:00Z">
        <w:r w:rsidR="004858CB">
          <w:t>se</w:t>
        </w:r>
      </w:ins>
      <w:del w:id="34" w:author="Ping Song" w:date="2020-11-19T15:57:00Z">
        <w:r w:rsidR="001620AD" w:rsidDel="004858CB">
          <w:delText>re</w:delText>
        </w:r>
      </w:del>
      <w:r w:rsidR="001620AD">
        <w:t xml:space="preserve"> </w:t>
      </w:r>
      <w:r>
        <w:t>are the two virtual IP</w:t>
      </w:r>
      <w:r w:rsidR="001620AD">
        <w:t>s</w:t>
      </w:r>
      <w:r>
        <w:t xml:space="preserve"> configured</w:t>
      </w:r>
    </w:p>
    <w:p w14:paraId="0A059D65" w14:textId="77777777" w:rsidR="009B093B" w:rsidRDefault="007E59F7">
      <w:pPr>
        <w:numPr>
          <w:ilvl w:val="0"/>
          <w:numId w:val="4"/>
        </w:numPr>
      </w:pPr>
      <w:r>
        <w:t xml:space="preserve">line 80-82: </w:t>
      </w:r>
      <w:r w:rsidR="001620AD">
        <w:t xml:space="preserve">these </w:t>
      </w:r>
      <w:r>
        <w:t xml:space="preserve">are needed only for lab setup. without these parameters, </w:t>
      </w:r>
      <w:r>
        <w:rPr>
          <w:rStyle w:val="VerbatimChar"/>
        </w:rPr>
        <w:t>contrail-status</w:t>
      </w:r>
      <w:r>
        <w:t xml:space="preserve"> </w:t>
      </w:r>
      <w:ins w:id="35" w:author="Ping Song" w:date="2020-11-19T15:58:00Z">
        <w:r w:rsidR="004858CB">
          <w:t xml:space="preserve">command </w:t>
        </w:r>
      </w:ins>
      <w:r>
        <w:t xml:space="preserve">will print warning to indicate that the storage space is </w:t>
      </w:r>
      <w:ins w:id="36" w:author="Ping Song" w:date="2020-11-19T15:58:00Z">
        <w:r w:rsidR="004858CB">
          <w:t>not big enough</w:t>
        </w:r>
      </w:ins>
      <w:del w:id="37" w:author="Ping Song" w:date="2020-11-19T15:58:00Z">
        <w:r w:rsidDel="004858CB">
          <w:delText>too small</w:delText>
        </w:r>
      </w:del>
    </w:p>
    <w:p w14:paraId="1473E311" w14:textId="77777777" w:rsidR="009B093B" w:rsidRDefault="007E59F7">
      <w:pPr>
        <w:numPr>
          <w:ilvl w:val="0"/>
          <w:numId w:val="4"/>
        </w:numPr>
      </w:pPr>
      <w:r>
        <w:t xml:space="preserve">line 86-98: </w:t>
      </w:r>
      <w:del w:id="38" w:author="Ping Song" w:date="2020-11-19T15:58:00Z">
        <w:r w:rsidDel="004858CB">
          <w:delText xml:space="preserve">defines </w:delText>
        </w:r>
      </w:del>
      <w:r>
        <w:t xml:space="preserve">the parameters for </w:t>
      </w:r>
      <w:proofErr w:type="spellStart"/>
      <w:r>
        <w:t>Kolla</w:t>
      </w:r>
      <w:proofErr w:type="spellEnd"/>
    </w:p>
    <w:p w14:paraId="3CDABF92" w14:textId="77777777" w:rsidR="009B093B" w:rsidRDefault="007E59F7">
      <w:pPr>
        <w:numPr>
          <w:ilvl w:val="0"/>
          <w:numId w:val="4"/>
        </w:numPr>
      </w:pPr>
      <w:r>
        <w:t>line 87-94: refers to OpenStack service</w:t>
      </w:r>
    </w:p>
    <w:p w14:paraId="2EF406F4" w14:textId="77777777" w:rsidR="009B093B" w:rsidRDefault="007E59F7">
      <w:pPr>
        <w:numPr>
          <w:ilvl w:val="0"/>
          <w:numId w:val="4"/>
        </w:numPr>
      </w:pPr>
      <w:r>
        <w:t>line 88-89: VIPs configured for management and data</w:t>
      </w:r>
      <w:r w:rsidR="001620AD">
        <w:t xml:space="preserve"> control</w:t>
      </w:r>
      <w:r>
        <w:t xml:space="preserve"> network respectively</w:t>
      </w:r>
      <w:ins w:id="39" w:author="Ping Song" w:date="2020-11-19T15:59:00Z">
        <w:r w:rsidR="00A15F2F">
          <w:t>.</w:t>
        </w:r>
      </w:ins>
      <w:del w:id="40" w:author="Ping Song" w:date="2020-11-19T15:59:00Z">
        <w:r w:rsidR="001620AD" w:rsidDel="00A15F2F">
          <w:delText>:</w:delText>
        </w:r>
      </w:del>
      <w:r w:rsidR="001620AD">
        <w:t xml:space="preserve"> </w:t>
      </w:r>
      <w:ins w:id="41" w:author="Ping Song" w:date="2020-11-19T15:59:00Z">
        <w:r w:rsidR="00A15F2F">
          <w:t>O</w:t>
        </w:r>
      </w:ins>
      <w:del w:id="42" w:author="Ping Song" w:date="2020-11-19T15:59:00Z">
        <w:r w:rsidR="001620AD" w:rsidDel="00A15F2F">
          <w:delText>o</w:delText>
        </w:r>
      </w:del>
      <w:r>
        <w:t xml:space="preserve">ne usage of these VIPs is </w:t>
      </w:r>
      <w:r w:rsidR="001620AD">
        <w:t xml:space="preserve">to </w:t>
      </w:r>
      <w:r>
        <w:t xml:space="preserve">make it possible to access the </w:t>
      </w:r>
      <w:r w:rsidR="001620AD">
        <w:t xml:space="preserve">OpenStack </w:t>
      </w:r>
      <w:r>
        <w:t>horizon service (</w:t>
      </w:r>
      <w:proofErr w:type="spellStart"/>
      <w:r>
        <w:t>webUI</w:t>
      </w:r>
      <w:proofErr w:type="spellEnd"/>
      <w:r>
        <w:t>) from manage</w:t>
      </w:r>
      <w:r w:rsidR="001620AD">
        <w:t>me</w:t>
      </w:r>
      <w:r>
        <w:t>nt network</w:t>
      </w:r>
      <w:r w:rsidR="001620AD">
        <w:t>, b</w:t>
      </w:r>
      <w:r>
        <w:t xml:space="preserve">y default all OpenStack services listen on the IP in data/ctrl network. With these VIPs </w:t>
      </w:r>
      <w:r>
        <w:lastRenderedPageBreak/>
        <w:t xml:space="preserve">configured and used by </w:t>
      </w:r>
      <w:proofErr w:type="spellStart"/>
      <w:r>
        <w:t>keepalived</w:t>
      </w:r>
      <w:proofErr w:type="spellEnd"/>
      <w:r>
        <w:t xml:space="preserve">, </w:t>
      </w:r>
      <w:proofErr w:type="spellStart"/>
      <w:r>
        <w:t>HAproxy</w:t>
      </w:r>
      <w:proofErr w:type="spellEnd"/>
      <w:r>
        <w:t xml:space="preserve"> can forward the access request coming from the management network to the Horizon service.</w:t>
      </w:r>
    </w:p>
    <w:p w14:paraId="62BB79FB" w14:textId="77777777" w:rsidR="009B093B" w:rsidRDefault="007E59F7">
      <w:pPr>
        <w:pStyle w:val="Heading2"/>
      </w:pPr>
      <w:bookmarkStart w:id="43" w:name="Xaf889643f64cf6c13471b078c5d8fe963b5e0d2"/>
      <w:r>
        <w:t xml:space="preserve">installation </w:t>
      </w:r>
      <w:bookmarkEnd w:id="43"/>
      <w:r w:rsidR="001620AD">
        <w:t>Steps</w:t>
      </w:r>
    </w:p>
    <w:p w14:paraId="4D438CFE" w14:textId="77777777" w:rsidR="009D1D23" w:rsidRDefault="007E59F7">
      <w:pPr>
        <w:pStyle w:val="FirstParagraph"/>
      </w:pPr>
      <w:r>
        <w:t xml:space="preserve">Once the </w:t>
      </w:r>
      <w:r w:rsidR="009D1D23">
        <w:t xml:space="preserve">YAML </w:t>
      </w:r>
      <w:r>
        <w:t xml:space="preserve">file is carefully prepared, the installation process is relatively easy. </w:t>
      </w:r>
      <w:proofErr w:type="gramStart"/>
      <w:r>
        <w:t>Basically</w:t>
      </w:r>
      <w:proofErr w:type="gramEnd"/>
      <w:r>
        <w:t xml:space="preserve"> </w:t>
      </w:r>
      <w:r w:rsidR="009D1D23">
        <w:t xml:space="preserve">you </w:t>
      </w:r>
      <w:r>
        <w:t xml:space="preserve">select one node as the deployment node, the node from where </w:t>
      </w:r>
      <w:r w:rsidR="009D1D23">
        <w:t xml:space="preserve">you </w:t>
      </w:r>
      <w:r>
        <w:t xml:space="preserve">want to automate the installation of all other nodes. In practice, use </w:t>
      </w:r>
      <w:r w:rsidR="009D1D23">
        <w:t xml:space="preserve">the </w:t>
      </w:r>
      <w:r>
        <w:t xml:space="preserve">controller node as the deployment node. </w:t>
      </w:r>
    </w:p>
    <w:p w14:paraId="3384BAF3" w14:textId="77777777" w:rsidR="009B093B" w:rsidRDefault="007E59F7">
      <w:pPr>
        <w:pStyle w:val="FirstParagraph"/>
      </w:pPr>
      <w:r>
        <w:t xml:space="preserve">In this node </w:t>
      </w:r>
      <w:r w:rsidR="009D1D23">
        <w:t xml:space="preserve">you </w:t>
      </w:r>
      <w:r>
        <w:t xml:space="preserve">need to install some pre-requisite software, such as python libraries, </w:t>
      </w:r>
      <w:r>
        <w:rPr>
          <w:rStyle w:val="VerbatimChar"/>
        </w:rPr>
        <w:t>ansible</w:t>
      </w:r>
      <w:r>
        <w:t xml:space="preserve">, </w:t>
      </w:r>
      <w:r>
        <w:rPr>
          <w:rStyle w:val="VerbatimChar"/>
        </w:rPr>
        <w:t>git</w:t>
      </w:r>
      <w:r>
        <w:t>, etc.</w:t>
      </w:r>
      <w:r w:rsidR="009D1D23">
        <w:t>, and the</w:t>
      </w:r>
      <w:r>
        <w:t xml:space="preserve"> python modules (</w:t>
      </w:r>
      <w:r>
        <w:rPr>
          <w:rStyle w:val="VerbatimChar"/>
        </w:rPr>
        <w:t>python-wheel</w:t>
      </w:r>
      <w:r>
        <w:t xml:space="preserve">) </w:t>
      </w:r>
      <w:r w:rsidR="009D1D23">
        <w:t xml:space="preserve">that </w:t>
      </w:r>
      <w:r>
        <w:t xml:space="preserve">are used by </w:t>
      </w:r>
      <w:r w:rsidR="009D1D23">
        <w:t>Ansible</w:t>
      </w:r>
      <w:r>
        <w:t xml:space="preserve">, and </w:t>
      </w:r>
      <w:r>
        <w:rPr>
          <w:rStyle w:val="VerbatimChar"/>
        </w:rPr>
        <w:t>ansible</w:t>
      </w:r>
      <w:r>
        <w:t xml:space="preserve"> is our automation tool. </w:t>
      </w:r>
      <w:r>
        <w:rPr>
          <w:rStyle w:val="VerbatimChar"/>
        </w:rPr>
        <w:t>git</w:t>
      </w:r>
      <w:r>
        <w:t xml:space="preserve"> is used to clone a </w:t>
      </w:r>
      <w:proofErr w:type="spellStart"/>
      <w:r>
        <w:t>github</w:t>
      </w:r>
      <w:proofErr w:type="spellEnd"/>
      <w:r>
        <w:t xml:space="preserve"> repository which includes all </w:t>
      </w:r>
      <w:r w:rsidR="009D1D23">
        <w:t xml:space="preserve">Ansible </w:t>
      </w:r>
      <w:r>
        <w:t xml:space="preserve">playbooks. </w:t>
      </w:r>
      <w:r w:rsidR="009D1D23">
        <w:t>T</w:t>
      </w:r>
      <w:r>
        <w:t xml:space="preserve">hen </w:t>
      </w:r>
      <w:r w:rsidR="009D1D23">
        <w:t xml:space="preserve">you </w:t>
      </w:r>
      <w:r>
        <w:t xml:space="preserve">use </w:t>
      </w:r>
      <w:r w:rsidR="009D1D23">
        <w:t xml:space="preserve">Ansible </w:t>
      </w:r>
      <w:r>
        <w:t xml:space="preserve">to automate the software installation in all </w:t>
      </w:r>
      <w:r w:rsidR="009D1D23">
        <w:t xml:space="preserve">the </w:t>
      </w:r>
      <w:r>
        <w:t xml:space="preserve">nodes based on the playbook and </w:t>
      </w:r>
      <w:r w:rsidR="009D1D23">
        <w:t xml:space="preserve">your </w:t>
      </w:r>
      <w:r>
        <w:t xml:space="preserve">configuration file </w:t>
      </w:r>
      <w:proofErr w:type="spellStart"/>
      <w:proofErr w:type="gramStart"/>
      <w:r>
        <w:rPr>
          <w:rStyle w:val="VerbatimChar"/>
        </w:rPr>
        <w:t>instances.yaml</w:t>
      </w:r>
      <w:proofErr w:type="spellEnd"/>
      <w:proofErr w:type="gramEnd"/>
      <w:r>
        <w:t xml:space="preserve">. The details </w:t>
      </w:r>
      <w:r w:rsidR="009D1D23">
        <w:t xml:space="preserve">start </w:t>
      </w:r>
      <w:r>
        <w:t>here:</w:t>
      </w:r>
    </w:p>
    <w:p w14:paraId="0604CB7B" w14:textId="77777777" w:rsidR="009B093B" w:rsidRDefault="009D1D23" w:rsidP="008D5874">
      <w:pPr>
        <w:pStyle w:val="BodyText"/>
      </w:pPr>
      <w:r>
        <w:t xml:space="preserve">1. Install </w:t>
      </w:r>
      <w:r w:rsidR="007E59F7">
        <w:t xml:space="preserve">pre-requisite packages on deployment node, in </w:t>
      </w:r>
      <w:r>
        <w:t xml:space="preserve">this </w:t>
      </w:r>
      <w:r w:rsidR="007E59F7">
        <w:t>case</w:t>
      </w:r>
      <w:r>
        <w:t>,</w:t>
      </w:r>
      <w:r w:rsidR="007E59F7">
        <w:t xml:space="preserve"> it’s the controller </w:t>
      </w:r>
      <w:r w:rsidR="007E59F7">
        <w:rPr>
          <w:rStyle w:val="VerbatimChar"/>
        </w:rPr>
        <w:t>a2s2</w:t>
      </w:r>
      <w:r>
        <w:rPr>
          <w:rStyle w:val="VerbatimChar"/>
        </w:rPr>
        <w:t>:</w:t>
      </w:r>
    </w:p>
    <w:p w14:paraId="00FEE0F0" w14:textId="77777777" w:rsidR="009B093B" w:rsidRDefault="007E59F7">
      <w:pPr>
        <w:pStyle w:val="SourceCode"/>
        <w:numPr>
          <w:ilvl w:val="0"/>
          <w:numId w:val="1"/>
        </w:numPr>
      </w:pPr>
      <w:r>
        <w:rPr>
          <w:rStyle w:val="VerbatimChar"/>
        </w:rPr>
        <w:t>yum -y remove python-</w:t>
      </w:r>
      <w:proofErr w:type="spellStart"/>
      <w:r>
        <w:rPr>
          <w:rStyle w:val="VerbatimChar"/>
        </w:rPr>
        <w:t>netaddr</w:t>
      </w:r>
      <w:proofErr w:type="spellEnd"/>
      <w:r>
        <w:br/>
      </w:r>
      <w:r>
        <w:rPr>
          <w:rStyle w:val="VerbatimChar"/>
        </w:rPr>
        <w:t xml:space="preserve">yum -y install </w:t>
      </w:r>
      <w:proofErr w:type="spellStart"/>
      <w:r>
        <w:rPr>
          <w:rStyle w:val="VerbatimChar"/>
        </w:rPr>
        <w:t>epel</w:t>
      </w:r>
      <w:proofErr w:type="spellEnd"/>
      <w:r>
        <w:rPr>
          <w:rStyle w:val="VerbatimChar"/>
        </w:rPr>
        <w:t xml:space="preserve">-release python-pip </w:t>
      </w:r>
      <w:proofErr w:type="spellStart"/>
      <w:r>
        <w:rPr>
          <w:rStyle w:val="VerbatimChar"/>
        </w:rPr>
        <w:t>gcc</w:t>
      </w:r>
      <w:proofErr w:type="spellEnd"/>
      <w:r>
        <w:rPr>
          <w:rStyle w:val="VerbatimChar"/>
        </w:rPr>
        <w:t xml:space="preserve"> python-</w:t>
      </w:r>
      <w:proofErr w:type="spellStart"/>
      <w:r>
        <w:rPr>
          <w:rStyle w:val="VerbatimChar"/>
        </w:rPr>
        <w:t>cffi</w:t>
      </w:r>
      <w:proofErr w:type="spellEnd"/>
      <w:r>
        <w:rPr>
          <w:rStyle w:val="VerbatimChar"/>
        </w:rPr>
        <w:t xml:space="preserve"> python-</w:t>
      </w:r>
      <w:proofErr w:type="spellStart"/>
      <w:r>
        <w:rPr>
          <w:rStyle w:val="VerbatimChar"/>
        </w:rPr>
        <w:t>devel</w:t>
      </w:r>
      <w:proofErr w:type="spellEnd"/>
      <w:r>
        <w:rPr>
          <w:rStyle w:val="VerbatimChar"/>
        </w:rPr>
        <w:t xml:space="preserve"> </w:t>
      </w:r>
      <w:proofErr w:type="spellStart"/>
      <w:r>
        <w:rPr>
          <w:rStyle w:val="VerbatimChar"/>
        </w:rPr>
        <w:t>bcrypt</w:t>
      </w:r>
      <w:proofErr w:type="spellEnd"/>
      <w:r>
        <w:rPr>
          <w:rStyle w:val="VerbatimChar"/>
        </w:rPr>
        <w:t xml:space="preserve">==3.1.7 </w:t>
      </w:r>
      <w:proofErr w:type="spellStart"/>
      <w:r>
        <w:rPr>
          <w:rStyle w:val="VerbatimChar"/>
        </w:rPr>
        <w:t>sshpass</w:t>
      </w:r>
      <w:proofErr w:type="spellEnd"/>
      <w:r>
        <w:rPr>
          <w:rStyle w:val="VerbatimChar"/>
        </w:rPr>
        <w:t xml:space="preserve"> python-wheel</w:t>
      </w:r>
      <w:r>
        <w:br/>
      </w:r>
      <w:r>
        <w:rPr>
          <w:rStyle w:val="VerbatimChar"/>
        </w:rPr>
        <w:t>pip install wheel requests</w:t>
      </w:r>
      <w:r>
        <w:br/>
      </w:r>
      <w:r>
        <w:rPr>
          <w:rStyle w:val="VerbatimChar"/>
        </w:rPr>
        <w:t>yum -y install git</w:t>
      </w:r>
      <w:r>
        <w:br/>
      </w:r>
      <w:r>
        <w:rPr>
          <w:rStyle w:val="VerbatimChar"/>
        </w:rPr>
        <w:t>pip install ansible==2.5.2.0</w:t>
      </w:r>
    </w:p>
    <w:p w14:paraId="4D0813F4" w14:textId="77777777" w:rsidR="009B093B" w:rsidRDefault="009D1D23" w:rsidP="008D5874">
      <w:r>
        <w:t xml:space="preserve">2. Use </w:t>
      </w:r>
      <w:r w:rsidR="007E59F7">
        <w:t xml:space="preserve">git to clone install </w:t>
      </w:r>
      <w:r>
        <w:t>the A</w:t>
      </w:r>
      <w:r w:rsidR="007E59F7">
        <w:t>nsible deployer folder into deployment node:</w:t>
      </w:r>
    </w:p>
    <w:p w14:paraId="49F25D65" w14:textId="77777777" w:rsidR="009B093B" w:rsidRDefault="007E59F7">
      <w:pPr>
        <w:pStyle w:val="SourceCode"/>
        <w:numPr>
          <w:ilvl w:val="0"/>
          <w:numId w:val="1"/>
        </w:numPr>
      </w:pPr>
      <w:r>
        <w:rPr>
          <w:rStyle w:val="VerbatimChar"/>
        </w:rPr>
        <w:t>git clone http://github.com/tungstenfabric/tf-ansible-deployer</w:t>
      </w:r>
      <w:r>
        <w:br/>
      </w:r>
      <w:r>
        <w:rPr>
          <w:rStyle w:val="VerbatimChar"/>
        </w:rPr>
        <w:t xml:space="preserve">cd </w:t>
      </w:r>
      <w:proofErr w:type="spellStart"/>
      <w:r>
        <w:rPr>
          <w:rStyle w:val="VerbatimChar"/>
        </w:rPr>
        <w:t>tf</w:t>
      </w:r>
      <w:proofErr w:type="spellEnd"/>
      <w:r>
        <w:rPr>
          <w:rStyle w:val="VerbatimChar"/>
        </w:rPr>
        <w:t>-ansible-deployer</w:t>
      </w:r>
    </w:p>
    <w:p w14:paraId="71F5C441" w14:textId="77777777" w:rsidR="009B093B" w:rsidRDefault="009D1D23" w:rsidP="008D5874">
      <w:r>
        <w:t xml:space="preserve">3. Place </w:t>
      </w:r>
      <w:r w:rsidR="007E59F7">
        <w:t xml:space="preserve">the prepared configuration file </w:t>
      </w:r>
      <w:proofErr w:type="spellStart"/>
      <w:proofErr w:type="gramStart"/>
      <w:r w:rsidR="007E59F7">
        <w:rPr>
          <w:rStyle w:val="VerbatimChar"/>
        </w:rPr>
        <w:t>instances.yaml</w:t>
      </w:r>
      <w:proofErr w:type="spellEnd"/>
      <w:proofErr w:type="gramEnd"/>
      <w:r w:rsidR="007E59F7">
        <w:t xml:space="preserve"> to </w:t>
      </w:r>
      <w:proofErr w:type="spellStart"/>
      <w:r w:rsidR="007E59F7">
        <w:rPr>
          <w:rStyle w:val="VerbatimChar"/>
        </w:rPr>
        <w:t>tf</w:t>
      </w:r>
      <w:proofErr w:type="spellEnd"/>
      <w:r w:rsidR="007E59F7">
        <w:rPr>
          <w:rStyle w:val="VerbatimChar"/>
        </w:rPr>
        <w:t>-ansible-deployer/config</w:t>
      </w:r>
      <w:r>
        <w:rPr>
          <w:rStyle w:val="VerbatimChar"/>
        </w:rPr>
        <w:t>:</w:t>
      </w:r>
    </w:p>
    <w:p w14:paraId="7C76E646" w14:textId="77777777" w:rsidR="009B093B" w:rsidRDefault="009D1D23" w:rsidP="008D5874">
      <w:r>
        <w:t>4. I</w:t>
      </w:r>
      <w:r w:rsidR="007E59F7">
        <w:t xml:space="preserve">nstall </w:t>
      </w:r>
      <w:r>
        <w:t xml:space="preserve">Contrail </w:t>
      </w:r>
      <w:r w:rsidR="007E59F7">
        <w:t xml:space="preserve">with </w:t>
      </w:r>
      <w:r>
        <w:t>Ansible:</w:t>
      </w:r>
    </w:p>
    <w:p w14:paraId="786D0496" w14:textId="77777777" w:rsidR="009B093B" w:rsidRDefault="007E59F7">
      <w:pPr>
        <w:pStyle w:val="SourceCode"/>
        <w:numPr>
          <w:ilvl w:val="0"/>
          <w:numId w:val="1"/>
        </w:numPr>
      </w:pPr>
      <w:r>
        <w:rPr>
          <w:rStyle w:val="VerbatimChar"/>
        </w:rPr>
        <w:t>ansible-playbook -i inventory/ -e orchestrator=</w:t>
      </w:r>
      <w:proofErr w:type="spellStart"/>
      <w:r>
        <w:rPr>
          <w:rStyle w:val="VerbatimChar"/>
        </w:rPr>
        <w:t>openstack</w:t>
      </w:r>
      <w:proofErr w:type="spellEnd"/>
      <w:r>
        <w:rPr>
          <w:rStyle w:val="VerbatimChar"/>
        </w:rPr>
        <w:t xml:space="preserve"> playbooks/</w:t>
      </w:r>
      <w:proofErr w:type="spellStart"/>
      <w:r>
        <w:rPr>
          <w:rStyle w:val="VerbatimChar"/>
        </w:rPr>
        <w:t>configure_instances.yml</w:t>
      </w:r>
      <w:proofErr w:type="spellEnd"/>
      <w:r>
        <w:br/>
      </w:r>
      <w:r>
        <w:rPr>
          <w:rStyle w:val="VerbatimChar"/>
        </w:rPr>
        <w:t>ansible-playbook -i inventory/ playbooks/</w:t>
      </w:r>
      <w:proofErr w:type="spellStart"/>
      <w:r>
        <w:rPr>
          <w:rStyle w:val="VerbatimChar"/>
        </w:rPr>
        <w:t>install_openstack.yml</w:t>
      </w:r>
      <w:proofErr w:type="spellEnd"/>
      <w:r>
        <w:br/>
      </w:r>
      <w:r>
        <w:rPr>
          <w:rStyle w:val="VerbatimChar"/>
        </w:rPr>
        <w:t>ansible-playbook -i inventory/ -e orchestrator=</w:t>
      </w:r>
      <w:proofErr w:type="spellStart"/>
      <w:r>
        <w:rPr>
          <w:rStyle w:val="VerbatimChar"/>
        </w:rPr>
        <w:t>openstack</w:t>
      </w:r>
      <w:proofErr w:type="spellEnd"/>
      <w:r>
        <w:rPr>
          <w:rStyle w:val="VerbatimChar"/>
        </w:rPr>
        <w:t xml:space="preserve"> playbooks/</w:t>
      </w:r>
      <w:proofErr w:type="spellStart"/>
      <w:r>
        <w:rPr>
          <w:rStyle w:val="VerbatimChar"/>
        </w:rPr>
        <w:t>install_contrail.yml</w:t>
      </w:r>
      <w:proofErr w:type="spellEnd"/>
    </w:p>
    <w:p w14:paraId="0955E3C2" w14:textId="77777777" w:rsidR="009B093B" w:rsidRDefault="009D1D23" w:rsidP="008D5874">
      <w:r>
        <w:t>5. I</w:t>
      </w:r>
      <w:r w:rsidR="007E59F7">
        <w:t xml:space="preserve">nstall </w:t>
      </w:r>
      <w:r>
        <w:t xml:space="preserve">the OpenStack </w:t>
      </w:r>
      <w:r w:rsidR="007E59F7">
        <w:t>client</w:t>
      </w:r>
      <w:r>
        <w:t>:</w:t>
      </w:r>
    </w:p>
    <w:p w14:paraId="3F0F474B" w14:textId="77777777" w:rsidR="009B093B" w:rsidRDefault="007E59F7">
      <w:pPr>
        <w:pStyle w:val="SourceCode"/>
        <w:numPr>
          <w:ilvl w:val="0"/>
          <w:numId w:val="1"/>
        </w:numPr>
      </w:pPr>
      <w:r>
        <w:rPr>
          <w:rStyle w:val="VerbatimChar"/>
        </w:rPr>
        <w:t>pip install --ignore-installed python-</w:t>
      </w:r>
      <w:proofErr w:type="spellStart"/>
      <w:r>
        <w:rPr>
          <w:rStyle w:val="VerbatimChar"/>
        </w:rPr>
        <w:t>openstackclient</w:t>
      </w:r>
      <w:proofErr w:type="spellEnd"/>
      <w:r>
        <w:rPr>
          <w:rStyle w:val="VerbatimChar"/>
        </w:rPr>
        <w:t xml:space="preserve"> python-</w:t>
      </w:r>
      <w:proofErr w:type="spellStart"/>
      <w:r>
        <w:rPr>
          <w:rStyle w:val="VerbatimChar"/>
        </w:rPr>
        <w:t>ironicclient</w:t>
      </w:r>
      <w:proofErr w:type="spellEnd"/>
      <w:r>
        <w:rPr>
          <w:rStyle w:val="VerbatimChar"/>
        </w:rPr>
        <w:t xml:space="preserve"> </w:t>
      </w:r>
      <w:proofErr w:type="spellStart"/>
      <w:r>
        <w:rPr>
          <w:rStyle w:val="VerbatimChar"/>
        </w:rPr>
        <w:t>openstack</w:t>
      </w:r>
      <w:proofErr w:type="spellEnd"/>
      <w:r>
        <w:rPr>
          <w:rStyle w:val="VerbatimChar"/>
        </w:rPr>
        <w:t>-heat</w:t>
      </w:r>
    </w:p>
    <w:p w14:paraId="482EDC77" w14:textId="77777777" w:rsidR="009B093B" w:rsidRDefault="009D1D23">
      <w:pPr>
        <w:pStyle w:val="FirstParagraph"/>
      </w:pPr>
      <w:r>
        <w:lastRenderedPageBreak/>
        <w:t xml:space="preserve">After </w:t>
      </w:r>
      <w:r w:rsidR="007E59F7">
        <w:t xml:space="preserve">everything </w:t>
      </w:r>
      <w:r>
        <w:t>loads</w:t>
      </w:r>
      <w:r w:rsidR="007E59F7">
        <w:t>, you will have an up and running 4</w:t>
      </w:r>
      <w:r>
        <w:t>-</w:t>
      </w:r>
      <w:r w:rsidR="007E59F7">
        <w:t xml:space="preserve">node </w:t>
      </w:r>
      <w:r>
        <w:t xml:space="preserve">Contrail </w:t>
      </w:r>
      <w:r w:rsidR="007E59F7">
        <w:t>cluster (</w:t>
      </w:r>
      <w:r>
        <w:t xml:space="preserve">one </w:t>
      </w:r>
      <w:r w:rsidR="007E59F7">
        <w:t xml:space="preserve">controller node and </w:t>
      </w:r>
      <w:r>
        <w:t xml:space="preserve">three </w:t>
      </w:r>
      <w:proofErr w:type="spellStart"/>
      <w:r w:rsidR="007E59F7">
        <w:t>vRouter</w:t>
      </w:r>
      <w:proofErr w:type="spellEnd"/>
      <w:r w:rsidR="007E59F7">
        <w:t>/compute node</w:t>
      </w:r>
      <w:r>
        <w:t>s</w:t>
      </w:r>
      <w:r w:rsidR="007E59F7">
        <w:t>). You can log</w:t>
      </w:r>
      <w:r>
        <w:t xml:space="preserve"> </w:t>
      </w:r>
      <w:r w:rsidR="007E59F7">
        <w:t xml:space="preserve">in to the setup </w:t>
      </w:r>
      <w:r>
        <w:t xml:space="preserve">via a </w:t>
      </w:r>
      <w:proofErr w:type="spellStart"/>
      <w:r w:rsidR="007E59F7">
        <w:t>webUI</w:t>
      </w:r>
      <w:proofErr w:type="spellEnd"/>
      <w:r w:rsidR="007E59F7">
        <w:t xml:space="preserve"> or </w:t>
      </w:r>
      <w:proofErr w:type="spellStart"/>
      <w:r w:rsidR="007E59F7">
        <w:t>ssh</w:t>
      </w:r>
      <w:proofErr w:type="spellEnd"/>
      <w:r w:rsidR="007E59F7">
        <w:t xml:space="preserve"> session to check system status.</w:t>
      </w:r>
    </w:p>
    <w:p w14:paraId="48CCA15D" w14:textId="77777777" w:rsidR="009B093B" w:rsidRDefault="009D1D23">
      <w:pPr>
        <w:pStyle w:val="Heading2"/>
      </w:pPr>
      <w:bookmarkStart w:id="44" w:name="X345dcc31a41fe70e9c0e0cdcbbf1ad5294b25eb"/>
      <w:r>
        <w:t>Post</w:t>
      </w:r>
      <w:r w:rsidR="007E59F7">
        <w:t xml:space="preserve">-installation </w:t>
      </w:r>
      <w:bookmarkEnd w:id="44"/>
      <w:r>
        <w:t>Verification</w:t>
      </w:r>
    </w:p>
    <w:p w14:paraId="6D574858" w14:textId="77777777" w:rsidR="009B093B" w:rsidRDefault="007E59F7">
      <w:pPr>
        <w:pStyle w:val="FirstParagraph"/>
      </w:pPr>
      <w:r>
        <w:t xml:space="preserve">Here is the </w:t>
      </w:r>
      <w:r w:rsidR="009D1D23">
        <w:t xml:space="preserve">Contrail </w:t>
      </w:r>
      <w:r>
        <w:t>web UI for a working setup</w:t>
      </w:r>
      <w:r w:rsidR="009D1D23">
        <w:t xml:space="preserve"> in Figure 5.2.</w:t>
      </w:r>
    </w:p>
    <w:p w14:paraId="487F56D2" w14:textId="77777777" w:rsidR="009B093B" w:rsidRDefault="007E59F7">
      <w:pPr>
        <w:pStyle w:val="BodyText"/>
      </w:pPr>
      <w:r>
        <w:rPr>
          <w:noProof/>
        </w:rPr>
        <w:drawing>
          <wp:inline distT="0" distB="0" distL="0" distR="0" wp14:anchorId="420330ED" wp14:editId="0F78C8C5">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9"/>
                    <a:stretch>
                      <a:fillRect/>
                    </a:stretch>
                  </pic:blipFill>
                  <pic:spPr bwMode="auto">
                    <a:xfrm>
                      <a:off x="0" y="0"/>
                      <a:ext cx="5334000" cy="3116306"/>
                    </a:xfrm>
                    <a:prstGeom prst="rect">
                      <a:avLst/>
                    </a:prstGeom>
                    <a:noFill/>
                    <a:ln w="9525">
                      <a:noFill/>
                      <a:headEnd/>
                      <a:tailEnd/>
                    </a:ln>
                  </pic:spPr>
                </pic:pic>
              </a:graphicData>
            </a:graphic>
          </wp:inline>
        </w:drawing>
      </w:r>
    </w:p>
    <w:p w14:paraId="5832A40F" w14:textId="77777777" w:rsidR="009D1D23" w:rsidRPr="009D1D23" w:rsidRDefault="009D1D23" w:rsidP="009D1D23">
      <w:pPr>
        <w:pStyle w:val="BodyText"/>
      </w:pPr>
      <w:r w:rsidRPr="009D1D23">
        <w:t>Figure 5.2</w:t>
      </w:r>
      <w:r w:rsidRPr="009D1D23">
        <w:tab/>
      </w:r>
      <w:r>
        <w:t>Monitor/Infrastructure/Dashboard</w:t>
      </w:r>
    </w:p>
    <w:p w14:paraId="29CCB143" w14:textId="77777777" w:rsidR="009B093B" w:rsidRDefault="007E59F7">
      <w:pPr>
        <w:pStyle w:val="BodyText"/>
      </w:pPr>
      <w:r>
        <w:t>You can also log</w:t>
      </w:r>
      <w:r w:rsidR="009D1D23">
        <w:t xml:space="preserve"> </w:t>
      </w:r>
      <w:r>
        <w:t xml:space="preserve">in to each individual </w:t>
      </w:r>
      <w:proofErr w:type="gramStart"/>
      <w:r>
        <w:t>nodes</w:t>
      </w:r>
      <w:proofErr w:type="gramEnd"/>
      <w:r>
        <w:t xml:space="preserve"> with </w:t>
      </w:r>
      <w:proofErr w:type="spellStart"/>
      <w:r>
        <w:t>ssh</w:t>
      </w:r>
      <w:proofErr w:type="spellEnd"/>
      <w:r>
        <w:t xml:space="preserve">, and </w:t>
      </w:r>
      <w:r w:rsidR="009D1D23">
        <w:t xml:space="preserve">the </w:t>
      </w:r>
      <w:r>
        <w:t xml:space="preserve">run </w:t>
      </w:r>
      <w:r>
        <w:rPr>
          <w:rStyle w:val="VerbatimChar"/>
        </w:rPr>
        <w:t>contrail-status</w:t>
      </w:r>
      <w:r>
        <w:t xml:space="preserve"> command to verify the running status of </w:t>
      </w:r>
      <w:r w:rsidR="009D1D23">
        <w:t xml:space="preserve">all the </w:t>
      </w:r>
      <w:r>
        <w:t xml:space="preserve">components </w:t>
      </w:r>
      <w:r w:rsidR="009D1D23">
        <w:t>as shown in Figure 5.3.</w:t>
      </w:r>
    </w:p>
    <w:p w14:paraId="2CB91AB4" w14:textId="77777777" w:rsidR="009B093B" w:rsidRDefault="007E59F7">
      <w:pPr>
        <w:pStyle w:val="CaptionedFigure"/>
      </w:pPr>
      <w:r>
        <w:rPr>
          <w:noProof/>
        </w:rPr>
        <w:lastRenderedPageBreak/>
        <w:drawing>
          <wp:inline distT="0" distB="0" distL="0" distR="0" wp14:anchorId="27BAEAC9" wp14:editId="48CDE3DB">
            <wp:extent cx="3847254" cy="3382201"/>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10"/>
                    <a:stretch>
                      <a:fillRect/>
                    </a:stretch>
                  </pic:blipFill>
                  <pic:spPr bwMode="auto">
                    <a:xfrm>
                      <a:off x="0" y="0"/>
                      <a:ext cx="3868170" cy="3400589"/>
                    </a:xfrm>
                    <a:prstGeom prst="rect">
                      <a:avLst/>
                    </a:prstGeom>
                    <a:noFill/>
                    <a:ln w="9525">
                      <a:noFill/>
                      <a:headEnd/>
                      <a:tailEnd/>
                    </a:ln>
                  </pic:spPr>
                </pic:pic>
              </a:graphicData>
            </a:graphic>
          </wp:inline>
        </w:drawing>
      </w:r>
    </w:p>
    <w:p w14:paraId="54422A2E" w14:textId="77777777" w:rsidR="009B093B" w:rsidRPr="00A15F2F" w:rsidRDefault="00601950">
      <w:pPr>
        <w:pStyle w:val="ImageCaption"/>
        <w:rPr>
          <w:i w:val="0"/>
          <w:iCs/>
          <w:rPrChange w:id="45" w:author="Ping Song" w:date="2020-11-19T16:00:00Z">
            <w:rPr/>
          </w:rPrChange>
        </w:rPr>
      </w:pPr>
      <w:r w:rsidRPr="00A15F2F">
        <w:rPr>
          <w:i w:val="0"/>
          <w:iCs/>
          <w:rPrChange w:id="46" w:author="Ping Song" w:date="2020-11-19T16:00:00Z">
            <w:rPr/>
          </w:rPrChange>
        </w:rPr>
        <w:t>Figure 5.3</w:t>
      </w:r>
      <w:r w:rsidRPr="00A15F2F">
        <w:rPr>
          <w:i w:val="0"/>
          <w:iCs/>
          <w:rPrChange w:id="47" w:author="Ping Song" w:date="2020-11-19T16:00:00Z">
            <w:rPr/>
          </w:rPrChange>
        </w:rPr>
        <w:tab/>
      </w:r>
      <w:del w:id="48" w:author="Ping Song" w:date="2020-11-19T15:59:00Z">
        <w:r w:rsidRPr="00A15F2F" w:rsidDel="00A15F2F">
          <w:rPr>
            <w:i w:val="0"/>
            <w:iCs/>
            <w:rPrChange w:id="49" w:author="Ping Song" w:date="2020-11-19T16:00:00Z">
              <w:rPr/>
            </w:rPrChange>
          </w:rPr>
          <w:delText xml:space="preserve">Results of </w:delText>
        </w:r>
      </w:del>
      <w:r w:rsidRPr="00A15F2F">
        <w:rPr>
          <w:i w:val="0"/>
          <w:iCs/>
          <w:rPrChange w:id="50" w:author="Ping Song" w:date="2020-11-19T16:00:00Z">
            <w:rPr/>
          </w:rPrChange>
        </w:rPr>
        <w:t>Contrail</w:t>
      </w:r>
      <w:r w:rsidR="007E59F7" w:rsidRPr="00A15F2F">
        <w:rPr>
          <w:i w:val="0"/>
          <w:iCs/>
          <w:rPrChange w:id="51" w:author="Ping Song" w:date="2020-11-19T16:00:00Z">
            <w:rPr/>
          </w:rPrChange>
        </w:rPr>
        <w:t>-status</w:t>
      </w:r>
    </w:p>
    <w:p w14:paraId="095908CC" w14:textId="77777777" w:rsidR="00601950" w:rsidRDefault="007E59F7">
      <w:pPr>
        <w:pStyle w:val="BodyText"/>
      </w:pPr>
      <w:r>
        <w:t xml:space="preserve">If everything works, congratulations! You now have your own lab to play </w:t>
      </w:r>
      <w:r w:rsidR="00601950">
        <w:t>in</w:t>
      </w:r>
      <w:r>
        <w:t xml:space="preserve">. </w:t>
      </w:r>
    </w:p>
    <w:p w14:paraId="37B324AB" w14:textId="77777777" w:rsidR="009B093B" w:rsidRDefault="00601950">
      <w:pPr>
        <w:pStyle w:val="BodyText"/>
      </w:pPr>
      <w:r>
        <w:t>Now let’s</w:t>
      </w:r>
      <w:r w:rsidR="007E59F7">
        <w:t xml:space="preserve"> go over the steps of setting up testing tools to send and receive traffic - the PROX and rapid script.</w:t>
      </w:r>
    </w:p>
    <w:p w14:paraId="6E92948D" w14:textId="77777777" w:rsidR="009B093B" w:rsidRDefault="00601950">
      <w:pPr>
        <w:pStyle w:val="Heading1"/>
      </w:pPr>
      <w:bookmarkStart w:id="52" w:name="Xa3a4c6648d12b960b81c57ef4450769b94f4f0f"/>
      <w:r>
        <w:t xml:space="preserve">DPDK </w:t>
      </w:r>
      <w:proofErr w:type="spellStart"/>
      <w:r w:rsidR="007E59F7">
        <w:t>vRouter</w:t>
      </w:r>
      <w:proofErr w:type="spellEnd"/>
      <w:r w:rsidR="007E59F7">
        <w:t xml:space="preserve"> </w:t>
      </w:r>
      <w:r>
        <w:t>Test Tools</w:t>
      </w:r>
      <w:bookmarkEnd w:id="52"/>
    </w:p>
    <w:p w14:paraId="0859DCA9" w14:textId="77777777" w:rsidR="009B093B" w:rsidRDefault="007E59F7">
      <w:pPr>
        <w:pStyle w:val="FirstParagraph"/>
      </w:pPr>
      <w:r>
        <w:rPr>
          <w:b/>
        </w:rPr>
        <w:t>PROX</w:t>
      </w:r>
    </w:p>
    <w:p w14:paraId="7A73078C" w14:textId="77777777" w:rsidR="009B093B" w:rsidRDefault="007E59F7">
      <w:pPr>
        <w:pStyle w:val="BodyText"/>
      </w:pPr>
      <w:r>
        <w:t xml:space="preserve">PROX (Packet </w:t>
      </w:r>
      <w:proofErr w:type="spellStart"/>
      <w:r>
        <w:t>pROcessing</w:t>
      </w:r>
      <w:proofErr w:type="spellEnd"/>
      <w:r>
        <w:t xml:space="preserve"> </w:t>
      </w:r>
      <w:proofErr w:type="spellStart"/>
      <w:r>
        <w:t>eXecution</w:t>
      </w:r>
      <w:proofErr w:type="spellEnd"/>
      <w:r>
        <w:t xml:space="preserve"> Engine) is an OPNFV project application built on top of DPDK. It is capable of performing various operations on packets in a highly configurable manner. It also support</w:t>
      </w:r>
      <w:r w:rsidR="00601950">
        <w:t>s</w:t>
      </w:r>
      <w:r>
        <w:t xml:space="preserve"> performance statistics that can be used for performance investigations. Because of the rich feature set it supports, it can be used to create flexible software architectures through small and readable configuration files. </w:t>
      </w:r>
      <w:r w:rsidR="00601950">
        <w:t>T</w:t>
      </w:r>
      <w:r>
        <w:t>his chapter introduce</w:t>
      </w:r>
      <w:r w:rsidR="00601950">
        <w:t>s you to</w:t>
      </w:r>
      <w:r>
        <w:t xml:space="preserve"> how to use it to test </w:t>
      </w:r>
      <w:proofErr w:type="spellStart"/>
      <w:r w:rsidR="00601950">
        <w:t>vRouter</w:t>
      </w:r>
      <w:proofErr w:type="spellEnd"/>
      <w:r w:rsidR="00601950">
        <w:t xml:space="preserve"> </w:t>
      </w:r>
      <w:r>
        <w:t>performance in DPDK environment</w:t>
      </w:r>
      <w:r w:rsidR="00601950">
        <w:t>s</w:t>
      </w:r>
      <w:r>
        <w:t>.</w:t>
      </w:r>
    </w:p>
    <w:p w14:paraId="29F582FE" w14:textId="77777777" w:rsidR="009B093B" w:rsidRDefault="007E59F7">
      <w:pPr>
        <w:pStyle w:val="BodyText"/>
      </w:pPr>
      <w:r>
        <w:t>In a typical test you need two VMs running PROX. VM1 is generating packets, sending them to VM2</w:t>
      </w:r>
      <w:r w:rsidR="00601950">
        <w:t>,</w:t>
      </w:r>
      <w:r>
        <w:t xml:space="preserve"> which will perform a </w:t>
      </w:r>
      <w:r w:rsidRPr="008D5874">
        <w:rPr>
          <w:i/>
          <w:iCs/>
        </w:rPr>
        <w:t>swap</w:t>
      </w:r>
      <w:r w:rsidR="00601950">
        <w:t xml:space="preserve"> </w:t>
      </w:r>
      <w:r>
        <w:t>operation on all packets so that they are sent back to VM1.</w:t>
      </w:r>
    </w:p>
    <w:p w14:paraId="4AAF0AF0" w14:textId="77777777" w:rsidR="009B093B" w:rsidRDefault="007E59F7">
      <w:pPr>
        <w:numPr>
          <w:ilvl w:val="0"/>
          <w:numId w:val="7"/>
        </w:numPr>
      </w:pPr>
      <w:r>
        <w:t>traffic generator VM (gen VM)</w:t>
      </w:r>
    </w:p>
    <w:p w14:paraId="384369A9" w14:textId="77777777" w:rsidR="009B093B" w:rsidRDefault="007E59F7">
      <w:pPr>
        <w:numPr>
          <w:ilvl w:val="0"/>
          <w:numId w:val="7"/>
        </w:numPr>
      </w:pPr>
      <w:r>
        <w:t>traffic receiver and looping VM (swap VM, or loop VM)</w:t>
      </w:r>
    </w:p>
    <w:p w14:paraId="0D395562" w14:textId="77777777" w:rsidR="009B093B" w:rsidRDefault="00601950">
      <w:pPr>
        <w:pStyle w:val="FirstParagraph"/>
      </w:pPr>
      <w:r>
        <w:lastRenderedPageBreak/>
        <w:t>T</w:t>
      </w:r>
      <w:r w:rsidR="007E59F7">
        <w:t>his book call</w:t>
      </w:r>
      <w:r>
        <w:t>s</w:t>
      </w:r>
      <w:r w:rsidR="007E59F7">
        <w:t xml:space="preserve"> them </w:t>
      </w:r>
      <w:r w:rsidR="007E59F7" w:rsidRPr="008D5874">
        <w:rPr>
          <w:i/>
          <w:iCs/>
        </w:rPr>
        <w:t>gen</w:t>
      </w:r>
      <w:r w:rsidR="007E59F7">
        <w:t xml:space="preserve"> and </w:t>
      </w:r>
      <w:r w:rsidR="007E59F7" w:rsidRPr="008D5874">
        <w:rPr>
          <w:i/>
          <w:iCs/>
        </w:rPr>
        <w:t>swap</w:t>
      </w:r>
      <w:r w:rsidR="007E59F7">
        <w:t xml:space="preserve"> VM respectively. One special feature used here is that</w:t>
      </w:r>
      <w:r>
        <w:t xml:space="preserve"> </w:t>
      </w:r>
      <w:r w:rsidR="007E59F7">
        <w:t xml:space="preserve">the swap PROX is configured in such a way that once </w:t>
      </w:r>
      <w:r>
        <w:t xml:space="preserve">it </w:t>
      </w:r>
      <w:r w:rsidR="007E59F7">
        <w:t xml:space="preserve">receives the packets sent from the generator, it will swap, or loop them back to the generator VM so the latter can collect them and calculate how much traffic got forwarded by the DUT </w:t>
      </w:r>
      <w:r>
        <w:t xml:space="preserve">- </w:t>
      </w:r>
      <w:r w:rsidR="007E59F7">
        <w:t xml:space="preserve">in </w:t>
      </w:r>
      <w:r>
        <w:t xml:space="preserve">this </w:t>
      </w:r>
      <w:r w:rsidR="007E59F7">
        <w:t>case it</w:t>
      </w:r>
      <w:r>
        <w:t>’</w:t>
      </w:r>
      <w:r w:rsidR="007E59F7">
        <w:t xml:space="preserve">s the DPDK </w:t>
      </w:r>
      <w:proofErr w:type="spellStart"/>
      <w:r w:rsidR="007E59F7">
        <w:t>vRouter</w:t>
      </w:r>
      <w:proofErr w:type="spellEnd"/>
      <w:r w:rsidR="007E59F7">
        <w:t>.</w:t>
      </w:r>
    </w:p>
    <w:p w14:paraId="6B8D5409" w14:textId="77777777" w:rsidR="009B093B" w:rsidRDefault="00A15F2F">
      <w:pPr>
        <w:pStyle w:val="BodyText"/>
      </w:pPr>
      <w:ins w:id="53" w:author="Ping Song" w:date="2020-11-19T16:00:00Z">
        <w:r>
          <w:rPr>
            <w:b/>
          </w:rPr>
          <w:t>R</w:t>
        </w:r>
      </w:ins>
      <w:del w:id="54" w:author="Ping Song" w:date="2020-11-19T16:00:00Z">
        <w:r w:rsidR="007E59F7" w:rsidDel="00A15F2F">
          <w:rPr>
            <w:b/>
          </w:rPr>
          <w:delText>r</w:delText>
        </w:r>
      </w:del>
      <w:r w:rsidR="007E59F7">
        <w:rPr>
          <w:b/>
        </w:rPr>
        <w:t>apid</w:t>
      </w:r>
    </w:p>
    <w:p w14:paraId="27DDC965" w14:textId="77777777" w:rsidR="009B093B" w:rsidRDefault="007E59F7">
      <w:pPr>
        <w:pStyle w:val="BodyText"/>
      </w:pPr>
      <w:r>
        <w:t>Rapid</w:t>
      </w:r>
      <w:r w:rsidR="00601950">
        <w:t xml:space="preserve"> </w:t>
      </w:r>
      <w:r>
        <w:t xml:space="preserve">(Rapid Automated Performance Indication for </w:t>
      </w:r>
      <w:proofErr w:type="spellStart"/>
      <w:r>
        <w:t>Dataplane</w:t>
      </w:r>
      <w:proofErr w:type="spellEnd"/>
      <w:r>
        <w:t>) is a group of wrapper scripts interacting with PROX to simplify and automate the configuration of PROX. It</w:t>
      </w:r>
      <w:r w:rsidR="00601950">
        <w:t>’</w:t>
      </w:r>
      <w:r>
        <w:t>s a set of files and scripts offering an even easier way to do sanity check</w:t>
      </w:r>
      <w:r w:rsidR="00601950">
        <w:t>s</w:t>
      </w:r>
      <w:r>
        <w:t xml:space="preserve"> of the data</w:t>
      </w:r>
      <w:r w:rsidR="00601950">
        <w:t xml:space="preserve"> </w:t>
      </w:r>
      <w:r>
        <w:t>plane performance.</w:t>
      </w:r>
    </w:p>
    <w:p w14:paraId="0283DF5E" w14:textId="77777777" w:rsidR="009B093B" w:rsidRDefault="00601950">
      <w:pPr>
        <w:pStyle w:val="BodyText"/>
      </w:pPr>
      <w:r>
        <w:t xml:space="preserve">Rapid </w:t>
      </w:r>
      <w:r w:rsidR="007E59F7">
        <w:t xml:space="preserve">is </w:t>
      </w:r>
      <w:r>
        <w:t xml:space="preserve">both </w:t>
      </w:r>
      <w:r w:rsidR="007E59F7">
        <w:t xml:space="preserve">powerful and configurable. A typical workflow </w:t>
      </w:r>
      <w:r>
        <w:t>works as follows</w:t>
      </w:r>
      <w:r w:rsidR="007E59F7">
        <w:t>:</w:t>
      </w:r>
    </w:p>
    <w:p w14:paraId="181CCB0E" w14:textId="77777777"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knows its role (generator or swapper) in the test.</w:t>
      </w:r>
    </w:p>
    <w:p w14:paraId="23A68A84" w14:textId="77777777" w:rsidR="009B093B" w:rsidRDefault="007E59F7">
      <w:pPr>
        <w:numPr>
          <w:ilvl w:val="0"/>
          <w:numId w:val="8"/>
        </w:numPr>
      </w:pPr>
      <w:r>
        <w:t>It then starts PROX within both VMs, as generator and swapper respectively.</w:t>
      </w:r>
    </w:p>
    <w:p w14:paraId="471CBDCC" w14:textId="77777777" w:rsidR="009B093B" w:rsidRDefault="007E59F7">
      <w:pPr>
        <w:numPr>
          <w:ilvl w:val="0"/>
          <w:numId w:val="8"/>
        </w:numPr>
      </w:pPr>
      <w:r>
        <w:t xml:space="preserve">While the test is ongoing it collects the results from PROX. Results are </w:t>
      </w:r>
      <w:r w:rsidR="00601950">
        <w:t xml:space="preserve">visible </w:t>
      </w:r>
      <w:r>
        <w:t>onscreen and logged in the log and csv files.</w:t>
      </w:r>
    </w:p>
    <w:p w14:paraId="34AA1EC4" w14:textId="77777777" w:rsidR="009B093B" w:rsidRDefault="007E59F7">
      <w:pPr>
        <w:numPr>
          <w:ilvl w:val="0"/>
          <w:numId w:val="8"/>
        </w:numPr>
      </w:pPr>
      <w:r>
        <w:t>The same tests will be done for different packet sizes</w:t>
      </w:r>
      <w:r w:rsidR="00601950">
        <w:t xml:space="preserve"> and </w:t>
      </w:r>
      <w:r>
        <w:t>different amounts of flows, under certain latency and packet drop rate</w:t>
      </w:r>
      <w:r w:rsidR="00601950">
        <w:t>s</w:t>
      </w:r>
      <w:r>
        <w:t>.</w:t>
      </w:r>
    </w:p>
    <w:p w14:paraId="7D6B0F01" w14:textId="77777777" w:rsidR="009B093B" w:rsidRDefault="007E59F7">
      <w:pPr>
        <w:pStyle w:val="FirstParagraph"/>
      </w:pPr>
      <w:r>
        <w:t xml:space="preserve">The rapid scripts are typically installed in a third VM, called </w:t>
      </w:r>
      <w:r w:rsidRPr="008D5874">
        <w:rPr>
          <w:i/>
          <w:iCs/>
        </w:rPr>
        <w:t>jump</w:t>
      </w:r>
      <w:r>
        <w:t xml:space="preserve"> VM in this book. The purpose of this VM is to control the traffic generator to start, stop, </w:t>
      </w:r>
      <w:r w:rsidR="00601950">
        <w:t xml:space="preserve">and </w:t>
      </w:r>
      <w:r>
        <w:t>pause the test</w:t>
      </w:r>
      <w:r w:rsidR="00601950">
        <w:t>,</w:t>
      </w:r>
      <w:r>
        <w:t xml:space="preserve"> as well as collect statistics.</w:t>
      </w:r>
    </w:p>
    <w:p w14:paraId="0F2B9659" w14:textId="77777777" w:rsidR="009B093B" w:rsidRPr="008D5874" w:rsidRDefault="007E59F7">
      <w:pPr>
        <w:pStyle w:val="BodyText"/>
        <w:rPr>
          <w:sz w:val="28"/>
          <w:szCs w:val="28"/>
        </w:rPr>
      </w:pPr>
      <w:r w:rsidRPr="008D5874">
        <w:rPr>
          <w:b/>
          <w:sz w:val="28"/>
          <w:szCs w:val="28"/>
        </w:rPr>
        <w:t xml:space="preserve">PROX and </w:t>
      </w:r>
      <w:r w:rsidR="000F2F6C" w:rsidRPr="008D5874">
        <w:rPr>
          <w:b/>
          <w:sz w:val="28"/>
          <w:szCs w:val="28"/>
        </w:rPr>
        <w:t>Rapid Test Setup</w:t>
      </w:r>
    </w:p>
    <w:p w14:paraId="163386E9" w14:textId="77777777" w:rsidR="009B093B" w:rsidRDefault="007E59F7">
      <w:pPr>
        <w:pStyle w:val="BodyText"/>
      </w:pPr>
      <w:r>
        <w:t xml:space="preserve">A typical </w:t>
      </w:r>
      <w:proofErr w:type="spellStart"/>
      <w:r>
        <w:t>prox</w:t>
      </w:r>
      <w:proofErr w:type="spellEnd"/>
      <w:r>
        <w:t xml:space="preserve"> and rapid testing setup looks like </w:t>
      </w:r>
      <w:r w:rsidR="002C7BB2">
        <w:t>Figure 5.4.</w:t>
      </w:r>
    </w:p>
    <w:p w14:paraId="51CB636C" w14:textId="77777777" w:rsidR="009B093B" w:rsidRDefault="007E59F7">
      <w:pPr>
        <w:pStyle w:val="CaptionedFigure"/>
      </w:pPr>
      <w:r>
        <w:rPr>
          <w:noProof/>
        </w:rPr>
        <w:lastRenderedPageBreak/>
        <w:drawing>
          <wp:inline distT="0" distB="0" distL="0" distR="0" wp14:anchorId="1DAB234D" wp14:editId="4975F32D">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1"/>
                    <a:stretch>
                      <a:fillRect/>
                    </a:stretch>
                  </pic:blipFill>
                  <pic:spPr bwMode="auto">
                    <a:xfrm>
                      <a:off x="0" y="0"/>
                      <a:ext cx="5334000" cy="2320682"/>
                    </a:xfrm>
                    <a:prstGeom prst="rect">
                      <a:avLst/>
                    </a:prstGeom>
                    <a:noFill/>
                    <a:ln w="9525">
                      <a:noFill/>
                      <a:headEnd/>
                      <a:tailEnd/>
                    </a:ln>
                  </pic:spPr>
                </pic:pic>
              </a:graphicData>
            </a:graphic>
          </wp:inline>
        </w:drawing>
      </w:r>
    </w:p>
    <w:p w14:paraId="02B20AB8" w14:textId="77777777" w:rsidR="009B093B" w:rsidRDefault="002C7BB2">
      <w:pPr>
        <w:pStyle w:val="ImageCaption"/>
      </w:pPr>
      <w:r>
        <w:t>Figure 5.4</w:t>
      </w:r>
      <w:r>
        <w:tab/>
      </w:r>
      <w:proofErr w:type="spellStart"/>
      <w:r w:rsidR="00DF2631">
        <w:t>Prox</w:t>
      </w:r>
      <w:proofErr w:type="spellEnd"/>
      <w:r w:rsidR="00DF2631">
        <w:t xml:space="preserve"> and Rapid Test D</w:t>
      </w:r>
      <w:r w:rsidR="007E59F7">
        <w:t>iagram</w:t>
      </w:r>
    </w:p>
    <w:p w14:paraId="0351D837" w14:textId="77777777" w:rsidR="009B093B" w:rsidRDefault="007E59F7">
      <w:pPr>
        <w:pStyle w:val="BodyText"/>
      </w:pPr>
      <w:r>
        <w:t xml:space="preserve">The test consists of three compute nodes, running the mentioned </w:t>
      </w:r>
      <w:r w:rsidR="00DF2631">
        <w:t xml:space="preserve">three </w:t>
      </w:r>
      <w:r>
        <w:t>VMs respectively:</w:t>
      </w:r>
    </w:p>
    <w:p w14:paraId="75E05F44" w14:textId="77777777" w:rsidR="009B093B" w:rsidRDefault="007E59F7">
      <w:pPr>
        <w:numPr>
          <w:ilvl w:val="0"/>
          <w:numId w:val="9"/>
        </w:numPr>
      </w:pPr>
      <w:r>
        <w:t>PROX generate</w:t>
      </w:r>
      <w:r w:rsidR="00DF2631">
        <w:t>d</w:t>
      </w:r>
      <w:r>
        <w:t xml:space="preserve"> VM runs on </w:t>
      </w:r>
      <w:proofErr w:type="gramStart"/>
      <w:r>
        <w:t>compute-A</w:t>
      </w:r>
      <w:proofErr w:type="gramEnd"/>
      <w:r>
        <w:t>: This is the traffic generator VM for traffic generation</w:t>
      </w:r>
      <w:r w:rsidR="00DF2631">
        <w:t>.</w:t>
      </w:r>
    </w:p>
    <w:p w14:paraId="3BB3A7C3" w14:textId="77777777" w:rsidR="009B093B" w:rsidRDefault="007E59F7">
      <w:pPr>
        <w:numPr>
          <w:ilvl w:val="0"/>
          <w:numId w:val="9"/>
        </w:numPr>
      </w:pPr>
      <w:r>
        <w:t xml:space="preserve">PROX looping VM runs on </w:t>
      </w:r>
      <w:proofErr w:type="gramStart"/>
      <w:r>
        <w:t>compute-B</w:t>
      </w:r>
      <w:proofErr w:type="gramEnd"/>
      <w:r>
        <w:t xml:space="preserve">: This is the swap VM for looping traffic out of the same interface where it came in. This is the DUT (device under test) where the </w:t>
      </w:r>
      <w:proofErr w:type="spellStart"/>
      <w:r>
        <w:t>vRouter</w:t>
      </w:r>
      <w:proofErr w:type="spellEnd"/>
      <w:r>
        <w:t xml:space="preserve"> is running.</w:t>
      </w:r>
    </w:p>
    <w:p w14:paraId="7637C3F8" w14:textId="77777777" w:rsidR="009B093B" w:rsidRDefault="00DF2631">
      <w:pPr>
        <w:numPr>
          <w:ilvl w:val="0"/>
          <w:numId w:val="9"/>
        </w:numPr>
      </w:pPr>
      <w:r>
        <w:t>R</w:t>
      </w:r>
      <w:r w:rsidR="007E59F7">
        <w:t xml:space="preserve">apid jump VM runs on </w:t>
      </w:r>
      <w:proofErr w:type="gramStart"/>
      <w:r w:rsidR="007E59F7">
        <w:t>compute-C</w:t>
      </w:r>
      <w:proofErr w:type="gramEnd"/>
      <w:r w:rsidR="007E59F7">
        <w:t xml:space="preserve">: This is the VM where rapid scripts are installed, it is responsible for control traffic </w:t>
      </w:r>
      <w:r>
        <w:t xml:space="preserve">generation </w:t>
      </w:r>
      <w:r w:rsidR="007E59F7">
        <w:t>and collecting results</w:t>
      </w:r>
      <w:r>
        <w:t>.</w:t>
      </w:r>
    </w:p>
    <w:p w14:paraId="54660305" w14:textId="77777777" w:rsidR="009B093B" w:rsidRDefault="007E59F7">
      <w:pPr>
        <w:pStyle w:val="FirstParagraph"/>
      </w:pPr>
      <w:r>
        <w:rPr>
          <w:b/>
        </w:rPr>
        <w:t xml:space="preserve">Hardware </w:t>
      </w:r>
      <w:r w:rsidR="00DF2631">
        <w:rPr>
          <w:b/>
        </w:rPr>
        <w:t>Requirements</w:t>
      </w:r>
    </w:p>
    <w:p w14:paraId="688EAF74" w14:textId="77777777" w:rsidR="009B093B" w:rsidRDefault="007E59F7">
      <w:pPr>
        <w:pStyle w:val="BodyText"/>
      </w:pPr>
      <w:r>
        <w:t>Here</w:t>
      </w:r>
      <w:r w:rsidR="00DF2631">
        <w:t>’</w:t>
      </w:r>
      <w:r>
        <w:t>s a brief summary of hardware requirements for different VM</w:t>
      </w:r>
      <w:r w:rsidR="00DF2631">
        <w:t>s</w:t>
      </w:r>
      <w:r>
        <w:t>:</w:t>
      </w:r>
    </w:p>
    <w:p w14:paraId="44EDF0C6" w14:textId="77777777" w:rsidR="009B093B" w:rsidRDefault="00DF2631">
      <w:pPr>
        <w:numPr>
          <w:ilvl w:val="0"/>
          <w:numId w:val="10"/>
        </w:numPr>
      </w:pPr>
      <w:r>
        <w:t xml:space="preserve">Swap </w:t>
      </w:r>
      <w:r w:rsidR="007E59F7">
        <w:t xml:space="preserve">VM: </w:t>
      </w:r>
      <w:r>
        <w:t xml:space="preserve">This </w:t>
      </w:r>
      <w:r w:rsidR="007E59F7">
        <w:t>is where the DUT (</w:t>
      </w:r>
      <w:proofErr w:type="spellStart"/>
      <w:r w:rsidR="007E59F7">
        <w:t>vRouter</w:t>
      </w:r>
      <w:proofErr w:type="spellEnd"/>
      <w:r w:rsidR="007E59F7">
        <w:t>) is located. Based on the test requirement</w:t>
      </w:r>
      <w:r>
        <w:t>s,</w:t>
      </w:r>
      <w:r w:rsidR="007E59F7">
        <w:t xml:space="preserve"> a specific amount of hardware resources should be allocated and all applications that could unnecessarily consume the hardware resources should be removed.</w:t>
      </w:r>
    </w:p>
    <w:p w14:paraId="773AAA87" w14:textId="77777777" w:rsidR="009B093B" w:rsidRDefault="00DF2631">
      <w:pPr>
        <w:numPr>
          <w:ilvl w:val="0"/>
          <w:numId w:val="10"/>
        </w:numPr>
      </w:pPr>
      <w:r>
        <w:t xml:space="preserve">Gen </w:t>
      </w:r>
      <w:r w:rsidR="007E59F7">
        <w:t>VM: In order to saturate the DUT</w:t>
      </w:r>
      <w:r>
        <w:t>s</w:t>
      </w:r>
      <w:r w:rsidR="007E59F7">
        <w:t>, the traffic generator VM and the compute should allocate much more CPU resources than the DUT.</w:t>
      </w:r>
    </w:p>
    <w:p w14:paraId="20ACEBA4" w14:textId="77777777" w:rsidR="009B093B" w:rsidRDefault="007E59F7">
      <w:pPr>
        <w:numPr>
          <w:ilvl w:val="0"/>
          <w:numId w:val="10"/>
        </w:numPr>
      </w:pPr>
      <w:r>
        <w:t xml:space="preserve">Jump VM: </w:t>
      </w:r>
      <w:r w:rsidR="00DF2631">
        <w:t xml:space="preserve">No </w:t>
      </w:r>
      <w:r>
        <w:t xml:space="preserve">high speed VM is required, </w:t>
      </w:r>
      <w:r w:rsidR="00DF2631">
        <w:t xml:space="preserve">and it </w:t>
      </w:r>
      <w:r>
        <w:t xml:space="preserve">can be run on </w:t>
      </w:r>
      <w:r w:rsidR="00DF2631">
        <w:t xml:space="preserve">the </w:t>
      </w:r>
      <w:r>
        <w:t xml:space="preserve">kernel or </w:t>
      </w:r>
      <w:r w:rsidR="00DF2631">
        <w:t xml:space="preserve">the </w:t>
      </w:r>
      <w:r>
        <w:t>DPDK compute)</w:t>
      </w:r>
    </w:p>
    <w:p w14:paraId="24D8A9F4" w14:textId="77777777" w:rsidR="009B093B" w:rsidRDefault="007E59F7">
      <w:pPr>
        <w:numPr>
          <w:ilvl w:val="0"/>
          <w:numId w:val="10"/>
        </w:numPr>
      </w:pPr>
      <w:r>
        <w:t xml:space="preserve">Optionally, the generator and receiver computes can run on a bonded interface configured with 802.3ad LACP mode. This is a common configuration recommended in </w:t>
      </w:r>
      <w:proofErr w:type="spellStart"/>
      <w:r w:rsidR="00DF2631">
        <w:t>a</w:t>
      </w:r>
      <w:r>
        <w:t>practical</w:t>
      </w:r>
      <w:proofErr w:type="spellEnd"/>
      <w:r>
        <w:t xml:space="preserve"> environment.</w:t>
      </w:r>
    </w:p>
    <w:p w14:paraId="26FCB209" w14:textId="77777777" w:rsidR="009B093B" w:rsidRDefault="007E59F7">
      <w:pPr>
        <w:pStyle w:val="CaptionedFigure"/>
      </w:pPr>
      <w:del w:id="55" w:author="Ping Song" w:date="2020-11-19T10:31:00Z">
        <w:r w:rsidDel="00973274">
          <w:rPr>
            <w:noProof/>
          </w:rPr>
          <w:lastRenderedPageBreak/>
          <w:drawing>
            <wp:inline distT="0" distB="0" distL="0" distR="0" wp14:anchorId="1C387DAD" wp14:editId="3E3A0727">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del>
      <w:ins w:id="56" w:author="Ping Song" w:date="2020-11-19T10:31:00Z">
        <w:r w:rsidR="00973274">
          <w:rPr>
            <w:noProof/>
          </w:rPr>
          <w:drawing>
            <wp:inline distT="0" distB="0" distL="0" distR="0" wp14:anchorId="132C8667" wp14:editId="2E2CD850">
              <wp:extent cx="5486400" cy="5597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597525"/>
                      </a:xfrm>
                      <a:prstGeom prst="rect">
                        <a:avLst/>
                      </a:prstGeom>
                      <a:noFill/>
                      <a:ln>
                        <a:noFill/>
                      </a:ln>
                    </pic:spPr>
                  </pic:pic>
                </a:graphicData>
              </a:graphic>
            </wp:inline>
          </w:drawing>
        </w:r>
      </w:ins>
    </w:p>
    <w:p w14:paraId="4746C62E" w14:textId="77777777" w:rsidR="00DF2631" w:rsidRDefault="00DF2631" w:rsidP="00DF2631">
      <w:pPr>
        <w:pStyle w:val="ImageCaption"/>
      </w:pPr>
      <w:r>
        <w:t>Figure 5.5</w:t>
      </w:r>
      <w:r>
        <w:tab/>
        <w:t>The PROX Setup in the Book’s Lab</w:t>
      </w:r>
    </w:p>
    <w:p w14:paraId="012DB46C" w14:textId="77777777" w:rsidR="009B093B" w:rsidRDefault="007E59F7">
      <w:pPr>
        <w:pStyle w:val="BodyText"/>
      </w:pPr>
      <w:r>
        <w:t xml:space="preserve">By default, </w:t>
      </w:r>
      <w:r w:rsidRPr="008D5874">
        <w:t>multi-queue</w:t>
      </w:r>
      <w:r w:rsidRPr="009D76D7">
        <w:t xml:space="preserve"> is</w:t>
      </w:r>
      <w:r>
        <w:t xml:space="preserve"> enabled on both </w:t>
      </w:r>
      <w:r w:rsidR="009D76D7">
        <w:t xml:space="preserve">the PROX </w:t>
      </w:r>
      <w:r>
        <w:t xml:space="preserve">gen and swap VMs via </w:t>
      </w:r>
      <w:r w:rsidR="009D76D7">
        <w:t xml:space="preserve">OpenStack </w:t>
      </w:r>
      <w:r>
        <w:t xml:space="preserve">image property. You can refer to </w:t>
      </w:r>
      <w:r w:rsidR="009D76D7">
        <w:t xml:space="preserve">Chapter </w:t>
      </w:r>
      <w:r>
        <w:t xml:space="preserve">3 for more details about </w:t>
      </w:r>
      <w:r w:rsidR="009D76D7">
        <w:t xml:space="preserve">the </w:t>
      </w:r>
      <w:r>
        <w:t xml:space="preserve">multi-queue feature and its configurations. Additionally, </w:t>
      </w:r>
      <w:r w:rsidR="009D76D7">
        <w:t xml:space="preserve">rapid </w:t>
      </w:r>
      <w:r>
        <w:t>scripts also provide CPU pinning to protect PROX PMDs against CPU</w:t>
      </w:r>
      <w:r w:rsidR="002C3F70">
        <w:t>-</w:t>
      </w:r>
      <w:r>
        <w:t xml:space="preserve">stealing by other processes and the VM </w:t>
      </w:r>
      <w:r w:rsidR="002C3F70">
        <w:t>OS</w:t>
      </w:r>
      <w:r>
        <w:t>.</w:t>
      </w:r>
    </w:p>
    <w:p w14:paraId="516F4151" w14:textId="77777777" w:rsidR="009B093B" w:rsidRDefault="002C3F70">
      <w:pPr>
        <w:pStyle w:val="Heading2"/>
      </w:pPr>
      <w:bookmarkStart w:id="57" w:name="X5173fea513737ebc0889dc80054a4f475d45890"/>
      <w:r>
        <w:t>Installation</w:t>
      </w:r>
      <w:bookmarkEnd w:id="57"/>
    </w:p>
    <w:p w14:paraId="34298F1A" w14:textId="77777777" w:rsidR="009B093B" w:rsidRDefault="002C3F70">
      <w:pPr>
        <w:pStyle w:val="FirstParagraph"/>
      </w:pPr>
      <w:r>
        <w:rPr>
          <w:b/>
        </w:rPr>
        <w:t xml:space="preserve">Creating </w:t>
      </w:r>
      <w:proofErr w:type="spellStart"/>
      <w:r w:rsidR="007E59F7">
        <w:rPr>
          <w:b/>
        </w:rPr>
        <w:t>openstack</w:t>
      </w:r>
      <w:proofErr w:type="spellEnd"/>
      <w:r w:rsidR="007E59F7">
        <w:rPr>
          <w:b/>
        </w:rPr>
        <w:t xml:space="preserve"> resources.</w:t>
      </w:r>
    </w:p>
    <w:p w14:paraId="3963B31C" w14:textId="77777777" w:rsidR="009B093B" w:rsidRDefault="007E59F7">
      <w:pPr>
        <w:pStyle w:val="BodyText"/>
      </w:pPr>
      <w:r>
        <w:lastRenderedPageBreak/>
        <w:t>As mentioned earlier, to perform the test we need two VM</w:t>
      </w:r>
      <w:r w:rsidR="002C3F70">
        <w:t>s</w:t>
      </w:r>
      <w:r>
        <w:t xml:space="preserve"> both running PROX. One sending traffic and the other receiv</w:t>
      </w:r>
      <w:r w:rsidR="002C3F70">
        <w:t>ing</w:t>
      </w:r>
      <w:r>
        <w:t xml:space="preserve"> and swap</w:t>
      </w:r>
      <w:r w:rsidR="002C3F70">
        <w:t>ping</w:t>
      </w:r>
      <w:r>
        <w:t xml:space="preserve"> it back. </w:t>
      </w:r>
      <w:r w:rsidR="002C3F70">
        <w:t xml:space="preserve">The same </w:t>
      </w:r>
      <w:r>
        <w:t xml:space="preserve">exact PROX application is running but </w:t>
      </w:r>
      <w:r w:rsidR="002C3F70">
        <w:t xml:space="preserve">here </w:t>
      </w:r>
      <w:r>
        <w:t>with different configuration files.</w:t>
      </w:r>
    </w:p>
    <w:p w14:paraId="40DB0AC5" w14:textId="77777777" w:rsidR="009B093B" w:rsidRDefault="007E59F7">
      <w:pPr>
        <w:pStyle w:val="BodyText"/>
      </w:pPr>
      <w:r>
        <w:t>Apparently, the IP level connectivity is required in order for the two VM</w:t>
      </w:r>
      <w:r w:rsidR="002C3F70">
        <w:t>s</w:t>
      </w:r>
      <w:r>
        <w:t xml:space="preserve"> to be able to exchange packets with each other. In </w:t>
      </w:r>
      <w:r w:rsidR="002C3F70">
        <w:t xml:space="preserve">this </w:t>
      </w:r>
      <w:r>
        <w:t>case, the two VM</w:t>
      </w:r>
      <w:r w:rsidR="002C3F70">
        <w:t>s</w:t>
      </w:r>
      <w:r>
        <w:t xml:space="preserve"> will be spawned by </w:t>
      </w:r>
      <w:r w:rsidR="002C3F70">
        <w:t>OpenStack N</w:t>
      </w:r>
      <w:r>
        <w:t xml:space="preserve">ova. Needless to say, all supporting objects and resources </w:t>
      </w:r>
      <w:r w:rsidR="002C3F70">
        <w:t>associated</w:t>
      </w:r>
      <w:r>
        <w:t xml:space="preserve"> to the VMs, like IPAM, subnet, virtual-network</w:t>
      </w:r>
      <w:r w:rsidR="002C3F70">
        <w:t>,</w:t>
      </w:r>
      <w:r>
        <w:t xml:space="preserve"> and VM flavor (size of CPU/memory/storage/etc</w:t>
      </w:r>
      <w:r w:rsidR="002C3F70">
        <w:t>.</w:t>
      </w:r>
      <w:r>
        <w:t xml:space="preserve">), also need to be created out of </w:t>
      </w:r>
      <w:r w:rsidR="002C3F70">
        <w:t xml:space="preserve">OpenStack </w:t>
      </w:r>
      <w:r>
        <w:t xml:space="preserve">infrastructure, either from horizon </w:t>
      </w:r>
      <w:proofErr w:type="spellStart"/>
      <w:r>
        <w:t>webUI</w:t>
      </w:r>
      <w:proofErr w:type="spellEnd"/>
      <w:r>
        <w:t xml:space="preserve"> or </w:t>
      </w:r>
      <w:r w:rsidR="002C3F70">
        <w:t xml:space="preserve">OpenStack </w:t>
      </w:r>
      <w:r>
        <w:t xml:space="preserve">CLIs. A quick list of common tasks </w:t>
      </w:r>
      <w:proofErr w:type="gramStart"/>
      <w:r>
        <w:t>are</w:t>
      </w:r>
      <w:proofErr w:type="gramEnd"/>
      <w:r>
        <w:t xml:space="preserve"> listed here:</w:t>
      </w:r>
    </w:p>
    <w:p w14:paraId="2E38F9FD" w14:textId="77777777" w:rsidR="009B093B" w:rsidRDefault="007E59F7">
      <w:pPr>
        <w:numPr>
          <w:ilvl w:val="0"/>
          <w:numId w:val="11"/>
        </w:numPr>
      </w:pPr>
      <w:r>
        <w:t>create IPAMs/subnets/virtual networks</w:t>
      </w:r>
    </w:p>
    <w:p w14:paraId="5ADB3141" w14:textId="77777777" w:rsidR="009B093B" w:rsidRDefault="007E59F7">
      <w:pPr>
        <w:numPr>
          <w:ilvl w:val="0"/>
          <w:numId w:val="11"/>
        </w:numPr>
      </w:pPr>
      <w:r>
        <w:t>create flavors</w:t>
      </w:r>
    </w:p>
    <w:p w14:paraId="25FD7C5B" w14:textId="77777777" w:rsidR="009B093B" w:rsidRDefault="007E59F7">
      <w:pPr>
        <w:numPr>
          <w:ilvl w:val="0"/>
          <w:numId w:val="11"/>
        </w:numPr>
      </w:pPr>
      <w:r>
        <w:t>create images</w:t>
      </w:r>
    </w:p>
    <w:p w14:paraId="08987E90" w14:textId="77777777" w:rsidR="009B093B" w:rsidRDefault="007E59F7">
      <w:pPr>
        <w:numPr>
          <w:ilvl w:val="0"/>
          <w:numId w:val="11"/>
        </w:numPr>
      </w:pPr>
      <w:r>
        <w:t>create host aggregates</w:t>
      </w:r>
    </w:p>
    <w:p w14:paraId="5D3C0312" w14:textId="77777777" w:rsidR="009B093B" w:rsidRDefault="007E59F7">
      <w:pPr>
        <w:numPr>
          <w:ilvl w:val="0"/>
          <w:numId w:val="11"/>
        </w:numPr>
      </w:pPr>
      <w:r>
        <w:t>create instances</w:t>
      </w:r>
    </w:p>
    <w:p w14:paraId="624EC28C" w14:textId="77777777" w:rsidR="009B093B" w:rsidRDefault="007E59F7">
      <w:pPr>
        <w:numPr>
          <w:ilvl w:val="0"/>
          <w:numId w:val="11"/>
        </w:numPr>
      </w:pPr>
      <w:r>
        <w:t>create key-pairs</w:t>
      </w:r>
    </w:p>
    <w:p w14:paraId="028A5C1D" w14:textId="77777777" w:rsidR="002C3F70" w:rsidRDefault="007E59F7">
      <w:pPr>
        <w:pStyle w:val="FirstParagraph"/>
      </w:pPr>
      <w:r>
        <w:t xml:space="preserve">On top of these, installing PROX inside of the VMs, like with many other open source projects, often requires downloading the source code and </w:t>
      </w:r>
      <w:r w:rsidR="002C3F70">
        <w:t xml:space="preserve">compiling </w:t>
      </w:r>
      <w:r>
        <w:t xml:space="preserve">it </w:t>
      </w:r>
      <w:r w:rsidR="002C3F70">
        <w:t>o</w:t>
      </w:r>
      <w:r>
        <w:t xml:space="preserve">n your platform. That means you download the PROX source codes, compile it to get the execute, then configure and run the application. In this section we’ll introduce </w:t>
      </w:r>
      <w:r w:rsidR="002C3F70">
        <w:t xml:space="preserve">you on </w:t>
      </w:r>
      <w:r>
        <w:t>how PROX is installed in our setup we built for this book</w:t>
      </w:r>
      <w:r w:rsidR="002C3F70">
        <w:t xml:space="preserve">. </w:t>
      </w:r>
    </w:p>
    <w:p w14:paraId="10FC838E" w14:textId="77777777" w:rsidR="009B093B" w:rsidRDefault="002C3F70">
      <w:pPr>
        <w:pStyle w:val="FirstParagraph"/>
      </w:pPr>
      <w:r>
        <w:t>MORE?</w:t>
      </w:r>
      <w:r>
        <w:tab/>
      </w:r>
      <w:r w:rsidR="007E59F7">
        <w:t xml:space="preserve">You can find more details in PROX website here: </w:t>
      </w:r>
      <w:hyperlink r:id="rId13">
        <w:r w:rsidR="007E59F7">
          <w:rPr>
            <w:rStyle w:val="Hyperlink"/>
          </w:rPr>
          <w:t>https://wiki.opnfv.org/display/SAM/PROX+installation</w:t>
        </w:r>
      </w:hyperlink>
      <w:r>
        <w:rPr>
          <w:rStyle w:val="Hyperlink"/>
        </w:rPr>
        <w:t>.</w:t>
      </w:r>
    </w:p>
    <w:p w14:paraId="424F88D9" w14:textId="77777777" w:rsidR="009B093B" w:rsidRDefault="007E59F7">
      <w:pPr>
        <w:pStyle w:val="BodyText"/>
      </w:pPr>
      <w:r>
        <w:t>The software and CPU model use</w:t>
      </w:r>
      <w:r w:rsidR="002C3F70">
        <w:t>d</w:t>
      </w:r>
      <w:r>
        <w:t xml:space="preserve"> here are:</w:t>
      </w:r>
    </w:p>
    <w:p w14:paraId="0041C866"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76B1A32E"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a7s3 3.10.0-1062.el7.x86_64 #1 SMP Wed Aug 7 18:08:02 UTC 2019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17CE0969" w14:textId="77777777" w:rsidR="009B093B" w:rsidRDefault="007E59F7">
      <w:pPr>
        <w:pStyle w:val="SourceCode"/>
        <w:rPr>
          <w:rStyle w:val="VerbatimChar"/>
        </w:rPr>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Model</w:t>
      </w:r>
      <w:r>
        <w:br/>
      </w:r>
      <w:proofErr w:type="spellStart"/>
      <w:r>
        <w:rPr>
          <w:rStyle w:val="VerbatimChar"/>
        </w:rPr>
        <w:t>Model</w:t>
      </w:r>
      <w:proofErr w:type="spellEnd"/>
      <w:r>
        <w:rPr>
          <w:rStyle w:val="VerbatimChar"/>
        </w:rPr>
        <w:t>:                 62</w:t>
      </w:r>
      <w:r>
        <w:br/>
      </w:r>
      <w:r>
        <w:rPr>
          <w:rStyle w:val="VerbatimChar"/>
        </w:rPr>
        <w:t>Model name:            Intel(R) Xeon(R) CPU E5-2620 v2 @ 2.10GHz</w:t>
      </w:r>
    </w:p>
    <w:p w14:paraId="564BC002" w14:textId="77777777" w:rsidR="002C3F70" w:rsidRDefault="002C3F70">
      <w:pPr>
        <w:pStyle w:val="SourceCode"/>
      </w:pPr>
    </w:p>
    <w:p w14:paraId="3311F5C7" w14:textId="77777777" w:rsidR="009B093B" w:rsidRDefault="007E59F7" w:rsidP="008D5874">
      <w:pPr>
        <w:pStyle w:val="BodyText"/>
      </w:pPr>
      <w:r>
        <w:t xml:space="preserve">In our lab setup the VM OS is the same as the host, and the emulated CPU Model is </w:t>
      </w:r>
      <w:r>
        <w:rPr>
          <w:rStyle w:val="VerbatimChar"/>
        </w:rPr>
        <w:t>Intel Xeon E3-12xx</w:t>
      </w:r>
      <w:r>
        <w:t>:</w:t>
      </w:r>
    </w:p>
    <w:p w14:paraId="530EA018" w14:textId="77777777" w:rsidR="009B093B" w:rsidRDefault="007E59F7">
      <w:pPr>
        <w:pStyle w:val="SourceCode"/>
      </w:pPr>
      <w:r>
        <w:rPr>
          <w:rStyle w:val="VerbatimChar"/>
        </w:rPr>
        <w:lastRenderedPageBreak/>
        <w:t xml:space="preserve">[root@stack2-gen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73209986" w14:textId="77777777" w:rsidR="009B093B" w:rsidRDefault="007E59F7">
      <w:pPr>
        <w:pStyle w:val="SourceCode"/>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stack2-gen.novalocal 3.10.0-1062.18.1.el7.x86_64 #1 SMP Tue Mar 17 23:49:17 UTC 2020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44AE9D98" w14:textId="77777777" w:rsidR="009B093B" w:rsidRDefault="007E59F7">
      <w:pPr>
        <w:pStyle w:val="SourceCode"/>
        <w:rPr>
          <w:rStyle w:val="VerbatimChar"/>
        </w:rPr>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i Model</w:t>
      </w:r>
      <w:r>
        <w:br/>
      </w:r>
      <w:proofErr w:type="spellStart"/>
      <w:r>
        <w:rPr>
          <w:rStyle w:val="VerbatimChar"/>
        </w:rPr>
        <w:t>Model</w:t>
      </w:r>
      <w:proofErr w:type="spellEnd"/>
      <w:r>
        <w:rPr>
          <w:rStyle w:val="VerbatimChar"/>
        </w:rPr>
        <w:t>:                 58</w:t>
      </w:r>
      <w:r>
        <w:br/>
      </w:r>
      <w:r>
        <w:rPr>
          <w:rStyle w:val="VerbatimChar"/>
        </w:rPr>
        <w:t>Model name:            Intel Xeon E3-12xx v2 (Ivy Bridge, IBRS)</w:t>
      </w:r>
    </w:p>
    <w:p w14:paraId="79E0AA0E" w14:textId="77777777" w:rsidR="002C3F70" w:rsidRDefault="002C3F70">
      <w:pPr>
        <w:pStyle w:val="SourceCode"/>
      </w:pPr>
    </w:p>
    <w:p w14:paraId="3AE8D31F" w14:textId="77777777" w:rsidR="009B093B" w:rsidRDefault="008277BA">
      <w:pPr>
        <w:pStyle w:val="FirstParagraph"/>
      </w:pPr>
      <w:r>
        <w:t>NOTE</w:t>
      </w:r>
      <w:r>
        <w:tab/>
      </w:r>
      <w:r w:rsidR="007E59F7">
        <w:t>There is a good chance that your servers and VM</w:t>
      </w:r>
      <w:r>
        <w:t>s</w:t>
      </w:r>
      <w:r w:rsidR="007E59F7">
        <w:t xml:space="preserve"> have totally different hardware and software architectures</w:t>
      </w:r>
      <w:r>
        <w:t>; t</w:t>
      </w:r>
      <w:r w:rsidR="007E59F7">
        <w:t xml:space="preserve">he steps </w:t>
      </w:r>
      <w:r>
        <w:t xml:space="preserve">here </w:t>
      </w:r>
      <w:r w:rsidR="007E59F7">
        <w:t xml:space="preserve">are tested and working fine in </w:t>
      </w:r>
      <w:r>
        <w:t xml:space="preserve">the book’s lab </w:t>
      </w:r>
      <w:r w:rsidR="007E59F7">
        <w:t>setup, but depending on your environment</w:t>
      </w:r>
      <w:r>
        <w:t>,</w:t>
      </w:r>
      <w:r w:rsidR="007E59F7">
        <w:t xml:space="preserve"> </w:t>
      </w:r>
      <w:r>
        <w:t>you may</w:t>
      </w:r>
      <w:r w:rsidR="007E59F7">
        <w:t xml:space="preserve"> run into some errors. Check PROX online document</w:t>
      </w:r>
      <w:r w:rsidR="00AD7DA8">
        <w:t>ation</w:t>
      </w:r>
      <w:r w:rsidR="007E59F7">
        <w:t xml:space="preserve"> for more </w:t>
      </w:r>
      <w:r w:rsidR="00AD7DA8">
        <w:t>detailed</w:t>
      </w:r>
      <w:r w:rsidR="007E59F7">
        <w:t xml:space="preserve"> instructions.</w:t>
      </w:r>
    </w:p>
    <w:p w14:paraId="10F825CE" w14:textId="77777777" w:rsidR="009B093B" w:rsidRDefault="007E59F7">
      <w:pPr>
        <w:pStyle w:val="BodyText"/>
      </w:pPr>
      <w:r>
        <w:rPr>
          <w:b/>
        </w:rPr>
        <w:t xml:space="preserve">Compiling and </w:t>
      </w:r>
      <w:r w:rsidR="008277BA">
        <w:rPr>
          <w:b/>
        </w:rPr>
        <w:t xml:space="preserve">Building </w:t>
      </w:r>
      <w:r w:rsidR="00AD7DA8">
        <w:rPr>
          <w:b/>
        </w:rPr>
        <w:t xml:space="preserve">the </w:t>
      </w:r>
      <w:r>
        <w:rPr>
          <w:b/>
        </w:rPr>
        <w:t>DPDK</w:t>
      </w:r>
    </w:p>
    <w:p w14:paraId="1ACF05A3" w14:textId="77777777" w:rsidR="009B093B" w:rsidRDefault="007E59F7">
      <w:pPr>
        <w:pStyle w:val="BodyText"/>
      </w:pPr>
      <w:r>
        <w:t xml:space="preserve">PROX is a </w:t>
      </w:r>
      <w:r w:rsidR="00AD7DA8">
        <w:t xml:space="preserve">DPDK </w:t>
      </w:r>
      <w:r>
        <w:t xml:space="preserve">application. When running, it connects to the DPDK libraries to implement most of its features. </w:t>
      </w:r>
      <w:proofErr w:type="gramStart"/>
      <w:r>
        <w:t>Therefore</w:t>
      </w:r>
      <w:proofErr w:type="gramEnd"/>
      <w:r>
        <w:t xml:space="preserve"> to build it </w:t>
      </w:r>
      <w:r w:rsidR="00AD7DA8">
        <w:t xml:space="preserve">you </w:t>
      </w:r>
      <w:r>
        <w:t>need a DPDK environment.</w:t>
      </w:r>
    </w:p>
    <w:p w14:paraId="131801BA" w14:textId="77777777" w:rsidR="009B093B" w:rsidRDefault="007E59F7">
      <w:pPr>
        <w:pStyle w:val="BodyText"/>
      </w:pPr>
      <w:r>
        <w:t xml:space="preserve">You can either build it inside of the VM where </w:t>
      </w:r>
      <w:r w:rsidR="00AD7DA8">
        <w:t>it runs</w:t>
      </w:r>
      <w:r>
        <w:t xml:space="preserve"> or build it directly in the host environment where the VM got spawned and copy it into the VM.</w:t>
      </w:r>
      <w:r w:rsidR="00AD7DA8">
        <w:t xml:space="preserve"> </w:t>
      </w:r>
      <w:r>
        <w:t xml:space="preserve">The steps to build </w:t>
      </w:r>
      <w:r w:rsidR="00AD7DA8">
        <w:t xml:space="preserve">the </w:t>
      </w:r>
      <w:r>
        <w:t xml:space="preserve">DPDK in our setup </w:t>
      </w:r>
      <w:r w:rsidR="00AD7DA8">
        <w:t>follows.</w:t>
      </w:r>
    </w:p>
    <w:p w14:paraId="1B07094D" w14:textId="77777777" w:rsidR="009B093B" w:rsidRDefault="007E59F7">
      <w:pPr>
        <w:pStyle w:val="BodyText"/>
      </w:pPr>
      <w:r>
        <w:t>Add the following to the end of ~</w:t>
      </w:r>
      <w:proofErr w:type="gramStart"/>
      <w:r>
        <w:t>/.</w:t>
      </w:r>
      <w:proofErr w:type="spellStart"/>
      <w:r>
        <w:t>bashrc</w:t>
      </w:r>
      <w:proofErr w:type="spellEnd"/>
      <w:proofErr w:type="gramEnd"/>
      <w:r>
        <w:t xml:space="preserve"> file</w:t>
      </w:r>
      <w:r w:rsidR="00AD7DA8">
        <w:t>:</w:t>
      </w:r>
    </w:p>
    <w:p w14:paraId="77FC8272" w14:textId="77777777" w:rsidR="009B093B" w:rsidRDefault="007E59F7">
      <w:pPr>
        <w:pStyle w:val="SourceCode"/>
      </w:pPr>
      <w:proofErr w:type="spellStart"/>
      <w:r>
        <w:rPr>
          <w:rStyle w:val="FunctionTok"/>
        </w:rPr>
        <w:t>sudo</w:t>
      </w:r>
      <w:proofErr w:type="spellEnd"/>
      <w:r>
        <w:rPr>
          <w:rStyle w:val="NormalTok"/>
        </w:rPr>
        <w:t xml:space="preserve"> yum install </w:t>
      </w:r>
      <w:proofErr w:type="spellStart"/>
      <w:r>
        <w:rPr>
          <w:rStyle w:val="NormalTok"/>
        </w:rPr>
        <w:t>numactl-devel</w:t>
      </w:r>
      <w:proofErr w:type="spellEnd"/>
      <w:r>
        <w:rPr>
          <w:rStyle w:val="NormalTok"/>
        </w:rPr>
        <w:t xml:space="preserve"> net-tools </w:t>
      </w:r>
      <w:proofErr w:type="spellStart"/>
      <w:r>
        <w:rPr>
          <w:rStyle w:val="NormalTok"/>
        </w:rPr>
        <w:t>wget</w:t>
      </w:r>
      <w:proofErr w:type="spellEnd"/>
      <w:r>
        <w:rPr>
          <w:rStyle w:val="NormalTok"/>
        </w:rPr>
        <w:t xml:space="preserve"> </w:t>
      </w:r>
      <w:proofErr w:type="spellStart"/>
      <w:r>
        <w:rPr>
          <w:rStyle w:val="NormalTok"/>
        </w:rPr>
        <w:t>gcc</w:t>
      </w:r>
      <w:proofErr w:type="spellEnd"/>
      <w:r>
        <w:rPr>
          <w:rStyle w:val="NormalTok"/>
        </w:rPr>
        <w:t xml:space="preserve"> unzip </w:t>
      </w:r>
      <w:proofErr w:type="spellStart"/>
      <w:r>
        <w:rPr>
          <w:rStyle w:val="NormalTok"/>
        </w:rPr>
        <w:t>libpcap-devel</w:t>
      </w:r>
      <w:proofErr w:type="spellEnd"/>
      <w:r>
        <w:rPr>
          <w:rStyle w:val="NormalTok"/>
        </w:rPr>
        <w:t xml:space="preserve"> \</w:t>
      </w:r>
      <w:r>
        <w:br/>
      </w:r>
      <w:r>
        <w:rPr>
          <w:rStyle w:val="NormalTok"/>
        </w:rPr>
        <w:t xml:space="preserve">     </w:t>
      </w:r>
      <w:proofErr w:type="spellStart"/>
      <w:r>
        <w:rPr>
          <w:rStyle w:val="NormalTok"/>
        </w:rPr>
        <w:t>ncurses-devel</w:t>
      </w:r>
      <w:proofErr w:type="spellEnd"/>
      <w:r>
        <w:rPr>
          <w:rStyle w:val="NormalTok"/>
        </w:rPr>
        <w:t xml:space="preserve"> </w:t>
      </w:r>
      <w:proofErr w:type="spellStart"/>
      <w:r>
        <w:rPr>
          <w:rStyle w:val="NormalTok"/>
        </w:rPr>
        <w:t>libedit-devel</w:t>
      </w:r>
      <w:proofErr w:type="spellEnd"/>
      <w:r>
        <w:rPr>
          <w:rStyle w:val="NormalTok"/>
        </w:rPr>
        <w:t xml:space="preserve"> </w:t>
      </w:r>
      <w:proofErr w:type="spellStart"/>
      <w:r>
        <w:rPr>
          <w:rStyle w:val="NormalTok"/>
        </w:rPr>
        <w:t>pciutils</w:t>
      </w:r>
      <w:proofErr w:type="spellEnd"/>
      <w:r>
        <w:rPr>
          <w:rStyle w:val="NormalTok"/>
        </w:rPr>
        <w:t xml:space="preserve"> </w:t>
      </w:r>
      <w:proofErr w:type="spellStart"/>
      <w:r>
        <w:rPr>
          <w:rStyle w:val="NormalTok"/>
        </w:rPr>
        <w:t>lua-devel</w:t>
      </w:r>
      <w:proofErr w:type="spellEnd"/>
      <w:r>
        <w:rPr>
          <w:rStyle w:val="NormalTok"/>
        </w:rPr>
        <w:t xml:space="preserve"> kernel-</w:t>
      </w:r>
      <w:proofErr w:type="spellStart"/>
      <w:r>
        <w:rPr>
          <w:rStyle w:val="NormalTok"/>
        </w:rPr>
        <w:t>devel</w:t>
      </w:r>
      <w:proofErr w:type="spellEnd"/>
      <w:r>
        <w:br/>
      </w:r>
      <w:r>
        <w:br/>
      </w:r>
      <w:r>
        <w:rPr>
          <w:rStyle w:val="BuiltInTok"/>
        </w:rPr>
        <w:t>export</w:t>
      </w:r>
      <w:r>
        <w:rPr>
          <w:rStyle w:val="NormalTok"/>
        </w:rPr>
        <w:t xml:space="preserve"> </w:t>
      </w:r>
      <w:r>
        <w:rPr>
          <w:rStyle w:val="VariableTok"/>
        </w:rPr>
        <w:t>RTE_SDK=</w:t>
      </w:r>
      <w:r>
        <w:rPr>
          <w:rStyle w:val="NormalTok"/>
        </w:rPr>
        <w:t>/root/</w:t>
      </w:r>
      <w:proofErr w:type="spellStart"/>
      <w:r>
        <w:rPr>
          <w:rStyle w:val="NormalTok"/>
        </w:rPr>
        <w:t>dpdk</w:t>
      </w:r>
      <w:proofErr w:type="spellEnd"/>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w:t>
      </w:r>
      <w:proofErr w:type="gramStart"/>
      <w:r>
        <w:rPr>
          <w:rStyle w:val="ExtensionTok"/>
        </w:rPr>
        <w:t>/.</w:t>
      </w:r>
      <w:proofErr w:type="spellStart"/>
      <w:r>
        <w:rPr>
          <w:rStyle w:val="ExtensionTok"/>
        </w:rPr>
        <w:t>bashrc</w:t>
      </w:r>
      <w:proofErr w:type="spellEnd"/>
      <w:proofErr w:type="gramEnd"/>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w:t>
      </w:r>
      <w:proofErr w:type="spellStart"/>
      <w:r>
        <w:rPr>
          <w:rStyle w:val="NormalTok"/>
        </w:rPr>
        <w:t>dpdk</w:t>
      </w:r>
      <w:proofErr w:type="spellEnd"/>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2D254773" w14:textId="77777777" w:rsidR="009B093B" w:rsidRPr="00AD7DA8" w:rsidRDefault="00AD7DA8" w:rsidP="008D5874">
      <w:r w:rsidRPr="008D5874">
        <w:t>NOTE</w:t>
      </w:r>
      <w:r w:rsidRPr="008D5874">
        <w:tab/>
      </w:r>
      <w:r w:rsidRPr="00AD7DA8">
        <w:t>Th</w:t>
      </w:r>
      <w:r w:rsidR="007E59F7" w:rsidRPr="00AD7DA8">
        <w:t>e stable and recommended version of DPDK at the time of writing this book</w:t>
      </w:r>
      <w:r w:rsidRPr="00AD7DA8">
        <w:t xml:space="preserve"> is </w:t>
      </w:r>
      <w:r w:rsidRPr="008D5874">
        <w:t>19.11</w:t>
      </w:r>
      <w:r w:rsidRPr="00AD7DA8">
        <w:t>.</w:t>
      </w:r>
    </w:p>
    <w:p w14:paraId="0A32E052" w14:textId="77777777" w:rsidR="009B093B" w:rsidRDefault="007E59F7">
      <w:pPr>
        <w:pStyle w:val="BodyText"/>
      </w:pPr>
      <w:r>
        <w:rPr>
          <w:b/>
        </w:rPr>
        <w:t>Compiling PROX</w:t>
      </w:r>
    </w:p>
    <w:p w14:paraId="5CD45F96" w14:textId="77777777" w:rsidR="009B093B" w:rsidRDefault="007E59F7">
      <w:pPr>
        <w:pStyle w:val="BodyText"/>
      </w:pPr>
      <w:r>
        <w:t xml:space="preserve">Now with </w:t>
      </w:r>
      <w:r w:rsidR="00AD7DA8">
        <w:t xml:space="preserve">the </w:t>
      </w:r>
      <w:r>
        <w:t xml:space="preserve">DPDK libraries built, </w:t>
      </w:r>
      <w:r w:rsidR="00AD7DA8">
        <w:t>let’s</w:t>
      </w:r>
      <w:r>
        <w:t xml:space="preserve"> start to download, extract</w:t>
      </w:r>
      <w:r w:rsidR="00AD7DA8">
        <w:t>,</w:t>
      </w:r>
      <w:r>
        <w:t xml:space="preserve"> and build the PROX application. Here are the steps:</w:t>
      </w:r>
    </w:p>
    <w:p w14:paraId="5A63E75D" w14:textId="77777777" w:rsidR="009B093B" w:rsidRDefault="007E59F7">
      <w:pPr>
        <w:pStyle w:val="SourceCode"/>
      </w:pPr>
      <w:r>
        <w:rPr>
          <w:rStyle w:val="FunctionTok"/>
        </w:rPr>
        <w:lastRenderedPageBreak/>
        <w:t>git</w:t>
      </w:r>
      <w:r>
        <w:rPr>
          <w:rStyle w:val="NormalTok"/>
        </w:rPr>
        <w:t xml:space="preserve"> clone https://github.com/opnfv/samplevnf</w:t>
      </w:r>
      <w:r>
        <w:br/>
      </w:r>
      <w:r>
        <w:rPr>
          <w:rStyle w:val="BuiltInTok"/>
        </w:rPr>
        <w:t>cd</w:t>
      </w:r>
      <w:r>
        <w:rPr>
          <w:rStyle w:val="NormalTok"/>
        </w:rPr>
        <w:t xml:space="preserve"> </w:t>
      </w:r>
      <w:proofErr w:type="spellStart"/>
      <w:r>
        <w:rPr>
          <w:rStyle w:val="NormalTok"/>
        </w:rPr>
        <w:t>samplevnf</w:t>
      </w:r>
      <w:proofErr w:type="spellEnd"/>
      <w:r>
        <w:rPr>
          <w:rStyle w:val="NormalTok"/>
        </w:rPr>
        <w:t>/VNFs/DPPD-PROX</w:t>
      </w:r>
      <w:r>
        <w:br/>
      </w:r>
      <w:r>
        <w:rPr>
          <w:rStyle w:val="FunctionTok"/>
        </w:rPr>
        <w:t>git</w:t>
      </w:r>
      <w:r>
        <w:rPr>
          <w:rStyle w:val="NormalTok"/>
        </w:rPr>
        <w:t xml:space="preserve"> checkout origin/master</w:t>
      </w:r>
      <w:r>
        <w:br/>
      </w:r>
      <w:r>
        <w:rPr>
          <w:rStyle w:val="FunctionTok"/>
        </w:rPr>
        <w:t>make</w:t>
      </w:r>
    </w:p>
    <w:p w14:paraId="45AFCDE0" w14:textId="77777777" w:rsidR="009B093B" w:rsidRDefault="007E59F7" w:rsidP="008D5874">
      <w:pPr>
        <w:pStyle w:val="FirstParagraph"/>
      </w:pPr>
      <w:r>
        <w:t xml:space="preserve">When </w:t>
      </w:r>
      <w:r>
        <w:rPr>
          <w:rStyle w:val="VerbatimChar"/>
        </w:rPr>
        <w:t>make</w:t>
      </w:r>
      <w:r>
        <w:t xml:space="preserve"> succeeds, the compiled binary PROX will be available in</w:t>
      </w:r>
      <w:r w:rsidR="00AD7DA8">
        <w:t xml:space="preserve"> the</w:t>
      </w:r>
      <w:r>
        <w:t xml:space="preserve"> </w:t>
      </w:r>
      <w:r>
        <w:rPr>
          <w:rStyle w:val="VerbatimChar"/>
        </w:rPr>
        <w:t>build</w:t>
      </w:r>
      <w:r>
        <w:t xml:space="preserve"> folder of </w:t>
      </w:r>
      <w:r w:rsidR="00AD7DA8">
        <w:t xml:space="preserve">the </w:t>
      </w:r>
      <w:r>
        <w:t>current directory.</w:t>
      </w:r>
      <w:r w:rsidR="00AD7DA8">
        <w:t xml:space="preserve"> (</w:t>
      </w:r>
      <w:r>
        <w:t xml:space="preserve">We’ll demonstrate this </w:t>
      </w:r>
      <w:r w:rsidR="00AD7DA8">
        <w:t>shortly</w:t>
      </w:r>
      <w:r>
        <w:t>.</w:t>
      </w:r>
      <w:r w:rsidR="00AD7DA8">
        <w:t>)</w:t>
      </w:r>
    </w:p>
    <w:p w14:paraId="0479E438" w14:textId="77777777" w:rsidR="009B093B" w:rsidRDefault="00AD7DA8">
      <w:pPr>
        <w:pStyle w:val="BodyText"/>
      </w:pPr>
      <w:r>
        <w:rPr>
          <w:b/>
        </w:rPr>
        <w:t xml:space="preserve">Configuration </w:t>
      </w:r>
      <w:r w:rsidR="007E59F7">
        <w:rPr>
          <w:b/>
        </w:rPr>
        <w:t>files</w:t>
      </w:r>
    </w:p>
    <w:p w14:paraId="5334E3A7" w14:textId="77777777" w:rsidR="009B093B" w:rsidRDefault="007E59F7">
      <w:pPr>
        <w:pStyle w:val="BodyText"/>
      </w:pPr>
      <w:r>
        <w:t>The set of sample configuration files can be found in</w:t>
      </w:r>
      <w:proofErr w:type="gramStart"/>
      <w:r>
        <w:t xml:space="preserve">: </w:t>
      </w:r>
      <w:r>
        <w:rPr>
          <w:rStyle w:val="VerbatimChar"/>
        </w:rPr>
        <w:t>.</w:t>
      </w:r>
      <w:proofErr w:type="gramEnd"/>
      <w:r>
        <w:rPr>
          <w:rStyle w:val="VerbatimChar"/>
        </w:rPr>
        <w:t>/config</w:t>
      </w:r>
      <w:r>
        <w:t xml:space="preserve"> folder. Sample configs of PROX functioning as the generator is available </w:t>
      </w:r>
      <w:proofErr w:type="gramStart"/>
      <w:r>
        <w:t xml:space="preserve">in </w:t>
      </w:r>
      <w:r>
        <w:rPr>
          <w:rStyle w:val="VerbatimChar"/>
        </w:rPr>
        <w:t>.</w:t>
      </w:r>
      <w:proofErr w:type="gramEnd"/>
      <w:r>
        <w:rPr>
          <w:rStyle w:val="VerbatimChar"/>
        </w:rPr>
        <w:t>/gen/</w:t>
      </w:r>
      <w:r>
        <w:t xml:space="preserve"> folder.</w:t>
      </w:r>
      <w:r w:rsidR="00AD7DA8">
        <w:t xml:space="preserve"> </w:t>
      </w:r>
      <w:r>
        <w:t xml:space="preserve">Assuming </w:t>
      </w:r>
      <w:r w:rsidR="00AD7DA8">
        <w:t xml:space="preserve">that </w:t>
      </w:r>
      <w:r>
        <w:t xml:space="preserve">the current directory is where you’ve just built PROX, </w:t>
      </w:r>
      <w:r w:rsidR="00AD7DA8">
        <w:t xml:space="preserve">you </w:t>
      </w:r>
      <w:r>
        <w:t>can just launch PROX with a proper configuration file</w:t>
      </w:r>
      <w:r w:rsidR="00AD7DA8">
        <w:t>:</w:t>
      </w:r>
    </w:p>
    <w:p w14:paraId="2F0E570F" w14:textId="77777777" w:rsidR="009B093B" w:rsidRDefault="007E59F7">
      <w:pPr>
        <w:pStyle w:val="SourceCode"/>
      </w:pPr>
      <w:proofErr w:type="gramStart"/>
      <w:r>
        <w:rPr>
          <w:rStyle w:val="VerbatimChar"/>
        </w:rPr>
        <w:t>./</w:t>
      </w:r>
      <w:proofErr w:type="gramEnd"/>
      <w:r>
        <w:rPr>
          <w:rStyle w:val="VerbatimChar"/>
        </w:rPr>
        <w:t>build/</w:t>
      </w:r>
      <w:proofErr w:type="spellStart"/>
      <w:r>
        <w:rPr>
          <w:rStyle w:val="VerbatimChar"/>
        </w:rPr>
        <w:t>prox</w:t>
      </w:r>
      <w:proofErr w:type="spellEnd"/>
      <w:r>
        <w:rPr>
          <w:rStyle w:val="VerbatimChar"/>
        </w:rPr>
        <w:t xml:space="preserve"> -f &lt;</w:t>
      </w:r>
      <w:proofErr w:type="spellStart"/>
      <w:r>
        <w:rPr>
          <w:rStyle w:val="VerbatimChar"/>
        </w:rPr>
        <w:t>prox</w:t>
      </w:r>
      <w:proofErr w:type="spellEnd"/>
      <w:r>
        <w:rPr>
          <w:rStyle w:val="VerbatimChar"/>
        </w:rPr>
        <w:t xml:space="preserve"> configuration file&gt;</w:t>
      </w:r>
    </w:p>
    <w:p w14:paraId="542EA8AC" w14:textId="77777777" w:rsidR="009B093B" w:rsidRDefault="007E59F7">
      <w:pPr>
        <w:pStyle w:val="FirstParagraph"/>
      </w:pPr>
      <w:r>
        <w:t xml:space="preserve">When it runs, a </w:t>
      </w:r>
      <w:proofErr w:type="spellStart"/>
      <w:r>
        <w:t>ncurse</w:t>
      </w:r>
      <w:proofErr w:type="spellEnd"/>
      <w:r w:rsidR="00AD7DA8">
        <w:t>-</w:t>
      </w:r>
      <w:r>
        <w:t>based UI will pop up</w:t>
      </w:r>
      <w:r w:rsidR="00AD7DA8">
        <w:t>,</w:t>
      </w:r>
      <w:r>
        <w:t xml:space="preserve"> and through it you will see update</w:t>
      </w:r>
      <w:r w:rsidR="00AD7DA8">
        <w:t>s</w:t>
      </w:r>
      <w:r>
        <w:t xml:space="preserve"> about the running states in real time. We’ll give an example on this </w:t>
      </w:r>
      <w:r w:rsidR="00AD7DA8">
        <w:t>shortly</w:t>
      </w:r>
      <w:r>
        <w:t>.</w:t>
      </w:r>
    </w:p>
    <w:p w14:paraId="1D09C09A" w14:textId="77777777" w:rsidR="009B093B" w:rsidRDefault="007E59F7">
      <w:pPr>
        <w:pStyle w:val="BodyText"/>
      </w:pPr>
      <w:r>
        <w:rPr>
          <w:b/>
        </w:rPr>
        <w:t>Rapid installation</w:t>
      </w:r>
    </w:p>
    <w:p w14:paraId="1A2E9FED" w14:textId="77777777" w:rsidR="009B093B" w:rsidRDefault="007E59F7">
      <w:pPr>
        <w:pStyle w:val="BodyText"/>
      </w:pPr>
      <w:r>
        <w:t xml:space="preserve">Rapid scripts can be downloaded from here: </w:t>
      </w:r>
      <w:hyperlink r:id="rId14">
        <w:r>
          <w:rPr>
            <w:rStyle w:val="Hyperlink"/>
          </w:rPr>
          <w:t>https://github.com/opnfv/samplevnf/tree/master/VNFs/DPPD-PROX/helper-scripts/rapid</w:t>
        </w:r>
      </w:hyperlink>
      <w:r>
        <w:t xml:space="preserve"> </w:t>
      </w:r>
      <w:r w:rsidR="00AD7DA8">
        <w:t>.</w:t>
      </w:r>
      <w:r>
        <w:t xml:space="preserve">The scripts were developed in </w:t>
      </w:r>
      <w:r w:rsidR="00AD7DA8">
        <w:t>Python</w:t>
      </w:r>
      <w:r>
        <w:t xml:space="preserve">, so you can run them directly </w:t>
      </w:r>
      <w:r w:rsidR="00AD7DA8">
        <w:t xml:space="preserve">with </w:t>
      </w:r>
      <w:r>
        <w:t>no need to compile.</w:t>
      </w:r>
    </w:p>
    <w:p w14:paraId="09BA019F" w14:textId="77777777" w:rsidR="009B093B" w:rsidRDefault="00AD7DA8">
      <w:pPr>
        <w:pStyle w:val="Heading2"/>
      </w:pPr>
      <w:bookmarkStart w:id="58" w:name="X55c245a2958daa96bfc64382bce752d3f315573"/>
      <w:r>
        <w:t>Installation</w:t>
      </w:r>
      <w:r w:rsidR="007E59F7">
        <w:t xml:space="preserve">: </w:t>
      </w:r>
      <w:r>
        <w:t xml:space="preserve">Heat </w:t>
      </w:r>
      <w:bookmarkEnd w:id="58"/>
      <w:r>
        <w:t>Automation</w:t>
      </w:r>
    </w:p>
    <w:p w14:paraId="3FDCDEEB" w14:textId="77777777" w:rsidR="00AD7DA8" w:rsidRDefault="00AD7DA8">
      <w:pPr>
        <w:pStyle w:val="FirstParagraph"/>
      </w:pPr>
      <w:r>
        <w:t xml:space="preserve">There </w:t>
      </w:r>
      <w:proofErr w:type="spellStart"/>
      <w:r>
        <w:t>aree</w:t>
      </w:r>
      <w:proofErr w:type="spellEnd"/>
      <w:r w:rsidR="007E59F7">
        <w:t xml:space="preserve"> the steps of manually compiling PROX from source code. </w:t>
      </w:r>
    </w:p>
    <w:p w14:paraId="1760B304" w14:textId="77777777" w:rsidR="009B093B" w:rsidRDefault="00AD7DA8">
      <w:pPr>
        <w:pStyle w:val="FirstParagraph"/>
      </w:pPr>
      <w:r>
        <w:t>Now here’s a</w:t>
      </w:r>
      <w:r w:rsidR="007E59F7">
        <w:t xml:space="preserve"> list of tasks to create all </w:t>
      </w:r>
      <w:r>
        <w:t xml:space="preserve">the </w:t>
      </w:r>
      <w:r w:rsidR="007E59F7">
        <w:t xml:space="preserve">necessary objects required by the VMs from </w:t>
      </w:r>
      <w:r>
        <w:t>OpenStack</w:t>
      </w:r>
      <w:r w:rsidR="007E59F7">
        <w:t>. Doing this one time is not a big deal</w:t>
      </w:r>
      <w:r>
        <w:t xml:space="preserve"> but s</w:t>
      </w:r>
      <w:r w:rsidR="007E59F7">
        <w:t>uppose you are working in a dynamic environment where you often need to:</w:t>
      </w:r>
    </w:p>
    <w:p w14:paraId="73C06B87" w14:textId="77777777" w:rsidR="009B093B" w:rsidRDefault="007E59F7">
      <w:pPr>
        <w:numPr>
          <w:ilvl w:val="0"/>
          <w:numId w:val="12"/>
        </w:numPr>
      </w:pPr>
      <w:r>
        <w:t>quickly build up a PROX test environment to do some tests</w:t>
      </w:r>
      <w:r w:rsidR="00AD7DA8">
        <w:t>.</w:t>
      </w:r>
    </w:p>
    <w:p w14:paraId="37EA1A65" w14:textId="77777777" w:rsidR="009B093B" w:rsidRDefault="007E59F7">
      <w:pPr>
        <w:numPr>
          <w:ilvl w:val="0"/>
          <w:numId w:val="12"/>
        </w:numPr>
      </w:pPr>
      <w:r>
        <w:t>tear it down after the test is finished</w:t>
      </w:r>
      <w:r w:rsidR="00AD7DA8">
        <w:t>.</w:t>
      </w:r>
    </w:p>
    <w:p w14:paraId="2B037460" w14:textId="77777777" w:rsidR="009B093B" w:rsidRDefault="007E59F7">
      <w:pPr>
        <w:numPr>
          <w:ilvl w:val="0"/>
          <w:numId w:val="12"/>
        </w:numPr>
      </w:pPr>
      <w:r>
        <w:t>redo the same test all over again in another cluster</w:t>
      </w:r>
      <w:r w:rsidR="00AD7DA8">
        <w:t>.</w:t>
      </w:r>
    </w:p>
    <w:p w14:paraId="3E945EFE" w14:textId="77777777" w:rsidR="00CF531D" w:rsidRDefault="007E59F7">
      <w:pPr>
        <w:pStyle w:val="FirstParagraph"/>
      </w:pPr>
      <w:r>
        <w:t xml:space="preserve">Repeating these manual steps will become tedious and even painful. </w:t>
      </w:r>
      <w:r w:rsidR="00AD7DA8">
        <w:t>T</w:t>
      </w:r>
      <w:r>
        <w:t>o simplify the building, creation</w:t>
      </w:r>
      <w:r w:rsidR="00AD7DA8">
        <w:t>,</w:t>
      </w:r>
      <w:r>
        <w:t xml:space="preserve"> and configuration of PROX, as well as creating all necessary </w:t>
      </w:r>
      <w:proofErr w:type="spellStart"/>
      <w:proofErr w:type="gramStart"/>
      <w:r w:rsidR="00AD7DA8">
        <w:t>OpenStack</w:t>
      </w:r>
      <w:r>
        <w:t>resources</w:t>
      </w:r>
      <w:proofErr w:type="spellEnd"/>
      <w:r w:rsidR="00AD7DA8">
        <w:t xml:space="preserve">, </w:t>
      </w:r>
      <w:r>
        <w:t xml:space="preserve"> the</w:t>
      </w:r>
      <w:proofErr w:type="gramEnd"/>
      <w:r>
        <w:t xml:space="preserve"> </w:t>
      </w:r>
      <w:r w:rsidR="00AD7DA8">
        <w:t>number one</w:t>
      </w:r>
      <w:r>
        <w:t xml:space="preserve"> choice for automation is </w:t>
      </w:r>
      <w:r w:rsidRPr="008D5874">
        <w:rPr>
          <w:rStyle w:val="VerbatimChar"/>
          <w:i/>
          <w:iCs/>
        </w:rPr>
        <w:t>heat</w:t>
      </w:r>
      <w:r>
        <w:t xml:space="preserve">. With </w:t>
      </w:r>
      <w:r w:rsidRPr="008D5874">
        <w:rPr>
          <w:rStyle w:val="VerbatimChar"/>
          <w:i/>
          <w:iCs/>
        </w:rPr>
        <w:t>heat</w:t>
      </w:r>
      <w:r>
        <w:t xml:space="preserve"> all tasks are </w:t>
      </w:r>
      <w:r w:rsidR="00AD7DA8">
        <w:t xml:space="preserve">typically </w:t>
      </w:r>
      <w:r>
        <w:t xml:space="preserve">programmed in a template file, </w:t>
      </w:r>
      <w:r w:rsidR="00CF531D">
        <w:t xml:space="preserve">which </w:t>
      </w:r>
      <w:r>
        <w:t xml:space="preserve">calls all parameters from another environment file. In </w:t>
      </w:r>
      <w:r w:rsidR="00CF531D">
        <w:t>this book’s A</w:t>
      </w:r>
      <w:r>
        <w:t>ppendix, we provide all sample template file</w:t>
      </w:r>
      <w:r w:rsidR="00CF531D">
        <w:t>s</w:t>
      </w:r>
      <w:r>
        <w:t xml:space="preserve"> as </w:t>
      </w:r>
      <w:r w:rsidR="00CF531D">
        <w:t xml:space="preserve">well </w:t>
      </w:r>
      <w:r>
        <w:t xml:space="preserve">as environment </w:t>
      </w:r>
      <w:proofErr w:type="spellStart"/>
      <w:r>
        <w:t>file</w:t>
      </w:r>
      <w:r w:rsidR="00CF531D">
        <w:t>a</w:t>
      </w:r>
      <w:proofErr w:type="spellEnd"/>
      <w:r>
        <w:t xml:space="preserve"> and </w:t>
      </w:r>
      <w:r w:rsidR="00CF531D">
        <w:t>associated</w:t>
      </w:r>
      <w:r>
        <w:t xml:space="preserve"> scripts, which are tested and </w:t>
      </w:r>
      <w:r w:rsidR="00CF531D">
        <w:t xml:space="preserve">proven </w:t>
      </w:r>
      <w:r>
        <w:t>to be working fine</w:t>
      </w:r>
      <w:r w:rsidR="00CF531D">
        <w:t>, at least</w:t>
      </w:r>
      <w:r>
        <w:t xml:space="preserve"> in our setup. You can use them as a starting point, then make necessary customizations based on your environment to build your </w:t>
      </w:r>
      <w:r w:rsidR="00CF531D">
        <w:t xml:space="preserve">own </w:t>
      </w:r>
      <w:r>
        <w:lastRenderedPageBreak/>
        <w:t xml:space="preserve">automation. The </w:t>
      </w:r>
      <w:r w:rsidR="00CF531D">
        <w:t>VM</w:t>
      </w:r>
      <w:r>
        <w:t>, where the tools are running, including rapid scripts and PROX DPDK application</w:t>
      </w:r>
      <w:r w:rsidR="00CF531D">
        <w:t>s</w:t>
      </w:r>
      <w:r>
        <w:t xml:space="preserve"> pre-compiled </w:t>
      </w:r>
      <w:r w:rsidR="00CF531D">
        <w:t>o</w:t>
      </w:r>
      <w:r>
        <w:t xml:space="preserve">n it, has also been built as an </w:t>
      </w:r>
      <w:proofErr w:type="gramStart"/>
      <w:r>
        <w:t>image .</w:t>
      </w:r>
      <w:proofErr w:type="gramEnd"/>
      <w:r>
        <w:t xml:space="preserve"> </w:t>
      </w:r>
    </w:p>
    <w:p w14:paraId="5D0D0120" w14:textId="77777777" w:rsidR="009B093B" w:rsidRDefault="007E59F7">
      <w:pPr>
        <w:pStyle w:val="FirstParagraph"/>
      </w:pPr>
      <w:r>
        <w:t>With all these automations carefully designed and tested, what we need to do now becomes much simpler:</w:t>
      </w:r>
    </w:p>
    <w:p w14:paraId="56F11412" w14:textId="77777777" w:rsidR="009B093B" w:rsidRDefault="007E59F7">
      <w:pPr>
        <w:numPr>
          <w:ilvl w:val="0"/>
          <w:numId w:val="13"/>
        </w:numPr>
      </w:pPr>
      <w:r>
        <w:t xml:space="preserve">download this pre-built image and load it into </w:t>
      </w:r>
      <w:r w:rsidR="00AD7DA8">
        <w:t>OpenStack</w:t>
      </w:r>
      <w:r w:rsidR="00CF531D">
        <w:t xml:space="preserve"> </w:t>
      </w:r>
      <w:r>
        <w:t>image service</w:t>
      </w:r>
    </w:p>
    <w:p w14:paraId="799BE282" w14:textId="77777777" w:rsidR="009B093B" w:rsidRDefault="007E59F7">
      <w:pPr>
        <w:numPr>
          <w:ilvl w:val="0"/>
          <w:numId w:val="13"/>
        </w:numPr>
      </w:pPr>
      <w:r>
        <w:t xml:space="preserve">create the </w:t>
      </w:r>
      <w:r w:rsidRPr="008D5874">
        <w:rPr>
          <w:i/>
          <w:iCs/>
        </w:rPr>
        <w:t>heat</w:t>
      </w:r>
      <w:r>
        <w:t xml:space="preserve"> stack with the sample template files</w:t>
      </w:r>
    </w:p>
    <w:p w14:paraId="6C4D8B9C" w14:textId="77777777" w:rsidR="009B093B" w:rsidRDefault="007E59F7">
      <w:pPr>
        <w:pStyle w:val="FirstParagraph"/>
      </w:pPr>
      <w:r>
        <w:t>If everything goes well, you will have your whole PROX testing environment available in just a few minutes. The detail steps are listed below:</w:t>
      </w:r>
    </w:p>
    <w:p w14:paraId="75F1DF92" w14:textId="77777777" w:rsidR="009B093B" w:rsidRDefault="00CF531D" w:rsidP="008D5874">
      <w:r>
        <w:t xml:space="preserve">1. </w:t>
      </w:r>
      <w:r w:rsidR="007E59F7">
        <w:t>Prepare pre-built VM image, heat template files and scripts</w:t>
      </w:r>
    </w:p>
    <w:p w14:paraId="5B1AE6A3" w14:textId="77777777" w:rsidR="009B093B" w:rsidRDefault="007E59F7">
      <w:pPr>
        <w:numPr>
          <w:ilvl w:val="1"/>
          <w:numId w:val="15"/>
        </w:numPr>
      </w:pPr>
      <w:r>
        <w:t xml:space="preserve">VM image: this is the image with PROX compiled, as shown in </w:t>
      </w:r>
      <w:r w:rsidR="004A7FE5">
        <w:t xml:space="preserve">the </w:t>
      </w:r>
      <w:r>
        <w:t>previous section.</w:t>
      </w:r>
    </w:p>
    <w:p w14:paraId="320EEC22" w14:textId="77777777" w:rsidR="009B093B" w:rsidRDefault="007E59F7" w:rsidP="008D5874">
      <w:pPr>
        <w:pStyle w:val="FootnoteText"/>
      </w:pPr>
      <w:r>
        <w:t>Adjust the heat template, environment variables</w:t>
      </w:r>
      <w:r w:rsidR="004A7FE5">
        <w:t>,</w:t>
      </w:r>
      <w:r>
        <w:t xml:space="preserve"> and automation scripts based on your environment: </w:t>
      </w:r>
      <w:r>
        <w:rPr>
          <w:rStyle w:val="FootnoteReference"/>
        </w:rPr>
        <w:footnoteReference w:id="1"/>
      </w:r>
      <w:r w:rsidR="004A7FE5">
        <w:t>(</w:t>
      </w:r>
      <w:r w:rsidR="004A7FE5" w:rsidRPr="004A7FE5">
        <w:t xml:space="preserve"> </w:t>
      </w:r>
      <w:r w:rsidR="004A7FE5">
        <w:t xml:space="preserve">These files are available in this </w:t>
      </w:r>
      <w:hyperlink r:id="rId15">
        <w:proofErr w:type="spellStart"/>
        <w:r w:rsidR="004A7FE5">
          <w:rPr>
            <w:rStyle w:val="Hyperlink"/>
          </w:rPr>
          <w:t>github</w:t>
        </w:r>
        <w:proofErr w:type="spellEnd"/>
        <w:r w:rsidR="004A7FE5">
          <w:rPr>
            <w:rStyle w:val="Hyperlink"/>
          </w:rPr>
          <w:t xml:space="preserve"> repository</w:t>
        </w:r>
      </w:hyperlink>
      <w:r w:rsidR="004A7FE5">
        <w:rPr>
          <w:rStyle w:val="Hyperlink"/>
        </w:rPr>
        <w:t>.)</w:t>
      </w:r>
    </w:p>
    <w:p w14:paraId="0185A3EE" w14:textId="77777777" w:rsidR="009B093B" w:rsidRDefault="007E59F7">
      <w:pPr>
        <w:numPr>
          <w:ilvl w:val="2"/>
          <w:numId w:val="16"/>
        </w:numPr>
      </w:pPr>
      <w:proofErr w:type="spellStart"/>
      <w:proofErr w:type="gramStart"/>
      <w:r>
        <w:t>environment.yaml</w:t>
      </w:r>
      <w:proofErr w:type="spellEnd"/>
      <w:proofErr w:type="gramEnd"/>
    </w:p>
    <w:p w14:paraId="7EEE9130" w14:textId="77777777" w:rsidR="009B093B" w:rsidRDefault="007E59F7">
      <w:pPr>
        <w:numPr>
          <w:ilvl w:val="2"/>
          <w:numId w:val="16"/>
        </w:numPr>
      </w:pPr>
      <w:r>
        <w:t>build-</w:t>
      </w:r>
      <w:proofErr w:type="spellStart"/>
      <w:r>
        <w:t>rapid.yml</w:t>
      </w:r>
      <w:proofErr w:type="spellEnd"/>
    </w:p>
    <w:p w14:paraId="2144D354" w14:textId="77777777" w:rsidR="009B093B" w:rsidRDefault="007E59F7">
      <w:pPr>
        <w:numPr>
          <w:ilvl w:val="2"/>
          <w:numId w:val="16"/>
        </w:numPr>
      </w:pPr>
      <w:r>
        <w:t>configure.rapid.sh</w:t>
      </w:r>
    </w:p>
    <w:p w14:paraId="686C0A51" w14:textId="77777777" w:rsidR="009B093B" w:rsidRDefault="00CF531D" w:rsidP="008D5874">
      <w:r>
        <w:t xml:space="preserve">2. </w:t>
      </w:r>
      <w:r w:rsidR="007E59F7">
        <w:t xml:space="preserve">Load rapid image into </w:t>
      </w:r>
      <w:r w:rsidR="004A7FE5">
        <w:t xml:space="preserve">OpenStack </w:t>
      </w:r>
      <w:r w:rsidR="007E59F7">
        <w:t>glance service</w:t>
      </w:r>
    </w:p>
    <w:p w14:paraId="13D4A63C" w14:textId="77777777" w:rsidR="009B093B" w:rsidRDefault="007E59F7">
      <w:pPr>
        <w:pStyle w:val="SourceCode"/>
        <w:numPr>
          <w:ilvl w:val="0"/>
          <w:numId w:val="1"/>
        </w:numPr>
      </w:pPr>
      <w:proofErr w:type="spellStart"/>
      <w:r>
        <w:rPr>
          <w:rStyle w:val="VerbatimChar"/>
        </w:rPr>
        <w:t>openstack</w:t>
      </w:r>
      <w:proofErr w:type="spellEnd"/>
      <w:r>
        <w:rPr>
          <w:rStyle w:val="VerbatimChar"/>
        </w:rPr>
        <w:t xml:space="preserve"> image create --disk-format qcow2 --container-format bare --public --file rapidVM.qcow2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5FFA1959" w14:textId="77777777" w:rsidR="009B093B" w:rsidRDefault="00CF531D" w:rsidP="008D5874">
      <w:r>
        <w:t xml:space="preserve">3. </w:t>
      </w:r>
      <w:r w:rsidR="007E59F7">
        <w:t xml:space="preserve">(Optionally) </w:t>
      </w:r>
      <w:r w:rsidR="004A7FE5">
        <w:t xml:space="preserve">If </w:t>
      </w:r>
      <w:r w:rsidR="007E59F7">
        <w:t xml:space="preserve">you’re using </w:t>
      </w:r>
      <w:proofErr w:type="spellStart"/>
      <w:r w:rsidR="007E59F7">
        <w:t>ceph</w:t>
      </w:r>
      <w:proofErr w:type="spellEnd"/>
      <w:r w:rsidR="007E59F7">
        <w:t xml:space="preserve"> backend:</w:t>
      </w:r>
    </w:p>
    <w:p w14:paraId="18AB4519" w14:textId="77777777" w:rsidR="009B093B" w:rsidRDefault="007E59F7">
      <w:pPr>
        <w:pStyle w:val="SourceCode"/>
        <w:numPr>
          <w:ilvl w:val="0"/>
          <w:numId w:val="1"/>
        </w:numPr>
      </w:pPr>
      <w:proofErr w:type="spellStart"/>
      <w:r>
        <w:rPr>
          <w:rStyle w:val="VerbatimChar"/>
        </w:rPr>
        <w:t>qemu-img</w:t>
      </w:r>
      <w:proofErr w:type="spellEnd"/>
      <w:r>
        <w:rPr>
          <w:rStyle w:val="VerbatimChar"/>
        </w:rPr>
        <w:t xml:space="preserve"> convert rapidVM-1908.qcow2 rapidVM-1908.raw</w:t>
      </w:r>
      <w:r>
        <w:br/>
      </w:r>
      <w:proofErr w:type="spellStart"/>
      <w:r>
        <w:rPr>
          <w:rStyle w:val="VerbatimChar"/>
        </w:rPr>
        <w:t>openstack</w:t>
      </w:r>
      <w:proofErr w:type="spellEnd"/>
      <w:r>
        <w:rPr>
          <w:rStyle w:val="VerbatimChar"/>
        </w:rPr>
        <w:t xml:space="preserve"> image create --disk-format raw --container-format bare --public --file </w:t>
      </w:r>
      <w:proofErr w:type="spellStart"/>
      <w:r>
        <w:rPr>
          <w:rStyle w:val="VerbatimChar"/>
        </w:rPr>
        <w:t>rapidVM.raw</w:t>
      </w:r>
      <w:proofErr w:type="spellEnd"/>
      <w:r>
        <w:rPr>
          <w:rStyle w:val="VerbatimChar"/>
        </w:rPr>
        <w:t xml:space="preserve">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7D869AC8" w14:textId="77777777" w:rsidR="009B093B" w:rsidRDefault="00CF531D" w:rsidP="008D5874">
      <w:r>
        <w:t xml:space="preserve">4. </w:t>
      </w:r>
      <w:r w:rsidR="007E59F7">
        <w:t xml:space="preserve">Create heat stack with the prepared </w:t>
      </w:r>
      <w:proofErr w:type="spellStart"/>
      <w:r w:rsidR="007E59F7">
        <w:t>yaml</w:t>
      </w:r>
      <w:proofErr w:type="spellEnd"/>
      <w:r w:rsidR="007E59F7">
        <w:t xml:space="preserve"> files:</w:t>
      </w:r>
    </w:p>
    <w:p w14:paraId="2FECEE88" w14:textId="77777777" w:rsidR="009B093B" w:rsidRDefault="007E59F7">
      <w:pPr>
        <w:pStyle w:val="SourceCode"/>
        <w:numPr>
          <w:ilvl w:val="0"/>
          <w:numId w:val="1"/>
        </w:numPr>
      </w:pPr>
      <w:proofErr w:type="spellStart"/>
      <w:r>
        <w:rPr>
          <w:rStyle w:val="VerbatimChar"/>
        </w:rPr>
        <w:t>openstack</w:t>
      </w:r>
      <w:proofErr w:type="spellEnd"/>
      <w:r>
        <w:rPr>
          <w:rStyle w:val="VerbatimChar"/>
        </w:rPr>
        <w:t xml:space="preserve"> stack create -t build-</w:t>
      </w:r>
      <w:proofErr w:type="spellStart"/>
      <w:r>
        <w:rPr>
          <w:rStyle w:val="VerbatimChar"/>
        </w:rPr>
        <w:t>rapid.yml</w:t>
      </w:r>
      <w:proofErr w:type="spellEnd"/>
      <w:r>
        <w:rPr>
          <w:rStyle w:val="VerbatimChar"/>
        </w:rPr>
        <w:t xml:space="preserve"> -e </w:t>
      </w:r>
      <w:proofErr w:type="spellStart"/>
      <w:proofErr w:type="gramStart"/>
      <w:r>
        <w:rPr>
          <w:rStyle w:val="VerbatimChar"/>
        </w:rPr>
        <w:t>environment.yaml</w:t>
      </w:r>
      <w:proofErr w:type="spellEnd"/>
      <w:proofErr w:type="gramEnd"/>
      <w:r>
        <w:rPr>
          <w:rStyle w:val="VerbatimChar"/>
        </w:rPr>
        <w:t xml:space="preserve"> stack2</w:t>
      </w:r>
    </w:p>
    <w:p w14:paraId="2F87A542" w14:textId="77777777" w:rsidR="009B093B" w:rsidRDefault="007E59F7">
      <w:pPr>
        <w:pStyle w:val="FirstParagraph"/>
      </w:pPr>
      <w:r>
        <w:lastRenderedPageBreak/>
        <w:t xml:space="preserve">Wait for a few minutes and </w:t>
      </w:r>
      <w:proofErr w:type="spellStart"/>
      <w:proofErr w:type="gramStart"/>
      <w:r>
        <w:t>use</w:t>
      </w:r>
      <w:r w:rsidR="004A7FE5">
        <w:t>the</w:t>
      </w:r>
      <w:proofErr w:type="spellEnd"/>
      <w:r w:rsidR="004A7FE5">
        <w:t xml:space="preserve"> </w:t>
      </w:r>
      <w:r>
        <w:t xml:space="preserve"> </w:t>
      </w:r>
      <w:proofErr w:type="spellStart"/>
      <w:r>
        <w:rPr>
          <w:rStyle w:val="VerbatimChar"/>
        </w:rPr>
        <w:t>openstack</w:t>
      </w:r>
      <w:proofErr w:type="spellEnd"/>
      <w:proofErr w:type="gramEnd"/>
      <w:r>
        <w:rPr>
          <w:rStyle w:val="VerbatimChar"/>
        </w:rPr>
        <w:t xml:space="preserve"> stack list</w:t>
      </w:r>
      <w:r>
        <w:t xml:space="preserve"> command to check the stack creation progress</w:t>
      </w:r>
      <w:r w:rsidR="004A7FE5">
        <w:t xml:space="preserve"> shown in Figure 5.6.</w:t>
      </w:r>
    </w:p>
    <w:p w14:paraId="01DBA441" w14:textId="77777777" w:rsidR="009B093B" w:rsidRDefault="007E59F7">
      <w:pPr>
        <w:pStyle w:val="CaptionedFigure"/>
      </w:pPr>
      <w:r>
        <w:rPr>
          <w:noProof/>
        </w:rPr>
        <w:drawing>
          <wp:inline distT="0" distB="0" distL="0" distR="0" wp14:anchorId="09734610" wp14:editId="265394DA">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6"/>
                    <a:stretch>
                      <a:fillRect/>
                    </a:stretch>
                  </pic:blipFill>
                  <pic:spPr bwMode="auto">
                    <a:xfrm>
                      <a:off x="0" y="0"/>
                      <a:ext cx="5334000" cy="429214"/>
                    </a:xfrm>
                    <a:prstGeom prst="rect">
                      <a:avLst/>
                    </a:prstGeom>
                    <a:noFill/>
                    <a:ln w="9525">
                      <a:noFill/>
                      <a:headEnd/>
                      <a:tailEnd/>
                    </a:ln>
                  </pic:spPr>
                </pic:pic>
              </a:graphicData>
            </a:graphic>
          </wp:inline>
        </w:drawing>
      </w:r>
    </w:p>
    <w:p w14:paraId="62390BD5" w14:textId="77777777" w:rsidR="009B093B" w:rsidRDefault="004A7FE5">
      <w:pPr>
        <w:pStyle w:val="ImageCaption"/>
      </w:pPr>
      <w:r>
        <w:t>Figure 5.6</w:t>
      </w:r>
      <w:r>
        <w:tab/>
        <w:t>OpenStack Stack List</w:t>
      </w:r>
    </w:p>
    <w:p w14:paraId="4187C964" w14:textId="77777777" w:rsidR="009B093B" w:rsidRDefault="007E59F7">
      <w:pPr>
        <w:pStyle w:val="CaptionedFigure"/>
      </w:pPr>
      <w:r>
        <w:rPr>
          <w:noProof/>
        </w:rPr>
        <w:drawing>
          <wp:inline distT="0" distB="0" distL="0" distR="0" wp14:anchorId="6F823C25" wp14:editId="724A462F">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7"/>
                    <a:stretch>
                      <a:fillRect/>
                    </a:stretch>
                  </pic:blipFill>
                  <pic:spPr bwMode="auto">
                    <a:xfrm>
                      <a:off x="0" y="0"/>
                      <a:ext cx="5334000" cy="3933538"/>
                    </a:xfrm>
                    <a:prstGeom prst="rect">
                      <a:avLst/>
                    </a:prstGeom>
                    <a:noFill/>
                    <a:ln w="9525">
                      <a:noFill/>
                      <a:headEnd/>
                      <a:tailEnd/>
                    </a:ln>
                  </pic:spPr>
                </pic:pic>
              </a:graphicData>
            </a:graphic>
          </wp:inline>
        </w:drawing>
      </w:r>
    </w:p>
    <w:p w14:paraId="1145D819" w14:textId="77777777" w:rsidR="004A7FE5" w:rsidRDefault="004A7FE5">
      <w:pPr>
        <w:pStyle w:val="CaptionedFigure"/>
      </w:pPr>
      <w:r>
        <w:t>Figure 5.7</w:t>
      </w:r>
      <w:r>
        <w:tab/>
        <w:t>OpenStack Topology (graph)</w:t>
      </w:r>
    </w:p>
    <w:p w14:paraId="3F7FF798" w14:textId="77777777" w:rsidR="009B093B" w:rsidRDefault="00CF531D">
      <w:pPr>
        <w:pStyle w:val="BodyText"/>
      </w:pPr>
      <w:r>
        <w:t xml:space="preserve">5. </w:t>
      </w:r>
      <w:r w:rsidR="007E59F7">
        <w:t xml:space="preserve">Once </w:t>
      </w:r>
      <w:r w:rsidR="00512FC9">
        <w:t>loaded</w:t>
      </w:r>
      <w:r w:rsidR="007E59F7">
        <w:t xml:space="preserve"> you can use </w:t>
      </w:r>
      <w:r w:rsidR="00512FC9">
        <w:t xml:space="preserve">these </w:t>
      </w:r>
      <w:r w:rsidR="007E59F7">
        <w:t>different sub-command</w:t>
      </w:r>
      <w:r w:rsidR="00512FC9">
        <w:t>s</w:t>
      </w:r>
      <w:r w:rsidR="007E59F7">
        <w:t xml:space="preserve"> of</w:t>
      </w:r>
      <w:r w:rsidR="00512FC9">
        <w:t xml:space="preserve"> the</w:t>
      </w:r>
      <w:r w:rsidR="007E59F7">
        <w:t xml:space="preserve"> </w:t>
      </w:r>
      <w:proofErr w:type="spellStart"/>
      <w:r w:rsidR="007E59F7">
        <w:rPr>
          <w:rStyle w:val="VerbatimChar"/>
        </w:rPr>
        <w:t>openstack</w:t>
      </w:r>
      <w:proofErr w:type="spellEnd"/>
      <w:r w:rsidR="007E59F7">
        <w:rPr>
          <w:rStyle w:val="VerbatimChar"/>
        </w:rPr>
        <w:t xml:space="preserve"> stack</w:t>
      </w:r>
      <w:r w:rsidR="007E59F7">
        <w:t xml:space="preserve"> command to retrieve the parameters of the stack components</w:t>
      </w:r>
      <w:r w:rsidR="00512FC9">
        <w:t>:</w:t>
      </w:r>
    </w:p>
    <w:p w14:paraId="2B4A6B1F" w14:textId="77777777" w:rsidR="009B093B" w:rsidRDefault="007E59F7">
      <w:pPr>
        <w:pStyle w:val="SourceCode"/>
      </w:pPr>
      <w:proofErr w:type="spellStart"/>
      <w:r>
        <w:rPr>
          <w:rStyle w:val="ExtensionTok"/>
        </w:rPr>
        <w:t>openstack</w:t>
      </w:r>
      <w:proofErr w:type="spellEnd"/>
      <w:r>
        <w:rPr>
          <w:rStyle w:val="NormalTok"/>
        </w:rPr>
        <w:t xml:space="preserve"> stack list STACK</w:t>
      </w:r>
      <w:r>
        <w:br/>
      </w:r>
      <w:proofErr w:type="spellStart"/>
      <w:r>
        <w:rPr>
          <w:rStyle w:val="ExtensionTok"/>
        </w:rPr>
        <w:t>openstack</w:t>
      </w:r>
      <w:proofErr w:type="spellEnd"/>
      <w:r>
        <w:rPr>
          <w:rStyle w:val="NormalTok"/>
        </w:rPr>
        <w:t xml:space="preserve"> stack resource list</w:t>
      </w:r>
      <w:r>
        <w:br/>
      </w:r>
      <w:proofErr w:type="spellStart"/>
      <w:r>
        <w:rPr>
          <w:rStyle w:val="ExtensionTok"/>
        </w:rPr>
        <w:t>openstack</w:t>
      </w:r>
      <w:proofErr w:type="spellEnd"/>
      <w:r>
        <w:rPr>
          <w:rStyle w:val="NormalTok"/>
        </w:rPr>
        <w:t xml:space="preserve"> stack resource list --filter type=</w:t>
      </w:r>
      <w:proofErr w:type="gramStart"/>
      <w:r>
        <w:rPr>
          <w:rStyle w:val="NormalTok"/>
        </w:rPr>
        <w:t>OS::</w:t>
      </w:r>
      <w:proofErr w:type="gramEnd"/>
      <w:r>
        <w:rPr>
          <w:rStyle w:val="NormalTok"/>
        </w:rPr>
        <w:t>Nova::Server</w:t>
      </w:r>
      <w:r>
        <w:br/>
      </w:r>
      <w:proofErr w:type="spellStart"/>
      <w:r>
        <w:rPr>
          <w:rStyle w:val="ExtensionTok"/>
        </w:rPr>
        <w:t>openstack</w:t>
      </w:r>
      <w:proofErr w:type="spellEnd"/>
      <w:r>
        <w:rPr>
          <w:rStyle w:val="NormalTok"/>
        </w:rPr>
        <w:t xml:space="preserve"> stack show STACK</w:t>
      </w:r>
      <w:r>
        <w:br/>
      </w:r>
      <w:proofErr w:type="spellStart"/>
      <w:r>
        <w:rPr>
          <w:rStyle w:val="ExtensionTok"/>
        </w:rPr>
        <w:t>openstack</w:t>
      </w:r>
      <w:proofErr w:type="spellEnd"/>
      <w:r>
        <w:rPr>
          <w:rStyle w:val="NormalTok"/>
        </w:rPr>
        <w:t xml:space="preserve"> stack output show STACK</w:t>
      </w:r>
    </w:p>
    <w:p w14:paraId="60FC4320" w14:textId="77777777" w:rsidR="009B093B" w:rsidRDefault="007E59F7">
      <w:pPr>
        <w:pStyle w:val="CaptionedFigure"/>
      </w:pPr>
      <w:r>
        <w:rPr>
          <w:noProof/>
        </w:rPr>
        <w:lastRenderedPageBreak/>
        <w:drawing>
          <wp:inline distT="0" distB="0" distL="0" distR="0" wp14:anchorId="267364E6" wp14:editId="33F28DB8">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8"/>
                    <a:stretch>
                      <a:fillRect/>
                    </a:stretch>
                  </pic:blipFill>
                  <pic:spPr bwMode="auto">
                    <a:xfrm>
                      <a:off x="0" y="0"/>
                      <a:ext cx="5334000" cy="4898678"/>
                    </a:xfrm>
                    <a:prstGeom prst="rect">
                      <a:avLst/>
                    </a:prstGeom>
                    <a:noFill/>
                    <a:ln w="9525">
                      <a:noFill/>
                      <a:headEnd/>
                      <a:tailEnd/>
                    </a:ln>
                  </pic:spPr>
                </pic:pic>
              </a:graphicData>
            </a:graphic>
          </wp:inline>
        </w:drawing>
      </w:r>
    </w:p>
    <w:p w14:paraId="48A80BAD" w14:textId="77777777" w:rsidR="009B093B" w:rsidRDefault="00512FC9">
      <w:pPr>
        <w:pStyle w:val="ImageCaption"/>
      </w:pPr>
      <w:r>
        <w:t>Figure 5.8</w:t>
      </w:r>
      <w:r>
        <w:tab/>
        <w:t>O</w:t>
      </w:r>
      <w:r w:rsidR="007E59F7">
        <w:t>pen</w:t>
      </w:r>
      <w:r>
        <w:t>S</w:t>
      </w:r>
      <w:r w:rsidR="007E59F7">
        <w:t xml:space="preserve">tack </w:t>
      </w:r>
      <w:r>
        <w:t xml:space="preserve">Stack Show </w:t>
      </w:r>
      <w:r w:rsidR="007E59F7">
        <w:t>STACK</w:t>
      </w:r>
    </w:p>
    <w:p w14:paraId="71D4B8A5" w14:textId="77777777" w:rsidR="009B093B" w:rsidRDefault="00512FC9">
      <w:pPr>
        <w:pStyle w:val="BodyText"/>
      </w:pPr>
      <w:r>
        <w:rPr>
          <w:b/>
        </w:rPr>
        <w:t xml:space="preserve">Login </w:t>
      </w:r>
      <w:r w:rsidR="007E59F7">
        <w:rPr>
          <w:b/>
        </w:rPr>
        <w:t>to the VMs.</w:t>
      </w:r>
    </w:p>
    <w:p w14:paraId="08BC991E" w14:textId="77777777" w:rsidR="009B093B" w:rsidRDefault="007E59F7">
      <w:pPr>
        <w:pStyle w:val="BodyText"/>
      </w:pPr>
      <w:proofErr w:type="gramStart"/>
      <w:r>
        <w:t>So</w:t>
      </w:r>
      <w:proofErr w:type="gramEnd"/>
      <w:r>
        <w:t xml:space="preserve"> all </w:t>
      </w:r>
      <w:r w:rsidR="00512FC9">
        <w:t xml:space="preserve">three </w:t>
      </w:r>
      <w:r>
        <w:t>VMs, once up and running, will inherit the same log</w:t>
      </w:r>
      <w:r w:rsidR="00512FC9">
        <w:t xml:space="preserve"> </w:t>
      </w:r>
      <w:r>
        <w:t>in credential</w:t>
      </w:r>
      <w:r w:rsidR="00512FC9">
        <w:t>s</w:t>
      </w:r>
      <w:r>
        <w:t xml:space="preserve"> defined in the heat template and scripts. There are a few common ways to access a VM running in a specific compute node</w:t>
      </w:r>
      <w:r w:rsidR="00512FC9" w:rsidRPr="00512FC9">
        <w:t xml:space="preserve"> </w:t>
      </w:r>
      <w:r w:rsidR="00512FC9">
        <w:t>in Contrail/OpenStack integration environments</w:t>
      </w:r>
      <w:r>
        <w:t>:</w:t>
      </w:r>
    </w:p>
    <w:p w14:paraId="464ABB16" w14:textId="77777777" w:rsidR="009B093B" w:rsidRDefault="007E59F7">
      <w:pPr>
        <w:numPr>
          <w:ilvl w:val="0"/>
          <w:numId w:val="18"/>
        </w:numPr>
      </w:pPr>
      <w:r>
        <w:t xml:space="preserve">floating IP: This is </w:t>
      </w:r>
      <w:proofErr w:type="gramStart"/>
      <w:r>
        <w:t>an</w:t>
      </w:r>
      <w:proofErr w:type="gramEnd"/>
      <w:r>
        <w:t xml:space="preserve"> routable IP address that is visible from outside of the cluster which maps to an internal IP of the VM. Once </w:t>
      </w:r>
      <w:r w:rsidR="00512FC9">
        <w:t xml:space="preserve">the </w:t>
      </w:r>
      <w:r>
        <w:t>VM is launched, you can log</w:t>
      </w:r>
      <w:r w:rsidR="00512FC9">
        <w:t xml:space="preserve"> </w:t>
      </w:r>
      <w:r>
        <w:t>in to a specific VM</w:t>
      </w:r>
      <w:r w:rsidR="00512FC9">
        <w:t>s</w:t>
      </w:r>
      <w:r>
        <w:t xml:space="preserve"> with this IP address from anywhere that is able to reach the IP.</w:t>
      </w:r>
    </w:p>
    <w:p w14:paraId="3BF814C2" w14:textId="77777777" w:rsidR="009B093B" w:rsidRDefault="007E59F7">
      <w:pPr>
        <w:numPr>
          <w:ilvl w:val="0"/>
          <w:numId w:val="18"/>
        </w:numPr>
      </w:pPr>
      <w:proofErr w:type="spellStart"/>
      <w:r>
        <w:t>virsh</w:t>
      </w:r>
      <w:proofErr w:type="spellEnd"/>
      <w:r>
        <w:t xml:space="preserve"> console: </w:t>
      </w:r>
      <w:proofErr w:type="spellStart"/>
      <w:r>
        <w:t>virsh</w:t>
      </w:r>
      <w:proofErr w:type="spellEnd"/>
      <w:r>
        <w:t xml:space="preserve"> provides access to the VM console. This does not require any IP address to be configured.</w:t>
      </w:r>
    </w:p>
    <w:p w14:paraId="3741212E" w14:textId="77777777" w:rsidR="009B093B" w:rsidRDefault="007E59F7">
      <w:pPr>
        <w:numPr>
          <w:ilvl w:val="0"/>
          <w:numId w:val="18"/>
        </w:numPr>
      </w:pPr>
      <w:proofErr w:type="spellStart"/>
      <w:r>
        <w:lastRenderedPageBreak/>
        <w:t>meta_ip_address</w:t>
      </w:r>
      <w:proofErr w:type="spellEnd"/>
      <w:r>
        <w:t>: This is a non-routable private IP visible only from a specific compute. This IP address is automatically generated and mapped to the VM’s tap interface IP.</w:t>
      </w:r>
    </w:p>
    <w:p w14:paraId="58A2BF38" w14:textId="77777777" w:rsidR="009B093B" w:rsidRDefault="007E59F7">
      <w:pPr>
        <w:pStyle w:val="FirstParagraph"/>
      </w:pPr>
      <w:r>
        <w:t xml:space="preserve">In our test we didn’t configure any floating IP, so we will use console and </w:t>
      </w:r>
      <w:proofErr w:type="spellStart"/>
      <w:r>
        <w:t>meta_ip_address</w:t>
      </w:r>
      <w:proofErr w:type="spellEnd"/>
      <w:r>
        <w:t xml:space="preserve"> to access the VM. To </w:t>
      </w:r>
      <w:proofErr w:type="spellStart"/>
      <w:proofErr w:type="gramStart"/>
      <w:r>
        <w:t>access</w:t>
      </w:r>
      <w:r w:rsidR="00512FC9">
        <w:t>the</w:t>
      </w:r>
      <w:proofErr w:type="spellEnd"/>
      <w:r w:rsidR="00512FC9">
        <w:t xml:space="preserve"> </w:t>
      </w:r>
      <w:r>
        <w:t xml:space="preserve"> VM</w:t>
      </w:r>
      <w:proofErr w:type="gramEnd"/>
      <w:r>
        <w:t xml:space="preserve"> console use</w:t>
      </w:r>
      <w:r w:rsidR="00512FC9">
        <w:t xml:space="preserve"> the</w:t>
      </w:r>
      <w:r>
        <w:t xml:space="preserve"> </w:t>
      </w:r>
      <w:proofErr w:type="spellStart"/>
      <w:r>
        <w:rPr>
          <w:rStyle w:val="VerbatimChar"/>
        </w:rPr>
        <w:t>virsh</w:t>
      </w:r>
      <w:proofErr w:type="spellEnd"/>
      <w:r>
        <w:rPr>
          <w:rStyle w:val="VerbatimChar"/>
        </w:rPr>
        <w:t xml:space="preserve"> console</w:t>
      </w:r>
      <w:r>
        <w:t xml:space="preserve"> command from </w:t>
      </w:r>
      <w:proofErr w:type="spellStart"/>
      <w:r>
        <w:rPr>
          <w:rStyle w:val="VerbatimChar"/>
        </w:rPr>
        <w:t>nova_libvirt</w:t>
      </w:r>
      <w:proofErr w:type="spellEnd"/>
      <w:r>
        <w:t xml:space="preserve"> docker in the compute node:</w:t>
      </w:r>
    </w:p>
    <w:p w14:paraId="768EBB8E" w14:textId="77777777" w:rsidR="009B093B" w:rsidRDefault="007E59F7">
      <w:pPr>
        <w:pStyle w:val="SourceCode"/>
      </w:pPr>
      <w:r>
        <w:rPr>
          <w:rStyle w:val="VerbatimChar"/>
        </w:rPr>
        <w:t xml:space="preserve">[root@a7s3 ~]#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list</w:t>
      </w:r>
      <w:r>
        <w:br/>
      </w:r>
      <w:r>
        <w:rPr>
          <w:rStyle w:val="VerbatimChar"/>
        </w:rPr>
        <w:t xml:space="preserve"> Id    Name                           State</w:t>
      </w:r>
      <w:r>
        <w:br/>
      </w:r>
      <w:r>
        <w:rPr>
          <w:rStyle w:val="VerbatimChar"/>
        </w:rPr>
        <w:t>----------------------------------------------------</w:t>
      </w:r>
      <w:r>
        <w:br/>
      </w:r>
      <w:r>
        <w:rPr>
          <w:rStyle w:val="VerbatimChar"/>
        </w:rPr>
        <w:t xml:space="preserve"> 2     instance-00000041              running</w:t>
      </w:r>
    </w:p>
    <w:p w14:paraId="5CBE2C39"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console 2</w:t>
      </w:r>
      <w:r>
        <w:br/>
      </w:r>
      <w:r>
        <w:rPr>
          <w:rStyle w:val="VerbatimChar"/>
        </w:rPr>
        <w:t>Connected to domain instance-00000041</w:t>
      </w:r>
      <w:r>
        <w:br/>
      </w:r>
      <w:r>
        <w:rPr>
          <w:rStyle w:val="VerbatimChar"/>
        </w:rPr>
        <w:t>Escape character is ^]</w:t>
      </w:r>
    </w:p>
    <w:p w14:paraId="06B36771" w14:textId="77777777" w:rsidR="009B093B" w:rsidRDefault="007E59F7">
      <w:pPr>
        <w:pStyle w:val="SourceCode"/>
      </w:pPr>
      <w:r>
        <w:rPr>
          <w:rStyle w:val="VerbatimChar"/>
        </w:rPr>
        <w:t>CentOS Linux 7 (Core)</w:t>
      </w:r>
      <w:r>
        <w:br/>
      </w:r>
      <w:r>
        <w:rPr>
          <w:rStyle w:val="VerbatimChar"/>
        </w:rPr>
        <w:t>Kernel 3.10.0-1062.18.1.el7.x86_64 on an x86_64</w:t>
      </w:r>
    </w:p>
    <w:p w14:paraId="2B9420A3" w14:textId="77777777"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 xml:space="preserve">[root@stack2-gen </w:t>
      </w:r>
      <w:proofErr w:type="gramStart"/>
      <w:r>
        <w:rPr>
          <w:rStyle w:val="VerbatimChar"/>
        </w:rPr>
        <w:t>~]#</w:t>
      </w:r>
      <w:proofErr w:type="gramEnd"/>
    </w:p>
    <w:p w14:paraId="6CB4C4BC" w14:textId="77777777" w:rsidR="009B093B" w:rsidRDefault="007E59F7">
      <w:pPr>
        <w:pStyle w:val="FirstParagraph"/>
      </w:pPr>
      <w:r>
        <w:t xml:space="preserve">Comparing with </w:t>
      </w:r>
      <w:r w:rsidR="00512FC9">
        <w:t xml:space="preserve">the </w:t>
      </w:r>
      <w:r>
        <w:t xml:space="preserve">console, </w:t>
      </w:r>
      <w:proofErr w:type="spellStart"/>
      <w:r>
        <w:rPr>
          <w:rStyle w:val="VerbatimChar"/>
        </w:rPr>
        <w:t>ssh</w:t>
      </w:r>
      <w:proofErr w:type="spellEnd"/>
      <w:r>
        <w:t xml:space="preserve"> session is usually preferred. Let’s take a look at each VM’s allocated interface IPs with </w:t>
      </w:r>
      <w:proofErr w:type="spellStart"/>
      <w:r>
        <w:rPr>
          <w:rStyle w:val="VerbatimChar"/>
        </w:rPr>
        <w:t>openstack</w:t>
      </w:r>
      <w:proofErr w:type="spellEnd"/>
      <w:r>
        <w:rPr>
          <w:rStyle w:val="VerbatimChar"/>
        </w:rPr>
        <w:t xml:space="preserve"> server list</w:t>
      </w:r>
      <w:r>
        <w:t xml:space="preserve"> command:</w:t>
      </w:r>
    </w:p>
    <w:p w14:paraId="6DEC50FD" w14:textId="77777777" w:rsidR="009B093B" w:rsidRDefault="007E59F7">
      <w:pPr>
        <w:pStyle w:val="CaptionedFigure"/>
      </w:pPr>
      <w:r>
        <w:rPr>
          <w:noProof/>
        </w:rPr>
        <w:drawing>
          <wp:inline distT="0" distB="0" distL="0" distR="0" wp14:anchorId="7B338E3A" wp14:editId="03E444BB">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6"/>
                    <a:stretch>
                      <a:fillRect/>
                    </a:stretch>
                  </pic:blipFill>
                  <pic:spPr bwMode="auto">
                    <a:xfrm>
                      <a:off x="0" y="0"/>
                      <a:ext cx="5334000" cy="429214"/>
                    </a:xfrm>
                    <a:prstGeom prst="rect">
                      <a:avLst/>
                    </a:prstGeom>
                    <a:noFill/>
                    <a:ln w="9525">
                      <a:noFill/>
                      <a:headEnd/>
                      <a:tailEnd/>
                    </a:ln>
                  </pic:spPr>
                </pic:pic>
              </a:graphicData>
            </a:graphic>
          </wp:inline>
        </w:drawing>
      </w:r>
    </w:p>
    <w:p w14:paraId="1DEBDAF2" w14:textId="77777777" w:rsidR="009B093B" w:rsidRDefault="00512FC9">
      <w:pPr>
        <w:pStyle w:val="ImageCaption"/>
      </w:pPr>
      <w:r>
        <w:t>Figure 5.9</w:t>
      </w:r>
      <w:r>
        <w:tab/>
        <w:t>OpenStack Server List</w:t>
      </w:r>
    </w:p>
    <w:p w14:paraId="7C3B3214" w14:textId="77777777" w:rsidR="009B093B" w:rsidRPr="0000229C" w:rsidRDefault="00512FC9">
      <w:pPr>
        <w:pStyle w:val="BodyText"/>
      </w:pPr>
      <w:r w:rsidRPr="0000229C">
        <w:t xml:space="preserve">Let’s </w:t>
      </w:r>
      <w:r w:rsidR="0000229C">
        <w:t>examine</w:t>
      </w:r>
      <w:r w:rsidR="0000229C" w:rsidRPr="0000229C">
        <w:t xml:space="preserve"> </w:t>
      </w:r>
      <w:r w:rsidR="007E59F7" w:rsidRPr="0000229C">
        <w:t xml:space="preserve">our jump VM </w:t>
      </w:r>
      <w:r w:rsidR="007E59F7" w:rsidRPr="0000229C">
        <w:rPr>
          <w:rStyle w:val="VerbatimChar"/>
        </w:rPr>
        <w:t>stack2-jump</w:t>
      </w:r>
      <w:r w:rsidR="007E59F7" w:rsidRPr="0000229C">
        <w:t xml:space="preserve"> for </w:t>
      </w:r>
      <w:r w:rsidR="0000229C">
        <w:t>a moment</w:t>
      </w:r>
      <w:r w:rsidR="007E59F7" w:rsidRPr="0000229C">
        <w:t xml:space="preserve">. </w:t>
      </w:r>
      <w:r w:rsidR="0000229C" w:rsidRPr="0000229C">
        <w:t>Open</w:t>
      </w:r>
      <w:r w:rsidR="0000229C">
        <w:t>S</w:t>
      </w:r>
      <w:r w:rsidR="0000229C" w:rsidRPr="0000229C">
        <w:t xml:space="preserve">tack </w:t>
      </w:r>
      <w:r w:rsidR="007E59F7" w:rsidRPr="0000229C">
        <w:t xml:space="preserve">allocated an IP address </w:t>
      </w:r>
      <w:r w:rsidR="007E59F7" w:rsidRPr="0000229C">
        <w:rPr>
          <w:rStyle w:val="VerbatimChar"/>
        </w:rPr>
        <w:t>192.168.0.106</w:t>
      </w:r>
      <w:r w:rsidR="007E59F7" w:rsidRPr="0000229C">
        <w:t xml:space="preserve"> to its tap interface from the </w:t>
      </w:r>
      <w:r w:rsidR="007E59F7" w:rsidRPr="0000229C">
        <w:rPr>
          <w:rStyle w:val="VerbatimChar"/>
        </w:rPr>
        <w:t>stack2-control</w:t>
      </w:r>
      <w:r w:rsidR="007E59F7" w:rsidRPr="0000229C">
        <w:t xml:space="preserve"> virtual-network. However, this IP addre</w:t>
      </w:r>
      <w:r w:rsidR="007E59F7" w:rsidRPr="00FC493F">
        <w:t xml:space="preserve">ss is not directly reachable from the host. In order to </w:t>
      </w:r>
      <w:proofErr w:type="spellStart"/>
      <w:r w:rsidR="007E59F7" w:rsidRPr="00FC493F">
        <w:t>ssh</w:t>
      </w:r>
      <w:proofErr w:type="spellEnd"/>
      <w:r w:rsidR="007E59F7" w:rsidRPr="00FC493F">
        <w:t xml:space="preserve"> into the VM, </w:t>
      </w:r>
      <w:r w:rsidR="0000229C">
        <w:t>you</w:t>
      </w:r>
      <w:r w:rsidR="0000229C" w:rsidRPr="0000229C">
        <w:t xml:space="preserve"> </w:t>
      </w:r>
      <w:r w:rsidR="007E59F7" w:rsidRPr="0000229C">
        <w:t xml:space="preserve">need to first locate the </w:t>
      </w:r>
      <w:proofErr w:type="spellStart"/>
      <w:r w:rsidR="007E59F7" w:rsidRPr="0000229C">
        <w:rPr>
          <w:rStyle w:val="VerbatimChar"/>
        </w:rPr>
        <w:t>meta_ip_address</w:t>
      </w:r>
      <w:proofErr w:type="spellEnd"/>
      <w:r w:rsidR="007E59F7" w:rsidRPr="0000229C">
        <w:t xml:space="preserve"> allocated to the VM’s tap interface, or more specifically, the </w:t>
      </w:r>
      <w:proofErr w:type="spellStart"/>
      <w:r w:rsidR="007E59F7" w:rsidRPr="0000229C">
        <w:rPr>
          <w:rStyle w:val="VerbatimChar"/>
        </w:rPr>
        <w:t>vif</w:t>
      </w:r>
      <w:proofErr w:type="spellEnd"/>
      <w:r w:rsidR="007E59F7" w:rsidRPr="0000229C">
        <w:t xml:space="preserve"> interface in </w:t>
      </w:r>
      <w:r w:rsidR="0000229C">
        <w:t xml:space="preserve">the </w:t>
      </w:r>
      <w:proofErr w:type="spellStart"/>
      <w:r w:rsidR="007E59F7" w:rsidRPr="0000229C">
        <w:t>vRouter</w:t>
      </w:r>
      <w:proofErr w:type="spellEnd"/>
      <w:r w:rsidR="007E59F7" w:rsidRPr="0000229C">
        <w:t xml:space="preserve">. </w:t>
      </w:r>
      <w:r w:rsidR="0000229C">
        <w:t>You</w:t>
      </w:r>
      <w:r w:rsidR="0000229C" w:rsidRPr="0000229C">
        <w:t xml:space="preserve"> </w:t>
      </w:r>
      <w:r w:rsidR="007E59F7" w:rsidRPr="0000229C">
        <w:t xml:space="preserve">can use </w:t>
      </w:r>
      <w:proofErr w:type="spellStart"/>
      <w:r w:rsidR="007E59F7" w:rsidRPr="0000229C">
        <w:t>vRouter</w:t>
      </w:r>
      <w:proofErr w:type="spellEnd"/>
      <w:r w:rsidR="007E59F7" w:rsidRPr="0000229C">
        <w:t xml:space="preserve"> </w:t>
      </w:r>
      <w:proofErr w:type="spellStart"/>
      <w:r w:rsidR="007E59F7" w:rsidRPr="0000229C">
        <w:rPr>
          <w:rStyle w:val="VerbatimChar"/>
        </w:rPr>
        <w:t>vif</w:t>
      </w:r>
      <w:proofErr w:type="spellEnd"/>
      <w:r w:rsidR="007E59F7" w:rsidRPr="0000229C">
        <w:t xml:space="preserve"> command to confirm which </w:t>
      </w:r>
      <w:proofErr w:type="spellStart"/>
      <w:r w:rsidR="007E59F7" w:rsidRPr="0000229C">
        <w:t>vif</w:t>
      </w:r>
      <w:proofErr w:type="spellEnd"/>
      <w:r w:rsidR="007E59F7" w:rsidRPr="0000229C">
        <w:t xml:space="preserve"> interface has this IP</w:t>
      </w:r>
      <w:r w:rsidR="0000229C">
        <w:t>:</w:t>
      </w:r>
    </w:p>
    <w:p w14:paraId="05FD2401" w14:textId="77777777" w:rsidR="009B093B" w:rsidRDefault="007E59F7">
      <w:pPr>
        <w:pStyle w:val="SourceCode"/>
      </w:pPr>
      <w:r w:rsidRPr="0000229C">
        <w:rPr>
          <w:rStyle w:val="NormalTok"/>
        </w:rPr>
        <w:t>[</w:t>
      </w:r>
      <w:r w:rsidRPr="0000229C">
        <w:rPr>
          <w:rStyle w:val="ExtensionTok"/>
        </w:rPr>
        <w:t>root@a7s5-kiran</w:t>
      </w:r>
      <w:r w:rsidRPr="0000229C">
        <w:rPr>
          <w:rStyle w:val="NormalTok"/>
        </w:rPr>
        <w:t xml:space="preserve"> ~]# contrail-tools </w:t>
      </w:r>
      <w:proofErr w:type="spellStart"/>
      <w:r w:rsidRPr="0000229C">
        <w:rPr>
          <w:rStyle w:val="NormalTok"/>
        </w:rPr>
        <w:t>vif</w:t>
      </w:r>
      <w:proofErr w:type="spellEnd"/>
      <w:r w:rsidRPr="0000229C">
        <w:rPr>
          <w:rStyle w:val="NormalTok"/>
        </w:rPr>
        <w:t xml:space="preserve"> -l </w:t>
      </w:r>
      <w:r w:rsidRPr="0000229C">
        <w:rPr>
          <w:rStyle w:val="KeywordTok"/>
        </w:rPr>
        <w:t>|</w:t>
      </w:r>
      <w:r w:rsidRPr="0000229C">
        <w:rPr>
          <w:rStyle w:val="NormalTok"/>
        </w:rPr>
        <w:t xml:space="preserve"> </w:t>
      </w:r>
      <w:r w:rsidRPr="0000229C">
        <w:rPr>
          <w:rStyle w:val="FunctionTok"/>
        </w:rPr>
        <w:t>grep</w:t>
      </w:r>
      <w:r w:rsidRPr="0000229C">
        <w:rPr>
          <w:rStyle w:val="NormalTok"/>
        </w:rPr>
        <w:t xml:space="preserve"> -B2 -A6 192.168.0.106</w:t>
      </w:r>
      <w:r w:rsidRPr="0000229C">
        <w:br/>
      </w:r>
      <w:r w:rsidRPr="0000229C">
        <w:br/>
      </w:r>
      <w:r w:rsidRPr="0000229C">
        <w:rPr>
          <w:rStyle w:val="ExtensionTok"/>
        </w:rPr>
        <w:t>vif0/3</w:t>
      </w:r>
      <w:r w:rsidRPr="0000229C">
        <w:rPr>
          <w:rStyle w:val="NormalTok"/>
        </w:rPr>
        <w:t xml:space="preserve">      OS: tap0160123b-14</w:t>
      </w:r>
      <w:r>
        <w:rPr>
          <w:rStyle w:val="NormalTok"/>
        </w:rPr>
        <w:t xml:space="preserve"> NH: 2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6</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01:60:12:3b:14</w:t>
      </w:r>
      <w:r>
        <w:br/>
      </w:r>
      <w:r>
        <w:rPr>
          <w:rStyle w:val="NormalTok"/>
        </w:rPr>
        <w:t xml:space="preserve">            </w:t>
      </w:r>
      <w:r>
        <w:rPr>
          <w:rStyle w:val="ExtensionTok"/>
        </w:rPr>
        <w:t>Drops</w:t>
      </w:r>
      <w:r>
        <w:rPr>
          <w:rStyle w:val="NormalTok"/>
        </w:rPr>
        <w:t>:3553</w:t>
      </w:r>
    </w:p>
    <w:p w14:paraId="5B5ADBDB" w14:textId="77777777" w:rsidR="009B093B" w:rsidRDefault="007E59F7">
      <w:pPr>
        <w:pStyle w:val="FirstParagraph"/>
      </w:pPr>
      <w:r>
        <w:lastRenderedPageBreak/>
        <w:t>Good</w:t>
      </w:r>
      <w:r w:rsidR="0000229C">
        <w:t>,</w:t>
      </w:r>
      <w:r>
        <w:t xml:space="preserve"> </w:t>
      </w:r>
      <w:r>
        <w:rPr>
          <w:rStyle w:val="VerbatimChar"/>
        </w:rPr>
        <w:t>vif0/3</w:t>
      </w:r>
      <w:r>
        <w:t xml:space="preserve"> has the IP, so this </w:t>
      </w:r>
      <w:proofErr w:type="spellStart"/>
      <w:r>
        <w:rPr>
          <w:rStyle w:val="VerbatimChar"/>
        </w:rPr>
        <w:t>vif</w:t>
      </w:r>
      <w:proofErr w:type="spellEnd"/>
      <w:r>
        <w:t xml:space="preserve"> connects to the tap interface of our jump VM. In </w:t>
      </w:r>
      <w:r w:rsidR="0000229C">
        <w:t xml:space="preserve">Contrail </w:t>
      </w:r>
      <w:proofErr w:type="spellStart"/>
      <w:r>
        <w:t>vRouter</w:t>
      </w:r>
      <w:proofErr w:type="spellEnd"/>
      <w:r>
        <w:t xml:space="preserve">, for each </w:t>
      </w:r>
      <w:proofErr w:type="spellStart"/>
      <w:r>
        <w:rPr>
          <w:rStyle w:val="VerbatimChar"/>
        </w:rPr>
        <w:t>vif</w:t>
      </w:r>
      <w:proofErr w:type="spellEnd"/>
      <w:r>
        <w:t xml:space="preserve"> there is also a hidden </w:t>
      </w:r>
      <w:proofErr w:type="spellStart"/>
      <w:r>
        <w:rPr>
          <w:rStyle w:val="VerbatimChar"/>
        </w:rPr>
        <w:t>meta_data_ip</w:t>
      </w:r>
      <w:proofErr w:type="spellEnd"/>
      <w:r>
        <w:t xml:space="preserve"> of 169.254.0.N, where </w:t>
      </w:r>
      <w:r w:rsidRPr="008D5874">
        <w:rPr>
          <w:i/>
          <w:iCs/>
        </w:rPr>
        <w:t>N</w:t>
      </w:r>
      <w:r>
        <w:t xml:space="preserve"> is the same number as the number in the interface </w:t>
      </w:r>
      <w:r>
        <w:rPr>
          <w:rStyle w:val="VerbatimChar"/>
        </w:rPr>
        <w:t>vif0/N</w:t>
      </w:r>
      <w:r>
        <w:t xml:space="preserve">. </w:t>
      </w:r>
      <w:proofErr w:type="gramStart"/>
      <w:r>
        <w:t>Therefore</w:t>
      </w:r>
      <w:proofErr w:type="gramEnd"/>
      <w:r>
        <w:t xml:space="preserve"> in this case</w:t>
      </w:r>
      <w:r w:rsidR="0000229C">
        <w:t>,</w:t>
      </w:r>
      <w:r>
        <w:t xml:space="preserve"> </w:t>
      </w:r>
      <w:r w:rsidR="0000229C">
        <w:t xml:space="preserve">the </w:t>
      </w:r>
      <w:proofErr w:type="spellStart"/>
      <w:r>
        <w:rPr>
          <w:rStyle w:val="VerbatimChar"/>
        </w:rPr>
        <w:t>meta_data_ip</w:t>
      </w:r>
      <w:proofErr w:type="spellEnd"/>
      <w:r>
        <w:t xml:space="preserve"> is 169.254.0.3. Let’s try to start a </w:t>
      </w:r>
      <w:proofErr w:type="spellStart"/>
      <w:r>
        <w:t>ssh</w:t>
      </w:r>
      <w:proofErr w:type="spellEnd"/>
      <w:r>
        <w:t xml:space="preserve"> session into it:</w:t>
      </w:r>
    </w:p>
    <w:p w14:paraId="47B141D1" w14:textId="77777777" w:rsidR="009B093B" w:rsidRDefault="007E59F7">
      <w:pPr>
        <w:pStyle w:val="SourceCode"/>
        <w:rPr>
          <w:rStyle w:val="VerbatimChar"/>
        </w:rPr>
      </w:pPr>
      <w:r>
        <w:rPr>
          <w:rStyle w:val="VerbatimChar"/>
        </w:rPr>
        <w:t xml:space="preserve">[root@a7s5-kiran </w:t>
      </w:r>
      <w:proofErr w:type="gramStart"/>
      <w:r>
        <w:rPr>
          <w:rStyle w:val="VerbatimChar"/>
        </w:rPr>
        <w:t>~]#</w:t>
      </w:r>
      <w:proofErr w:type="gramEnd"/>
      <w:r>
        <w:rPr>
          <w:rStyle w:val="VerbatimChar"/>
        </w:rPr>
        <w:t xml:space="preserve"> </w:t>
      </w:r>
      <w:proofErr w:type="spellStart"/>
      <w:r>
        <w:rPr>
          <w:rStyle w:val="VerbatimChar"/>
        </w:rPr>
        <w:t>ssh</w:t>
      </w:r>
      <w:proofErr w:type="spellEnd"/>
      <w:r>
        <w:rPr>
          <w:rStyle w:val="VerbatimChar"/>
        </w:rPr>
        <w:t xml:space="preserve"> 169.254.0.3</w:t>
      </w:r>
      <w:r>
        <w:br/>
      </w:r>
      <w:r>
        <w:rPr>
          <w:rStyle w:val="VerbatimChar"/>
        </w:rPr>
        <w:t>Password:</w:t>
      </w:r>
      <w:r>
        <w:br/>
      </w:r>
      <w:r>
        <w:rPr>
          <w:rStyle w:val="VerbatimChar"/>
        </w:rPr>
        <w:t>Last login: Wed Sep 23 11:13:58 2020</w:t>
      </w:r>
      <w:r>
        <w:br/>
      </w:r>
      <w:r>
        <w:rPr>
          <w:rStyle w:val="VerbatimChar"/>
        </w:rPr>
        <w:t>[root@stack2-jump ~]#</w:t>
      </w:r>
    </w:p>
    <w:p w14:paraId="7636BFEC" w14:textId="77777777" w:rsidR="00FC493F" w:rsidRDefault="00FC493F">
      <w:pPr>
        <w:pStyle w:val="SourceCode"/>
      </w:pPr>
    </w:p>
    <w:p w14:paraId="2D6DA823" w14:textId="77777777" w:rsidR="009B093B" w:rsidRDefault="007E59F7">
      <w:pPr>
        <w:pStyle w:val="FirstParagraph"/>
      </w:pPr>
      <w:r>
        <w:t xml:space="preserve">It works. The benefit of this approach is that, not only the interaction with the VM is much faster, but it </w:t>
      </w:r>
      <w:r w:rsidR="0000229C">
        <w:t xml:space="preserve">also </w:t>
      </w:r>
      <w:r>
        <w:t>supports file copies with</w:t>
      </w:r>
      <w:r w:rsidR="0000229C">
        <w:t xml:space="preserve"> the</w:t>
      </w:r>
      <w:r>
        <w:t xml:space="preserve"> </w:t>
      </w:r>
      <w:proofErr w:type="spellStart"/>
      <w:r>
        <w:rPr>
          <w:rStyle w:val="VerbatimChar"/>
        </w:rPr>
        <w:t>scp</w:t>
      </w:r>
      <w:proofErr w:type="spellEnd"/>
      <w:r>
        <w:t xml:space="preserve"> tool. Remember</w:t>
      </w:r>
      <w:r w:rsidR="0000229C">
        <w:t>,</w:t>
      </w:r>
      <w:r>
        <w:t xml:space="preserve"> in many cases the VM does not </w:t>
      </w:r>
      <w:r w:rsidR="0000229C">
        <w:t xml:space="preserve">have </w:t>
      </w:r>
      <w:r>
        <w:t xml:space="preserve">any </w:t>
      </w:r>
      <w:r w:rsidR="0000229C">
        <w:t xml:space="preserve">internet </w:t>
      </w:r>
      <w:r>
        <w:t xml:space="preserve">connection, so in case you need to copy files into (or out of) the VM, the </w:t>
      </w:r>
      <w:proofErr w:type="spellStart"/>
      <w:r>
        <w:rPr>
          <w:rStyle w:val="VerbatimChar"/>
        </w:rPr>
        <w:t>meta_data_ip</w:t>
      </w:r>
      <w:proofErr w:type="spellEnd"/>
      <w:r>
        <w:t xml:space="preserve"> method will be especially useful.</w:t>
      </w:r>
    </w:p>
    <w:p w14:paraId="62D813AA" w14:textId="77777777" w:rsidR="009B093B" w:rsidRDefault="0000229C">
      <w:pPr>
        <w:pStyle w:val="Heading2"/>
      </w:pPr>
      <w:bookmarkStart w:id="59" w:name="X8fea861a082fb80898076ff884c6112f8a5dc97"/>
      <w:r>
        <w:t>Run Rapid Automation</w:t>
      </w:r>
      <w:r w:rsidR="007E59F7">
        <w:t>: runrapid.py</w:t>
      </w:r>
      <w:bookmarkEnd w:id="59"/>
    </w:p>
    <w:p w14:paraId="16774F81" w14:textId="77777777" w:rsidR="009B093B" w:rsidRDefault="007E59F7">
      <w:pPr>
        <w:pStyle w:val="FirstParagraph"/>
      </w:pPr>
      <w:r>
        <w:t xml:space="preserve">With the stack created and all VMs up and running, we can </w:t>
      </w:r>
      <w:r w:rsidR="0000229C">
        <w:t xml:space="preserve">now talk about </w:t>
      </w:r>
      <w:r>
        <w:t xml:space="preserve">how to run </w:t>
      </w:r>
      <w:r w:rsidR="0000229C">
        <w:t xml:space="preserve">the </w:t>
      </w:r>
      <w:r>
        <w:t>test with rapid. Remember rapid is installed in the jump VM, so we’ll need to execute the script from there.</w:t>
      </w:r>
    </w:p>
    <w:p w14:paraId="7A31CD2B" w14:textId="77777777" w:rsidR="009B093B" w:rsidRDefault="007E59F7">
      <w:pPr>
        <w:pStyle w:val="BodyText"/>
      </w:pPr>
      <w:r>
        <w:t xml:space="preserve">On </w:t>
      </w:r>
      <w:r w:rsidR="0000229C">
        <w:t xml:space="preserve">the jump </w:t>
      </w:r>
      <w:r>
        <w:t xml:space="preserve">VM, go to </w:t>
      </w:r>
      <w:r>
        <w:rPr>
          <w:rStyle w:val="VerbatimChar"/>
        </w:rPr>
        <w:t>/root/</w:t>
      </w:r>
      <w:proofErr w:type="spellStart"/>
      <w:r>
        <w:rPr>
          <w:rStyle w:val="VerbatimChar"/>
        </w:rPr>
        <w:t>prox</w:t>
      </w:r>
      <w:proofErr w:type="spellEnd"/>
      <w:r>
        <w:rPr>
          <w:rStyle w:val="VerbatimChar"/>
        </w:rPr>
        <w:t>/helper-scripts/rapid/</w:t>
      </w:r>
      <w:r>
        <w:t xml:space="preserve"> folder, where you can locate a python script named runrapid.py. To run </w:t>
      </w:r>
      <w:r w:rsidR="0000229C">
        <w:t xml:space="preserve">the </w:t>
      </w:r>
      <w:proofErr w:type="gramStart"/>
      <w:r>
        <w:t>test</w:t>
      </w:r>
      <w:proofErr w:type="gramEnd"/>
      <w:r>
        <w:t xml:space="preserve"> you can just run it without any other parameters:</w:t>
      </w:r>
    </w:p>
    <w:p w14:paraId="6398EB7F" w14:textId="77777777" w:rsidR="009B093B" w:rsidRDefault="007E59F7">
      <w:pPr>
        <w:pStyle w:val="SourceCode"/>
        <w:rPr>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w:t>
      </w:r>
    </w:p>
    <w:p w14:paraId="7C8F5128" w14:textId="77777777" w:rsidR="00FC493F" w:rsidRDefault="00FC493F">
      <w:pPr>
        <w:pStyle w:val="SourceCode"/>
      </w:pPr>
    </w:p>
    <w:p w14:paraId="21296C8F" w14:textId="77777777" w:rsidR="009B093B" w:rsidRDefault="007E59F7">
      <w:pPr>
        <w:pStyle w:val="FirstParagraph"/>
      </w:pPr>
      <w:r>
        <w:t xml:space="preserve">This is </w:t>
      </w:r>
      <w:r w:rsidR="0000229C">
        <w:t xml:space="preserve">a </w:t>
      </w:r>
      <w:r>
        <w:t xml:space="preserve">symbolic link, by default this </w:t>
      </w:r>
      <w:r>
        <w:rPr>
          <w:rStyle w:val="VerbatimChar"/>
        </w:rPr>
        <w:t>rapid</w:t>
      </w:r>
      <w:r>
        <w:t xml:space="preserve"> folder links to: </w:t>
      </w:r>
      <w:r>
        <w:rPr>
          <w:rStyle w:val="VerbatimChar"/>
        </w:rPr>
        <w:t>/opt/openstackrapid/samplevnf/VNFs/DPPD-PROX/helper-scripts/rapid/</w:t>
      </w:r>
      <w:r w:rsidR="00FC493F">
        <w:rPr>
          <w:rStyle w:val="VerbatimChar"/>
        </w:rPr>
        <w:t>.</w:t>
      </w:r>
    </w:p>
    <w:p w14:paraId="4D367BB2" w14:textId="77777777" w:rsidR="009B093B" w:rsidRDefault="007E59F7">
      <w:pPr>
        <w:pStyle w:val="BodyText"/>
      </w:pPr>
      <w:r>
        <w:t xml:space="preserve">This will start rapid script and send traffic for </w:t>
      </w:r>
      <w:r w:rsidR="00FC493F">
        <w:t xml:space="preserve">ten </w:t>
      </w:r>
      <w:r>
        <w:t>seconds by default. the period of time for sending traffic can be adjusted by</w:t>
      </w:r>
      <w:r w:rsidR="00FC493F">
        <w:t xml:space="preserve"> the</w:t>
      </w:r>
      <w:r>
        <w:t xml:space="preserve"> </w:t>
      </w:r>
      <w:r>
        <w:rPr>
          <w:rStyle w:val="VerbatimChar"/>
        </w:rPr>
        <w:t>--runtime</w:t>
      </w:r>
      <w:r>
        <w:t xml:space="preserve"> option:</w:t>
      </w:r>
    </w:p>
    <w:p w14:paraId="3E343C06" w14:textId="77777777" w:rsidR="009B093B" w:rsidRDefault="007E59F7">
      <w:pPr>
        <w:pStyle w:val="SourceCode"/>
        <w:rPr>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 --runtime &lt;time&gt; # replace &lt;time&gt; with time per one execution in seconds</w:t>
      </w:r>
    </w:p>
    <w:p w14:paraId="74EF7C48" w14:textId="77777777" w:rsidR="00FC493F" w:rsidRDefault="00FC493F">
      <w:pPr>
        <w:pStyle w:val="SourceCode"/>
      </w:pPr>
    </w:p>
    <w:p w14:paraId="227FC8A6" w14:textId="77777777" w:rsidR="009B093B" w:rsidRDefault="007E59F7">
      <w:pPr>
        <w:pStyle w:val="FirstParagraph"/>
      </w:pPr>
      <w:r>
        <w:t xml:space="preserve">A few other command line options are supported, which can be listed by </w:t>
      </w:r>
      <w:r>
        <w:rPr>
          <w:rStyle w:val="VerbatimChar"/>
        </w:rPr>
        <w:t>-h</w:t>
      </w:r>
      <w:r>
        <w:t>:</w:t>
      </w:r>
    </w:p>
    <w:p w14:paraId="1B4150C3" w14:textId="77777777" w:rsidR="009B093B" w:rsidRDefault="007E59F7">
      <w:pPr>
        <w:pStyle w:val="SourceCode"/>
      </w:pPr>
      <w:r>
        <w:rPr>
          <w:rStyle w:val="VerbatimChar"/>
        </w:rPr>
        <w:t>[root@stack2-jump rapid]# ./runrapid.py -h</w:t>
      </w:r>
      <w:r>
        <w:br/>
      </w:r>
      <w:r>
        <w:rPr>
          <w:rStyle w:val="VerbatimChar"/>
        </w:rPr>
        <w:t xml:space="preserve">usage: </w:t>
      </w:r>
      <w:proofErr w:type="spellStart"/>
      <w:r>
        <w:rPr>
          <w:rStyle w:val="VerbatimChar"/>
        </w:rPr>
        <w:t>runrapid</w:t>
      </w:r>
      <w:proofErr w:type="spellEnd"/>
      <w:r>
        <w:rPr>
          <w:rStyle w:val="VerbatimChar"/>
        </w:rPr>
        <w:t xml:space="preserve">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lastRenderedPageBreak/>
        <w:t xml:space="preserve">                   [--runtime TIME_FOR_TEST]</w:t>
      </w:r>
      <w:r>
        <w:br/>
      </w:r>
      <w:r>
        <w:rPr>
          <w:rStyle w:val="VerbatimChar"/>
        </w:rPr>
        <w:t xml:space="preserve">                   [--</w:t>
      </w:r>
      <w:proofErr w:type="spellStart"/>
      <w:r>
        <w:rPr>
          <w:rStyle w:val="VerbatimChar"/>
        </w:rPr>
        <w:t>configonly</w:t>
      </w:r>
      <w:proofErr w:type="spellEnd"/>
      <w:r>
        <w:rPr>
          <w:rStyle w:val="VerbatimChar"/>
        </w:rPr>
        <w:t xml:space="preserve"> </w:t>
      </w:r>
      <w:proofErr w:type="spellStart"/>
      <w:r>
        <w:rPr>
          <w:rStyle w:val="VerbatimChar"/>
        </w:rPr>
        <w:t>False|True</w:t>
      </w:r>
      <w:proofErr w:type="spellEnd"/>
      <w:r>
        <w:rPr>
          <w:rStyle w:val="VerbatimChar"/>
        </w:rPr>
        <w:t>]</w:t>
      </w:r>
      <w:r>
        <w:br/>
      </w:r>
      <w:r>
        <w:rPr>
          <w:rStyle w:val="VerbatimChar"/>
        </w:rPr>
        <w:t xml:space="preserve">                   [--log DEBUG|INFO|WARNING|ERROR|CRITICAL]</w:t>
      </w:r>
      <w:r>
        <w:br/>
      </w:r>
      <w:r>
        <w:rPr>
          <w:rStyle w:val="VerbatimChar"/>
        </w:rPr>
        <w:t xml:space="preserve">                   [-h] [--help]</w:t>
      </w:r>
    </w:p>
    <w:p w14:paraId="33C4151E" w14:textId="77777777" w:rsidR="009B093B" w:rsidRDefault="007E59F7">
      <w:pPr>
        <w:pStyle w:val="SourceCode"/>
      </w:pPr>
      <w:r>
        <w:rPr>
          <w:rStyle w:val="VerbatimChar"/>
        </w:rPr>
        <w:t xml:space="preserve">Command-line interface to </w:t>
      </w:r>
      <w:proofErr w:type="spellStart"/>
      <w:r>
        <w:rPr>
          <w:rStyle w:val="VerbatimChar"/>
        </w:rPr>
        <w:t>runrapid</w:t>
      </w:r>
      <w:proofErr w:type="spellEnd"/>
    </w:p>
    <w:p w14:paraId="046AF64B" w14:textId="77777777" w:rsidR="009B093B" w:rsidRDefault="007E59F7">
      <w:pPr>
        <w:pStyle w:val="SourceCode"/>
      </w:pPr>
      <w:r>
        <w:rPr>
          <w:rStyle w:val="VerbatimChar"/>
        </w:rPr>
        <w:t>optional arguments:</w:t>
      </w:r>
      <w:r>
        <w:br/>
      </w:r>
      <w:r>
        <w:rPr>
          <w:rStyle w:val="VerbatimChar"/>
        </w:rPr>
        <w:t xml:space="preserve">  -</w:t>
      </w:r>
      <w:proofErr w:type="gramStart"/>
      <w:r>
        <w:rPr>
          <w:rStyle w:val="VerbatimChar"/>
        </w:rPr>
        <w:t>v,  --</w:t>
      </w:r>
      <w:proofErr w:type="gramEnd"/>
      <w:r>
        <w:rPr>
          <w:rStyle w:val="VerbatimChar"/>
        </w:rPr>
        <w:t>version                Show program's version number and exit</w:t>
      </w:r>
      <w:r>
        <w:br/>
      </w:r>
      <w:r>
        <w:rPr>
          <w:rStyle w:val="VerbatimChar"/>
        </w:rPr>
        <w:t xml:space="preserve">  --env ENVIRONMENT_NAME        Parameters will be read from ENVIRONMENT_NAME. Default is </w:t>
      </w:r>
      <w:proofErr w:type="spellStart"/>
      <w:r>
        <w:rPr>
          <w:rStyle w:val="VerbatimChar"/>
        </w:rPr>
        <w:t>rapid.env</w:t>
      </w:r>
      <w:proofErr w:type="spellEnd"/>
      <w:r>
        <w:rPr>
          <w:rStyle w:val="VerbatimChar"/>
        </w:rPr>
        <w:t>.</w:t>
      </w:r>
      <w:r>
        <w:br/>
      </w:r>
      <w:r>
        <w:rPr>
          <w:rStyle w:val="VerbatimChar"/>
        </w:rPr>
        <w:t xml:space="preserve">  --test TEST_NAME              Test cases will be read from TEST_NAME. Default is </w:t>
      </w:r>
      <w:proofErr w:type="spellStart"/>
      <w:r>
        <w:rPr>
          <w:rStyle w:val="VerbatimChar"/>
        </w:rPr>
        <w:t>basicrapid.test</w:t>
      </w:r>
      <w:proofErr w:type="spellEnd"/>
      <w:r>
        <w:rPr>
          <w:rStyle w:val="VerbatimChar"/>
        </w:rPr>
        <w:t>.</w:t>
      </w:r>
      <w:r>
        <w:br/>
      </w:r>
      <w:r>
        <w:rPr>
          <w:rStyle w:val="VerbatimChar"/>
        </w:rPr>
        <w:t xml:space="preserve">  --map MACHINE_MAP_FILE        Machine mapping will be read from MACHINE_MAP_FILE. Default is </w:t>
      </w:r>
      <w:proofErr w:type="spellStart"/>
      <w:r>
        <w:rPr>
          <w:rStyle w:val="VerbatimChar"/>
        </w:rPr>
        <w:t>machine.map</w:t>
      </w:r>
      <w:proofErr w:type="spellEnd"/>
      <w:r>
        <w:rPr>
          <w:rStyle w:val="VerbatimChar"/>
        </w:rPr>
        <w:t>.</w:t>
      </w:r>
      <w:r>
        <w:br/>
      </w:r>
      <w:r>
        <w:rPr>
          <w:rStyle w:val="VerbatimChar"/>
        </w:rPr>
        <w:t xml:space="preserve">  --runtime                     Specify time in seconds for 1 test run</w:t>
      </w:r>
      <w:r>
        <w:br/>
      </w:r>
      <w:r>
        <w:rPr>
          <w:rStyle w:val="VerbatimChar"/>
        </w:rPr>
        <w:t xml:space="preserve">  --</w:t>
      </w:r>
      <w:proofErr w:type="spellStart"/>
      <w:r>
        <w:rPr>
          <w:rStyle w:val="VerbatimChar"/>
        </w:rPr>
        <w:t>configonly</w:t>
      </w:r>
      <w:proofErr w:type="spellEnd"/>
      <w:r>
        <w:rPr>
          <w:rStyle w:val="VerbatimChar"/>
        </w:rPr>
        <w:t xml:space="preserve">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w:t>
      </w:r>
      <w:proofErr w:type="spellStart"/>
      <w:r>
        <w:rPr>
          <w:rStyle w:val="VerbatimChar"/>
        </w:rPr>
        <w:t>screenlog</w:t>
      </w:r>
      <w:proofErr w:type="spellEnd"/>
      <w:r>
        <w:rPr>
          <w:rStyle w:val="VerbatimChar"/>
        </w:rPr>
        <w:t xml:space="preserve">                   Specify logging level for screen output, default is INFO</w:t>
      </w:r>
      <w:r>
        <w:br/>
      </w:r>
      <w:r>
        <w:rPr>
          <w:rStyle w:val="VerbatimChar"/>
        </w:rPr>
        <w:t xml:space="preserve">  -h, --help                    Show help message and exit.</w:t>
      </w:r>
    </w:p>
    <w:p w14:paraId="16775F49" w14:textId="77777777" w:rsidR="009B093B" w:rsidRDefault="007E59F7">
      <w:pPr>
        <w:pStyle w:val="FirstParagraph"/>
      </w:pPr>
      <w:r>
        <w:t xml:space="preserve">A typical </w:t>
      </w:r>
      <w:r>
        <w:rPr>
          <w:rStyle w:val="VerbatimChar"/>
        </w:rPr>
        <w:t>runrapid.py</w:t>
      </w:r>
      <w:r>
        <w:t xml:space="preserve"> script execution looks like </w:t>
      </w:r>
      <w:r w:rsidR="00FC493F">
        <w:t>Figure 5.10.</w:t>
      </w:r>
    </w:p>
    <w:p w14:paraId="7C8F244B" w14:textId="77777777" w:rsidR="009B093B" w:rsidRDefault="007E59F7">
      <w:pPr>
        <w:pStyle w:val="CaptionedFigure"/>
      </w:pPr>
      <w:r>
        <w:rPr>
          <w:noProof/>
        </w:rPr>
        <w:drawing>
          <wp:inline distT="0" distB="0" distL="0" distR="0" wp14:anchorId="672D5E92" wp14:editId="5292006C">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9"/>
                    <a:stretch>
                      <a:fillRect/>
                    </a:stretch>
                  </pic:blipFill>
                  <pic:spPr bwMode="auto">
                    <a:xfrm>
                      <a:off x="0" y="0"/>
                      <a:ext cx="5334000" cy="2767055"/>
                    </a:xfrm>
                    <a:prstGeom prst="rect">
                      <a:avLst/>
                    </a:prstGeom>
                    <a:noFill/>
                    <a:ln w="9525">
                      <a:noFill/>
                      <a:headEnd/>
                      <a:tailEnd/>
                    </a:ln>
                  </pic:spPr>
                </pic:pic>
              </a:graphicData>
            </a:graphic>
          </wp:inline>
        </w:drawing>
      </w:r>
    </w:p>
    <w:p w14:paraId="1A705AF8" w14:textId="77777777" w:rsidR="009B093B" w:rsidRDefault="00FC493F">
      <w:pPr>
        <w:pStyle w:val="ImageCaption"/>
      </w:pPr>
      <w:r>
        <w:t>Figure 5.10</w:t>
      </w:r>
      <w:r>
        <w:tab/>
        <w:t>Runrapid</w:t>
      </w:r>
      <w:r w:rsidR="007E59F7">
        <w:t xml:space="preserve">.py </w:t>
      </w:r>
      <w:r>
        <w:t>Script Results</w:t>
      </w:r>
    </w:p>
    <w:p w14:paraId="635E8A2C" w14:textId="77777777" w:rsidR="009B093B" w:rsidRDefault="007E59F7">
      <w:pPr>
        <w:pStyle w:val="BodyText"/>
      </w:pPr>
      <w:r>
        <w:t xml:space="preserve">You can see that some preparation work </w:t>
      </w:r>
      <w:r w:rsidR="00FC493F">
        <w:t xml:space="preserve">was </w:t>
      </w:r>
      <w:r>
        <w:t xml:space="preserve">done before the actual test </w:t>
      </w:r>
      <w:r w:rsidR="00FC493F">
        <w:t xml:space="preserve">was </w:t>
      </w:r>
      <w:r>
        <w:t>started</w:t>
      </w:r>
      <w:proofErr w:type="gramStart"/>
      <w:r w:rsidR="00FC493F">
        <w:t xml:space="preserve">. </w:t>
      </w:r>
      <w:r>
        <w:t>.</w:t>
      </w:r>
      <w:proofErr w:type="gramEnd"/>
      <w:r>
        <w:t xml:space="preserve"> First, the script read </w:t>
      </w:r>
      <w:r w:rsidR="00FC493F">
        <w:t xml:space="preserve">three </w:t>
      </w:r>
      <w:r>
        <w:t xml:space="preserve">files, </w:t>
      </w:r>
      <w:proofErr w:type="spellStart"/>
      <w:r>
        <w:rPr>
          <w:rStyle w:val="VerbatimChar"/>
        </w:rPr>
        <w:t>rapid.env</w:t>
      </w:r>
      <w:proofErr w:type="spellEnd"/>
      <w:r>
        <w:t xml:space="preserve">, </w:t>
      </w:r>
      <w:proofErr w:type="spellStart"/>
      <w:r>
        <w:rPr>
          <w:rStyle w:val="VerbatimChar"/>
        </w:rPr>
        <w:t>basicrapid.test</w:t>
      </w:r>
      <w:proofErr w:type="spellEnd"/>
      <w:r w:rsidR="00FC493F">
        <w:rPr>
          <w:rStyle w:val="VerbatimChar"/>
        </w:rPr>
        <w:t>,</w:t>
      </w:r>
      <w:r>
        <w:t xml:space="preserve"> and </w:t>
      </w:r>
      <w:proofErr w:type="spellStart"/>
      <w:r>
        <w:rPr>
          <w:rStyle w:val="VerbatimChar"/>
        </w:rPr>
        <w:t>machine.map</w:t>
      </w:r>
      <w:proofErr w:type="spellEnd"/>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14:paraId="3CE7AF06" w14:textId="77777777" w:rsidR="009B093B" w:rsidRDefault="00FC493F" w:rsidP="008D5874">
      <w:r>
        <w:lastRenderedPageBreak/>
        <w:t xml:space="preserve">1. </w:t>
      </w:r>
      <w:r w:rsidR="007E59F7">
        <w:t>Then, the script connects to both gen and swap VM.</w:t>
      </w:r>
    </w:p>
    <w:p w14:paraId="1F324862" w14:textId="77777777" w:rsidR="009B093B" w:rsidRDefault="00FC493F" w:rsidP="008D5874">
      <w:r>
        <w:t xml:space="preserve">2. </w:t>
      </w:r>
      <w:r w:rsidR="007E59F7">
        <w:t>The script start</w:t>
      </w:r>
      <w:r>
        <w:t>s</w:t>
      </w:r>
      <w:r w:rsidR="007E59F7">
        <w:t xml:space="preserve"> some small amount of traffic as </w:t>
      </w:r>
      <w:proofErr w:type="gramStart"/>
      <w:r w:rsidR="007E59F7">
        <w:t>warmup</w:t>
      </w:r>
      <w:r>
        <w:t xml:space="preserve">, </w:t>
      </w:r>
      <w:r w:rsidR="007E59F7">
        <w:t xml:space="preserve"> to</w:t>
      </w:r>
      <w:proofErr w:type="gramEnd"/>
      <w:r w:rsidR="007E59F7">
        <w:t xml:space="preserve"> test </w:t>
      </w:r>
      <w:r>
        <w:t xml:space="preserve">the </w:t>
      </w:r>
      <w:r w:rsidR="007E59F7">
        <w:t xml:space="preserve">reachability between the source and destination, and also populate </w:t>
      </w:r>
      <w:r>
        <w:t xml:space="preserve">the </w:t>
      </w:r>
      <w:r w:rsidR="007E59F7">
        <w:t>MAC table or ARP table in devices along the path.</w:t>
      </w:r>
    </w:p>
    <w:p w14:paraId="670F8ADA" w14:textId="77777777" w:rsidR="009B093B" w:rsidRDefault="00FC493F" w:rsidP="008D5874">
      <w:r>
        <w:t xml:space="preserve">3. </w:t>
      </w:r>
      <w:r w:rsidR="007E59F7">
        <w:t xml:space="preserve">When everything is ready, the script starts the </w:t>
      </w:r>
      <w:proofErr w:type="spellStart"/>
      <w:r w:rsidR="007E59F7">
        <w:t>trafficand</w:t>
      </w:r>
      <w:proofErr w:type="spellEnd"/>
      <w:r w:rsidR="007E59F7">
        <w:t xml:space="preserve"> at the same time monitor</w:t>
      </w:r>
      <w:r>
        <w:t>s</w:t>
      </w:r>
      <w:r w:rsidR="007E59F7">
        <w:t xml:space="preserve"> the traffic</w:t>
      </w:r>
      <w:r>
        <w:t>’s</w:t>
      </w:r>
      <w:r w:rsidR="007E59F7">
        <w:t xml:space="preserve"> receiving rate in real time. Any packet drop rate higher than the defined threshold indicates the current traffic rate is too high to the DUT, so it will drop the rate in the next iteration. By binary search, eventually, it finds the maximum throughput between </w:t>
      </w:r>
      <w:r>
        <w:t xml:space="preserve">the two </w:t>
      </w:r>
      <w:r w:rsidR="007E59F7">
        <w:t xml:space="preserve">systems within a given allowed packet loss and accuracy which are defined in the </w:t>
      </w:r>
      <w:r w:rsidR="007E59F7">
        <w:rPr>
          <w:rStyle w:val="VerbatimChar"/>
        </w:rPr>
        <w:t>*.test</w:t>
      </w:r>
      <w:r w:rsidR="007E59F7">
        <w:t xml:space="preserve"> files (</w:t>
      </w:r>
      <w:r>
        <w:t>for example,</w:t>
      </w:r>
      <w:r w:rsidR="007E59F7">
        <w:t xml:space="preserve"> the </w:t>
      </w:r>
      <w:proofErr w:type="spellStart"/>
      <w:r w:rsidR="007E59F7">
        <w:rPr>
          <w:rStyle w:val="VerbatimChar"/>
        </w:rPr>
        <w:t>basicrapid.test</w:t>
      </w:r>
      <w:proofErr w:type="spellEnd"/>
      <w:r w:rsidR="007E59F7">
        <w:t xml:space="preserve"> file for a simple test)</w:t>
      </w:r>
      <w:r>
        <w:t>.</w:t>
      </w:r>
    </w:p>
    <w:p w14:paraId="5A4EB053" w14:textId="77777777" w:rsidR="009B093B" w:rsidRDefault="007E59F7">
      <w:pPr>
        <w:pStyle w:val="FirstParagraph"/>
      </w:pPr>
      <w:r>
        <w:t xml:space="preserve">The script is highly configurable. </w:t>
      </w:r>
      <w:r w:rsidR="00FC493F">
        <w:t>The A</w:t>
      </w:r>
      <w:r>
        <w:t>ppendix provide</w:t>
      </w:r>
      <w:r w:rsidR="00FC493F">
        <w:t xml:space="preserve">s </w:t>
      </w:r>
      <w:r>
        <w:t xml:space="preserve">a sample </w:t>
      </w:r>
      <w:proofErr w:type="spellStart"/>
      <w:r>
        <w:t>basicrapid.test</w:t>
      </w:r>
      <w:proofErr w:type="spellEnd"/>
      <w:r>
        <w:t xml:space="preserve"> use</w:t>
      </w:r>
      <w:r w:rsidR="00FC493F">
        <w:t>d</w:t>
      </w:r>
      <w:r>
        <w:t xml:space="preserve"> in our lab. You can start with it and fine tune based on your need</w:t>
      </w:r>
      <w:r w:rsidR="00FC493F">
        <w:t>s</w:t>
      </w:r>
      <w:r>
        <w:t xml:space="preserve">. For example, in section </w:t>
      </w:r>
      <w:r>
        <w:rPr>
          <w:rStyle w:val="VerbatimChar"/>
        </w:rPr>
        <w:t>[test2]</w:t>
      </w:r>
      <w:r>
        <w:t xml:space="preserve"> of the file you can change </w:t>
      </w:r>
      <w:r w:rsidR="00FC493F">
        <w:t xml:space="preserve">the rate </w:t>
      </w:r>
      <w:r>
        <w:t>of flow and packet size to define different test scenarios.</w:t>
      </w:r>
    </w:p>
    <w:p w14:paraId="17CF45E8" w14:textId="77777777" w:rsidR="009B093B" w:rsidRDefault="007E59F7">
      <w:pPr>
        <w:pStyle w:val="SourceCode"/>
        <w:rPr>
          <w:rStyle w:val="VerbatimChar"/>
        </w:rPr>
      </w:pPr>
      <w:r>
        <w:rPr>
          <w:rStyle w:val="VerbatimChar"/>
        </w:rPr>
        <w:t>[test2]</w:t>
      </w:r>
      <w:r>
        <w:br/>
      </w:r>
      <w:r>
        <w:rPr>
          <w:rStyle w:val="VerbatimChar"/>
        </w:rPr>
        <w:t>test=</w:t>
      </w:r>
      <w:proofErr w:type="spellStart"/>
      <w:r>
        <w:rPr>
          <w:rStyle w:val="VerbatimChar"/>
        </w:rPr>
        <w:t>flowsizetest</w:t>
      </w:r>
      <w:proofErr w:type="spellEnd"/>
      <w:r>
        <w:br/>
      </w:r>
      <w:proofErr w:type="spellStart"/>
      <w:r>
        <w:rPr>
          <w:rStyle w:val="VerbatimChar"/>
        </w:rPr>
        <w:t>packetsizes</w:t>
      </w:r>
      <w:proofErr w:type="spellEnd"/>
      <w:r>
        <w:rPr>
          <w:rStyle w:val="VerbatimChar"/>
        </w:rPr>
        <w:t>=[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6, 131072, 262144, 524280, 1048576</w:t>
      </w:r>
      <w:r>
        <w:br/>
      </w:r>
      <w:r>
        <w:rPr>
          <w:rStyle w:val="VerbatimChar"/>
        </w:rPr>
        <w:t>flows=[16384, 65536]</w:t>
      </w:r>
    </w:p>
    <w:p w14:paraId="05B9A263" w14:textId="77777777" w:rsidR="00FC493F" w:rsidRDefault="00FC493F">
      <w:pPr>
        <w:pStyle w:val="SourceCode"/>
      </w:pPr>
    </w:p>
    <w:p w14:paraId="3D975FEB" w14:textId="77777777" w:rsidR="009B093B" w:rsidRDefault="00FC493F">
      <w:pPr>
        <w:pStyle w:val="Heading2"/>
      </w:pPr>
      <w:bookmarkStart w:id="60" w:name="X50418944af8b6e71c4474d4653461d075c5cd1c"/>
      <w:r>
        <w:t xml:space="preserve">Run </w:t>
      </w:r>
      <w:r w:rsidR="007E59F7">
        <w:t xml:space="preserve">PROX </w:t>
      </w:r>
      <w:bookmarkEnd w:id="60"/>
      <w:r>
        <w:t>Manually</w:t>
      </w:r>
    </w:p>
    <w:p w14:paraId="73479DCC" w14:textId="77777777" w:rsidR="009B093B" w:rsidRDefault="00FC493F">
      <w:pPr>
        <w:pStyle w:val="FirstParagraph"/>
      </w:pPr>
      <w:r>
        <w:t>Okay,</w:t>
      </w:r>
      <w:r w:rsidR="007E59F7">
        <w:t xml:space="preserve"> </w:t>
      </w:r>
      <w:r>
        <w:t xml:space="preserve">we </w:t>
      </w:r>
      <w:r w:rsidR="007E59F7">
        <w:t>just introduced rapid. The script support</w:t>
      </w:r>
      <w:r>
        <w:t>s</w:t>
      </w:r>
      <w:r w:rsidR="007E59F7">
        <w:t xml:space="preserve"> very extensive options in the configuration files which </w:t>
      </w:r>
      <w:r>
        <w:t xml:space="preserve">are </w:t>
      </w:r>
      <w:r w:rsidR="007E59F7">
        <w:t xml:space="preserve">beyond the scope of this book, but </w:t>
      </w:r>
      <w:r>
        <w:t>you should have</w:t>
      </w:r>
      <w:r w:rsidR="007E59F7">
        <w:t xml:space="preserve"> the idea how it </w:t>
      </w:r>
      <w:r>
        <w:t xml:space="preserve">basically </w:t>
      </w:r>
      <w:r w:rsidR="007E59F7">
        <w:t xml:space="preserve">works. Please remember that </w:t>
      </w:r>
      <w:r>
        <w:t xml:space="preserve">rapid </w:t>
      </w:r>
      <w:r w:rsidR="007E59F7">
        <w:t xml:space="preserve">and PROX and two different applications. </w:t>
      </w:r>
      <w:r>
        <w:t xml:space="preserve">A rapid </w:t>
      </w:r>
      <w:r w:rsidR="007E59F7">
        <w:t xml:space="preserve">script does all the magic and make your life easier through </w:t>
      </w:r>
      <w:r>
        <w:t xml:space="preserve">the </w:t>
      </w:r>
      <w:proofErr w:type="spellStart"/>
      <w:r>
        <w:t>utomation</w:t>
      </w:r>
      <w:proofErr w:type="spellEnd"/>
      <w:r>
        <w:t xml:space="preserve"> </w:t>
      </w:r>
      <w:r w:rsidR="007E59F7">
        <w:t xml:space="preserve">of PROX, and PROX is the foundation application that does the real work. In fact, PROX can run tests just fine without </w:t>
      </w:r>
      <w:r>
        <w:t>rapid</w:t>
      </w:r>
      <w:r w:rsidR="007E59F7">
        <w:t>. To launch PROX and start traffic, in the gen VM’s home folder (</w:t>
      </w:r>
      <w:r w:rsidR="007E59F7">
        <w:rPr>
          <w:rStyle w:val="VerbatimChar"/>
        </w:rPr>
        <w:t>root</w:t>
      </w:r>
      <w:r w:rsidR="007E59F7">
        <w:t xml:space="preserve"> in our case) </w:t>
      </w:r>
      <w:r>
        <w:t xml:space="preserve">run </w:t>
      </w:r>
      <w:r w:rsidR="007E59F7">
        <w:t>this command:</w:t>
      </w:r>
    </w:p>
    <w:p w14:paraId="1D7D9CBD" w14:textId="77777777" w:rsidR="009B093B" w:rsidRDefault="007E59F7">
      <w:pPr>
        <w:pStyle w:val="SourceCode"/>
      </w:pPr>
      <w:r>
        <w:rPr>
          <w:rStyle w:val="VerbatimChar"/>
        </w:rPr>
        <w:t xml:space="preserve">[root@stack2-gen </w:t>
      </w:r>
      <w:proofErr w:type="gramStart"/>
      <w:r>
        <w:rPr>
          <w:rStyle w:val="VerbatimChar"/>
        </w:rPr>
        <w:t>~]#</w:t>
      </w:r>
      <w:proofErr w:type="gramEnd"/>
      <w:r>
        <w:rPr>
          <w:rStyle w:val="VerbatimChar"/>
        </w:rPr>
        <w:t xml:space="preserve"> /root/</w:t>
      </w:r>
      <w:proofErr w:type="spellStart"/>
      <w:r>
        <w:rPr>
          <w:rStyle w:val="VerbatimChar"/>
        </w:rPr>
        <w:t>prox</w:t>
      </w:r>
      <w:proofErr w:type="spellEnd"/>
      <w:r>
        <w:rPr>
          <w:rStyle w:val="VerbatimChar"/>
        </w:rPr>
        <w:t>/build/</w:t>
      </w:r>
      <w:proofErr w:type="spellStart"/>
      <w:r>
        <w:rPr>
          <w:rStyle w:val="VerbatimChar"/>
        </w:rPr>
        <w:t>prox</w:t>
      </w:r>
      <w:proofErr w:type="spellEnd"/>
      <w:r>
        <w:rPr>
          <w:rStyle w:val="VerbatimChar"/>
        </w:rPr>
        <w:t xml:space="preserve"> -f /root/</w:t>
      </w:r>
      <w:proofErr w:type="spellStart"/>
      <w:r>
        <w:rPr>
          <w:rStyle w:val="VerbatimChar"/>
        </w:rPr>
        <w:t>gen.cfg</w:t>
      </w:r>
      <w:proofErr w:type="spellEnd"/>
    </w:p>
    <w:p w14:paraId="76F2BB6D" w14:textId="77777777" w:rsidR="009B093B" w:rsidRDefault="007E59F7">
      <w:pPr>
        <w:pStyle w:val="FirstParagraph"/>
      </w:pPr>
      <w:r>
        <w:t xml:space="preserve">PROX will </w:t>
      </w:r>
      <w:proofErr w:type="spellStart"/>
      <w:r>
        <w:t>parse</w:t>
      </w:r>
      <w:proofErr w:type="spellEnd"/>
      <w:r>
        <w:t xml:space="preserve"> its configuration file </w:t>
      </w:r>
      <w:r>
        <w:rPr>
          <w:rStyle w:val="VerbatimChar"/>
        </w:rPr>
        <w:t>/root/</w:t>
      </w:r>
      <w:proofErr w:type="spellStart"/>
      <w:r>
        <w:rPr>
          <w:rStyle w:val="VerbatimChar"/>
        </w:rPr>
        <w:t>gen.cfg</w:t>
      </w:r>
      <w:proofErr w:type="spellEnd"/>
      <w:r>
        <w:t xml:space="preserve"> and start to boot. </w:t>
      </w:r>
      <w:r w:rsidR="00FC493F">
        <w:t>F</w:t>
      </w:r>
      <w:r>
        <w:t xml:space="preserve">rom the booting messages in the screen </w:t>
      </w:r>
      <w:r w:rsidR="00FC493F">
        <w:t xml:space="preserve">you </w:t>
      </w:r>
      <w:r>
        <w:t>can learn its booting sequences:</w:t>
      </w:r>
    </w:p>
    <w:p w14:paraId="590D2A59" w14:textId="77777777" w:rsidR="009B093B" w:rsidRDefault="007E59F7">
      <w:pPr>
        <w:numPr>
          <w:ilvl w:val="0"/>
          <w:numId w:val="20"/>
        </w:numPr>
      </w:pPr>
      <w:r>
        <w:t>setup the DPDK environment (RTE EAL)</w:t>
      </w:r>
    </w:p>
    <w:p w14:paraId="691E8BF2" w14:textId="77777777" w:rsidR="009B093B" w:rsidRDefault="007E59F7">
      <w:pPr>
        <w:numPr>
          <w:ilvl w:val="0"/>
          <w:numId w:val="20"/>
        </w:numPr>
      </w:pPr>
      <w:r>
        <w:t>initializing (</w:t>
      </w:r>
      <w:proofErr w:type="spellStart"/>
      <w:r>
        <w:t>rte</w:t>
      </w:r>
      <w:proofErr w:type="spellEnd"/>
      <w:r>
        <w:t>) devices</w:t>
      </w:r>
    </w:p>
    <w:p w14:paraId="53EBA72B" w14:textId="77777777" w:rsidR="009B093B" w:rsidRDefault="007E59F7">
      <w:pPr>
        <w:numPr>
          <w:ilvl w:val="0"/>
          <w:numId w:val="20"/>
        </w:numPr>
      </w:pPr>
      <w:r>
        <w:t xml:space="preserve">initializing </w:t>
      </w:r>
      <w:proofErr w:type="spellStart"/>
      <w:r>
        <w:t>mempools</w:t>
      </w:r>
      <w:proofErr w:type="spellEnd"/>
      <w:r>
        <w:t>, port addresses, queue numbers</w:t>
      </w:r>
      <w:r w:rsidR="00FC493F">
        <w:t>,</w:t>
      </w:r>
      <w:r>
        <w:t xml:space="preserve"> and rings on cores</w:t>
      </w:r>
    </w:p>
    <w:p w14:paraId="1278F7D0" w14:textId="77777777" w:rsidR="009B093B" w:rsidRDefault="007E59F7">
      <w:pPr>
        <w:numPr>
          <w:ilvl w:val="0"/>
          <w:numId w:val="20"/>
        </w:numPr>
      </w:pPr>
      <w:r>
        <w:lastRenderedPageBreak/>
        <w:t>initializing DPDK ports</w:t>
      </w:r>
    </w:p>
    <w:p w14:paraId="45C79C36" w14:textId="77777777" w:rsidR="009B093B" w:rsidRDefault="007E59F7">
      <w:pPr>
        <w:numPr>
          <w:ilvl w:val="0"/>
          <w:numId w:val="20"/>
        </w:numPr>
      </w:pPr>
      <w:r>
        <w:t>initializing tasks</w:t>
      </w:r>
    </w:p>
    <w:p w14:paraId="15C09F8F" w14:textId="77777777" w:rsidR="009B093B" w:rsidRDefault="007E59F7">
      <w:pPr>
        <w:numPr>
          <w:ilvl w:val="0"/>
          <w:numId w:val="20"/>
        </w:numPr>
      </w:pPr>
      <w:r>
        <w:t xml:space="preserve">start the test and display a </w:t>
      </w:r>
      <w:proofErr w:type="spellStart"/>
      <w:r>
        <w:rPr>
          <w:rStyle w:val="VerbatimChar"/>
        </w:rPr>
        <w:t>ncurse</w:t>
      </w:r>
      <w:proofErr w:type="spellEnd"/>
      <w:r>
        <w:t xml:space="preserve"> based text UI</w:t>
      </w:r>
    </w:p>
    <w:p w14:paraId="19B5DF8F" w14:textId="77777777" w:rsidR="009B093B" w:rsidRDefault="007E59F7">
      <w:pPr>
        <w:pStyle w:val="FirstParagraph"/>
      </w:pPr>
      <w:r>
        <w:t xml:space="preserve">You will end up with a </w:t>
      </w:r>
      <w:proofErr w:type="spellStart"/>
      <w:r>
        <w:rPr>
          <w:rStyle w:val="VerbatimChar"/>
        </w:rPr>
        <w:t>ncurse</w:t>
      </w:r>
      <w:proofErr w:type="spellEnd"/>
      <w:r>
        <w:t xml:space="preserve"> based UI like </w:t>
      </w:r>
      <w:r w:rsidR="00FC493F">
        <w:t>that shown in Figure 5.11.</w:t>
      </w:r>
    </w:p>
    <w:p w14:paraId="714E23AC" w14:textId="77777777" w:rsidR="009B093B" w:rsidRDefault="007E59F7">
      <w:pPr>
        <w:pStyle w:val="CaptionedFigure"/>
      </w:pPr>
      <w:r>
        <w:rPr>
          <w:noProof/>
        </w:rPr>
        <w:drawing>
          <wp:inline distT="0" distB="0" distL="0" distR="0" wp14:anchorId="462712F7" wp14:editId="640F5E80">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20"/>
                    <a:stretch>
                      <a:fillRect/>
                    </a:stretch>
                  </pic:blipFill>
                  <pic:spPr bwMode="auto">
                    <a:xfrm>
                      <a:off x="0" y="0"/>
                      <a:ext cx="5334000" cy="735294"/>
                    </a:xfrm>
                    <a:prstGeom prst="rect">
                      <a:avLst/>
                    </a:prstGeom>
                    <a:noFill/>
                    <a:ln w="9525">
                      <a:noFill/>
                      <a:headEnd/>
                      <a:tailEnd/>
                    </a:ln>
                  </pic:spPr>
                </pic:pic>
              </a:graphicData>
            </a:graphic>
          </wp:inline>
        </w:drawing>
      </w:r>
    </w:p>
    <w:p w14:paraId="5DBB7C90" w14:textId="77777777" w:rsidR="009B093B" w:rsidRDefault="00FC493F">
      <w:pPr>
        <w:pStyle w:val="ImageCaption"/>
      </w:pPr>
      <w:r>
        <w:t>Figure 5.11</w:t>
      </w:r>
      <w:r>
        <w:tab/>
      </w:r>
      <w:r w:rsidR="007E59F7">
        <w:t>gen running UI</w:t>
      </w:r>
    </w:p>
    <w:p w14:paraId="7CA67C8C" w14:textId="77777777" w:rsidR="00FC493F" w:rsidRDefault="007E59F7">
      <w:pPr>
        <w:pStyle w:val="BodyText"/>
      </w:pPr>
      <w:r>
        <w:t xml:space="preserve">The display shows per task statistics which </w:t>
      </w:r>
      <w:proofErr w:type="gramStart"/>
      <w:r>
        <w:t>include:</w:t>
      </w:r>
      <w:proofErr w:type="gramEnd"/>
      <w:r>
        <w:t xml:space="preserve"> estimated idleness, per second statistics for packets received, transmitted or dropped</w:t>
      </w:r>
      <w:r w:rsidR="00FC493F">
        <w:t xml:space="preserve">, </w:t>
      </w:r>
      <w:r>
        <w:t xml:space="preserve">per core cache occupancy, cycles per packet, etc. These statistics can help pinpoint bottlenecks in the system. This information can then be used to optimize the configuration. There are quite a few other features include debugging support, scripting, Open </w:t>
      </w:r>
      <w:proofErr w:type="spellStart"/>
      <w:r>
        <w:t>vSwitch</w:t>
      </w:r>
      <w:proofErr w:type="spellEnd"/>
      <w:r>
        <w:t xml:space="preserve"> support, </w:t>
      </w:r>
      <w:r w:rsidR="00FC493F">
        <w:t>and more</w:t>
      </w:r>
      <w:r>
        <w:t xml:space="preserve">. Refer to </w:t>
      </w:r>
      <w:r w:rsidR="00FC493F">
        <w:t xml:space="preserve">the </w:t>
      </w:r>
      <w:r>
        <w:t xml:space="preserve">PROX website for more details. For now, let’s look at how the traffic flows. </w:t>
      </w:r>
    </w:p>
    <w:p w14:paraId="1A04F7B4" w14:textId="77777777" w:rsidR="009B093B" w:rsidRDefault="007E59F7">
      <w:pPr>
        <w:pStyle w:val="BodyText"/>
      </w:pPr>
      <w:r>
        <w:t xml:space="preserve">Right </w:t>
      </w:r>
      <w:proofErr w:type="gramStart"/>
      <w:r>
        <w:t>now</w:t>
      </w:r>
      <w:proofErr w:type="gramEnd"/>
      <w:r>
        <w:t xml:space="preserve"> from </w:t>
      </w:r>
      <w:r w:rsidR="00FC493F">
        <w:t>Figure 5.11 you can</w:t>
      </w:r>
      <w:r>
        <w:t xml:space="preserve"> only see traffic being sent, but nothing gets received yet. Reason is we are now running PROX manually and we only starting the gen side, which is the traffic sender only. </w:t>
      </w:r>
      <w:r w:rsidR="00FC493F">
        <w:t xml:space="preserve">You </w:t>
      </w:r>
      <w:r>
        <w:t xml:space="preserve">need to start the swap VM as well as a receiver, </w:t>
      </w:r>
      <w:r w:rsidR="00FC493F">
        <w:t xml:space="preserve">which </w:t>
      </w:r>
      <w:r>
        <w:t xml:space="preserve">will also loop the traffic back to the sender, so our first PROX application will see some RX statistics. Let’s do that. On the compute where </w:t>
      </w:r>
      <w:r w:rsidR="004159A6">
        <w:t xml:space="preserve">the </w:t>
      </w:r>
      <w:r>
        <w:t xml:space="preserve">swap VM is installed, execute the same </w:t>
      </w:r>
      <w:proofErr w:type="spellStart"/>
      <w:r>
        <w:rPr>
          <w:rStyle w:val="VerbatimChar"/>
        </w:rPr>
        <w:t>prox</w:t>
      </w:r>
      <w:proofErr w:type="spellEnd"/>
      <w:r>
        <w:t xml:space="preserve"> command line, except this time pass a different configuration file named </w:t>
      </w:r>
      <w:proofErr w:type="spellStart"/>
      <w:r>
        <w:rPr>
          <w:rStyle w:val="VerbatimChar"/>
        </w:rPr>
        <w:t>swap.cfg</w:t>
      </w:r>
      <w:proofErr w:type="spellEnd"/>
      <w:r w:rsidR="004159A6">
        <w:t>. See Figure 5.12.</w:t>
      </w:r>
    </w:p>
    <w:p w14:paraId="4B9F7D25" w14:textId="77777777" w:rsidR="009B093B" w:rsidRDefault="007E59F7">
      <w:pPr>
        <w:pStyle w:val="CaptionedFigure"/>
      </w:pPr>
      <w:r>
        <w:rPr>
          <w:noProof/>
        </w:rPr>
        <w:drawing>
          <wp:inline distT="0" distB="0" distL="0" distR="0" wp14:anchorId="3CA94D5C" wp14:editId="46099BBD">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21"/>
                    <a:stretch>
                      <a:fillRect/>
                    </a:stretch>
                  </pic:blipFill>
                  <pic:spPr bwMode="auto">
                    <a:xfrm>
                      <a:off x="0" y="0"/>
                      <a:ext cx="5334000" cy="598324"/>
                    </a:xfrm>
                    <a:prstGeom prst="rect">
                      <a:avLst/>
                    </a:prstGeom>
                    <a:noFill/>
                    <a:ln w="9525">
                      <a:noFill/>
                      <a:headEnd/>
                      <a:tailEnd/>
                    </a:ln>
                  </pic:spPr>
                </pic:pic>
              </a:graphicData>
            </a:graphic>
          </wp:inline>
        </w:drawing>
      </w:r>
    </w:p>
    <w:p w14:paraId="4090DC98" w14:textId="77777777" w:rsidR="009B093B" w:rsidRDefault="004159A6">
      <w:pPr>
        <w:pStyle w:val="ImageCaption"/>
      </w:pPr>
      <w:r>
        <w:t>Figure 5.12</w:t>
      </w:r>
      <w:r>
        <w:tab/>
        <w:t xml:space="preserve">Swap Running </w:t>
      </w:r>
      <w:r w:rsidR="007E59F7">
        <w:t>UI</w:t>
      </w:r>
    </w:p>
    <w:p w14:paraId="106B7921" w14:textId="77777777" w:rsidR="009B093B" w:rsidRDefault="004159A6">
      <w:pPr>
        <w:pStyle w:val="BodyText"/>
      </w:pPr>
      <w:r>
        <w:t>Y</w:t>
      </w:r>
      <w:r w:rsidR="007E59F7">
        <w:t xml:space="preserve">ou will end up with a </w:t>
      </w:r>
      <w:r>
        <w:t>similar</w:t>
      </w:r>
      <w:r w:rsidR="007E59F7">
        <w:t xml:space="preserve"> </w:t>
      </w:r>
      <w:proofErr w:type="spellStart"/>
      <w:r w:rsidR="007E59F7">
        <w:t>ncurse</w:t>
      </w:r>
      <w:proofErr w:type="spellEnd"/>
      <w:r>
        <w:t>-</w:t>
      </w:r>
      <w:r w:rsidR="007E59F7">
        <w:t xml:space="preserve">based text UI, after </w:t>
      </w:r>
      <w:r>
        <w:t xml:space="preserve">a </w:t>
      </w:r>
      <w:r w:rsidR="007E59F7">
        <w:t xml:space="preserve">similar booting process of the sender. Once </w:t>
      </w:r>
      <w:r>
        <w:t xml:space="preserve">the </w:t>
      </w:r>
      <w:r w:rsidR="007E59F7">
        <w:t xml:space="preserve">swap end of PROX is up and running, you will </w:t>
      </w:r>
      <w:r>
        <w:t xml:space="preserve">immediately </w:t>
      </w:r>
      <w:r w:rsidR="007E59F7">
        <w:t xml:space="preserve">see both RX and TX counters </w:t>
      </w:r>
      <w:r>
        <w:t xml:space="preserve">(Figure 5.13) </w:t>
      </w:r>
      <w:r w:rsidR="007E59F7">
        <w:t>keep updating on both side</w:t>
      </w:r>
      <w:r>
        <w:t>s</w:t>
      </w:r>
      <w:r w:rsidR="007E59F7">
        <w:t xml:space="preserve"> of the traffic</w:t>
      </w:r>
      <w:r>
        <w:t>.</w:t>
      </w:r>
    </w:p>
    <w:p w14:paraId="0612AC87" w14:textId="77777777" w:rsidR="009B093B" w:rsidRDefault="007E59F7">
      <w:pPr>
        <w:pStyle w:val="CaptionedFigure"/>
      </w:pPr>
      <w:r>
        <w:rPr>
          <w:noProof/>
        </w:rPr>
        <w:lastRenderedPageBreak/>
        <w:drawing>
          <wp:inline distT="0" distB="0" distL="0" distR="0" wp14:anchorId="79A868EA" wp14:editId="4CCDCF3F">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22"/>
                    <a:stretch>
                      <a:fillRect/>
                    </a:stretch>
                  </pic:blipFill>
                  <pic:spPr bwMode="auto">
                    <a:xfrm>
                      <a:off x="0" y="0"/>
                      <a:ext cx="5334000" cy="2189711"/>
                    </a:xfrm>
                    <a:prstGeom prst="rect">
                      <a:avLst/>
                    </a:prstGeom>
                    <a:noFill/>
                    <a:ln w="9525">
                      <a:noFill/>
                      <a:headEnd/>
                      <a:tailEnd/>
                    </a:ln>
                  </pic:spPr>
                </pic:pic>
              </a:graphicData>
            </a:graphic>
          </wp:inline>
        </w:drawing>
      </w:r>
    </w:p>
    <w:p w14:paraId="157159BD" w14:textId="77777777" w:rsidR="009B093B" w:rsidRDefault="002E256D">
      <w:pPr>
        <w:pStyle w:val="ImageCaption"/>
      </w:pPr>
      <w:r>
        <w:t>Figure 5.13</w:t>
      </w:r>
      <w:r>
        <w:tab/>
        <w:t xml:space="preserve">Gen </w:t>
      </w:r>
      <w:r w:rsidR="007E59F7">
        <w:t xml:space="preserve">and </w:t>
      </w:r>
      <w:r>
        <w:t xml:space="preserve">Swap </w:t>
      </w:r>
      <w:r w:rsidR="007E59F7">
        <w:t>UI</w:t>
      </w:r>
    </w:p>
    <w:p w14:paraId="388C5EF5" w14:textId="77777777" w:rsidR="009B093B" w:rsidRDefault="007E59F7">
      <w:pPr>
        <w:pStyle w:val="BodyText"/>
      </w:pPr>
      <w:r>
        <w:t>That concludes our discussion of PROX and rapid as testing tools. We’ll use th</w:t>
      </w:r>
      <w:r w:rsidR="002E256D">
        <w:t>ese</w:t>
      </w:r>
      <w:r>
        <w:t xml:space="preserve"> tools intensively in the rest of this chapter to generate different kinds of traffic in each test. With the traffic running, </w:t>
      </w:r>
      <w:r w:rsidR="002E256D">
        <w:t xml:space="preserve">you </w:t>
      </w:r>
      <w:r>
        <w:t xml:space="preserve">can dig deeper to understand the rules about how </w:t>
      </w:r>
      <w:proofErr w:type="spellStart"/>
      <w:r>
        <w:t>vRouter</w:t>
      </w:r>
      <w:proofErr w:type="spellEnd"/>
      <w:r>
        <w:t xml:space="preserve"> works. </w:t>
      </w:r>
      <w:r w:rsidR="002E256D">
        <w:t>Now let’s</w:t>
      </w:r>
      <w:r>
        <w:t xml:space="preserve"> introduce some of the commonly used tools that are designed for, or especially useful for</w:t>
      </w:r>
      <w:r w:rsidR="002E256D">
        <w:t>,</w:t>
      </w:r>
      <w:r>
        <w:t xml:space="preserve"> ver</w:t>
      </w:r>
      <w:r w:rsidR="002E256D">
        <w:t>i</w:t>
      </w:r>
      <w:r>
        <w:t xml:space="preserve">fications in </w:t>
      </w:r>
      <w:r w:rsidR="002E256D">
        <w:t xml:space="preserve">the </w:t>
      </w:r>
      <w:r>
        <w:t xml:space="preserve">DPDK </w:t>
      </w:r>
      <w:proofErr w:type="spellStart"/>
      <w:r>
        <w:t>vRouter</w:t>
      </w:r>
      <w:proofErr w:type="spellEnd"/>
      <w:r>
        <w:t xml:space="preserve"> environment.</w:t>
      </w:r>
    </w:p>
    <w:p w14:paraId="7C23B8CA" w14:textId="77777777" w:rsidR="009B093B" w:rsidRDefault="002E256D">
      <w:pPr>
        <w:pStyle w:val="Heading1"/>
      </w:pPr>
      <w:bookmarkStart w:id="61" w:name="X710848601e23461bbd17136ac8ecd214043e403"/>
      <w:r>
        <w:t xml:space="preserve">DPDK </w:t>
      </w:r>
      <w:proofErr w:type="spellStart"/>
      <w:r w:rsidR="007E59F7">
        <w:t>vRouter</w:t>
      </w:r>
      <w:proofErr w:type="spellEnd"/>
      <w:r w:rsidR="007E59F7">
        <w:t xml:space="preserve"> </w:t>
      </w:r>
      <w:proofErr w:type="gramStart"/>
      <w:r>
        <w:t xml:space="preserve">Tool </w:t>
      </w:r>
      <w:bookmarkEnd w:id="61"/>
      <w:r>
        <w:t>Box</w:t>
      </w:r>
      <w:proofErr w:type="gramEnd"/>
    </w:p>
    <w:p w14:paraId="01750AC8" w14:textId="77777777" w:rsidR="009B093B" w:rsidRDefault="002E256D">
      <w:pPr>
        <w:pStyle w:val="FirstParagraph"/>
      </w:pPr>
      <w:r>
        <w:t>Y</w:t>
      </w:r>
      <w:r w:rsidR="007E59F7">
        <w:t xml:space="preserve">ou’ve read a lot of details about DPDK and </w:t>
      </w:r>
      <w:r>
        <w:t xml:space="preserve">Contrail </w:t>
      </w:r>
      <w:r w:rsidR="007E59F7">
        <w:t xml:space="preserve">DPDK </w:t>
      </w:r>
      <w:proofErr w:type="spellStart"/>
      <w:r w:rsidR="007E59F7">
        <w:t>vRouter</w:t>
      </w:r>
      <w:proofErr w:type="spellEnd"/>
      <w:r w:rsidR="007E59F7">
        <w:t xml:space="preserve"> implementations. You should understand that performance boost is </w:t>
      </w:r>
      <w:r>
        <w:t xml:space="preserve">its </w:t>
      </w:r>
      <w:r w:rsidR="007E59F7">
        <w:t xml:space="preserve">main </w:t>
      </w:r>
      <w:proofErr w:type="gramStart"/>
      <w:r w:rsidR="007E59F7">
        <w:t>benefit</w:t>
      </w:r>
      <w:proofErr w:type="gramEnd"/>
      <w:r>
        <w:t xml:space="preserve"> but</w:t>
      </w:r>
      <w:r w:rsidR="007E59F7">
        <w:t xml:space="preserve"> it has pros and cons. One problem commonly raised is the lack of tools during troubleshooting process, especially in the case of traffic loss problems. Within </w:t>
      </w:r>
      <w:r>
        <w:t xml:space="preserve">the </w:t>
      </w:r>
      <w:r w:rsidR="007E59F7">
        <w:t xml:space="preserve">traditional </w:t>
      </w:r>
      <w:r>
        <w:t xml:space="preserve">Linux </w:t>
      </w:r>
      <w:r w:rsidR="007E59F7">
        <w:t xml:space="preserve">world, there are tons of well-known tools to trace the packet, from displaying packet statistics in and out of NIC, showing drop counters, to performing packet capture for deeper level packet decoding. Examples of these tools are ifconfig, </w:t>
      </w:r>
      <w:proofErr w:type="spellStart"/>
      <w:r w:rsidR="007E59F7">
        <w:t>ip</w:t>
      </w:r>
      <w:proofErr w:type="spellEnd"/>
      <w:r w:rsidR="007E59F7">
        <w:t xml:space="preserve">, </w:t>
      </w:r>
      <w:proofErr w:type="spellStart"/>
      <w:r w:rsidR="007E59F7">
        <w:t>bmon</w:t>
      </w:r>
      <w:proofErr w:type="spellEnd"/>
      <w:r w:rsidR="007E59F7">
        <w:t xml:space="preserve">, </w:t>
      </w:r>
      <w:proofErr w:type="spellStart"/>
      <w:r w:rsidR="007E59F7">
        <w:t>tcpdump</w:t>
      </w:r>
      <w:proofErr w:type="spellEnd"/>
      <w:r w:rsidR="007E59F7">
        <w:t xml:space="preserve">, </w:t>
      </w:r>
      <w:proofErr w:type="spellStart"/>
      <w:r w:rsidR="007E59F7">
        <w:t>tshark</w:t>
      </w:r>
      <w:proofErr w:type="spellEnd"/>
      <w:r w:rsidR="007E59F7">
        <w:t xml:space="preserve">, etc. With DPDK, however, none of the traditional tools can be used directly, and the reason is obvious: whichever interface bound to DPDK becomes invisible to the </w:t>
      </w:r>
      <w:r>
        <w:t xml:space="preserve">Linux </w:t>
      </w:r>
      <w:r w:rsidR="007E59F7">
        <w:t xml:space="preserve">stack, hence </w:t>
      </w:r>
      <w:r>
        <w:t xml:space="preserve">they </w:t>
      </w:r>
      <w:r w:rsidR="007E59F7">
        <w:t xml:space="preserve">are also hidden from the perspective of these tools. In production, </w:t>
      </w:r>
      <w:r>
        <w:t xml:space="preserve">you </w:t>
      </w:r>
      <w:r w:rsidR="007E59F7">
        <w:t xml:space="preserve">need some new tools developed to fill this gap, so that </w:t>
      </w:r>
      <w:r>
        <w:t xml:space="preserve">you </w:t>
      </w:r>
      <w:r w:rsidR="007E59F7">
        <w:t>can narrow the packet loss related issues when the outage is ongoing. Fortunately, today</w:t>
      </w:r>
      <w:r>
        <w:t>’s</w:t>
      </w:r>
      <w:r w:rsidR="007E59F7">
        <w:t xml:space="preserve"> </w:t>
      </w:r>
      <w:r>
        <w:t xml:space="preserve">Contrail DPDK </w:t>
      </w:r>
      <w:proofErr w:type="spellStart"/>
      <w:r w:rsidR="007E59F7">
        <w:t>vRouter</w:t>
      </w:r>
      <w:proofErr w:type="spellEnd"/>
      <w:r w:rsidR="007E59F7">
        <w:t xml:space="preserve"> </w:t>
      </w:r>
      <w:r>
        <w:t xml:space="preserve">is </w:t>
      </w:r>
      <w:r w:rsidR="007E59F7">
        <w:t>equip</w:t>
      </w:r>
      <w:r>
        <w:t>p</w:t>
      </w:r>
      <w:r w:rsidR="007E59F7">
        <w:t>ed with quite a few such tools. In this section we’ll look at some of them.</w:t>
      </w:r>
    </w:p>
    <w:p w14:paraId="022B55A1" w14:textId="77777777" w:rsidR="009B093B" w:rsidRDefault="002E256D">
      <w:pPr>
        <w:pStyle w:val="Heading2"/>
      </w:pPr>
      <w:bookmarkStart w:id="62" w:name="X3f24cb2bcb0dde67fc60f42c6814f9da5619428"/>
      <w:r>
        <w:t>C</w:t>
      </w:r>
      <w:r w:rsidR="007E59F7">
        <w:t xml:space="preserve">ontrail-tools </w:t>
      </w:r>
      <w:r>
        <w:t>Docker</w:t>
      </w:r>
      <w:r w:rsidR="007E59F7">
        <w:t xml:space="preserve">: </w:t>
      </w:r>
      <w:proofErr w:type="spellStart"/>
      <w:r w:rsidR="007E59F7">
        <w:t>vRouter</w:t>
      </w:r>
      <w:proofErr w:type="spellEnd"/>
      <w:r w:rsidR="007E59F7">
        <w:t xml:space="preserve"> tools box</w:t>
      </w:r>
      <w:bookmarkEnd w:id="62"/>
    </w:p>
    <w:p w14:paraId="5380B317" w14:textId="77777777" w:rsidR="009B093B" w:rsidRDefault="002E256D">
      <w:pPr>
        <w:pStyle w:val="FirstParagraph"/>
      </w:pPr>
      <w:r>
        <w:t>C</w:t>
      </w:r>
      <w:r w:rsidR="007E59F7">
        <w:t xml:space="preserve">ontrail-tools is a </w:t>
      </w:r>
      <w:r>
        <w:t xml:space="preserve">Docker </w:t>
      </w:r>
      <w:r w:rsidR="007E59F7">
        <w:t xml:space="preserve">container located in the compute node, where all of the </w:t>
      </w:r>
      <w:proofErr w:type="spellStart"/>
      <w:r w:rsidR="007E59F7">
        <w:t>vRouter</w:t>
      </w:r>
      <w:proofErr w:type="spellEnd"/>
      <w:r w:rsidR="007E59F7">
        <w:t xml:space="preserve"> tools and utilities are available. Apparently, from the user perspective, this is more convenient than distributing tools in multiple containers. This design was introduced a few releases before </w:t>
      </w:r>
      <w:r>
        <w:t xml:space="preserve">Contrail </w:t>
      </w:r>
      <w:r w:rsidR="007E59F7">
        <w:t xml:space="preserve">networking R2008. As more and more existing tools migrated into it and new tools added in, this container now really </w:t>
      </w:r>
      <w:r w:rsidR="007E59F7">
        <w:lastRenderedPageBreak/>
        <w:t xml:space="preserve">becomes a centralized </w:t>
      </w:r>
      <w:proofErr w:type="gramStart"/>
      <w:r w:rsidR="007E59F7">
        <w:t>tool box</w:t>
      </w:r>
      <w:proofErr w:type="gramEnd"/>
      <w:r w:rsidR="007E59F7">
        <w:t xml:space="preserve">, whenever you want to check any running states of the </w:t>
      </w:r>
      <w:proofErr w:type="spellStart"/>
      <w:r w:rsidR="007E59F7">
        <w:t>vRouter</w:t>
      </w:r>
      <w:proofErr w:type="spellEnd"/>
      <w:r w:rsidR="007E59F7">
        <w:t xml:space="preserve"> data</w:t>
      </w:r>
      <w:r>
        <w:t xml:space="preserve"> </w:t>
      </w:r>
      <w:r w:rsidR="007E59F7">
        <w:t>plane. Let’s first take a look at how to open this box.</w:t>
      </w:r>
    </w:p>
    <w:p w14:paraId="0B636823" w14:textId="77777777" w:rsidR="009B093B" w:rsidRDefault="007E59F7">
      <w:pPr>
        <w:pStyle w:val="BodyText"/>
      </w:pPr>
      <w:r>
        <w:t>To enter the container, just run</w:t>
      </w:r>
      <w:r w:rsidR="002E256D">
        <w:t xml:space="preserve"> the</w:t>
      </w:r>
      <w:r>
        <w:t xml:space="preserve"> </w:t>
      </w:r>
      <w:r>
        <w:rPr>
          <w:rStyle w:val="VerbatimChar"/>
        </w:rPr>
        <w:t>contrail-tools</w:t>
      </w:r>
      <w:r>
        <w:t xml:space="preserve"> script (same name as of the </w:t>
      </w:r>
      <w:r w:rsidR="002E256D">
        <w:t>Docker</w:t>
      </w:r>
      <w:r>
        <w:t>) in a compute node</w:t>
      </w:r>
      <w:r w:rsidR="002E256D">
        <w:t>:</w:t>
      </w:r>
    </w:p>
    <w:p w14:paraId="7F9ECBB8" w14:textId="77777777" w:rsidR="002E256D" w:rsidRPr="008D5874" w:rsidRDefault="007E59F7">
      <w:pPr>
        <w:pStyle w:val="SourceCode"/>
        <w:rPr>
          <w:rFonts w:ascii="Consolas" w:hAnsi="Consolas"/>
          <w:sz w:val="22"/>
        </w:rPr>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14:paraId="09FA5D37" w14:textId="77777777" w:rsidR="009B093B" w:rsidRDefault="007E59F7">
      <w:pPr>
        <w:pStyle w:val="FirstParagraph"/>
      </w:pPr>
      <w:r>
        <w:t xml:space="preserve">Now you are inside of the container. From here you can test all of the old </w:t>
      </w:r>
      <w:proofErr w:type="spellStart"/>
      <w:r>
        <w:t>vRouter</w:t>
      </w:r>
      <w:proofErr w:type="spellEnd"/>
      <w:r>
        <w:t xml:space="preserve"> tools you may have been familiar with, for example, to print the packet dropping statistics:</w:t>
      </w:r>
    </w:p>
    <w:p w14:paraId="64D6B4C2" w14:textId="77777777" w:rsidR="009B093B" w:rsidRDefault="007E59F7">
      <w:pPr>
        <w:pStyle w:val="SourceCode"/>
      </w:pPr>
      <w:r>
        <w:rPr>
          <w:rStyle w:val="KeywordTok"/>
        </w:rPr>
        <w:t>(</w:t>
      </w:r>
      <w:r>
        <w:rPr>
          <w:rStyle w:val="ExtensionTok"/>
        </w:rPr>
        <w:t>contrail-</w:t>
      </w:r>
      <w:proofErr w:type="gramStart"/>
      <w:r>
        <w:rPr>
          <w:rStyle w:val="ExtensionTok"/>
        </w:rPr>
        <w:t>tools</w:t>
      </w:r>
      <w:r>
        <w:rPr>
          <w:rStyle w:val="KeywordTok"/>
        </w:rPr>
        <w:t>)</w:t>
      </w:r>
      <w:r>
        <w:rPr>
          <w:rStyle w:val="NormalTok"/>
        </w:rPr>
        <w:t>[</w:t>
      </w:r>
      <w:proofErr w:type="gramEnd"/>
      <w:r>
        <w:rPr>
          <w:rStyle w:val="ExtensionTok"/>
        </w:rPr>
        <w:t>root@a7s3</w:t>
      </w:r>
      <w:r>
        <w:rPr>
          <w:rStyle w:val="NormalTok"/>
        </w:rPr>
        <w:t xml:space="preserve"> /]$ </w:t>
      </w:r>
      <w:proofErr w:type="spellStart"/>
      <w:r>
        <w:rPr>
          <w:rStyle w:val="NormalTok"/>
        </w:rPr>
        <w:t>dropstats</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w:t>
      </w:r>
      <w:proofErr w:type="spellStart"/>
      <w:r>
        <w:rPr>
          <w:rStyle w:val="NormalTok"/>
        </w:rPr>
        <w:t>iEv</w:t>
      </w:r>
      <w:proofErr w:type="spellEnd"/>
      <w:r>
        <w:rPr>
          <w:rStyle w:val="NormalTok"/>
        </w:rPr>
        <w:t xml:space="preserve"> </w:t>
      </w:r>
      <w:r>
        <w:rPr>
          <w:rStyle w:val="StringTok"/>
        </w:rPr>
        <w:t xml:space="preserve"> 0$|^$</w:t>
      </w:r>
      <w:r>
        <w:br/>
      </w:r>
      <w:r>
        <w:rPr>
          <w:rStyle w:val="ExtensionTok"/>
        </w:rPr>
        <w:t>Flow</w:t>
      </w:r>
      <w:r>
        <w:rPr>
          <w:rStyle w:val="NormalTok"/>
        </w:rPr>
        <w:t xml:space="preserve"> Action Drop              1792</w:t>
      </w:r>
      <w:r>
        <w:br/>
      </w:r>
      <w:r>
        <w:rPr>
          <w:rStyle w:val="ExtensionTok"/>
        </w:rPr>
        <w:t>Flow</w:t>
      </w:r>
      <w:r>
        <w:rPr>
          <w:rStyle w:val="NormalTok"/>
        </w:rPr>
        <w:t xml:space="preserve"> Queue Limit Exceeded     305</w:t>
      </w:r>
      <w:r>
        <w:br/>
      </w:r>
      <w:r>
        <w:rPr>
          <w:rStyle w:val="ExtensionTok"/>
        </w:rPr>
        <w:t>Invalid</w:t>
      </w:r>
      <w:r>
        <w:rPr>
          <w:rStyle w:val="NormalTok"/>
        </w:rPr>
        <w:t xml:space="preserve"> NH                    12</w:t>
      </w:r>
      <w:r>
        <w:br/>
      </w:r>
      <w:r>
        <w:rPr>
          <w:rStyle w:val="ExtensionTok"/>
        </w:rPr>
        <w:t>No</w:t>
      </w:r>
      <w:r>
        <w:rPr>
          <w:rStyle w:val="NormalTok"/>
        </w:rPr>
        <w:t xml:space="preserve"> L2 Route                   1</w:t>
      </w:r>
    </w:p>
    <w:p w14:paraId="1BE17602" w14:textId="77777777" w:rsidR="009B093B" w:rsidRDefault="002E256D" w:rsidP="008D5874">
      <w:pPr>
        <w:pStyle w:val="FirstParagraph"/>
      </w:pPr>
      <w:r>
        <w:t xml:space="preserve">We </w:t>
      </w:r>
      <w:r w:rsidR="007E59F7">
        <w:t>use grep to remove all counters with a zero value.</w:t>
      </w:r>
      <w:r w:rsidR="00C92289">
        <w:t xml:space="preserve"> </w:t>
      </w:r>
      <w:r w:rsidR="007E59F7">
        <w:t xml:space="preserve">When you are done, just exit the </w:t>
      </w:r>
      <w:r w:rsidR="00C92289">
        <w:t xml:space="preserve">Docker </w:t>
      </w:r>
      <w:r w:rsidR="007E59F7">
        <w:t>and it will be killed.</w:t>
      </w:r>
    </w:p>
    <w:p w14:paraId="3378E40C" w14:textId="77777777" w:rsidR="009B093B" w:rsidRDefault="007E59F7">
      <w:pPr>
        <w:pStyle w:val="SourceCode"/>
      </w:pPr>
      <w:r>
        <w:rPr>
          <w:rStyle w:val="VerbatimChar"/>
        </w:rPr>
        <w:t>(contrail-</w:t>
      </w:r>
      <w:proofErr w:type="gramStart"/>
      <w:r>
        <w:rPr>
          <w:rStyle w:val="VerbatimChar"/>
        </w:rPr>
        <w:t>tools)[</w:t>
      </w:r>
      <w:proofErr w:type="gramEnd"/>
      <w:r>
        <w:rPr>
          <w:rStyle w:val="VerbatimChar"/>
        </w:rPr>
        <w:t>root@a7s3 /]$ exit</w:t>
      </w:r>
      <w:r>
        <w:br/>
      </w:r>
      <w:proofErr w:type="spellStart"/>
      <w:r>
        <w:rPr>
          <w:rStyle w:val="VerbatimChar"/>
        </w:rPr>
        <w:t>exit</w:t>
      </w:r>
      <w:proofErr w:type="spellEnd"/>
      <w:r>
        <w:br/>
      </w:r>
      <w:r>
        <w:rPr>
          <w:rStyle w:val="VerbatimChar"/>
        </w:rPr>
        <w:t>[root@a7s3 ~]#</w:t>
      </w:r>
    </w:p>
    <w:p w14:paraId="3FD1787A" w14:textId="77777777" w:rsidR="009B093B" w:rsidRDefault="00C92289">
      <w:pPr>
        <w:pStyle w:val="FirstParagraph"/>
      </w:pPr>
      <w:r>
        <w:t xml:space="preserve">You </w:t>
      </w:r>
      <w:r w:rsidR="007E59F7">
        <w:t xml:space="preserve">can also pass the tool command as parameters to the script, execute the command, get its output, </w:t>
      </w:r>
      <w:r>
        <w:t xml:space="preserve">and </w:t>
      </w:r>
      <w:r w:rsidR="007E59F7">
        <w:t xml:space="preserve">exit the </w:t>
      </w:r>
      <w:r>
        <w:t>Docker</w:t>
      </w:r>
      <w:r w:rsidR="007E59F7">
        <w:t xml:space="preserve"> all with one go.</w:t>
      </w:r>
    </w:p>
    <w:p w14:paraId="6207AB2C"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ontrail-tools </w:t>
      </w:r>
      <w:proofErr w:type="spellStart"/>
      <w:r>
        <w:rPr>
          <w:rStyle w:val="VerbatimChar"/>
        </w:rPr>
        <w:t>dropstats</w:t>
      </w:r>
      <w:proofErr w:type="spellEnd"/>
      <w:r>
        <w:rPr>
          <w:rStyle w:val="VerbatimChar"/>
        </w:rPr>
        <w:t xml:space="preserve"> | grep -</w:t>
      </w:r>
      <w:proofErr w:type="spellStart"/>
      <w:r>
        <w:rPr>
          <w:rStyle w:val="VerbatimChar"/>
        </w:rPr>
        <w:t>iE</w:t>
      </w:r>
      <w:proofErr w:type="spellEnd"/>
      <w:r>
        <w:rPr>
          <w:rStyle w:val="VerbatimChar"/>
        </w:rPr>
        <w:t xml:space="preserve"> route</w:t>
      </w:r>
      <w:r>
        <w:br/>
      </w:r>
      <w:r>
        <w:rPr>
          <w:rStyle w:val="VerbatimChar"/>
        </w:rPr>
        <w:t>No L2 Route                   68129939</w:t>
      </w:r>
      <w:r>
        <w:br/>
      </w:r>
      <w:r>
        <w:rPr>
          <w:rStyle w:val="VerbatimChar"/>
        </w:rPr>
        <w:t>[root@a7s3 ~]#</w:t>
      </w:r>
    </w:p>
    <w:p w14:paraId="5B3EA26E" w14:textId="77777777" w:rsidR="009B093B" w:rsidRDefault="007E59F7">
      <w:pPr>
        <w:pStyle w:val="FirstParagraph"/>
      </w:pPr>
      <w:r>
        <w:t xml:space="preserve">As the time of the writing of this book, there are nearly </w:t>
      </w:r>
      <w:r w:rsidR="00C92289">
        <w:t xml:space="preserve">twenty </w:t>
      </w:r>
      <w:r>
        <w:t>tools available in this container. Let’s take a look at what’s in the package.</w:t>
      </w:r>
    </w:p>
    <w:p w14:paraId="0CEA41F0" w14:textId="77777777" w:rsidR="009B093B" w:rsidRDefault="007E59F7">
      <w:pPr>
        <w:pStyle w:val="BodyText"/>
      </w:pPr>
      <w:r>
        <w:lastRenderedPageBreak/>
        <w:t>First, in the container locate the package name:</w:t>
      </w:r>
    </w:p>
    <w:p w14:paraId="11F03DDA"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ontrail-tools</w:t>
      </w:r>
      <w:r>
        <w:br/>
      </w:r>
      <w:proofErr w:type="spellStart"/>
      <w:r>
        <w:rPr>
          <w:rStyle w:val="VerbatimChar"/>
        </w:rPr>
        <w:t>lcontrail</w:t>
      </w:r>
      <w:proofErr w:type="spellEnd"/>
      <w:r>
        <w:rPr>
          <w:rStyle w:val="VerbatimChar"/>
        </w:rPr>
        <w:t>-tools)[root@a7s3 /]$ rpm -</w:t>
      </w:r>
      <w:proofErr w:type="spellStart"/>
      <w:r>
        <w:rPr>
          <w:rStyle w:val="VerbatimChar"/>
        </w:rPr>
        <w:t>qa</w:t>
      </w:r>
      <w:proofErr w:type="spellEnd"/>
      <w:r>
        <w:rPr>
          <w:rStyle w:val="VerbatimChar"/>
        </w:rPr>
        <w:t xml:space="preserve"> | grep contrail-tool</w:t>
      </w:r>
      <w:r>
        <w:br/>
      </w:r>
      <w:r>
        <w:rPr>
          <w:rStyle w:val="VerbatimChar"/>
        </w:rPr>
        <w:t>contrail-tools-2008-108.el7.x86_64</w:t>
      </w:r>
    </w:p>
    <w:p w14:paraId="4881875F" w14:textId="77777777" w:rsidR="009B093B" w:rsidRDefault="007E59F7">
      <w:pPr>
        <w:pStyle w:val="FirstParagraph"/>
      </w:pPr>
      <w:r>
        <w:t xml:space="preserve">Then, based on the package name, </w:t>
      </w:r>
      <w:proofErr w:type="spellStart"/>
      <w:r w:rsidR="00C92289">
        <w:t>youy</w:t>
      </w:r>
      <w:proofErr w:type="spellEnd"/>
      <w:r w:rsidR="00C92289">
        <w:t xml:space="preserve"> </w:t>
      </w:r>
      <w:r>
        <w:t>can list all available tools in it:</w:t>
      </w:r>
    </w:p>
    <w:p w14:paraId="2C3323AD" w14:textId="77777777" w:rsidR="009B093B" w:rsidRDefault="007E59F7">
      <w:pPr>
        <w:pStyle w:val="SourceCode"/>
      </w:pPr>
      <w:r>
        <w:rPr>
          <w:rStyle w:val="VerbatimChar"/>
        </w:rPr>
        <w:t xml:space="preserve">(contrail-tools)[root@a7s3 /]$ </w:t>
      </w:r>
      <w:proofErr w:type="spellStart"/>
      <w:r>
        <w:rPr>
          <w:rStyle w:val="VerbatimChar"/>
        </w:rPr>
        <w:t>repoquery</w:t>
      </w:r>
      <w:proofErr w:type="spellEnd"/>
      <w:r>
        <w:rPr>
          <w:rStyle w:val="VerbatimChar"/>
        </w:rPr>
        <w:t xml:space="preserve"> -l contrail-tools-2008-108.el7.x86_64 | grep bin</w:t>
      </w:r>
      <w:r>
        <w:br/>
      </w:r>
      <w:r>
        <w:rPr>
          <w:rStyle w:val="VerbatimChar"/>
        </w:rPr>
        <w:t>/</w:t>
      </w:r>
      <w:proofErr w:type="spellStart"/>
      <w:r>
        <w:rPr>
          <w:rStyle w:val="VerbatimChar"/>
        </w:rPr>
        <w:t>usr</w:t>
      </w:r>
      <w:proofErr w:type="spellEnd"/>
      <w:r>
        <w:rPr>
          <w:rStyle w:val="VerbatimChar"/>
        </w:rPr>
        <w:t>/bin/</w:t>
      </w:r>
      <w:proofErr w:type="spellStart"/>
      <w:r>
        <w:rPr>
          <w:rStyle w:val="VerbatimChar"/>
        </w:rPr>
        <w:t>dpdkinfo</w:t>
      </w:r>
      <w:proofErr w:type="spellEnd"/>
      <w:r>
        <w:br/>
      </w:r>
      <w:r>
        <w:rPr>
          <w:rStyle w:val="VerbatimChar"/>
        </w:rPr>
        <w:t>/usr/bin/dpdkvifstats.py</w:t>
      </w:r>
      <w:r>
        <w:br/>
      </w:r>
      <w:r>
        <w:rPr>
          <w:rStyle w:val="VerbatimChar"/>
        </w:rPr>
        <w:t>/</w:t>
      </w:r>
      <w:proofErr w:type="spellStart"/>
      <w:r>
        <w:rPr>
          <w:rStyle w:val="VerbatimChar"/>
        </w:rPr>
        <w:t>usr</w:t>
      </w:r>
      <w:proofErr w:type="spellEnd"/>
      <w:r>
        <w:rPr>
          <w:rStyle w:val="VerbatimChar"/>
        </w:rPr>
        <w:t>/bin/</w:t>
      </w:r>
      <w:proofErr w:type="spellStart"/>
      <w:r>
        <w:rPr>
          <w:rStyle w:val="VerbatimChar"/>
        </w:rPr>
        <w:t>dropstats</w:t>
      </w:r>
      <w:proofErr w:type="spellEnd"/>
      <w:r>
        <w:br/>
      </w:r>
      <w:r>
        <w:rPr>
          <w:rStyle w:val="VerbatimChar"/>
        </w:rPr>
        <w:t>/</w:t>
      </w:r>
      <w:proofErr w:type="spellStart"/>
      <w:r>
        <w:rPr>
          <w:rStyle w:val="VerbatimChar"/>
        </w:rPr>
        <w:t>usr</w:t>
      </w:r>
      <w:proofErr w:type="spellEnd"/>
      <w:r>
        <w:rPr>
          <w:rStyle w:val="VerbatimChar"/>
        </w:rPr>
        <w:t>/bin/flow</w:t>
      </w:r>
      <w:r>
        <w:br/>
      </w:r>
      <w:r>
        <w:rPr>
          <w:rStyle w:val="VerbatimChar"/>
        </w:rPr>
        <w:t>/</w:t>
      </w:r>
      <w:proofErr w:type="spellStart"/>
      <w:r>
        <w:rPr>
          <w:rStyle w:val="VerbatimChar"/>
        </w:rPr>
        <w:t>usr</w:t>
      </w:r>
      <w:proofErr w:type="spellEnd"/>
      <w:r>
        <w:rPr>
          <w:rStyle w:val="VerbatimChar"/>
        </w:rPr>
        <w:t>/bin/mirror</w:t>
      </w:r>
      <w:r>
        <w:br/>
      </w:r>
      <w:r>
        <w:rPr>
          <w:rStyle w:val="VerbatimChar"/>
        </w:rPr>
        <w:t>/</w:t>
      </w:r>
      <w:proofErr w:type="spellStart"/>
      <w:r>
        <w:rPr>
          <w:rStyle w:val="VerbatimChar"/>
        </w:rPr>
        <w:t>usr</w:t>
      </w:r>
      <w:proofErr w:type="spellEnd"/>
      <w:r>
        <w:rPr>
          <w:rStyle w:val="VerbatimChar"/>
        </w:rPr>
        <w:t>/bin/</w:t>
      </w:r>
      <w:proofErr w:type="spellStart"/>
      <w:r>
        <w:rPr>
          <w:rStyle w:val="VerbatimChar"/>
        </w:rPr>
        <w:t>mpl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nh</w:t>
      </w:r>
      <w:proofErr w:type="spellEnd"/>
      <w:r>
        <w:br/>
      </w:r>
      <w:r>
        <w:rPr>
          <w:rStyle w:val="VerbatimChar"/>
        </w:rPr>
        <w:t>/usr/bin/pkt_droplog.py</w:t>
      </w:r>
      <w:r>
        <w:br/>
      </w:r>
      <w:r>
        <w:rPr>
          <w:rStyle w:val="VerbatimChar"/>
        </w:rPr>
        <w:t>/</w:t>
      </w:r>
      <w:proofErr w:type="spellStart"/>
      <w:r>
        <w:rPr>
          <w:rStyle w:val="VerbatimChar"/>
        </w:rPr>
        <w:t>usr</w:t>
      </w:r>
      <w:proofErr w:type="spellEnd"/>
      <w:r>
        <w:rPr>
          <w:rStyle w:val="VerbatimChar"/>
        </w:rPr>
        <w:t>/bin/</w:t>
      </w:r>
      <w:proofErr w:type="spellStart"/>
      <w:r>
        <w:rPr>
          <w:rStyle w:val="VerbatimChar"/>
        </w:rPr>
        <w:t>qosmap</w:t>
      </w:r>
      <w:proofErr w:type="spellEnd"/>
      <w:r>
        <w:br/>
      </w:r>
      <w:r>
        <w:rPr>
          <w:rStyle w:val="VerbatimChar"/>
        </w:rPr>
        <w:t>/</w:t>
      </w:r>
      <w:proofErr w:type="spellStart"/>
      <w:r>
        <w:rPr>
          <w:rStyle w:val="VerbatimChar"/>
        </w:rPr>
        <w:t>usr</w:t>
      </w:r>
      <w:proofErr w:type="spellEnd"/>
      <w:r>
        <w:rPr>
          <w:rStyle w:val="VerbatimChar"/>
        </w:rPr>
        <w:t>/bin/rt</w:t>
      </w:r>
      <w:r>
        <w:br/>
      </w:r>
      <w:r>
        <w:rPr>
          <w:rStyle w:val="VerbatimChar"/>
        </w:rPr>
        <w:t>/</w:t>
      </w:r>
      <w:proofErr w:type="spellStart"/>
      <w:r>
        <w:rPr>
          <w:rStyle w:val="VerbatimChar"/>
        </w:rPr>
        <w:t>usr</w:t>
      </w:r>
      <w:proofErr w:type="spellEnd"/>
      <w:r>
        <w:rPr>
          <w:rStyle w:val="VerbatimChar"/>
        </w:rPr>
        <w:t>/bin/</w:t>
      </w:r>
      <w:proofErr w:type="spellStart"/>
      <w:r>
        <w:rPr>
          <w:rStyle w:val="VerbatimChar"/>
        </w:rPr>
        <w:t>san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table</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info</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mem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outer</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xlan</w:t>
      </w:r>
      <w:proofErr w:type="spellEnd"/>
    </w:p>
    <w:p w14:paraId="40EC675C" w14:textId="77777777" w:rsidR="009B093B" w:rsidRDefault="007E59F7">
      <w:pPr>
        <w:pStyle w:val="FirstParagraph"/>
      </w:pPr>
      <w:r>
        <w:t xml:space="preserve">In previous chapters you’ve read </w:t>
      </w:r>
      <w:r w:rsidR="00C92289">
        <w:t xml:space="preserve">about </w:t>
      </w:r>
      <w:proofErr w:type="gramStart"/>
      <w:r w:rsidR="00C92289">
        <w:t xml:space="preserve">the </w:t>
      </w:r>
      <w:r>
        <w:t xml:space="preserve"> </w:t>
      </w:r>
      <w:r>
        <w:rPr>
          <w:rStyle w:val="VerbatimChar"/>
        </w:rPr>
        <w:t>dpdk_nic_bind.py</w:t>
      </w:r>
      <w:proofErr w:type="gramEnd"/>
      <w:r>
        <w:t xml:space="preserve"> script, which is a tool to bind a specific driver for a NIC. In the rest of this section, we’ll introduce some more tools that </w:t>
      </w:r>
      <w:r w:rsidR="00C92289">
        <w:t xml:space="preserve">are </w:t>
      </w:r>
      <w:r>
        <w:t>especially useful in DPDK environment.</w:t>
      </w:r>
    </w:p>
    <w:p w14:paraId="48460126" w14:textId="77777777" w:rsidR="009B093B" w:rsidRDefault="00C92289">
      <w:pPr>
        <w:pStyle w:val="Heading2"/>
      </w:pPr>
      <w:bookmarkStart w:id="63" w:name="X3c6de12f4985399b33370c900c808806e205775"/>
      <w:proofErr w:type="spellStart"/>
      <w:r>
        <w:t>Vif</w:t>
      </w:r>
      <w:proofErr w:type="spellEnd"/>
      <w:r>
        <w:t xml:space="preserve"> Command </w:t>
      </w:r>
      <w:r w:rsidR="007E59F7">
        <w:t xml:space="preserve">and </w:t>
      </w:r>
      <w:bookmarkEnd w:id="63"/>
      <w:r>
        <w:t>Scripts</w:t>
      </w:r>
    </w:p>
    <w:p w14:paraId="40A6E8A5" w14:textId="77777777" w:rsidR="009B093B" w:rsidRDefault="007E59F7">
      <w:pPr>
        <w:pStyle w:val="FirstParagraph"/>
      </w:pPr>
      <w:r>
        <w:t xml:space="preserve">The first one from our </w:t>
      </w:r>
      <w:r w:rsidR="00C92289">
        <w:t xml:space="preserve">Contrail </w:t>
      </w:r>
      <w:r>
        <w:t xml:space="preserve">DPDK </w:t>
      </w:r>
      <w:proofErr w:type="gramStart"/>
      <w:r>
        <w:t>tool box</w:t>
      </w:r>
      <w:proofErr w:type="gramEnd"/>
      <w:r>
        <w:t xml:space="preserve"> is</w:t>
      </w:r>
      <w:r w:rsidR="00C92289">
        <w:t xml:space="preserve"> THE</w:t>
      </w:r>
      <w:r>
        <w:t xml:space="preserve"> </w:t>
      </w:r>
      <w:proofErr w:type="spellStart"/>
      <w:r>
        <w:rPr>
          <w:rStyle w:val="VerbatimChar"/>
        </w:rPr>
        <w:t>vif</w:t>
      </w:r>
      <w:proofErr w:type="spellEnd"/>
      <w:r>
        <w:t xml:space="preserve"> command. Before talking about it, let’s see how </w:t>
      </w:r>
      <w:r w:rsidR="00C92289">
        <w:t>to</w:t>
      </w:r>
      <w:r>
        <w:t xml:space="preserve"> list all interfaces in the compute running DPDK </w:t>
      </w:r>
      <w:proofErr w:type="spellStart"/>
      <w:r>
        <w:t>vRouter</w:t>
      </w:r>
      <w:proofErr w:type="spellEnd"/>
      <w:r>
        <w:t xml:space="preserve">. Let’s first try the </w:t>
      </w:r>
      <w:r w:rsidR="00C92289">
        <w:t xml:space="preserve">Linux </w:t>
      </w:r>
      <w:proofErr w:type="spellStart"/>
      <w:r>
        <w:rPr>
          <w:rStyle w:val="VerbatimChar"/>
        </w:rPr>
        <w:t>ip</w:t>
      </w:r>
      <w:proofErr w:type="spellEnd"/>
      <w:r>
        <w:t xml:space="preserve"> or </w:t>
      </w:r>
      <w:r>
        <w:rPr>
          <w:rStyle w:val="VerbatimChar"/>
        </w:rPr>
        <w:t>ifconfig</w:t>
      </w:r>
      <w:r>
        <w:t xml:space="preserve"> command in our DPDK compute running PROX gen VM:</w:t>
      </w:r>
    </w:p>
    <w:p w14:paraId="5E37D39D" w14:textId="77777777"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c:16:c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c:16:c3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lastRenderedPageBreak/>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DOWN mode DEFAULT group default</w:t>
      </w:r>
      <w:r>
        <w:br/>
      </w:r>
      <w:r>
        <w:rPr>
          <w:rStyle w:val="NormalTok"/>
        </w:rPr>
        <w:t xml:space="preserve">    </w:t>
      </w:r>
      <w:r>
        <w:rPr>
          <w:rStyle w:val="ExtensionTok"/>
        </w:rPr>
        <w:t>link/ether</w:t>
      </w:r>
      <w:r>
        <w:rPr>
          <w:rStyle w:val="NormalTok"/>
        </w:rPr>
        <w:t xml:space="preserve"> 02:42:56:4f:cc:6e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90:e2:ba:c3:af:20 </w:t>
      </w:r>
      <w:proofErr w:type="spellStart"/>
      <w:r>
        <w:rPr>
          <w:rStyle w:val="NormalTok"/>
        </w:rPr>
        <w:t>brd</w:t>
      </w:r>
      <w:proofErr w:type="spellEnd"/>
      <w:r>
        <w:rPr>
          <w:rStyle w:val="NormalTok"/>
        </w:rPr>
        <w:t xml:space="preserve"> </w:t>
      </w:r>
      <w:proofErr w:type="spellStart"/>
      <w:r>
        <w:rPr>
          <w:rStyle w:val="NormalTok"/>
        </w:rPr>
        <w:t>ff:ff:ff:ff:ff:ff</w:t>
      </w:r>
      <w:proofErr w:type="spellEnd"/>
    </w:p>
    <w:p w14:paraId="1EBE076D" w14:textId="77777777" w:rsidR="009B093B" w:rsidRDefault="007E59F7">
      <w:pPr>
        <w:pStyle w:val="FirstParagraph"/>
      </w:pPr>
      <w:r>
        <w:t xml:space="preserve">Well, </w:t>
      </w:r>
      <w:r w:rsidR="00C92289">
        <w:t>you can</w:t>
      </w:r>
      <w:r>
        <w:t xml:space="preserve"> see some interfaces </w:t>
      </w:r>
      <w:r w:rsidR="00C92289">
        <w:t>were output</w:t>
      </w:r>
      <w:r>
        <w:t>:</w:t>
      </w:r>
    </w:p>
    <w:p w14:paraId="7B2FAED2" w14:textId="77777777" w:rsidR="009B093B" w:rsidRDefault="007E59F7">
      <w:pPr>
        <w:numPr>
          <w:ilvl w:val="0"/>
          <w:numId w:val="21"/>
        </w:numPr>
      </w:pPr>
      <w:r>
        <w:t>the loop interface (lo)</w:t>
      </w:r>
    </w:p>
    <w:p w14:paraId="6F52A067" w14:textId="77777777" w:rsidR="009B093B" w:rsidRDefault="007E59F7">
      <w:pPr>
        <w:numPr>
          <w:ilvl w:val="0"/>
          <w:numId w:val="21"/>
        </w:numPr>
      </w:pPr>
      <w:proofErr w:type="spellStart"/>
      <w:r>
        <w:t>managment</w:t>
      </w:r>
      <w:proofErr w:type="spellEnd"/>
      <w:r>
        <w:t xml:space="preserve"> interface (eno1)</w:t>
      </w:r>
    </w:p>
    <w:p w14:paraId="4FE081D5" w14:textId="77777777" w:rsidR="009B093B" w:rsidRDefault="007E59F7">
      <w:pPr>
        <w:numPr>
          <w:ilvl w:val="0"/>
          <w:numId w:val="21"/>
        </w:numPr>
      </w:pPr>
      <w:r>
        <w:t>vhost0 interface</w:t>
      </w:r>
    </w:p>
    <w:p w14:paraId="72E1B04D" w14:textId="77777777" w:rsidR="009B093B" w:rsidRDefault="007E59F7">
      <w:pPr>
        <w:numPr>
          <w:ilvl w:val="0"/>
          <w:numId w:val="21"/>
        </w:numPr>
      </w:pPr>
      <w:r>
        <w:t>docker interface (docker0)</w:t>
      </w:r>
    </w:p>
    <w:p w14:paraId="573577B4" w14:textId="77777777" w:rsidR="009B093B" w:rsidRDefault="007E59F7">
      <w:pPr>
        <w:numPr>
          <w:ilvl w:val="0"/>
          <w:numId w:val="21"/>
        </w:numPr>
      </w:pPr>
      <w:r>
        <w:t>physical NIC which is not in use (eno2)</w:t>
      </w:r>
    </w:p>
    <w:p w14:paraId="393E0670" w14:textId="77777777" w:rsidR="009B093B" w:rsidRDefault="007E59F7">
      <w:pPr>
        <w:pStyle w:val="FirstParagraph"/>
      </w:pPr>
      <w:r>
        <w:t>However, some most important interfaces are not shown at all:</w:t>
      </w:r>
    </w:p>
    <w:p w14:paraId="1B89CC8F" w14:textId="77777777" w:rsidR="009B093B" w:rsidRDefault="007E59F7">
      <w:pPr>
        <w:numPr>
          <w:ilvl w:val="0"/>
          <w:numId w:val="22"/>
        </w:numPr>
      </w:pPr>
      <w:r>
        <w:t>The physical fabric interface: the bond interface in our setup</w:t>
      </w:r>
    </w:p>
    <w:p w14:paraId="10794393" w14:textId="77777777" w:rsidR="009B093B" w:rsidRDefault="007E59F7">
      <w:pPr>
        <w:numPr>
          <w:ilvl w:val="0"/>
          <w:numId w:val="22"/>
        </w:numPr>
      </w:pPr>
      <w:r>
        <w:t xml:space="preserve">The VM virtual interfaces: the </w:t>
      </w:r>
      <w:proofErr w:type="spellStart"/>
      <w:r>
        <w:t>tapxxx</w:t>
      </w:r>
      <w:proofErr w:type="spellEnd"/>
      <w:r>
        <w:t xml:space="preserve"> interfaces</w:t>
      </w:r>
    </w:p>
    <w:p w14:paraId="172205AB" w14:textId="77777777" w:rsidR="009B093B" w:rsidRDefault="007E59F7">
      <w:pPr>
        <w:pStyle w:val="FirstParagraph"/>
      </w:pPr>
      <w:r>
        <w:t xml:space="preserve">If </w:t>
      </w:r>
      <w:r w:rsidR="00C92289">
        <w:t xml:space="preserve">you </w:t>
      </w:r>
      <w:r>
        <w:t xml:space="preserve">compare </w:t>
      </w:r>
      <w:r w:rsidR="00C92289">
        <w:t xml:space="preserve">this with </w:t>
      </w:r>
      <w:r>
        <w:t xml:space="preserve">what </w:t>
      </w:r>
      <w:r w:rsidR="00C92289">
        <w:t xml:space="preserve">you’d </w:t>
      </w:r>
      <w:r>
        <w:t xml:space="preserve">see with the same </w:t>
      </w:r>
      <w:r w:rsidR="00C92289">
        <w:t xml:space="preserve">IP </w:t>
      </w:r>
      <w:r>
        <w:t xml:space="preserve">command in a kernel mode </w:t>
      </w:r>
      <w:proofErr w:type="spellStart"/>
      <w:r>
        <w:t>vRouter</w:t>
      </w:r>
      <w:proofErr w:type="spellEnd"/>
      <w:r>
        <w:t xml:space="preserve"> compute without DPDK, </w:t>
      </w:r>
      <w:r w:rsidR="00C92289">
        <w:t>there’s a</w:t>
      </w:r>
      <w:r>
        <w:t xml:space="preserve"> big difference:</w:t>
      </w:r>
    </w:p>
    <w:p w14:paraId="0F402B7E" w14:textId="77777777" w:rsidR="009B093B" w:rsidRDefault="007E59F7">
      <w:pPr>
        <w:pStyle w:val="SourceCode"/>
      </w:pPr>
      <w:r>
        <w:rPr>
          <w:rStyle w:val="NormalTok"/>
        </w:rPr>
        <w:t>[</w:t>
      </w:r>
      <w:r>
        <w:rPr>
          <w:rStyle w:val="ExtensionTok"/>
        </w:rPr>
        <w:t>root@a7s5-kiran</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4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5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12</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DOWN mode DEFAULT group default</w:t>
      </w:r>
      <w:r>
        <w:br/>
      </w:r>
      <w:r>
        <w:rPr>
          <w:rStyle w:val="NormalTok"/>
        </w:rPr>
        <w:t xml:space="preserve">    </w:t>
      </w:r>
      <w:r>
        <w:rPr>
          <w:rStyle w:val="ExtensionTok"/>
        </w:rPr>
        <w:t>link/ether</w:t>
      </w:r>
      <w:r>
        <w:rPr>
          <w:rStyle w:val="NormalTok"/>
        </w:rPr>
        <w:t xml:space="preserve"> 02:42:d6:c6:2c:1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1</w:t>
      </w:r>
      <w:r>
        <w:rPr>
          <w:rStyle w:val="NormalTok"/>
        </w:rPr>
        <w:t xml:space="preserve">: pkt1: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w:t>
      </w:r>
      <w:r>
        <w:rPr>
          <w:rStyle w:val="NormalTok"/>
        </w:rPr>
        <w:lastRenderedPageBreak/>
        <w:t xml:space="preserve">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c2:6e:97:ef:cd:b2 </w:t>
      </w:r>
      <w:proofErr w:type="spellStart"/>
      <w:r>
        <w:rPr>
          <w:rStyle w:val="NormalTok"/>
        </w:rPr>
        <w:t>brd</w:t>
      </w:r>
      <w:proofErr w:type="spellEnd"/>
      <w:r>
        <w:rPr>
          <w:rStyle w:val="NormalTok"/>
        </w:rPr>
        <w:t xml:space="preserve">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8e:44:4e:2e:28:0c </w:t>
      </w:r>
      <w:proofErr w:type="spellStart"/>
      <w:r>
        <w:rPr>
          <w:rStyle w:val="NormalTok"/>
        </w:rPr>
        <w:t>brd</w:t>
      </w:r>
      <w:proofErr w:type="spellEnd"/>
      <w:r>
        <w:rPr>
          <w:rStyle w:val="NormalTok"/>
        </w:rPr>
        <w:t xml:space="preserve">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a6:2a:01:7c:db:65 </w:t>
      </w:r>
      <w:proofErr w:type="spellStart"/>
      <w:r>
        <w:rPr>
          <w:rStyle w:val="NormalTok"/>
        </w:rPr>
        <w:t>brd</w:t>
      </w:r>
      <w:proofErr w:type="spellEnd"/>
      <w:r>
        <w:rPr>
          <w:rStyle w:val="NormalTok"/>
        </w:rPr>
        <w:t xml:space="preserve">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5e:a0:f8:77:25:97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fe:01:60:12:3b:14 </w:t>
      </w:r>
      <w:proofErr w:type="spellStart"/>
      <w:r>
        <w:rPr>
          <w:rStyle w:val="NormalTok"/>
        </w:rPr>
        <w:t>brd</w:t>
      </w:r>
      <w:proofErr w:type="spellEnd"/>
      <w:r>
        <w:rPr>
          <w:rStyle w:val="NormalTok"/>
        </w:rPr>
        <w:t xml:space="preserve"> </w:t>
      </w:r>
      <w:proofErr w:type="spellStart"/>
      <w:r>
        <w:rPr>
          <w:rStyle w:val="NormalTok"/>
        </w:rPr>
        <w:t>ff:ff:ff:ff:ff:ff</w:t>
      </w:r>
      <w:proofErr w:type="spellEnd"/>
    </w:p>
    <w:p w14:paraId="2BD1475C" w14:textId="77777777" w:rsidR="009B093B" w:rsidRDefault="007E59F7">
      <w:pPr>
        <w:pStyle w:val="FirstParagraph"/>
      </w:pPr>
      <w:r>
        <w:t>Here except</w:t>
      </w:r>
      <w:r w:rsidR="00C92289">
        <w:t xml:space="preserve"> for</w:t>
      </w:r>
      <w:r>
        <w:t xml:space="preserve"> lo, management interface</w:t>
      </w:r>
      <w:r w:rsidR="00C92289">
        <w:t>,</w:t>
      </w:r>
      <w:r>
        <w:t xml:space="preserve"> and whatever we saw from the DPDK compute, </w:t>
      </w:r>
      <w:r w:rsidR="00C92289">
        <w:t xml:space="preserve">you can </w:t>
      </w:r>
      <w:r>
        <w:t>also see these other important interfaces:</w:t>
      </w:r>
    </w:p>
    <w:p w14:paraId="16AB4BF2" w14:textId="77777777" w:rsidR="009B093B" w:rsidRDefault="007E59F7">
      <w:pPr>
        <w:numPr>
          <w:ilvl w:val="0"/>
          <w:numId w:val="23"/>
        </w:numPr>
      </w:pPr>
      <w:r>
        <w:t xml:space="preserve">bond interface and it’s </w:t>
      </w:r>
      <w:proofErr w:type="spellStart"/>
      <w:r>
        <w:t>subinterface</w:t>
      </w:r>
      <w:proofErr w:type="spellEnd"/>
      <w:r>
        <w:t xml:space="preserve">: </w:t>
      </w:r>
      <w:r>
        <w:rPr>
          <w:rStyle w:val="VerbatimChar"/>
        </w:rPr>
        <w:t>bond0</w:t>
      </w:r>
      <w:r>
        <w:t xml:space="preserve">, </w:t>
      </w:r>
      <w:r>
        <w:rPr>
          <w:rStyle w:val="VerbatimChar"/>
        </w:rPr>
        <w:t>bond0.101</w:t>
      </w:r>
    </w:p>
    <w:p w14:paraId="448D4D3E" w14:textId="77777777" w:rsidR="009B093B" w:rsidRDefault="007E59F7">
      <w:pPr>
        <w:numPr>
          <w:ilvl w:val="0"/>
          <w:numId w:val="23"/>
        </w:numPr>
      </w:pPr>
      <w:r>
        <w:t xml:space="preserve">bond interface’s member interfaces: </w:t>
      </w:r>
      <w:r>
        <w:rPr>
          <w:rStyle w:val="VerbatimChar"/>
        </w:rPr>
        <w:t>enp2s0f0</w:t>
      </w:r>
      <w:r>
        <w:t xml:space="preserve">, </w:t>
      </w:r>
      <w:r>
        <w:rPr>
          <w:rStyle w:val="VerbatimChar"/>
        </w:rPr>
        <w:t>enp2s0f1</w:t>
      </w:r>
    </w:p>
    <w:p w14:paraId="7BD9248D" w14:textId="77777777" w:rsidR="009B093B" w:rsidRDefault="007E59F7">
      <w:pPr>
        <w:numPr>
          <w:ilvl w:val="0"/>
          <w:numId w:val="23"/>
        </w:numPr>
      </w:pPr>
      <w:r>
        <w:t xml:space="preserve">VM tap interface: </w:t>
      </w:r>
      <w:r>
        <w:rPr>
          <w:rStyle w:val="VerbatimChar"/>
        </w:rPr>
        <w:t>tap0160123b-14</w:t>
      </w:r>
    </w:p>
    <w:p w14:paraId="545C3E0A" w14:textId="77777777" w:rsidR="009B093B" w:rsidRDefault="007E59F7">
      <w:pPr>
        <w:numPr>
          <w:ilvl w:val="0"/>
          <w:numId w:val="23"/>
        </w:numPr>
      </w:pPr>
      <w:r>
        <w:rPr>
          <w:rStyle w:val="VerbatimChar"/>
        </w:rPr>
        <w:t>pkt0</w:t>
      </w:r>
      <w:r>
        <w:t xml:space="preserve"> interface</w:t>
      </w:r>
    </w:p>
    <w:p w14:paraId="71C4F98B" w14:textId="77777777" w:rsidR="009B093B" w:rsidRDefault="00C92289">
      <w:pPr>
        <w:pStyle w:val="FirstParagraph"/>
      </w:pPr>
      <w:r>
        <w:t>NOTE</w:t>
      </w:r>
      <w:r>
        <w:tab/>
        <w:t xml:space="preserve">The </w:t>
      </w:r>
      <w:r w:rsidR="007E59F7">
        <w:t xml:space="preserve">pkt1, pkt2, pkt3 interfaces are created by </w:t>
      </w:r>
      <w:proofErr w:type="spellStart"/>
      <w:r w:rsidR="007E59F7">
        <w:t>vRouter</w:t>
      </w:r>
      <w:proofErr w:type="spellEnd"/>
      <w:r w:rsidR="007E59F7">
        <w:t xml:space="preserve"> but not used in </w:t>
      </w:r>
      <w:r>
        <w:t xml:space="preserve">DPDK </w:t>
      </w:r>
      <w:r w:rsidR="007E59F7">
        <w:t>setup</w:t>
      </w:r>
      <w:r>
        <w:t>.</w:t>
      </w:r>
    </w:p>
    <w:p w14:paraId="2CA649A0" w14:textId="77777777" w:rsidR="009B093B" w:rsidRDefault="007E59F7">
      <w:pPr>
        <w:pStyle w:val="BodyText"/>
      </w:pPr>
      <w:r>
        <w:t xml:space="preserve">The reason </w:t>
      </w:r>
      <w:r w:rsidR="00C92289">
        <w:t xml:space="preserve">you can </w:t>
      </w:r>
      <w:r>
        <w:t>see these differences, as we’ve mentioned many times throughout this book, is that when DPDK is in charge of the NIC card</w:t>
      </w:r>
      <w:r w:rsidR="00C92289">
        <w:t xml:space="preserve"> the Linux </w:t>
      </w:r>
      <w:r>
        <w:t xml:space="preserve">kernel is mostly bypassed. The NIC card’s feature and functions are exposed by another special driver directly </w:t>
      </w:r>
      <w:r w:rsidR="00C92289">
        <w:t xml:space="preserve">connected </w:t>
      </w:r>
      <w:r>
        <w:t xml:space="preserve">to the user space PMD driver running in </w:t>
      </w:r>
      <w:r w:rsidR="00C92289">
        <w:t xml:space="preserve">the </w:t>
      </w:r>
      <w:r>
        <w:t xml:space="preserve">DPDK layer, so the traditional applications </w:t>
      </w:r>
      <w:r w:rsidR="00C92289">
        <w:t xml:space="preserve">that rely </w:t>
      </w:r>
      <w:r>
        <w:t xml:space="preserve">on the interfaces sitting in </w:t>
      </w:r>
      <w:r w:rsidR="00C92289">
        <w:t>the L</w:t>
      </w:r>
      <w:r>
        <w:t xml:space="preserve">inux kernel to do </w:t>
      </w:r>
      <w:r w:rsidR="00C92289">
        <w:t xml:space="preserve">their </w:t>
      </w:r>
      <w:r>
        <w:t xml:space="preserve">job, are no </w:t>
      </w:r>
      <w:r w:rsidR="00C92289">
        <w:t xml:space="preserve">longer </w:t>
      </w:r>
      <w:r>
        <w:t>useful.</w:t>
      </w:r>
    </w:p>
    <w:p w14:paraId="026349FC" w14:textId="77777777" w:rsidR="009B093B" w:rsidRDefault="007E59F7">
      <w:pPr>
        <w:pStyle w:val="BodyText"/>
      </w:pPr>
      <w:r>
        <w:t xml:space="preserve">We’ll talk more about this later. </w:t>
      </w:r>
      <w:r w:rsidR="00C92289">
        <w:t xml:space="preserve">For </w:t>
      </w:r>
      <w:r>
        <w:t xml:space="preserve">now, let’s look at the </w:t>
      </w:r>
      <w:proofErr w:type="spellStart"/>
      <w:r>
        <w:rPr>
          <w:rStyle w:val="VerbatimChar"/>
        </w:rPr>
        <w:t>vif</w:t>
      </w:r>
      <w:proofErr w:type="spellEnd"/>
      <w:r>
        <w:t xml:space="preserve"> command with </w:t>
      </w:r>
      <w:r>
        <w:rPr>
          <w:rStyle w:val="VerbatimChar"/>
        </w:rPr>
        <w:t>-l|--list</w:t>
      </w:r>
      <w:r>
        <w:t xml:space="preserve"> and </w:t>
      </w:r>
      <w:r>
        <w:rPr>
          <w:rStyle w:val="VerbatimChar"/>
        </w:rPr>
        <w:t>--get</w:t>
      </w:r>
      <w:r>
        <w:t xml:space="preserve"> option. </w:t>
      </w:r>
      <w:r w:rsidR="00C92289">
        <w:t xml:space="preserve">The </w:t>
      </w:r>
      <w:proofErr w:type="spellStart"/>
      <w:r>
        <w:rPr>
          <w:rStyle w:val="VerbatimChar"/>
        </w:rPr>
        <w:t>vif</w:t>
      </w:r>
      <w:proofErr w:type="spellEnd"/>
      <w:r>
        <w:rPr>
          <w:rStyle w:val="VerbatimChar"/>
        </w:rPr>
        <w:t xml:space="preserve"> --list</w:t>
      </w:r>
      <w:r>
        <w:t xml:space="preserve"> lists all interfaces located in the </w:t>
      </w:r>
      <w:proofErr w:type="spellStart"/>
      <w:r>
        <w:t>vRouter</w:t>
      </w:r>
      <w:proofErr w:type="spellEnd"/>
      <w:r>
        <w:t xml:space="preserve"> and </w:t>
      </w:r>
      <w:r>
        <w:rPr>
          <w:rStyle w:val="VerbatimChar"/>
        </w:rPr>
        <w:t>--get</w:t>
      </w:r>
      <w:r>
        <w:t xml:space="preserve"> just retrieves one of them. Here is the capture from the same DPDK compute:</w:t>
      </w:r>
    </w:p>
    <w:p w14:paraId="3619E745"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w:t>
      </w:r>
      <w:r>
        <w:br/>
      </w:r>
      <w:proofErr w:type="spellStart"/>
      <w:r>
        <w:rPr>
          <w:rStyle w:val="ExtensionTok"/>
        </w:rPr>
        <w:t>Vrouter</w:t>
      </w:r>
      <w:proofErr w:type="spellEnd"/>
      <w:r>
        <w:rPr>
          <w:rStyle w:val="NormalTok"/>
        </w:rPr>
        <w:t xml:space="preserve"> Interface Table</w:t>
      </w:r>
      <w:r>
        <w:br/>
      </w:r>
      <w:r>
        <w:br/>
      </w:r>
      <w:ins w:id="64" w:author="Ping Song" w:date="2020-11-19T16:02:00Z">
        <w:r w:rsidR="00A15F2F">
          <w:rPr>
            <w:rStyle w:val="ExtensionTok"/>
          </w:rPr>
          <w:lastRenderedPageBreak/>
          <w:t>......</w:t>
        </w:r>
        <w:r w:rsidR="00A15F2F">
          <w:br/>
        </w:r>
      </w:ins>
      <w:del w:id="65" w:author="Ping Song" w:date="2020-11-19T16:02:00Z">
        <w:r w:rsidDel="00A15F2F">
          <w:rPr>
            <w:rStyle w:val="ExtensionTok"/>
          </w:rPr>
          <w:delText>Flags</w:delText>
        </w:r>
        <w:r w:rsidDel="00A15F2F">
          <w:rPr>
            <w:rStyle w:val="NormalTok"/>
          </w:rPr>
          <w:delText>: P=Policy, X=Cross Connect, S=Service Chain, Mr=Receive Mirror</w:delText>
        </w:r>
        <w:r w:rsidDel="00A15F2F">
          <w:br/>
        </w:r>
        <w:r w:rsidDel="00A15F2F">
          <w:rPr>
            <w:rStyle w:val="NormalTok"/>
          </w:rPr>
          <w:delText xml:space="preserve">       </w:delText>
        </w:r>
        <w:r w:rsidDel="00A15F2F">
          <w:rPr>
            <w:rStyle w:val="VariableTok"/>
          </w:rPr>
          <w:delText>Mt=</w:delText>
        </w:r>
        <w:r w:rsidDel="00A15F2F">
          <w:rPr>
            <w:rStyle w:val="NormalTok"/>
          </w:rPr>
          <w:delText xml:space="preserve">Transmit </w:delText>
        </w:r>
        <w:r w:rsidDel="00A15F2F">
          <w:rPr>
            <w:rStyle w:val="ExtensionTok"/>
          </w:rPr>
          <w:delText>Mirror</w:delText>
        </w:r>
        <w:r w:rsidDel="00A15F2F">
          <w:rPr>
            <w:rStyle w:val="NormalTok"/>
          </w:rPr>
          <w:delText>, Tc=Transmit Checksum Offload, L3=Layer 3, L2=Layer 2</w:delText>
        </w:r>
        <w:r w:rsidDel="00A15F2F">
          <w:br/>
        </w:r>
        <w:r w:rsidDel="00A15F2F">
          <w:rPr>
            <w:rStyle w:val="NormalTok"/>
          </w:rPr>
          <w:delText xml:space="preserve">       </w:delText>
        </w:r>
        <w:r w:rsidDel="00A15F2F">
          <w:rPr>
            <w:rStyle w:val="VariableTok"/>
          </w:rPr>
          <w:delText>D=</w:delText>
        </w:r>
        <w:r w:rsidDel="00A15F2F">
          <w:rPr>
            <w:rStyle w:val="NormalTok"/>
          </w:rPr>
          <w:delText xml:space="preserve">DHCP, </w:delText>
        </w:r>
        <w:r w:rsidDel="00A15F2F">
          <w:rPr>
            <w:rStyle w:val="VariableTok"/>
          </w:rPr>
          <w:delText>Vp=</w:delText>
        </w:r>
        <w:r w:rsidDel="00A15F2F">
          <w:rPr>
            <w:rStyle w:val="NormalTok"/>
          </w:rPr>
          <w:delText xml:space="preserve">Vhost </w:delText>
        </w:r>
        <w:r w:rsidDel="00A15F2F">
          <w:rPr>
            <w:rStyle w:val="ExtensionTok"/>
          </w:rPr>
          <w:delText>Physical</w:delText>
        </w:r>
        <w:r w:rsidDel="00A15F2F">
          <w:rPr>
            <w:rStyle w:val="NormalTok"/>
          </w:rPr>
          <w:delText>, Pr=Promiscuous, Vnt=Native Vlan Tagged</w:delText>
        </w:r>
        <w:r w:rsidDel="00A15F2F">
          <w:br/>
        </w:r>
        <w:r w:rsidDel="00A15F2F">
          <w:rPr>
            <w:rStyle w:val="NormalTok"/>
          </w:rPr>
          <w:delText xml:space="preserve">       </w:delText>
        </w:r>
        <w:r w:rsidDel="00A15F2F">
          <w:rPr>
            <w:rStyle w:val="VariableTok"/>
          </w:rPr>
          <w:delText>Mnp=</w:delText>
        </w:r>
        <w:r w:rsidDel="00A15F2F">
          <w:rPr>
            <w:rStyle w:val="NormalTok"/>
          </w:rPr>
          <w:delText xml:space="preserve">No </w:delText>
        </w:r>
        <w:r w:rsidDel="00A15F2F">
          <w:rPr>
            <w:rStyle w:val="ExtensionTok"/>
          </w:rPr>
          <w:delText>MAC</w:delText>
        </w:r>
        <w:r w:rsidDel="00A15F2F">
          <w:rPr>
            <w:rStyle w:val="NormalTok"/>
          </w:rPr>
          <w:delText xml:space="preserve"> Proxy, Dpdk=DPDK PMD Interface, Rfl=Receive Filtering Offload, Mon=Interface is Monitored</w:delText>
        </w:r>
        <w:r w:rsidDel="00A15F2F">
          <w:br/>
        </w:r>
        <w:r w:rsidDel="00A15F2F">
          <w:rPr>
            <w:rStyle w:val="NormalTok"/>
          </w:rPr>
          <w:delText xml:space="preserve">       </w:delText>
        </w:r>
        <w:r w:rsidDel="00A15F2F">
          <w:rPr>
            <w:rStyle w:val="VariableTok"/>
          </w:rPr>
          <w:delText>Uuf=</w:delText>
        </w:r>
        <w:r w:rsidDel="00A15F2F">
          <w:rPr>
            <w:rStyle w:val="NormalTok"/>
          </w:rPr>
          <w:delText xml:space="preserve">Unknown </w:delText>
        </w:r>
        <w:r w:rsidDel="00A15F2F">
          <w:rPr>
            <w:rStyle w:val="ExtensionTok"/>
          </w:rPr>
          <w:delText>Unicast</w:delText>
        </w:r>
        <w:r w:rsidDel="00A15F2F">
          <w:rPr>
            <w:rStyle w:val="NormalTok"/>
          </w:rPr>
          <w:delText xml:space="preserve"> Flood, Vof=VLAN insert/strip offload, Df=Drop New Flows, L=MAC Learning Enabled</w:delText>
        </w:r>
        <w:r w:rsidDel="00A15F2F">
          <w:br/>
        </w:r>
        <w:r w:rsidDel="00A15F2F">
          <w:rPr>
            <w:rStyle w:val="NormalTok"/>
          </w:rPr>
          <w:delText xml:space="preserve">       </w:delText>
        </w:r>
        <w:r w:rsidDel="00A15F2F">
          <w:rPr>
            <w:rStyle w:val="VariableTok"/>
          </w:rPr>
          <w:delText>Proxy=</w:delText>
        </w:r>
        <w:r w:rsidDel="00A15F2F">
          <w:rPr>
            <w:rStyle w:val="NormalTok"/>
          </w:rPr>
          <w:delText xml:space="preserve">MAC </w:delText>
        </w:r>
        <w:r w:rsidDel="00A15F2F">
          <w:rPr>
            <w:rStyle w:val="ExtensionTok"/>
          </w:rPr>
          <w:delText>Requests</w:delText>
        </w:r>
        <w:r w:rsidDel="00A15F2F">
          <w:rPr>
            <w:rStyle w:val="NormalTok"/>
          </w:rPr>
          <w:delText xml:space="preserve"> Proxied Always, Er=Etree Root, Mn=Mirror without Vlan Tag, HbsL=HBS Left Intf</w:delText>
        </w:r>
        <w:r w:rsidDel="00A15F2F">
          <w:br/>
        </w:r>
        <w:r w:rsidDel="00A15F2F">
          <w:rPr>
            <w:rStyle w:val="NormalTok"/>
          </w:rPr>
          <w:delText xml:space="preserve">       </w:delText>
        </w:r>
        <w:r w:rsidDel="00A15F2F">
          <w:rPr>
            <w:rStyle w:val="VariableTok"/>
          </w:rPr>
          <w:delText>HbsR=</w:delText>
        </w:r>
        <w:r w:rsidDel="00A15F2F">
          <w:rPr>
            <w:rStyle w:val="NormalTok"/>
          </w:rPr>
          <w:delText xml:space="preserve">HBS </w:delText>
        </w:r>
        <w:r w:rsidDel="00A15F2F">
          <w:rPr>
            <w:rStyle w:val="ExtensionTok"/>
          </w:rPr>
          <w:delText>Right</w:delText>
        </w:r>
        <w:r w:rsidDel="00A15F2F">
          <w:rPr>
            <w:rStyle w:val="NormalTok"/>
          </w:rPr>
          <w:delText xml:space="preserve"> Intf, Ig=Igmp Trap Enabled</w:delText>
        </w:r>
        <w:r w:rsidDel="00A15F2F">
          <w:br/>
        </w:r>
        <w:r w:rsidDel="00A15F2F">
          <w:br/>
        </w:r>
      </w:del>
      <w:r>
        <w:rPr>
          <w:rStyle w:val="ExtensionTok"/>
        </w:rPr>
        <w:t>vif0/3</w:t>
      </w:r>
      <w:r>
        <w:rPr>
          <w:rStyle w:val="NormalTok"/>
        </w:rPr>
        <w:t xml:space="preserve">      PMD: tap41a9ab05-64 NH: 32</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t xml:space="preserve">            </w:t>
      </w:r>
      <w:r>
        <w:rPr>
          <w:rStyle w:val="ExtensionTok"/>
        </w:rPr>
        <w:t>TX</w:t>
      </w:r>
      <w:r>
        <w:rPr>
          <w:rStyle w:val="NormalTok"/>
        </w:rPr>
        <w:t xml:space="preserve"> packets:47613036  bytes:573965539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l</w:t>
      </w:r>
      <w:r>
        <w:br/>
      </w:r>
      <w:proofErr w:type="spellStart"/>
      <w:r>
        <w:rPr>
          <w:rStyle w:val="ExtensionTok"/>
        </w:rPr>
        <w:t>Vrouter</w:t>
      </w:r>
      <w:proofErr w:type="spellEnd"/>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PMD: vhost0 NH: 5</w:t>
      </w:r>
      <w:r>
        <w:br/>
      </w:r>
      <w:r>
        <w:rPr>
          <w:rStyle w:val="NormalTok"/>
        </w:rPr>
        <w:t xml:space="preserve">            </w:t>
      </w:r>
      <w:proofErr w:type="spellStart"/>
      <w:r>
        <w:rPr>
          <w:rStyle w:val="ExtensionTok"/>
        </w:rPr>
        <w:t>Type</w:t>
      </w:r>
      <w:r>
        <w:rPr>
          <w:rStyle w:val="NormalTok"/>
        </w:rPr>
        <w:t>:Host</w:t>
      </w:r>
      <w:proofErr w:type="spellEnd"/>
      <w:r>
        <w:rPr>
          <w:rStyle w:val="NormalTok"/>
        </w:rPr>
        <w:t xml:space="preserve"> HWaddr:90:e2:ba:c3:af:20 IPaddr:8.0.0.4</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L3DEr QOS:-1 Ref:13</w:t>
      </w:r>
      <w:r>
        <w:br/>
      </w:r>
      <w:r>
        <w:rPr>
          <w:rStyle w:val="NormalTok"/>
        </w:rPr>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w:t>
      </w:r>
      <w:proofErr w:type="spellStart"/>
      <w:r>
        <w:rPr>
          <w:rStyle w:val="NormalTok"/>
        </w:rPr>
        <w:t>unix</w:t>
      </w:r>
      <w:proofErr w:type="spellEnd"/>
      <w:r>
        <w:br/>
      </w:r>
      <w:r>
        <w:rPr>
          <w:rStyle w:val="NormalTok"/>
        </w:rPr>
        <w:t xml:space="preserve">            </w:t>
      </w:r>
      <w:proofErr w:type="spellStart"/>
      <w:r>
        <w:rPr>
          <w:rStyle w:val="ExtensionTok"/>
        </w:rPr>
        <w:t>Type</w:t>
      </w:r>
      <w:r>
        <w:rPr>
          <w:rStyle w:val="NormalTok"/>
        </w:rPr>
        <w:t>:Agent</w:t>
      </w:r>
      <w:proofErr w:type="spellEnd"/>
      <w:r>
        <w:rPr>
          <w:rStyle w:val="NormalTok"/>
        </w:rPr>
        <w:t xml:space="preserve"> HWaddr:00:00:5e:00:01:00 IPaddr:0.0.0.0</w:t>
      </w:r>
      <w:r>
        <w:br/>
      </w:r>
      <w:r>
        <w:rPr>
          <w:rStyle w:val="NormalTok"/>
        </w:rPr>
        <w:t xml:space="preserve">            </w:t>
      </w:r>
      <w:r>
        <w:rPr>
          <w:rStyle w:val="ExtensionTok"/>
        </w:rPr>
        <w:t>Vrf</w:t>
      </w:r>
      <w:r>
        <w:rPr>
          <w:rStyle w:val="NormalTok"/>
        </w:rPr>
        <w:t xml:space="preserve">:65535 </w:t>
      </w:r>
      <w:proofErr w:type="spellStart"/>
      <w:r>
        <w:rPr>
          <w:rStyle w:val="NormalTok"/>
        </w:rPr>
        <w:t>Mcast</w:t>
      </w:r>
      <w:proofErr w:type="spellEnd"/>
      <w:r>
        <w:rPr>
          <w:rStyle w:val="NormalTok"/>
        </w:rPr>
        <w:t xml:space="preserve">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71548  bytes:6153128 errors:0</w:t>
      </w:r>
      <w:r>
        <w:br/>
      </w:r>
      <w:r>
        <w:rPr>
          <w:rStyle w:val="NormalTok"/>
        </w:rPr>
        <w:lastRenderedPageBreak/>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Er QOS:-1 Ref:12</w:t>
      </w:r>
      <w:r>
        <w:br/>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14:paraId="1ACA07AE" w14:textId="77777777" w:rsidR="009B093B" w:rsidRDefault="007E59F7">
      <w:pPr>
        <w:pStyle w:val="FirstParagraph"/>
      </w:pPr>
      <w:r>
        <w:t>Here</w:t>
      </w:r>
      <w:r w:rsidR="00D05CA4">
        <w:t>,</w:t>
      </w:r>
      <w:r>
        <w:t xml:space="preserve"> the </w:t>
      </w:r>
      <w:proofErr w:type="spellStart"/>
      <w:r>
        <w:t>vRouter</w:t>
      </w:r>
      <w:proofErr w:type="spellEnd"/>
      <w:r>
        <w:t xml:space="preserve"> interfaces are:</w:t>
      </w:r>
    </w:p>
    <w:p w14:paraId="53955EE0" w14:textId="77777777" w:rsidR="009B093B" w:rsidRDefault="007E59F7">
      <w:pPr>
        <w:numPr>
          <w:ilvl w:val="0"/>
          <w:numId w:val="24"/>
        </w:numPr>
      </w:pPr>
      <w:r>
        <w:t xml:space="preserve">vif0/0: this connects to the </w:t>
      </w:r>
      <w:r>
        <w:rPr>
          <w:rStyle w:val="VerbatimChar"/>
        </w:rPr>
        <w:t>bond</w:t>
      </w:r>
      <w:r>
        <w:t xml:space="preserve"> interface</w:t>
      </w:r>
    </w:p>
    <w:p w14:paraId="246587DA" w14:textId="77777777" w:rsidR="009B093B" w:rsidRDefault="007E59F7">
      <w:pPr>
        <w:numPr>
          <w:ilvl w:val="0"/>
          <w:numId w:val="24"/>
        </w:numPr>
      </w:pPr>
      <w:r>
        <w:t xml:space="preserve">vif0/1: this connects to </w:t>
      </w:r>
      <w:r>
        <w:rPr>
          <w:rStyle w:val="VerbatimChar"/>
        </w:rPr>
        <w:t>vhost0</w:t>
      </w:r>
      <w:r>
        <w:t xml:space="preserve">, the interface in </w:t>
      </w:r>
      <w:proofErr w:type="spellStart"/>
      <w:r>
        <w:t>linux</w:t>
      </w:r>
      <w:proofErr w:type="spellEnd"/>
      <w:r>
        <w:t xml:space="preserve"> kernel</w:t>
      </w:r>
    </w:p>
    <w:p w14:paraId="66196CD1" w14:textId="77777777" w:rsidR="009B093B" w:rsidRDefault="007E59F7">
      <w:pPr>
        <w:numPr>
          <w:ilvl w:val="0"/>
          <w:numId w:val="24"/>
        </w:numPr>
      </w:pPr>
      <w:r>
        <w:t xml:space="preserve">vif0/2: this connects to the </w:t>
      </w:r>
      <w:r>
        <w:rPr>
          <w:rStyle w:val="VerbatimChar"/>
        </w:rPr>
        <w:t>pkt0</w:t>
      </w:r>
      <w:r>
        <w:t xml:space="preserve"> interface toward </w:t>
      </w:r>
      <w:proofErr w:type="spellStart"/>
      <w:r>
        <w:t>vrouter</w:t>
      </w:r>
      <w:proofErr w:type="spellEnd"/>
      <w:r>
        <w:t xml:space="preserve"> agent</w:t>
      </w:r>
    </w:p>
    <w:p w14:paraId="787077B9" w14:textId="77777777" w:rsidR="009B093B" w:rsidRDefault="007E59F7">
      <w:pPr>
        <w:numPr>
          <w:ilvl w:val="0"/>
          <w:numId w:val="24"/>
        </w:numPr>
      </w:pPr>
      <w:r>
        <w:t xml:space="preserve">vif0/3: this is the </w:t>
      </w:r>
      <w:proofErr w:type="spellStart"/>
      <w:r>
        <w:t>vRouter</w:t>
      </w:r>
      <w:proofErr w:type="spellEnd"/>
      <w:r>
        <w:t xml:space="preserve"> interface connecting the data interface of our PROX VM: </w:t>
      </w:r>
      <w:r>
        <w:rPr>
          <w:rStyle w:val="VerbatimChar"/>
        </w:rPr>
        <w:t>tap41a9ab05-64</w:t>
      </w:r>
    </w:p>
    <w:p w14:paraId="0DADE055" w14:textId="77777777" w:rsidR="009B093B" w:rsidRDefault="007E59F7">
      <w:pPr>
        <w:numPr>
          <w:ilvl w:val="0"/>
          <w:numId w:val="24"/>
        </w:numPr>
      </w:pPr>
      <w:r>
        <w:t xml:space="preserve">vif0/4: this is the </w:t>
      </w:r>
      <w:proofErr w:type="spellStart"/>
      <w:r>
        <w:t>vRouter</w:t>
      </w:r>
      <w:proofErr w:type="spellEnd"/>
      <w:r>
        <w:t xml:space="preserve"> interface connecting the control and management interface of our PROX VM: </w:t>
      </w:r>
      <w:r>
        <w:rPr>
          <w:rStyle w:val="VerbatimChar"/>
        </w:rPr>
        <w:t>tapd2d7bb67-c1</w:t>
      </w:r>
    </w:p>
    <w:p w14:paraId="6283D48D" w14:textId="77777777" w:rsidR="009B093B" w:rsidRDefault="007E59F7">
      <w:pPr>
        <w:pStyle w:val="FirstParagraph"/>
      </w:pPr>
      <w:r>
        <w:t>Now you should understand the importance of</w:t>
      </w:r>
      <w:r w:rsidR="00153A51">
        <w:t xml:space="preserve"> the</w:t>
      </w:r>
      <w:r>
        <w:t xml:space="preserve"> </w:t>
      </w:r>
      <w:proofErr w:type="spellStart"/>
      <w:r>
        <w:rPr>
          <w:rStyle w:val="VerbatimChar"/>
        </w:rPr>
        <w:t>vif</w:t>
      </w:r>
      <w:proofErr w:type="spellEnd"/>
      <w:r>
        <w:t xml:space="preserve"> command, especially in </w:t>
      </w:r>
      <w:r w:rsidR="00153A51">
        <w:t xml:space="preserve">the </w:t>
      </w:r>
      <w:r>
        <w:t xml:space="preserve">DPDK </w:t>
      </w:r>
      <w:proofErr w:type="spellStart"/>
      <w:r>
        <w:t>vRouter</w:t>
      </w:r>
      <w:proofErr w:type="spellEnd"/>
      <w:r>
        <w:t xml:space="preserve">. It shows interfaces from </w:t>
      </w:r>
      <w:proofErr w:type="spellStart"/>
      <w:r>
        <w:t>vRouter’s</w:t>
      </w:r>
      <w:proofErr w:type="spellEnd"/>
      <w:r>
        <w:t xml:space="preserve"> </w:t>
      </w:r>
      <w:proofErr w:type="gramStart"/>
      <w:r>
        <w:t>perspective, and</w:t>
      </w:r>
      <w:proofErr w:type="gramEnd"/>
      <w:r>
        <w:t xml:space="preserve"> reveals the one</w:t>
      </w:r>
      <w:r w:rsidR="00153A51">
        <w:t>-</w:t>
      </w:r>
      <w:r>
        <w:t>to</w:t>
      </w:r>
      <w:r w:rsidR="00153A51">
        <w:t>-</w:t>
      </w:r>
      <w:r>
        <w:t xml:space="preserve">one connection mapping between </w:t>
      </w:r>
      <w:proofErr w:type="spellStart"/>
      <w:r>
        <w:t>vRouter</w:t>
      </w:r>
      <w:proofErr w:type="spellEnd"/>
      <w:r>
        <w:t xml:space="preserve"> and fabric or </w:t>
      </w:r>
      <w:r w:rsidR="00153A51">
        <w:t xml:space="preserve">the </w:t>
      </w:r>
      <w:r>
        <w:t xml:space="preserve">VM tap interface. The latter would </w:t>
      </w:r>
      <w:r w:rsidR="00153A51">
        <w:t xml:space="preserve">otherwise </w:t>
      </w:r>
      <w:r>
        <w:t>be invisible.</w:t>
      </w:r>
    </w:p>
    <w:p w14:paraId="767DFD7C" w14:textId="77777777" w:rsidR="009B093B" w:rsidRDefault="007E59F7">
      <w:pPr>
        <w:pStyle w:val="BodyText"/>
      </w:pPr>
      <w:r>
        <w:t xml:space="preserve">Besides that, it also </w:t>
      </w:r>
      <w:r w:rsidR="00153A51">
        <w:t>displays key</w:t>
      </w:r>
      <w:r>
        <w:t xml:space="preserve"> information. The </w:t>
      </w:r>
      <w:proofErr w:type="spellStart"/>
      <w:r>
        <w:rPr>
          <w:rStyle w:val="VerbatimChar"/>
        </w:rPr>
        <w:t>Vrf</w:t>
      </w:r>
      <w:proofErr w:type="spellEnd"/>
      <w:r>
        <w:t xml:space="preserve"> numbers and packet counters are the most commonly used data points</w:t>
      </w:r>
      <w:r w:rsidR="00153A51">
        <w:t>, but a</w:t>
      </w:r>
      <w:r>
        <w:t xml:space="preserve">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w:t>
      </w:r>
      <w:r w:rsidR="00153A51">
        <w:t>s</w:t>
      </w:r>
      <w:r>
        <w:t xml:space="preserve"> you may also see non-zero numbers in </w:t>
      </w:r>
      <w:r w:rsidR="00153A51">
        <w:t xml:space="preserve">the </w:t>
      </w:r>
      <w:r>
        <w:rPr>
          <w:rStyle w:val="VerbatimChar"/>
        </w:rPr>
        <w:t>RX/TX queue</w:t>
      </w:r>
      <w:r w:rsidR="00153A51">
        <w:rPr>
          <w:rStyle w:val="VerbatimChar"/>
        </w:rPr>
        <w:t xml:space="preserve"> </w:t>
      </w:r>
      <w:r>
        <w:rPr>
          <w:rStyle w:val="VerbatimChar"/>
        </w:rPr>
        <w:t>packets/errors</w:t>
      </w:r>
      <w:r>
        <w:t xml:space="preserve"> counter that gives inter</w:t>
      </w:r>
      <w:r w:rsidR="00153A51">
        <w:t>-</w:t>
      </w:r>
      <w:proofErr w:type="spellStart"/>
      <w:r>
        <w:t>lcore</w:t>
      </w:r>
      <w:proofErr w:type="spellEnd"/>
      <w:r>
        <w:t xml:space="preserve"> packet statistics. </w:t>
      </w:r>
      <w:r w:rsidR="00153A51">
        <w:t xml:space="preserve">This </w:t>
      </w:r>
      <w:r>
        <w:t xml:space="preserve">usually happens when two </w:t>
      </w:r>
      <w:proofErr w:type="spellStart"/>
      <w:r>
        <w:t>lcores</w:t>
      </w:r>
      <w:proofErr w:type="spellEnd"/>
      <w:r>
        <w:t xml:space="preserve"> are involved in the packet forwarding path. </w:t>
      </w:r>
      <w:r w:rsidR="00153A51">
        <w:t xml:space="preserve">Let’s </w:t>
      </w:r>
      <w:r>
        <w:t xml:space="preserve">use this command intensively in the rest of this </w:t>
      </w:r>
      <w:r>
        <w:lastRenderedPageBreak/>
        <w:t xml:space="preserve">chapter and analyze </w:t>
      </w:r>
      <w:r w:rsidR="00153A51">
        <w:t>them</w:t>
      </w:r>
      <w:r>
        <w:t xml:space="preserve"> to understand some of the important </w:t>
      </w:r>
      <w:proofErr w:type="spellStart"/>
      <w:r>
        <w:t>vRouter</w:t>
      </w:r>
      <w:proofErr w:type="spellEnd"/>
      <w:r>
        <w:t xml:space="preserve"> working mechanisms.</w:t>
      </w:r>
    </w:p>
    <w:p w14:paraId="5A727D33" w14:textId="77777777" w:rsidR="009B093B" w:rsidRDefault="00153A51">
      <w:pPr>
        <w:pStyle w:val="BodyText"/>
      </w:pPr>
      <w:r>
        <w:rPr>
          <w:rStyle w:val="VerbatimChar"/>
        </w:rPr>
        <w:t xml:space="preserve">The </w:t>
      </w:r>
      <w:proofErr w:type="spellStart"/>
      <w:r w:rsidR="007E59F7">
        <w:rPr>
          <w:rStyle w:val="VerbatimChar"/>
        </w:rPr>
        <w:t>vif</w:t>
      </w:r>
      <w:proofErr w:type="spellEnd"/>
      <w:r w:rsidR="007E59F7">
        <w:t xml:space="preserve"> tool also support</w:t>
      </w:r>
      <w:r>
        <w:t>s</w:t>
      </w:r>
      <w:r w:rsidR="007E59F7">
        <w:t xml:space="preserve"> some other options</w:t>
      </w:r>
      <w:r>
        <w:t xml:space="preserve"> such as</w:t>
      </w:r>
      <w:r w:rsidR="007E59F7">
        <w:t xml:space="preserve"> </w:t>
      </w:r>
      <w:r w:rsidR="007E59F7">
        <w:rPr>
          <w:rStyle w:val="VerbatimChar"/>
        </w:rPr>
        <w:t>--help</w:t>
      </w:r>
      <w:r w:rsidR="007E59F7">
        <w:t xml:space="preserve"> to </w:t>
      </w:r>
      <w:r>
        <w:t xml:space="preserve">display </w:t>
      </w:r>
      <w:r w:rsidR="007E59F7">
        <w:t>a brief list of all currently supported options</w:t>
      </w:r>
      <w:r>
        <w:t>:</w:t>
      </w:r>
    </w:p>
    <w:p w14:paraId="7539F0CE"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help</w:t>
      </w:r>
      <w:r>
        <w:br/>
      </w:r>
      <w:r>
        <w:rPr>
          <w:rStyle w:val="ExtensionTok"/>
        </w:rPr>
        <w:t>Usage</w:t>
      </w:r>
      <w:r>
        <w:rPr>
          <w:rStyle w:val="NormalTok"/>
        </w:rPr>
        <w:t xml:space="preserve">: </w:t>
      </w:r>
      <w:proofErr w:type="spellStart"/>
      <w:r>
        <w:rPr>
          <w:rStyle w:val="NormalTok"/>
        </w:rPr>
        <w:t>vif</w:t>
      </w:r>
      <w:proofErr w:type="spellEnd"/>
      <w:r>
        <w:rPr>
          <w:rStyle w:val="NormalTok"/>
        </w:rPr>
        <w:t xml:space="preserve"> [--creat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w:t>
      </w:r>
      <w:proofErr w:type="spellEnd"/>
      <w:r>
        <w:rPr>
          <w:rStyle w:val="OperatorTok"/>
        </w:rPr>
        <w:t>&gt;</w:t>
      </w:r>
      <w:r>
        <w:br/>
      </w:r>
      <w:r>
        <w:rPr>
          <w:rStyle w:val="NormalTok"/>
        </w:rPr>
        <w:t xml:space="preserve">                </w:t>
      </w:r>
      <w:r>
        <w:rPr>
          <w:rStyle w:val="ExtensionTok"/>
        </w:rPr>
        <w:t>--type</w:t>
      </w:r>
      <w:r>
        <w:rPr>
          <w:rStyle w:val="NormalTok"/>
        </w:rPr>
        <w:t xml:space="preserve"> [</w:t>
      </w:r>
      <w:proofErr w:type="spellStart"/>
      <w:r>
        <w:rPr>
          <w:rStyle w:val="NormalTok"/>
        </w:rPr>
        <w:t>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proofErr w:type="spellEnd"/>
      <w:r>
        <w:rPr>
          <w:rStyle w:val="NormalTok"/>
        </w:rPr>
        <w:t>]</w:t>
      </w:r>
      <w:r>
        <w:br/>
      </w:r>
      <w:r>
        <w:rPr>
          <w:rStyle w:val="NormalTok"/>
        </w:rPr>
        <w:t xml:space="preserve">                </w:t>
      </w:r>
      <w:r>
        <w:rPr>
          <w:rStyle w:val="ExtensionTok"/>
        </w:rPr>
        <w:t>--transport</w:t>
      </w:r>
      <w:r>
        <w:rPr>
          <w:rStyle w:val="NormalTok"/>
        </w:rPr>
        <w:t xml:space="preserve"> [</w:t>
      </w:r>
      <w:proofErr w:type="spellStart"/>
      <w:r>
        <w:rPr>
          <w:rStyle w:val="NormalTok"/>
        </w:rPr>
        <w:t>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proofErr w:type="spellEnd"/>
      <w:r>
        <w:rPr>
          <w:rStyle w:val="NormalTok"/>
        </w:rPr>
        <w:t>]</w:t>
      </w:r>
      <w:r>
        <w:br/>
      </w:r>
      <w:r>
        <w:rPr>
          <w:rStyle w:val="NormalTok"/>
        </w:rPr>
        <w:t xml:space="preserve">                </w:t>
      </w:r>
      <w:r>
        <w:rPr>
          <w:rStyle w:val="ExtensionTok"/>
        </w:rPr>
        <w:t>--</w:t>
      </w:r>
      <w:proofErr w:type="spellStart"/>
      <w:r>
        <w:rPr>
          <w:rStyle w:val="ExtensionTok"/>
        </w:rPr>
        <w:t>xconnect</w:t>
      </w:r>
      <w:proofErr w:type="spellEnd"/>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w:t>
      </w:r>
      <w:proofErr w:type="spellStart"/>
      <w:r>
        <w:rPr>
          <w:rStyle w:val="NormalTok"/>
        </w:rPr>
        <w:t>vhost-phys</w:t>
      </w:r>
      <w:proofErr w:type="spellEnd"/>
      <w:r>
        <w:rPr>
          <w:rStyle w:val="NormalTok"/>
        </w:rPr>
        <w:t>, --</w:t>
      </w:r>
      <w:proofErr w:type="spellStart"/>
      <w:r>
        <w:rPr>
          <w:rStyle w:val="NormalTok"/>
        </w:rPr>
        <w:t>dhcp</w:t>
      </w:r>
      <w:proofErr w:type="spellEnd"/>
      <w:r>
        <w:rPr>
          <w:rStyle w:val="NormalTok"/>
        </w:rPr>
        <w:t>-enable]</w:t>
      </w:r>
      <w:r>
        <w:br/>
      </w:r>
      <w:r>
        <w:rPr>
          <w:rStyle w:val="NormalTok"/>
        </w:rPr>
        <w:t xml:space="preserve">                </w:t>
      </w:r>
      <w:r>
        <w:rPr>
          <w:rStyle w:val="ExtensionTok"/>
        </w:rPr>
        <w:t>--</w:t>
      </w:r>
      <w:proofErr w:type="spellStart"/>
      <w:r>
        <w:rPr>
          <w:rStyle w:val="ExtensionTok"/>
        </w:rPr>
        <w:t>vif</w:t>
      </w:r>
      <w:proofErr w:type="spellEnd"/>
      <w:r>
        <w:rPr>
          <w:rStyle w:val="NormalTok"/>
        </w:rPr>
        <w:t xml:space="preserve"> </w:t>
      </w:r>
      <w:r>
        <w:rPr>
          <w:rStyle w:val="OperatorTok"/>
        </w:rPr>
        <w:t>&lt;</w:t>
      </w:r>
      <w:proofErr w:type="spellStart"/>
      <w:r>
        <w:rPr>
          <w:rStyle w:val="NormalTok"/>
        </w:rPr>
        <w:t>vif</w:t>
      </w:r>
      <w:proofErr w:type="spellEnd"/>
      <w:r>
        <w:rPr>
          <w:rStyle w:val="NormalTok"/>
        </w:rPr>
        <w:t xml:space="preserve"> ID</w:t>
      </w:r>
      <w:r>
        <w:rPr>
          <w:rStyle w:val="OperatorTok"/>
        </w:rPr>
        <w:t>&gt;</w:t>
      </w:r>
      <w:r>
        <w:rPr>
          <w:rStyle w:val="NormalTok"/>
        </w:rPr>
        <w:t xml:space="preserve"> --id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pmd</w:t>
      </w:r>
      <w:proofErr w:type="spellEnd"/>
      <w:r>
        <w:rPr>
          <w:rStyle w:val="NormalTok"/>
        </w:rPr>
        <w:t xml:space="preserve"> --</w:t>
      </w:r>
      <w:proofErr w:type="spellStart"/>
      <w:r>
        <w:rPr>
          <w:rStyle w:val="NormalTok"/>
        </w:rPr>
        <w:t>pci</w:t>
      </w:r>
      <w:proofErr w:type="spellEnd"/>
      <w:r>
        <w:rPr>
          <w:rStyle w:val="NormalTok"/>
        </w:rPr>
        <w:t>]</w:t>
      </w:r>
      <w:r>
        <w:br/>
      </w:r>
      <w:r>
        <w:rPr>
          <w:rStyle w:val="NormalTok"/>
        </w:rPr>
        <w:t xml:space="preserve">           [</w:t>
      </w:r>
      <w:r>
        <w:rPr>
          <w:rStyle w:val="ExtensionTok"/>
        </w:rPr>
        <w:t>--delete</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KeywordTok"/>
        </w:rPr>
        <w:t>|</w:t>
      </w:r>
      <w:r>
        <w:rPr>
          <w:rStyle w:val="OperatorTok"/>
        </w:rPr>
        <w:t>&lt;</w:t>
      </w:r>
      <w:proofErr w:type="spellStart"/>
      <w:r>
        <w:rPr>
          <w:rStyle w:val="ExtensionTok"/>
        </w:rPr>
        <w:t>intf_name</w:t>
      </w:r>
      <w:proofErr w:type="spellEnd"/>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et-drop-stats]</w:t>
      </w:r>
      <w:r>
        <w:br/>
      </w:r>
      <w:r>
        <w:rPr>
          <w:rStyle w:val="NormalTok"/>
        </w:rPr>
        <w:t xml:space="preserve">           [</w:t>
      </w:r>
      <w:r>
        <w:rPr>
          <w:rStyle w:val="ExtensionTok"/>
        </w:rPr>
        <w:t>--s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vlan</w:t>
      </w:r>
      <w:proofErr w:type="spellEnd"/>
      <w:r>
        <w:rPr>
          <w:rStyle w:val="NormalTok"/>
        </w:rPr>
        <w:t xml:space="preserve"> </w:t>
      </w:r>
      <w:r>
        <w:rPr>
          <w:rStyle w:val="OperatorTok"/>
        </w:rPr>
        <w:t>&lt;</w:t>
      </w:r>
      <w:proofErr w:type="spellStart"/>
      <w:r>
        <w:rPr>
          <w:rStyle w:val="NormalTok"/>
        </w:rPr>
        <w:t>vlan_id</w:t>
      </w:r>
      <w:proofErr w:type="spellEnd"/>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_id</w:t>
      </w:r>
      <w:proofErr w:type="spellEnd"/>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w:t>
      </w:r>
      <w:proofErr w:type="spellStart"/>
      <w:r>
        <w:rPr>
          <w:rStyle w:val="ExtensionTok"/>
        </w:rPr>
        <w:t>dir</w:t>
      </w:r>
      <w:proofErr w:type="spellEnd"/>
      <w:r>
        <w:rPr>
          <w:rStyle w:val="NormalTok"/>
        </w:rPr>
        <w:t xml:space="preserve"> </w:t>
      </w:r>
      <w:r>
        <w:rPr>
          <w:rStyle w:val="OperatorTok"/>
        </w:rPr>
        <w:t>&lt;</w:t>
      </w:r>
      <w:r>
        <w:rPr>
          <w:rStyle w:val="NormalTok"/>
        </w:rPr>
        <w:t xml:space="preserve">sock </w:t>
      </w:r>
      <w:proofErr w:type="spellStart"/>
      <w:r>
        <w:rPr>
          <w:rStyle w:val="NormalTok"/>
        </w:rPr>
        <w:t>dir</w:t>
      </w:r>
      <w:proofErr w:type="spellEnd"/>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proofErr w:type="spellStart"/>
      <w:r>
        <w:rPr>
          <w:rStyle w:val="NormalTok"/>
        </w:rPr>
        <w:t>intf_id</w:t>
      </w:r>
      <w:proofErr w:type="spellEnd"/>
      <w:r>
        <w:rPr>
          <w:rStyle w:val="OperatorTok"/>
        </w:rPr>
        <w:t>&gt;</w:t>
      </w:r>
      <w:r>
        <w:rPr>
          <w:rStyle w:val="NormalTok"/>
        </w:rPr>
        <w:t xml:space="preserve">][--core </w:t>
      </w:r>
      <w:r>
        <w:rPr>
          <w:rStyle w:val="OperatorTok"/>
        </w:rPr>
        <w:t>&lt;</w:t>
      </w:r>
      <w:proofErr w:type="spellStart"/>
      <w:r>
        <w:rPr>
          <w:rStyle w:val="NormalTok"/>
        </w:rPr>
        <w:t>core_number</w:t>
      </w:r>
      <w:proofErr w:type="spellEnd"/>
      <w:r>
        <w:rPr>
          <w:rStyle w:val="OperatorTok"/>
        </w:rPr>
        <w:t>&gt;</w:t>
      </w:r>
      <w:r>
        <w:rPr>
          <w:rStyle w:val="NormalTok"/>
        </w:rPr>
        <w:t>]</w:t>
      </w:r>
      <w:r>
        <w:br/>
      </w:r>
      <w:r>
        <w:rPr>
          <w:rStyle w:val="NormalTok"/>
        </w:rPr>
        <w:t xml:space="preserve">           [</w:t>
      </w:r>
      <w:r>
        <w:rPr>
          <w:rStyle w:val="ExtensionTok"/>
        </w:rPr>
        <w:t>--help</w:t>
      </w:r>
      <w:r>
        <w:rPr>
          <w:rStyle w:val="NormalTok"/>
        </w:rPr>
        <w:t>]</w:t>
      </w:r>
    </w:p>
    <w:p w14:paraId="4AD80286" w14:textId="77777777" w:rsidR="009B093B" w:rsidRDefault="007E59F7">
      <w:pPr>
        <w:pStyle w:val="FirstParagraph"/>
      </w:pPr>
      <w:r>
        <w:t xml:space="preserve">We won’t </w:t>
      </w:r>
      <w:r w:rsidR="00E301A5">
        <w:t xml:space="preserve">cover </w:t>
      </w:r>
      <w:r>
        <w:t xml:space="preserve">every option and </w:t>
      </w:r>
      <w:r w:rsidR="00E301A5">
        <w:t xml:space="preserve">its </w:t>
      </w:r>
      <w:r>
        <w:t xml:space="preserve">usage and usually you don’t need to know any except </w:t>
      </w:r>
      <w:r>
        <w:rPr>
          <w:rStyle w:val="VerbatimChar"/>
        </w:rPr>
        <w:t>--get</w:t>
      </w:r>
      <w:r>
        <w:t xml:space="preserve"> and </w:t>
      </w:r>
      <w:r>
        <w:rPr>
          <w:rStyle w:val="VerbatimChar"/>
        </w:rPr>
        <w:t>-l|--list</w:t>
      </w:r>
      <w:r>
        <w:t xml:space="preserve">. </w:t>
      </w:r>
      <w:r w:rsidR="00E301A5">
        <w:t xml:space="preserve">But there </w:t>
      </w:r>
      <w:r>
        <w:t>is one more (</w:t>
      </w:r>
      <w:r>
        <w:rPr>
          <w:rStyle w:val="VerbatimChar"/>
        </w:rPr>
        <w:t>--add</w:t>
      </w:r>
      <w:r>
        <w:t xml:space="preserve">) which we’ll talk about shortly. The </w:t>
      </w:r>
      <w:r>
        <w:rPr>
          <w:rStyle w:val="VerbatimChar"/>
        </w:rPr>
        <w:t>--clear</w:t>
      </w:r>
      <w:r>
        <w:t xml:space="preserve"> option will reset all counters, </w:t>
      </w:r>
      <w:r w:rsidR="00E301A5">
        <w:t xml:space="preserve">and </w:t>
      </w:r>
      <w:r>
        <w:t>this is handy to set a quick clean baseline for later observations, which we’ll give an example later. For others</w:t>
      </w:r>
      <w:r w:rsidR="00E301A5">
        <w:t xml:space="preserve">, refer to Juniper documentation at, </w:t>
      </w:r>
      <w:hyperlink r:id="rId23">
        <w:r>
          <w:rPr>
            <w:rStyle w:val="Hyperlink"/>
          </w:rPr>
          <w:t>https://www.juniper.net/documentation/en_US/contrail20/topics/task/configuration/vrouter-cli-utilities-vnc.html</w:t>
        </w:r>
      </w:hyperlink>
      <w:r>
        <w:t>.</w:t>
      </w:r>
    </w:p>
    <w:p w14:paraId="5BE5B9E7" w14:textId="77777777" w:rsidR="009B093B" w:rsidRDefault="00E301A5">
      <w:pPr>
        <w:pStyle w:val="BodyText"/>
      </w:pPr>
      <w:r>
        <w:t>Now</w:t>
      </w:r>
      <w:r w:rsidR="007E59F7">
        <w:t xml:space="preserve"> let’s look at two useful scripts that are developed based on</w:t>
      </w:r>
      <w:r>
        <w:t xml:space="preserve"> the</w:t>
      </w:r>
      <w:r w:rsidR="007E59F7">
        <w:t xml:space="preserve"> </w:t>
      </w:r>
      <w:proofErr w:type="spellStart"/>
      <w:r w:rsidR="007E59F7">
        <w:rPr>
          <w:rStyle w:val="VerbatimChar"/>
        </w:rPr>
        <w:t>vif</w:t>
      </w:r>
      <w:proofErr w:type="spellEnd"/>
      <w:r w:rsidR="007E59F7">
        <w:t xml:space="preserve"> command: </w:t>
      </w:r>
      <w:r w:rsidR="007E59F7">
        <w:rPr>
          <w:rStyle w:val="VerbatimChar"/>
        </w:rPr>
        <w:t>dpdkvifstats.py</w:t>
      </w:r>
      <w:r w:rsidR="007E59F7">
        <w:t xml:space="preserve"> and </w:t>
      </w:r>
      <w:proofErr w:type="spellStart"/>
      <w:r w:rsidR="007E59F7">
        <w:rPr>
          <w:rStyle w:val="VerbatimChar"/>
        </w:rPr>
        <w:t>vifdump</w:t>
      </w:r>
      <w:proofErr w:type="spellEnd"/>
      <w:r w:rsidR="007E59F7">
        <w:t>.</w:t>
      </w:r>
    </w:p>
    <w:p w14:paraId="1719A9FD" w14:textId="77777777" w:rsidR="009B093B" w:rsidRDefault="007E59F7">
      <w:pPr>
        <w:pStyle w:val="Heading3"/>
      </w:pPr>
      <w:bookmarkStart w:id="66" w:name="X794b7a7272fa2b50e40d20cd6bb148438e084d5"/>
      <w:r>
        <w:t>dpdkvifstats.py script</w:t>
      </w:r>
      <w:bookmarkEnd w:id="66"/>
    </w:p>
    <w:p w14:paraId="4E9B04EF" w14:textId="77777777" w:rsidR="009B093B" w:rsidRDefault="007E59F7">
      <w:pPr>
        <w:pStyle w:val="FirstParagraph"/>
      </w:pPr>
      <w:r>
        <w:t>We’ve seen</w:t>
      </w:r>
      <w:r w:rsidR="00E301A5">
        <w:t xml:space="preserve"> that the</w:t>
      </w:r>
      <w:r>
        <w:t xml:space="preserve"> </w:t>
      </w:r>
      <w:proofErr w:type="spellStart"/>
      <w:r>
        <w:rPr>
          <w:rStyle w:val="VerbatimChar"/>
        </w:rPr>
        <w:t>vif</w:t>
      </w:r>
      <w:proofErr w:type="spellEnd"/>
      <w:r>
        <w:t xml:space="preserve"> command </w:t>
      </w:r>
      <w:r w:rsidR="00E301A5">
        <w:t xml:space="preserve">displays </w:t>
      </w:r>
      <w:r>
        <w:t xml:space="preserve">all interfaces and </w:t>
      </w:r>
      <w:r w:rsidR="00E301A5">
        <w:t xml:space="preserve">their </w:t>
      </w:r>
      <w:r>
        <w:t>traffic statistics (RX/TX packets/bytes/errors, RX queue packets/errors, etc</w:t>
      </w:r>
      <w:r w:rsidR="00E301A5">
        <w:t>.</w:t>
      </w:r>
      <w:r>
        <w:t xml:space="preserve">) in the form of a list. During testing or troubleshooting, </w:t>
      </w:r>
      <w:r w:rsidR="00E301A5">
        <w:t xml:space="preserve">you </w:t>
      </w:r>
      <w:r>
        <w:t xml:space="preserve">can collect </w:t>
      </w:r>
      <w:r w:rsidR="00E301A5">
        <w:t xml:space="preserve">this </w:t>
      </w:r>
      <w:r>
        <w:t xml:space="preserve">data to evaluate the </w:t>
      </w:r>
      <w:proofErr w:type="spellStart"/>
      <w:r>
        <w:t>vRouter</w:t>
      </w:r>
      <w:r w:rsidR="00E301A5">
        <w:t>’s</w:t>
      </w:r>
      <w:proofErr w:type="spellEnd"/>
      <w:r>
        <w:t xml:space="preserve"> forwarding performance, its running status, is it losing packets or not, etc. In production, </w:t>
      </w:r>
      <w:r w:rsidR="00E301A5">
        <w:t xml:space="preserve">you </w:t>
      </w:r>
      <w:r>
        <w:t xml:space="preserve">always need to examine the traffic passing through a compute. Same thing in lab, once you start traffic from </w:t>
      </w:r>
      <w:r w:rsidR="00E301A5">
        <w:t xml:space="preserve">the </w:t>
      </w:r>
      <w:r>
        <w:t xml:space="preserve">PROX or any other traffic generator, the first thing you want to check is the traffic rate on </w:t>
      </w:r>
      <w:r w:rsidR="00E301A5">
        <w:t xml:space="preserve">the </w:t>
      </w:r>
      <w:r>
        <w:t xml:space="preserve">interfaces. In </w:t>
      </w:r>
      <w:proofErr w:type="gramStart"/>
      <w:r>
        <w:t>fact</w:t>
      </w:r>
      <w:proofErr w:type="gramEnd"/>
      <w:r>
        <w:t xml:space="preserve"> there are at least two common tasks in practice:</w:t>
      </w:r>
    </w:p>
    <w:p w14:paraId="2C191D3E" w14:textId="77777777" w:rsidR="009B093B" w:rsidRDefault="007E59F7">
      <w:pPr>
        <w:numPr>
          <w:ilvl w:val="0"/>
          <w:numId w:val="25"/>
        </w:numPr>
      </w:pPr>
      <w:r>
        <w:t>monitor the traffic forwarding rate (instead of only number of packets)</w:t>
      </w:r>
    </w:p>
    <w:p w14:paraId="5A8393E3" w14:textId="77777777" w:rsidR="009B093B" w:rsidRDefault="007E59F7">
      <w:pPr>
        <w:numPr>
          <w:ilvl w:val="0"/>
          <w:numId w:val="25"/>
        </w:numPr>
      </w:pPr>
      <w:r>
        <w:t xml:space="preserve">compare statistics between different </w:t>
      </w:r>
      <w:proofErr w:type="spellStart"/>
      <w:r>
        <w:t>vif</w:t>
      </w:r>
      <w:proofErr w:type="spellEnd"/>
      <w:r>
        <w:t xml:space="preserve"> interfaces</w:t>
      </w:r>
    </w:p>
    <w:p w14:paraId="04CD466F" w14:textId="77777777" w:rsidR="009B093B" w:rsidRDefault="007E59F7">
      <w:pPr>
        <w:pStyle w:val="FirstParagraph"/>
      </w:pPr>
      <w:r>
        <w:lastRenderedPageBreak/>
        <w:t>Starting from R2008</w:t>
      </w:r>
      <w:r w:rsidR="00E301A5">
        <w:t>,</w:t>
      </w:r>
      <w:r>
        <w:t xml:space="preserve"> a </w:t>
      </w:r>
      <w:r w:rsidR="00E301A5">
        <w:t xml:space="preserve">Python </w:t>
      </w:r>
      <w:r>
        <w:t xml:space="preserve">script named </w:t>
      </w:r>
      <w:r>
        <w:rPr>
          <w:rStyle w:val="VerbatimChar"/>
        </w:rPr>
        <w:t>dpdkvifstat.py</w:t>
      </w:r>
      <w:r>
        <w:t xml:space="preserve"> is provided, which collects the statistics from </w:t>
      </w:r>
      <w:proofErr w:type="spellStart"/>
      <w:r>
        <w:rPr>
          <w:rStyle w:val="VerbatimChar"/>
        </w:rPr>
        <w:t>vif</w:t>
      </w:r>
      <w:proofErr w:type="spellEnd"/>
      <w:r>
        <w:t xml:space="preserve"> output, </w:t>
      </w:r>
      <w:proofErr w:type="spellStart"/>
      <w:r>
        <w:t>calcuates</w:t>
      </w:r>
      <w:proofErr w:type="spellEnd"/>
      <w:r>
        <w:t xml:space="preserve"> the changing rate of all counters in </w:t>
      </w:r>
      <w:proofErr w:type="spellStart"/>
      <w:r>
        <w:rPr>
          <w:rStyle w:val="VerbatimChar"/>
        </w:rPr>
        <w:t>pps</w:t>
      </w:r>
      <w:proofErr w:type="spellEnd"/>
      <w:r>
        <w:t xml:space="preserve"> (packet per second) and </w:t>
      </w:r>
      <w:r>
        <w:rPr>
          <w:rStyle w:val="VerbatimChar"/>
        </w:rPr>
        <w:t>bps</w:t>
      </w:r>
      <w:r>
        <w:t xml:space="preserve"> (bit per second), based on both per-</w:t>
      </w:r>
      <w:proofErr w:type="spellStart"/>
      <w:r>
        <w:t>lcore</w:t>
      </w:r>
      <w:proofErr w:type="spellEnd"/>
      <w:r>
        <w:t xml:space="preserve"> and total statistics. It then </w:t>
      </w:r>
      <w:r w:rsidR="00E301A5">
        <w:t xml:space="preserve">displays </w:t>
      </w:r>
      <w:r>
        <w:t>the result in a table format. This makes the output prettier</w:t>
      </w:r>
      <w:r w:rsidR="00E301A5">
        <w:t xml:space="preserve"> and the</w:t>
      </w:r>
      <w:r>
        <w:t xml:space="preserve"> comparison across </w:t>
      </w:r>
      <w:proofErr w:type="spellStart"/>
      <w:r>
        <w:t>vif</w:t>
      </w:r>
      <w:proofErr w:type="spellEnd"/>
      <w:r>
        <w:t xml:space="preserve"> interfaces much easier</w:t>
      </w:r>
      <w:r w:rsidR="00E301A5">
        <w:t xml:space="preserve"> to read</w:t>
      </w:r>
      <w:r>
        <w:t>.</w:t>
      </w:r>
    </w:p>
    <w:p w14:paraId="5213B111" w14:textId="77777777" w:rsidR="009B093B" w:rsidRDefault="007E59F7">
      <w:pPr>
        <w:pStyle w:val="BodyText"/>
      </w:pPr>
      <w:r>
        <w:t xml:space="preserve">In </w:t>
      </w:r>
      <w:proofErr w:type="gramStart"/>
      <w:r>
        <w:t>fact</w:t>
      </w:r>
      <w:proofErr w:type="gramEnd"/>
      <w:r>
        <w:t xml:space="preserve"> </w:t>
      </w:r>
      <w:r w:rsidR="00E301A5">
        <w:t xml:space="preserve">the </w:t>
      </w:r>
      <w:proofErr w:type="spellStart"/>
      <w:r>
        <w:rPr>
          <w:rStyle w:val="VerbatimChar"/>
        </w:rPr>
        <w:t>vif</w:t>
      </w:r>
      <w:proofErr w:type="spellEnd"/>
      <w:r>
        <w:t xml:space="preserve"> command also provides </w:t>
      </w:r>
      <w:r>
        <w:rPr>
          <w:rStyle w:val="VerbatimChar"/>
        </w:rPr>
        <w:t>--list --rate</w:t>
      </w:r>
      <w:r>
        <w:t xml:space="preserve"> options to </w:t>
      </w:r>
      <w:r w:rsidR="00E301A5">
        <w:t xml:space="preserve">display </w:t>
      </w:r>
      <w:r>
        <w:t>traffic rate</w:t>
      </w:r>
      <w:r w:rsidR="00E301A5">
        <w:t>s</w:t>
      </w:r>
      <w:r>
        <w:t xml:space="preserve">. However, it is </w:t>
      </w:r>
      <w:proofErr w:type="gramStart"/>
      <w:r>
        <w:t>lacking of</w:t>
      </w:r>
      <w:proofErr w:type="gramEnd"/>
      <w:r>
        <w:t xml:space="preserve"> itemized per-</w:t>
      </w:r>
      <w:proofErr w:type="spellStart"/>
      <w:r>
        <w:t>lcore</w:t>
      </w:r>
      <w:proofErr w:type="spellEnd"/>
      <w:r>
        <w:t xml:space="preserve"> statistics and the display is not easy to be collected in a file.</w:t>
      </w:r>
    </w:p>
    <w:p w14:paraId="587CC17A" w14:textId="77777777" w:rsidR="009B093B" w:rsidRDefault="007E59F7">
      <w:pPr>
        <w:pStyle w:val="BodyText"/>
      </w:pPr>
      <w:r>
        <w:t>To demonstrate how the script works</w:t>
      </w:r>
      <w:r w:rsidR="00E301A5">
        <w:t xml:space="preserve"> (see Figure 5.14)</w:t>
      </w:r>
      <w:r>
        <w:t xml:space="preserve">, in our testbed we have configured PROX to send traffic at a constant speed of 125000 </w:t>
      </w:r>
      <w:r w:rsidR="00E301A5">
        <w:t xml:space="preserve">bytes </w:t>
      </w:r>
      <w:r>
        <w:t>per second (Bps) with minimum packet size of 60 bytes. That calculates to about 1.48K packet per second (PPS).</w:t>
      </w:r>
    </w:p>
    <w:p w14:paraId="4517392A" w14:textId="77777777" w:rsidR="009B093B" w:rsidRDefault="007E59F7">
      <w:pPr>
        <w:pStyle w:val="CaptionedFigure"/>
      </w:pPr>
      <w:r>
        <w:rPr>
          <w:noProof/>
        </w:rPr>
        <w:drawing>
          <wp:inline distT="0" distB="0" distL="0" distR="0" wp14:anchorId="0E946FA4" wp14:editId="6F8BB28E">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4"/>
                    <a:stretch>
                      <a:fillRect/>
                    </a:stretch>
                  </pic:blipFill>
                  <pic:spPr bwMode="auto">
                    <a:xfrm>
                      <a:off x="0" y="0"/>
                      <a:ext cx="5334000" cy="625522"/>
                    </a:xfrm>
                    <a:prstGeom prst="rect">
                      <a:avLst/>
                    </a:prstGeom>
                    <a:noFill/>
                    <a:ln w="9525">
                      <a:noFill/>
                      <a:headEnd/>
                      <a:tailEnd/>
                    </a:ln>
                  </pic:spPr>
                </pic:pic>
              </a:graphicData>
            </a:graphic>
          </wp:inline>
        </w:drawing>
      </w:r>
    </w:p>
    <w:p w14:paraId="26F8E3EA" w14:textId="77777777" w:rsidR="009B093B" w:rsidRDefault="00E301A5">
      <w:pPr>
        <w:pStyle w:val="ImageCaption"/>
      </w:pPr>
      <w:r>
        <w:t>Figure 5.14</w:t>
      </w:r>
      <w:r>
        <w:tab/>
      </w:r>
      <w:r w:rsidR="007E59F7">
        <w:t>PROX gen sending traffic with a speed of 125000 Bytes per second</w:t>
      </w:r>
    </w:p>
    <w:p w14:paraId="354C51D0" w14:textId="77777777" w:rsidR="009B093B" w:rsidRDefault="007E59F7">
      <w:pPr>
        <w:pStyle w:val="BodyText"/>
      </w:pPr>
      <w:r>
        <w:t xml:space="preserve">Let’s take a look at the </w:t>
      </w:r>
      <w:r>
        <w:rPr>
          <w:rStyle w:val="VerbatimChar"/>
        </w:rPr>
        <w:t>dpdkvifstats.py</w:t>
      </w:r>
      <w:r>
        <w:t xml:space="preserve"> script </w:t>
      </w:r>
      <w:proofErr w:type="spellStart"/>
      <w:r>
        <w:t>output</w:t>
      </w:r>
      <w:r w:rsidR="00E301A5">
        <w:t>in</w:t>
      </w:r>
      <w:proofErr w:type="spellEnd"/>
      <w:r w:rsidR="00E301A5">
        <w:t xml:space="preserve"> Figure 5.15.</w:t>
      </w:r>
    </w:p>
    <w:p w14:paraId="4BEB6F2E" w14:textId="77777777" w:rsidR="009B093B" w:rsidRDefault="007E59F7">
      <w:pPr>
        <w:pStyle w:val="CaptionedFigure"/>
      </w:pPr>
      <w:r>
        <w:rPr>
          <w:noProof/>
        </w:rPr>
        <w:drawing>
          <wp:inline distT="0" distB="0" distL="0" distR="0" wp14:anchorId="5D4DD277" wp14:editId="0D901A31">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5"/>
                    <a:stretch>
                      <a:fillRect/>
                    </a:stretch>
                  </pic:blipFill>
                  <pic:spPr bwMode="auto">
                    <a:xfrm>
                      <a:off x="0" y="0"/>
                      <a:ext cx="5334000" cy="1505014"/>
                    </a:xfrm>
                    <a:prstGeom prst="rect">
                      <a:avLst/>
                    </a:prstGeom>
                    <a:noFill/>
                    <a:ln w="9525">
                      <a:noFill/>
                      <a:headEnd/>
                      <a:tailEnd/>
                    </a:ln>
                  </pic:spPr>
                </pic:pic>
              </a:graphicData>
            </a:graphic>
          </wp:inline>
        </w:drawing>
      </w:r>
    </w:p>
    <w:p w14:paraId="221510A7" w14:textId="77777777" w:rsidR="009B093B" w:rsidRDefault="00E301A5">
      <w:pPr>
        <w:pStyle w:val="ImageCaption"/>
      </w:pPr>
      <w:r>
        <w:t>Figure 5.15</w:t>
      </w:r>
      <w:r>
        <w:tab/>
      </w:r>
      <w:r w:rsidR="007E59F7">
        <w:t>dpdkvifstats.py</w:t>
      </w:r>
    </w:p>
    <w:p w14:paraId="1D2CA173" w14:textId="77777777" w:rsidR="009B093B" w:rsidRDefault="007E59F7">
      <w:pPr>
        <w:pStyle w:val="BodyText"/>
      </w:pPr>
      <w:r>
        <w:t xml:space="preserve">We </w:t>
      </w:r>
      <w:r w:rsidR="00496E79">
        <w:t xml:space="preserve">typically </w:t>
      </w:r>
      <w:r>
        <w:t>run the script two times. First, to show traffic rate for vif0/3 (</w:t>
      </w:r>
      <w:r>
        <w:rPr>
          <w:rStyle w:val="VerbatimChar"/>
        </w:rPr>
        <w:t>-v</w:t>
      </w:r>
      <w:r>
        <w:t>), then to show traffic rate for all (</w:t>
      </w:r>
      <w:r>
        <w:rPr>
          <w:rStyle w:val="VerbatimChar"/>
        </w:rPr>
        <w:t>-a</w:t>
      </w:r>
      <w:r>
        <w:t xml:space="preserve">) </w:t>
      </w:r>
      <w:proofErr w:type="spellStart"/>
      <w:r>
        <w:t>vif</w:t>
      </w:r>
      <w:proofErr w:type="spellEnd"/>
      <w:r>
        <w:t xml:space="preserve"> interfaces for comparison purpose</w:t>
      </w:r>
      <w:r w:rsidR="00496E79">
        <w:t>s</w:t>
      </w:r>
      <w:r>
        <w:t>. In both execution</w:t>
      </w:r>
      <w:r w:rsidR="00496E79">
        <w:t>s</w:t>
      </w:r>
      <w:r>
        <w:t>, per-</w:t>
      </w:r>
      <w:proofErr w:type="spellStart"/>
      <w:r>
        <w:t>lcore</w:t>
      </w:r>
      <w:proofErr w:type="spellEnd"/>
      <w:r>
        <w:t xml:space="preserve"> statistics of a specific interface are given sep</w:t>
      </w:r>
      <w:r w:rsidR="00496E79">
        <w:t>a</w:t>
      </w:r>
      <w:r>
        <w:t xml:space="preserve">rately. With </w:t>
      </w:r>
      <w:r w:rsidR="00496E79">
        <w:t xml:space="preserve">the </w:t>
      </w:r>
      <w:r>
        <w:rPr>
          <w:rStyle w:val="VerbatimChar"/>
        </w:rPr>
        <w:t>-v</w:t>
      </w:r>
      <w:r>
        <w:t xml:space="preserve"> option, the total value of the interface is also given, which is </w:t>
      </w:r>
      <w:r w:rsidR="00496E79">
        <w:t xml:space="preserve">in </w:t>
      </w:r>
      <w:r>
        <w:t xml:space="preserve">addition of counters from all cores. This gives a per-interface statistic. With </w:t>
      </w:r>
      <w:r>
        <w:rPr>
          <w:rStyle w:val="VerbatimChar"/>
        </w:rPr>
        <w:t>-a</w:t>
      </w:r>
      <w:r>
        <w:t xml:space="preserve">, the script also calculates RX/TX/RX+TX traffic rate for each </w:t>
      </w:r>
      <w:proofErr w:type="spellStart"/>
      <w:r>
        <w:t>lcore</w:t>
      </w:r>
      <w:proofErr w:type="spellEnd"/>
      <w:r>
        <w:t xml:space="preserve"> across all interfaces in the end. This give</w:t>
      </w:r>
      <w:r w:rsidR="00496E79">
        <w:t>s</w:t>
      </w:r>
      <w:r>
        <w:t xml:space="preserve"> the overall </w:t>
      </w:r>
      <w:proofErr w:type="spellStart"/>
      <w:r>
        <w:t>lcore</w:t>
      </w:r>
      <w:proofErr w:type="spellEnd"/>
      <w:r>
        <w:t xml:space="preserve"> forwarding load in the DPDK </w:t>
      </w:r>
      <w:proofErr w:type="spellStart"/>
      <w:r>
        <w:t>vRouter</w:t>
      </w:r>
      <w:proofErr w:type="spellEnd"/>
      <w:r>
        <w:t>.</w:t>
      </w:r>
    </w:p>
    <w:p w14:paraId="543A76E4" w14:textId="77777777" w:rsidR="009B093B" w:rsidRDefault="007E59F7">
      <w:pPr>
        <w:pStyle w:val="BodyText"/>
      </w:pPr>
      <w:r>
        <w:t xml:space="preserve">To understand the output, first let’s review the DPDK </w:t>
      </w:r>
      <w:proofErr w:type="spellStart"/>
      <w:r>
        <w:t>vRouter</w:t>
      </w:r>
      <w:proofErr w:type="spellEnd"/>
      <w:r>
        <w:t xml:space="preserve"> </w:t>
      </w:r>
      <w:r w:rsidR="00496E79">
        <w:t xml:space="preserve">CPU </w:t>
      </w:r>
      <w:r>
        <w:t>cores allocation.</w:t>
      </w:r>
    </w:p>
    <w:p w14:paraId="61EFF8EB" w14:textId="77777777" w:rsidR="005B2679" w:rsidRDefault="007E59F7">
      <w:pPr>
        <w:pStyle w:val="BodyText"/>
        <w:rPr>
          <w:ins w:id="67" w:author="Ping Song" w:date="2020-11-19T10:49:00Z"/>
        </w:rPr>
      </w:pPr>
      <w:r>
        <w:t xml:space="preserve">In </w:t>
      </w:r>
      <w:r w:rsidR="004475A3">
        <w:t xml:space="preserve">Chapter </w:t>
      </w:r>
      <w:r>
        <w:t xml:space="preserve">3, you’ve learned about DPDK </w:t>
      </w:r>
      <w:proofErr w:type="spellStart"/>
      <w:r>
        <w:t>vRouter</w:t>
      </w:r>
      <w:proofErr w:type="spellEnd"/>
      <w:r>
        <w:t xml:space="preserve"> architectures and you know how the packet processing works. Basically</w:t>
      </w:r>
      <w:ins w:id="68" w:author="Ping Song" w:date="2020-11-19T10:49:00Z">
        <w:r w:rsidR="005B2679">
          <w:t>:</w:t>
        </w:r>
      </w:ins>
      <w:del w:id="69" w:author="Ping Song" w:date="2020-11-19T10:49:00Z">
        <w:r w:rsidDel="005B2679">
          <w:delText>,</w:delText>
        </w:r>
      </w:del>
      <w:r>
        <w:t xml:space="preserve"> </w:t>
      </w:r>
    </w:p>
    <w:p w14:paraId="4E2D4562" w14:textId="77777777" w:rsidR="005B2679" w:rsidRPr="005B2679" w:rsidRDefault="007E59F7">
      <w:pPr>
        <w:pStyle w:val="BodyText"/>
        <w:rPr>
          <w:ins w:id="70" w:author="Ping Song" w:date="2020-11-19T10:49:00Z"/>
          <w:b/>
          <w:rPrChange w:id="71" w:author="Ping Song" w:date="2020-11-19T10:49:00Z">
            <w:rPr>
              <w:ins w:id="72" w:author="Ping Song" w:date="2020-11-19T10:49:00Z"/>
            </w:rPr>
          </w:rPrChange>
        </w:rPr>
      </w:pPr>
      <w:proofErr w:type="spellStart"/>
      <w:r w:rsidRPr="005B2679">
        <w:rPr>
          <w:b/>
          <w:rPrChange w:id="73" w:author="Ping Song" w:date="2020-11-19T10:49:00Z">
            <w:rPr>
              <w:bCs/>
              <w:i/>
              <w:iCs/>
            </w:rPr>
          </w:rPrChange>
        </w:rPr>
        <w:lastRenderedPageBreak/>
        <w:t>vRouter</w:t>
      </w:r>
      <w:proofErr w:type="spellEnd"/>
      <w:r w:rsidRPr="005B2679">
        <w:rPr>
          <w:b/>
          <w:rPrChange w:id="74" w:author="Ping Song" w:date="2020-11-19T10:49:00Z">
            <w:rPr>
              <w:bCs/>
              <w:i/>
              <w:iCs/>
            </w:rPr>
          </w:rPrChange>
        </w:rPr>
        <w:t xml:space="preserve"> creates </w:t>
      </w:r>
      <w:r w:rsidR="004475A3" w:rsidRPr="005B2679">
        <w:rPr>
          <w:b/>
          <w:rPrChange w:id="75" w:author="Ping Song" w:date="2020-11-19T10:49:00Z">
            <w:rPr>
              <w:bCs/>
              <w:i/>
              <w:iCs/>
            </w:rPr>
          </w:rPrChange>
        </w:rPr>
        <w:t xml:space="preserve">the </w:t>
      </w:r>
      <w:r w:rsidRPr="005B2679">
        <w:rPr>
          <w:b/>
          <w:rPrChange w:id="76" w:author="Ping Song" w:date="2020-11-19T10:49:00Z">
            <w:rPr>
              <w:bCs/>
              <w:i/>
              <w:iCs/>
            </w:rPr>
          </w:rPrChange>
        </w:rPr>
        <w:t xml:space="preserve">same number of </w:t>
      </w:r>
      <w:proofErr w:type="spellStart"/>
      <w:r w:rsidRPr="005B2679">
        <w:rPr>
          <w:b/>
          <w:rPrChange w:id="77" w:author="Ping Song" w:date="2020-11-19T10:49:00Z">
            <w:rPr>
              <w:bCs/>
              <w:i/>
              <w:iCs/>
            </w:rPr>
          </w:rPrChange>
        </w:rPr>
        <w:t>lcores</w:t>
      </w:r>
      <w:proofErr w:type="spellEnd"/>
      <w:r w:rsidRPr="005B2679">
        <w:rPr>
          <w:b/>
          <w:rPrChange w:id="78" w:author="Ping Song" w:date="2020-11-19T10:49:00Z">
            <w:rPr>
              <w:bCs/>
              <w:i/>
              <w:iCs/>
            </w:rPr>
          </w:rPrChange>
        </w:rPr>
        <w:t xml:space="preserve"> and DPDK queues as the number of CPUs allocated to it</w:t>
      </w:r>
      <w:r w:rsidRPr="005B2679">
        <w:rPr>
          <w:b/>
          <w:rPrChange w:id="79" w:author="Ping Song" w:date="2020-11-19T10:49:00Z">
            <w:rPr/>
          </w:rPrChange>
        </w:rPr>
        <w:t xml:space="preserve">. </w:t>
      </w:r>
    </w:p>
    <w:p w14:paraId="39CB9DAA" w14:textId="77777777" w:rsidR="009B093B" w:rsidRDefault="007E59F7">
      <w:pPr>
        <w:pStyle w:val="BodyText"/>
      </w:pPr>
      <w:r>
        <w:t>In this compute, for testing purpose</w:t>
      </w:r>
      <w:r w:rsidR="004475A3">
        <w:t>s</w:t>
      </w:r>
      <w:r>
        <w:t xml:space="preserve">, we’ve allocated </w:t>
      </w:r>
      <w:r w:rsidR="004475A3">
        <w:t xml:space="preserve">two </w:t>
      </w:r>
      <w:r>
        <w:t xml:space="preserve">CPU cores to </w:t>
      </w:r>
      <w:proofErr w:type="spellStart"/>
      <w:r>
        <w:t>vRouter</w:t>
      </w:r>
      <w:proofErr w:type="spellEnd"/>
      <w:r>
        <w:t xml:space="preserve"> </w:t>
      </w:r>
      <w:r w:rsidR="004475A3">
        <w:t xml:space="preserve">DPDK </w:t>
      </w:r>
      <w:r>
        <w:t xml:space="preserve">forwarding </w:t>
      </w:r>
      <w:proofErr w:type="spellStart"/>
      <w:r>
        <w:t>lcores</w:t>
      </w:r>
      <w:proofErr w:type="spellEnd"/>
      <w:r>
        <w:t xml:space="preserve">. CPU allocation to DPDK </w:t>
      </w:r>
      <w:proofErr w:type="spellStart"/>
      <w:r>
        <w:t>vRouter</w:t>
      </w:r>
      <w:proofErr w:type="spellEnd"/>
      <w:r>
        <w:t xml:space="preserve"> forwarding </w:t>
      </w:r>
      <w:proofErr w:type="spellStart"/>
      <w:r>
        <w:t>lcores</w:t>
      </w:r>
      <w:proofErr w:type="spellEnd"/>
      <w:r>
        <w:t xml:space="preserve"> is configurable via </w:t>
      </w:r>
      <w:proofErr w:type="spellStart"/>
      <w:r>
        <w:t>vRouter</w:t>
      </w:r>
      <w:proofErr w:type="spellEnd"/>
      <w:r>
        <w:t xml:space="preserve"> configuration files. Refer to </w:t>
      </w:r>
      <w:r w:rsidR="004475A3">
        <w:t xml:space="preserve">Chapter </w:t>
      </w:r>
      <w:r>
        <w:t xml:space="preserve">4 for CPU allocation details. For each </w:t>
      </w:r>
      <w:proofErr w:type="spellStart"/>
      <w:r>
        <w:t>vRouter</w:t>
      </w:r>
      <w:proofErr w:type="spellEnd"/>
      <w:r>
        <w:t xml:space="preserve"> interface, </w:t>
      </w:r>
      <w:r w:rsidR="004475A3">
        <w:t xml:space="preserve">two </w:t>
      </w:r>
      <w:r>
        <w:t xml:space="preserve">DPDK queues are created, each served by a forwarding </w:t>
      </w:r>
      <w:proofErr w:type="spellStart"/>
      <w:r>
        <w:t>lcore</w:t>
      </w:r>
      <w:proofErr w:type="spellEnd"/>
      <w:r>
        <w:t xml:space="preserve"> in DPDK process. That is why in the output for each </w:t>
      </w:r>
      <w:proofErr w:type="spellStart"/>
      <w:r>
        <w:t>vif</w:t>
      </w:r>
      <w:proofErr w:type="spellEnd"/>
      <w:r>
        <w:t xml:space="preserve"> interface there are </w:t>
      </w:r>
      <w:r w:rsidR="004475A3">
        <w:t xml:space="preserve">two </w:t>
      </w:r>
      <w:r>
        <w:t>lines statistics, for Core 1 and Core 2 respectively.</w:t>
      </w:r>
    </w:p>
    <w:p w14:paraId="536C4D29" w14:textId="77777777" w:rsidR="009B093B" w:rsidRDefault="007E59F7">
      <w:pPr>
        <w:pStyle w:val="BodyText"/>
      </w:pPr>
      <w:r>
        <w:t xml:space="preserve">This capture shows </w:t>
      </w:r>
      <w:proofErr w:type="spellStart"/>
      <w:r>
        <w:t>vRouter</w:t>
      </w:r>
      <w:proofErr w:type="spellEnd"/>
      <w:r>
        <w:t xml:space="preserve"> interface </w:t>
      </w:r>
      <w:proofErr w:type="spellStart"/>
      <w:r>
        <w:rPr>
          <w:rStyle w:val="VerbatimChar"/>
        </w:rPr>
        <w:t>vif</w:t>
      </w:r>
      <w:proofErr w:type="spellEnd"/>
      <w:r>
        <w:rPr>
          <w:rStyle w:val="VerbatimChar"/>
        </w:rPr>
        <w:t xml:space="preserve"> 0/3</w:t>
      </w:r>
      <w:r>
        <w:t xml:space="preserve"> processed </w:t>
      </w:r>
      <w:r>
        <w:rPr>
          <w:rStyle w:val="VerbatimChar"/>
        </w:rPr>
        <w:t>1501</w:t>
      </w:r>
      <w:r>
        <w:t xml:space="preserve"> </w:t>
      </w:r>
      <w:proofErr w:type="spellStart"/>
      <w:r>
        <w:t>pps</w:t>
      </w:r>
      <w:proofErr w:type="spellEnd"/>
      <w:r>
        <w:t xml:space="preserve"> traffic in the first forwarding </w:t>
      </w:r>
      <w:proofErr w:type="spellStart"/>
      <w:r>
        <w:t>lcore</w:t>
      </w:r>
      <w:proofErr w:type="spellEnd"/>
      <w:r>
        <w:t xml:space="preserve">, that is </w:t>
      </w:r>
      <w:r>
        <w:rPr>
          <w:rStyle w:val="VerbatimChar"/>
        </w:rPr>
        <w:t>720640</w:t>
      </w:r>
      <w:r>
        <w:t xml:space="preserve"> bit</w:t>
      </w:r>
      <w:r w:rsidR="004475A3">
        <w:t>s</w:t>
      </w:r>
      <w:r>
        <w:t xml:space="preserve"> per second for 60 </w:t>
      </w:r>
      <w:r w:rsidR="004475A3">
        <w:t xml:space="preserve">bytes </w:t>
      </w:r>
      <w:r>
        <w:t xml:space="preserve">packet size. These are the majority of the traffic forwarded out of fabric </w:t>
      </w:r>
      <w:proofErr w:type="spellStart"/>
      <w:r>
        <w:t>inerface</w:t>
      </w:r>
      <w:proofErr w:type="spellEnd"/>
      <w:r>
        <w:t xml:space="preserve"> </w:t>
      </w:r>
      <w:proofErr w:type="spellStart"/>
      <w:r>
        <w:rPr>
          <w:rStyle w:val="VerbatimChar"/>
        </w:rPr>
        <w:t>vif</w:t>
      </w:r>
      <w:proofErr w:type="spellEnd"/>
      <w:r>
        <w:rPr>
          <w:rStyle w:val="VerbatimChar"/>
        </w:rPr>
        <w:t xml:space="preserve"> 0/0</w:t>
      </w:r>
      <w:r>
        <w:t xml:space="preserve">, with a similar rate of </w:t>
      </w:r>
      <w:r>
        <w:rPr>
          <w:rStyle w:val="VerbatimChar"/>
        </w:rPr>
        <w:t>1512</w:t>
      </w:r>
      <w:r>
        <w:t xml:space="preserve"> </w:t>
      </w:r>
      <w:proofErr w:type="spellStart"/>
      <w:r>
        <w:t>pps</w:t>
      </w:r>
      <w:proofErr w:type="spellEnd"/>
      <w:r>
        <w:t xml:space="preserve">. These overlay packets received from the VM will be tunneled in extra underlay encapsulations, </w:t>
      </w:r>
      <w:proofErr w:type="spellStart"/>
      <w:r>
        <w:t>MPLSoUDP</w:t>
      </w:r>
      <w:proofErr w:type="spellEnd"/>
      <w:r>
        <w:t xml:space="preserve"> in this case, so</w:t>
      </w:r>
      <w:r w:rsidR="004475A3">
        <w:t xml:space="preserve"> the</w:t>
      </w:r>
      <w:r>
        <w:t xml:space="preserve"> </w:t>
      </w:r>
      <w:proofErr w:type="spellStart"/>
      <w:r>
        <w:rPr>
          <w:rStyle w:val="VerbatimChar"/>
        </w:rPr>
        <w:t>vif</w:t>
      </w:r>
      <w:proofErr w:type="spellEnd"/>
      <w:r>
        <w:rPr>
          <w:rStyle w:val="VerbatimChar"/>
        </w:rPr>
        <w:t xml:space="preserve"> 0/0</w:t>
      </w:r>
      <w:r>
        <w:t xml:space="preserve"> </w:t>
      </w:r>
      <w:r>
        <w:rPr>
          <w:rStyle w:val="VerbatimChar"/>
        </w:rPr>
        <w:t>bps</w:t>
      </w:r>
      <w:r>
        <w:t xml:space="preserve"> number (</w:t>
      </w:r>
      <w:r>
        <w:rPr>
          <w:rStyle w:val="VerbatimChar"/>
        </w:rPr>
        <w:t>1282176</w:t>
      </w:r>
      <w:r>
        <w:t>) will be a little bit bigger comparing with the number on the VM interface.</w:t>
      </w:r>
    </w:p>
    <w:p w14:paraId="7CD905E4" w14:textId="77777777" w:rsidR="009B093B" w:rsidRDefault="007E59F7">
      <w:pPr>
        <w:pStyle w:val="BodyText"/>
      </w:pPr>
      <w:r>
        <w:t>This script convenient</w:t>
      </w:r>
      <w:r w:rsidR="004475A3">
        <w:t xml:space="preserve">ly </w:t>
      </w:r>
      <w:r>
        <w:t xml:space="preserve">gives a straightforward overview about the current traffic profile from </w:t>
      </w:r>
      <w:proofErr w:type="spellStart"/>
      <w:r>
        <w:t>vRouter’s</w:t>
      </w:r>
      <w:proofErr w:type="spellEnd"/>
      <w:r>
        <w:t xml:space="preserve"> perspective. To </w:t>
      </w:r>
      <w:r w:rsidR="004475A3">
        <w:t xml:space="preserve">compare </w:t>
      </w:r>
      <w:r>
        <w:t xml:space="preserve">with the original </w:t>
      </w:r>
      <w:proofErr w:type="spellStart"/>
      <w:r>
        <w:rPr>
          <w:rStyle w:val="VerbatimChar"/>
        </w:rPr>
        <w:t>vif</w:t>
      </w:r>
      <w:proofErr w:type="spellEnd"/>
      <w:r>
        <w:t xml:space="preserve"> output which the script is based on, let’s check what the raw data looks like without </w:t>
      </w:r>
      <w:r w:rsidR="004475A3">
        <w:t xml:space="preserve">the </w:t>
      </w:r>
      <w:r>
        <w:rPr>
          <w:rStyle w:val="VerbatimChar"/>
        </w:rPr>
        <w:t>dpdkvifstats.py</w:t>
      </w:r>
      <w:r>
        <w:t xml:space="preserve"> script:</w:t>
      </w:r>
    </w:p>
    <w:p w14:paraId="2CC40087" w14:textId="77777777"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vif</w:t>
      </w:r>
      <w:proofErr w:type="spellEnd"/>
      <w:r>
        <w:rPr>
          <w:rStyle w:val="NormalTok"/>
        </w:rPr>
        <w:t xml:space="preserve"> --clear</w:t>
      </w:r>
      <w:r>
        <w:rPr>
          <w:rStyle w:val="KeywordTok"/>
        </w:rPr>
        <w:t>;</w:t>
      </w:r>
      <w:r>
        <w:rPr>
          <w:rStyle w:val="NormalTok"/>
        </w:rPr>
        <w:t xml:space="preserve"> </w:t>
      </w:r>
      <w:r>
        <w:rPr>
          <w:rStyle w:val="FunctionTok"/>
        </w:rPr>
        <w:t>sleep</w:t>
      </w:r>
      <w:r>
        <w:rPr>
          <w:rStyle w:val="NormalTok"/>
        </w:rPr>
        <w:t xml:space="preserve"> 1</w:t>
      </w:r>
      <w:r>
        <w:rPr>
          <w:rStyle w:val="KeywordTok"/>
        </w:rPr>
        <w:t>;</w:t>
      </w:r>
      <w:r>
        <w:rPr>
          <w:rStyle w:val="NormalTok"/>
        </w:rPr>
        <w:t xml:space="preserve"> </w:t>
      </w:r>
      <w:proofErr w:type="spellStart"/>
      <w:r>
        <w:rPr>
          <w:rStyle w:val="ExtensionTok"/>
        </w:rPr>
        <w:t>vif</w:t>
      </w:r>
      <w:proofErr w:type="spellEnd"/>
      <w:r>
        <w:rPr>
          <w:rStyle w:val="NormalTok"/>
        </w:rPr>
        <w:t xml:space="preserve"> --get 3 --core 10</w:t>
      </w:r>
      <w:r>
        <w:rPr>
          <w:rStyle w:val="KeywordTok"/>
        </w:rPr>
        <w:t>;</w:t>
      </w:r>
      <w:r>
        <w:rPr>
          <w:rStyle w:val="NormalTok"/>
        </w:rPr>
        <w:t xml:space="preserve"> </w:t>
      </w:r>
      <w:proofErr w:type="spellStart"/>
      <w:r>
        <w:rPr>
          <w:rStyle w:val="ExtensionTok"/>
        </w:rPr>
        <w:t>vif</w:t>
      </w:r>
      <w:proofErr w:type="spellEnd"/>
      <w:r>
        <w:rPr>
          <w:rStyle w:val="NormalTok"/>
        </w:rPr>
        <w:t xml:space="preserve"> --get 3 --core 11</w:t>
      </w:r>
      <w:r>
        <w:br/>
      </w:r>
      <w:r>
        <w:br/>
      </w:r>
      <w:proofErr w:type="spellStart"/>
      <w:r>
        <w:rPr>
          <w:rStyle w:val="ExtensionTok"/>
        </w:rPr>
        <w:t>Vif</w:t>
      </w:r>
      <w:proofErr w:type="spellEnd"/>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r>
        <w:br/>
      </w:r>
      <w:r>
        <w:br/>
      </w:r>
      <w:r>
        <w:rPr>
          <w:rStyle w:val="ExtensionTok"/>
        </w:rPr>
        <w:t>......</w:t>
      </w:r>
      <w:r>
        <w:br/>
      </w:r>
      <w:r>
        <w:rPr>
          <w:rStyle w:val="ExtensionTok"/>
        </w:rPr>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p>
    <w:p w14:paraId="765508E4" w14:textId="77777777" w:rsidR="009B093B" w:rsidRDefault="007E59F7">
      <w:pPr>
        <w:pStyle w:val="FirstParagraph"/>
      </w:pPr>
      <w:r>
        <w:lastRenderedPageBreak/>
        <w:t>We capture</w:t>
      </w:r>
      <w:r w:rsidR="004475A3">
        <w:t>d</w:t>
      </w:r>
      <w:r>
        <w:t xml:space="preserve"> the interface data, wait</w:t>
      </w:r>
      <w:r w:rsidR="004475A3">
        <w:t>ed</w:t>
      </w:r>
      <w:r>
        <w:t xml:space="preserve"> for </w:t>
      </w:r>
      <w:r w:rsidR="004475A3">
        <w:t xml:space="preserve">one </w:t>
      </w:r>
      <w:r>
        <w:t xml:space="preserve">second, and </w:t>
      </w:r>
      <w:r w:rsidR="004475A3">
        <w:t xml:space="preserve">then </w:t>
      </w:r>
      <w:r>
        <w:t>capture</w:t>
      </w:r>
      <w:r w:rsidR="004475A3">
        <w:t>d</w:t>
      </w:r>
      <w:r>
        <w:t xml:space="preserve"> it again. After that we can calculate the differences of all </w:t>
      </w:r>
      <w:r w:rsidR="004475A3">
        <w:t xml:space="preserve">the </w:t>
      </w:r>
      <w:r>
        <w:t>counters between the two captures</w:t>
      </w:r>
      <w:r w:rsidR="004475A3">
        <w:t xml:space="preserve"> and</w:t>
      </w:r>
      <w:r>
        <w:t xml:space="preserve"> divide each difference by 10 to get the increasing rate of each counter</w:t>
      </w:r>
      <w:r w:rsidR="004475A3">
        <w:t>:</w:t>
      </w:r>
    </w:p>
    <w:p w14:paraId="37430877" w14:textId="77777777" w:rsidR="009B093B" w:rsidRDefault="007E59F7">
      <w:pPr>
        <w:numPr>
          <w:ilvl w:val="0"/>
          <w:numId w:val="26"/>
        </w:numPr>
      </w:pPr>
      <w:proofErr w:type="spellStart"/>
      <w:r>
        <w:t>pps</w:t>
      </w:r>
      <w:proofErr w:type="spellEnd"/>
      <w:r>
        <w:t xml:space="preserve"> - packets per second: 1488 </w:t>
      </w:r>
      <w:proofErr w:type="spellStart"/>
      <w:r>
        <w:t>pps</w:t>
      </w:r>
      <w:proofErr w:type="spellEnd"/>
    </w:p>
    <w:p w14:paraId="21A89DF7" w14:textId="77777777" w:rsidR="009B093B" w:rsidRDefault="007E59F7">
      <w:pPr>
        <w:numPr>
          <w:ilvl w:val="0"/>
          <w:numId w:val="26"/>
        </w:numPr>
      </w:pPr>
      <w:r>
        <w:t>Bps - bytes per second: 1488 * 60 = 89280 Bps</w:t>
      </w:r>
    </w:p>
    <w:p w14:paraId="5CC0D350" w14:textId="77777777" w:rsidR="009B093B" w:rsidRDefault="007E59F7">
      <w:pPr>
        <w:numPr>
          <w:ilvl w:val="0"/>
          <w:numId w:val="26"/>
        </w:numPr>
      </w:pPr>
      <w:r>
        <w:t>bps - bit per second: 89280 * 8 = 714240 bps</w:t>
      </w:r>
    </w:p>
    <w:p w14:paraId="6C7781F2" w14:textId="77777777" w:rsidR="009B093B" w:rsidRDefault="007E59F7">
      <w:pPr>
        <w:pStyle w:val="FirstParagraph"/>
      </w:pPr>
      <w:r>
        <w:t xml:space="preserve">These numbers </w:t>
      </w:r>
      <w:r w:rsidR="00B74B9F">
        <w:t xml:space="preserve">are </w:t>
      </w:r>
      <w:r>
        <w:t>consistent with what is seen in</w:t>
      </w:r>
      <w:r w:rsidR="00B74B9F">
        <w:t xml:space="preserve"> the</w:t>
      </w:r>
      <w:r>
        <w:t xml:space="preserve"> </w:t>
      </w:r>
      <w:r>
        <w:rPr>
          <w:rStyle w:val="VerbatimChar"/>
        </w:rPr>
        <w:t>dpdkvifstats.py</w:t>
      </w:r>
      <w:r>
        <w:t xml:space="preserve"> script. But to monitor multiple </w:t>
      </w:r>
      <w:proofErr w:type="spellStart"/>
      <w:r>
        <w:t>vif</w:t>
      </w:r>
      <w:proofErr w:type="spellEnd"/>
      <w:r>
        <w:t xml:space="preserve"> interfaces </w:t>
      </w:r>
      <w:r w:rsidR="00B74B9F">
        <w:t xml:space="preserve">you </w:t>
      </w:r>
      <w:r>
        <w:t xml:space="preserve">have to repeat these steps multiple times. Compare </w:t>
      </w:r>
      <w:r w:rsidR="00B74B9F">
        <w:t>this</w:t>
      </w:r>
      <w:r>
        <w:t xml:space="preserve"> with having a handy script doing everything for you!</w:t>
      </w:r>
    </w:p>
    <w:p w14:paraId="3FC1119B" w14:textId="77777777" w:rsidR="00B74B9F" w:rsidRDefault="007E59F7">
      <w:pPr>
        <w:pStyle w:val="BodyText"/>
      </w:pPr>
      <w:r>
        <w:t xml:space="preserve">As mentioned, </w:t>
      </w:r>
      <w:r>
        <w:rPr>
          <w:rStyle w:val="VerbatimChar"/>
        </w:rPr>
        <w:t>dpdkvifstats.py</w:t>
      </w:r>
      <w:r>
        <w:t xml:space="preserve"> script is useful to quickly retrieve a snapshot of current traffic profile. When everything goes well </w:t>
      </w:r>
      <w:r w:rsidR="00B74B9F">
        <w:t xml:space="preserve">it </w:t>
      </w:r>
      <w:r>
        <w:t xml:space="preserve">is fine. In the case of traffic loss, </w:t>
      </w:r>
      <w:r w:rsidR="00B74B9F">
        <w:t xml:space="preserve">you </w:t>
      </w:r>
      <w:r>
        <w:t>often need to first capture the packets themselves, then from on</w:t>
      </w:r>
      <w:r w:rsidR="00B74B9F">
        <w:t>e of</w:t>
      </w:r>
      <w:r>
        <w:t xml:space="preserve"> the </w:t>
      </w:r>
      <w:proofErr w:type="gramStart"/>
      <w:r>
        <w:t>packet</w:t>
      </w:r>
      <w:proofErr w:type="gramEnd"/>
      <w:r>
        <w:t xml:space="preserve"> capture</w:t>
      </w:r>
      <w:r w:rsidR="00B74B9F">
        <w:t>s</w:t>
      </w:r>
      <w:r>
        <w:t xml:space="preserve"> </w:t>
      </w:r>
      <w:r w:rsidR="00B74B9F">
        <w:t xml:space="preserve">you </w:t>
      </w:r>
      <w:r>
        <w:t>can decode the payload and take a deeper look to analyze the issue. Now</w:t>
      </w:r>
      <w:r w:rsidR="00B74B9F">
        <w:t>,</w:t>
      </w:r>
      <w:r>
        <w:t xml:space="preserve"> you may say</w:t>
      </w:r>
      <w:r w:rsidR="00B74B9F">
        <w:t xml:space="preserve">, </w:t>
      </w:r>
      <w:r>
        <w:t xml:space="preserve">oh you mean </w:t>
      </w:r>
      <w:proofErr w:type="spellStart"/>
      <w:r>
        <w:rPr>
          <w:rStyle w:val="VerbatimChar"/>
        </w:rPr>
        <w:t>tcpdump</w:t>
      </w:r>
      <w:proofErr w:type="spellEnd"/>
      <w:r>
        <w:t xml:space="preserve">! Well, </w:t>
      </w:r>
      <w:r w:rsidR="00B74B9F">
        <w:t xml:space="preserve">yes </w:t>
      </w:r>
      <w:r>
        <w:t xml:space="preserve">and no. Please remember the fact that we are in a setup where </w:t>
      </w:r>
      <w:r w:rsidR="00B74B9F">
        <w:t xml:space="preserve">the </w:t>
      </w:r>
      <w:r>
        <w:t xml:space="preserve">NIC card is invisible to most of the </w:t>
      </w:r>
      <w:r w:rsidR="00B74B9F">
        <w:t xml:space="preserve">Linux </w:t>
      </w:r>
      <w:r>
        <w:t>application</w:t>
      </w:r>
      <w:r w:rsidR="00B74B9F">
        <w:t xml:space="preserve">s, </w:t>
      </w:r>
      <w:r>
        <w:t xml:space="preserve">including </w:t>
      </w:r>
      <w:proofErr w:type="spellStart"/>
      <w:r>
        <w:rPr>
          <w:rStyle w:val="VerbatimChar"/>
        </w:rPr>
        <w:t>tcpdump</w:t>
      </w:r>
      <w:proofErr w:type="spellEnd"/>
      <w:r>
        <w:t xml:space="preserve">! </w:t>
      </w:r>
    </w:p>
    <w:p w14:paraId="6CCD4857" w14:textId="77777777" w:rsidR="009B093B" w:rsidRDefault="007E59F7">
      <w:pPr>
        <w:pStyle w:val="BodyText"/>
      </w:pPr>
      <w:r>
        <w:t xml:space="preserve">Next let’s go over another DPDK </w:t>
      </w:r>
      <w:proofErr w:type="spellStart"/>
      <w:r>
        <w:t>vRouter</w:t>
      </w:r>
      <w:proofErr w:type="spellEnd"/>
      <w:r>
        <w:t xml:space="preserve"> packet capture script: </w:t>
      </w:r>
      <w:proofErr w:type="spellStart"/>
      <w:r>
        <w:rPr>
          <w:rStyle w:val="VerbatimChar"/>
        </w:rPr>
        <w:t>vifdump</w:t>
      </w:r>
      <w:proofErr w:type="spellEnd"/>
      <w:r>
        <w:t>.</w:t>
      </w:r>
    </w:p>
    <w:p w14:paraId="1A5D1410" w14:textId="77777777" w:rsidR="009B093B" w:rsidRPr="00BA04F2" w:rsidRDefault="007E59F7">
      <w:pPr>
        <w:pStyle w:val="Heading4"/>
      </w:pPr>
      <w:bookmarkStart w:id="80" w:name="X4620a487008b59493f945ccbcc88e86d60b0454"/>
      <w:proofErr w:type="spellStart"/>
      <w:r w:rsidRPr="00BA04F2">
        <w:t>vifdump</w:t>
      </w:r>
      <w:proofErr w:type="spellEnd"/>
      <w:r w:rsidRPr="00BA04F2">
        <w:t xml:space="preserve"> script</w:t>
      </w:r>
      <w:bookmarkEnd w:id="80"/>
    </w:p>
    <w:p w14:paraId="7FD7775C" w14:textId="77777777" w:rsidR="00BA04F2" w:rsidRDefault="007E59F7">
      <w:pPr>
        <w:pStyle w:val="FirstParagraph"/>
      </w:pPr>
      <w:r w:rsidRPr="00BA04F2">
        <w:t xml:space="preserve">In many </w:t>
      </w:r>
      <w:r w:rsidR="00BA04F2" w:rsidRPr="008D5874">
        <w:t>L</w:t>
      </w:r>
      <w:r w:rsidR="00BA04F2" w:rsidRPr="00BA04F2">
        <w:t xml:space="preserve">inux </w:t>
      </w:r>
      <w:r w:rsidRPr="00BA04F2">
        <w:t>machine</w:t>
      </w:r>
      <w:r w:rsidR="00BA04F2" w:rsidRPr="008D5874">
        <w:t>s</w:t>
      </w:r>
      <w:r w:rsidRPr="00BA04F2">
        <w:t xml:space="preserve">, </w:t>
      </w:r>
      <w:proofErr w:type="spellStart"/>
      <w:r w:rsidRPr="00BA04F2">
        <w:rPr>
          <w:rStyle w:val="VerbatimChar"/>
        </w:rPr>
        <w:t>tcpdump</w:t>
      </w:r>
      <w:proofErr w:type="spellEnd"/>
      <w:r w:rsidRPr="00BA04F2">
        <w:t xml:space="preserve"> comes with the OS as part of a standard </w:t>
      </w:r>
      <w:r w:rsidR="00BA04F2" w:rsidRPr="00BA04F2">
        <w:t>pack</w:t>
      </w:r>
      <w:r w:rsidR="00BA04F2">
        <w:t>age</w:t>
      </w:r>
      <w:r w:rsidRPr="00BA04F2">
        <w:t xml:space="preserve">. With </w:t>
      </w:r>
      <w:r w:rsidR="00BA04F2">
        <w:t>it</w:t>
      </w:r>
      <w:r w:rsidR="00BA04F2" w:rsidRPr="00BA04F2">
        <w:t xml:space="preserve"> </w:t>
      </w:r>
      <w:r w:rsidRPr="00BA04F2">
        <w:t xml:space="preserve">you can capture whatever packets </w:t>
      </w:r>
      <w:r w:rsidRPr="00BA04F2">
        <w:rPr>
          <w:rStyle w:val="VerbatimChar"/>
        </w:rPr>
        <w:t>sensed</w:t>
      </w:r>
      <w:r w:rsidRPr="00BA04F2">
        <w:t xml:space="preserve"> by a NIC, which can be either physical NIC or virtual NIC</w:t>
      </w:r>
      <w:r w:rsidR="00BA04F2">
        <w:t>,</w:t>
      </w:r>
      <w:r w:rsidRPr="00BA04F2">
        <w:t xml:space="preserve"> like a </w:t>
      </w:r>
      <w:proofErr w:type="spellStart"/>
      <w:r w:rsidRPr="00BA04F2">
        <w:rPr>
          <w:rStyle w:val="VerbatimChar"/>
        </w:rPr>
        <w:t>tuntap</w:t>
      </w:r>
      <w:proofErr w:type="spellEnd"/>
      <w:r w:rsidRPr="00BA04F2">
        <w:t xml:space="preserve"> interface</w:t>
      </w:r>
      <w:r w:rsidR="00BA04F2">
        <w:t>. B</w:t>
      </w:r>
      <w:r w:rsidRPr="00BA04F2">
        <w:t>oth NIC</w:t>
      </w:r>
      <w:r w:rsidR="00BA04F2">
        <w:t>s</w:t>
      </w:r>
      <w:r w:rsidRPr="00BA04F2">
        <w:t xml:space="preserve"> are visible to the kernel. In DPDK environment</w:t>
      </w:r>
      <w:r w:rsidR="00BA04F2">
        <w:t>s</w:t>
      </w:r>
      <w:r w:rsidRPr="00BA04F2">
        <w:t xml:space="preserve">, the difficulty of an interface not being visible to the kernel makes </w:t>
      </w:r>
      <w:proofErr w:type="spellStart"/>
      <w:r w:rsidRPr="00BA04F2">
        <w:rPr>
          <w:rStyle w:val="VerbatimChar"/>
        </w:rPr>
        <w:t>tcpdump</w:t>
      </w:r>
      <w:proofErr w:type="spellEnd"/>
      <w:r w:rsidRPr="00BA04F2">
        <w:t xml:space="preserve"> </w:t>
      </w:r>
      <w:r w:rsidR="00BA04F2">
        <w:t>un</w:t>
      </w:r>
      <w:r w:rsidRPr="00BA04F2">
        <w:t>work</w:t>
      </w:r>
      <w:r w:rsidR="00BA04F2">
        <w:t>able</w:t>
      </w:r>
      <w:r w:rsidRPr="00BA04F2">
        <w:t xml:space="preserve">, unless you just want it to read packets from a file. </w:t>
      </w:r>
    </w:p>
    <w:p w14:paraId="080B048E" w14:textId="77777777" w:rsidR="009B093B" w:rsidRDefault="007E59F7">
      <w:pPr>
        <w:pStyle w:val="FirstParagraph"/>
      </w:pPr>
      <w:r w:rsidRPr="00BA04F2">
        <w:t xml:space="preserve">Fortunately, we now know that each interface related to </w:t>
      </w:r>
      <w:r w:rsidR="00BA04F2">
        <w:t xml:space="preserve">the </w:t>
      </w:r>
      <w:proofErr w:type="spellStart"/>
      <w:r w:rsidRPr="00BA04F2">
        <w:t>vRouter</w:t>
      </w:r>
      <w:proofErr w:type="spellEnd"/>
      <w:r w:rsidRPr="00BA04F2">
        <w:t xml:space="preserve"> data</w:t>
      </w:r>
      <w:r w:rsidR="00BA04F2">
        <w:t xml:space="preserve"> </w:t>
      </w:r>
      <w:r w:rsidRPr="00BA04F2">
        <w:t xml:space="preserve">plane connects to a unique </w:t>
      </w:r>
      <w:proofErr w:type="spellStart"/>
      <w:r w:rsidRPr="00BA04F2">
        <w:t>vRouter</w:t>
      </w:r>
      <w:proofErr w:type="spellEnd"/>
      <w:r w:rsidRPr="00BA04F2">
        <w:t xml:space="preserve"> interface (</w:t>
      </w:r>
      <w:proofErr w:type="spellStart"/>
      <w:r w:rsidRPr="00BA04F2">
        <w:rPr>
          <w:rStyle w:val="VerbatimChar"/>
        </w:rPr>
        <w:t>vif</w:t>
      </w:r>
      <w:proofErr w:type="spellEnd"/>
      <w:r w:rsidRPr="00065084">
        <w:t xml:space="preserve">). We can make use of this fact and create </w:t>
      </w:r>
      <w:r w:rsidR="00065084">
        <w:t>an</w:t>
      </w:r>
      <w:r w:rsidR="00065084" w:rsidRPr="00065084">
        <w:t xml:space="preserve"> </w:t>
      </w:r>
      <w:r w:rsidRPr="00065084">
        <w:t xml:space="preserve">alternative. </w:t>
      </w:r>
      <w:proofErr w:type="spellStart"/>
      <w:r w:rsidRPr="00065084">
        <w:rPr>
          <w:rStyle w:val="VerbatimChar"/>
        </w:rPr>
        <w:t>vifdump</w:t>
      </w:r>
      <w:proofErr w:type="spellEnd"/>
      <w:r w:rsidRPr="00065084">
        <w:t xml:space="preserve"> is a shell script</w:t>
      </w:r>
      <w:r w:rsidR="00065084">
        <w:t xml:space="preserve"> and</w:t>
      </w:r>
      <w:r w:rsidR="00065084" w:rsidRPr="00065084">
        <w:t xml:space="preserve"> </w:t>
      </w:r>
      <w:r w:rsidRPr="00065084">
        <w:t>when invoked</w:t>
      </w:r>
      <w:r w:rsidRPr="00BA04F2">
        <w:t xml:space="preserve"> it use</w:t>
      </w:r>
      <w:r w:rsidR="00065084">
        <w:t>s the</w:t>
      </w:r>
      <w:r w:rsidRPr="00065084">
        <w:t xml:space="preserve"> </w:t>
      </w:r>
      <w:r w:rsidRPr="00065084">
        <w:rPr>
          <w:rStyle w:val="VerbatimChar"/>
        </w:rPr>
        <w:t>--add</w:t>
      </w:r>
      <w:r w:rsidRPr="00065084">
        <w:t xml:space="preserve"> option of </w:t>
      </w:r>
      <w:r w:rsidR="00065084">
        <w:t xml:space="preserve">the </w:t>
      </w:r>
      <w:proofErr w:type="spellStart"/>
      <w:r w:rsidRPr="00065084">
        <w:rPr>
          <w:rStyle w:val="VerbatimChar"/>
        </w:rPr>
        <w:t>vif</w:t>
      </w:r>
      <w:proofErr w:type="spellEnd"/>
      <w:r w:rsidRPr="00065084">
        <w:t xml:space="preserve"> command to create a </w:t>
      </w:r>
      <w:r w:rsidRPr="00BA04F2">
        <w:t xml:space="preserve">monitoring tun interface in </w:t>
      </w:r>
      <w:r w:rsidR="00065084">
        <w:t>the L</w:t>
      </w:r>
      <w:r w:rsidRPr="00065084">
        <w:t>inux kernel, and internally</w:t>
      </w:r>
      <w:r>
        <w:t xml:space="preserve"> </w:t>
      </w:r>
      <w:r w:rsidR="00065084">
        <w:t xml:space="preserve">the </w:t>
      </w:r>
      <w:proofErr w:type="spellStart"/>
      <w:r>
        <w:t>vRouter</w:t>
      </w:r>
      <w:proofErr w:type="spellEnd"/>
      <w:r>
        <w:t xml:space="preserve"> will clone all data passing through the monitored </w:t>
      </w:r>
      <w:proofErr w:type="spellStart"/>
      <w:r>
        <w:t>vif</w:t>
      </w:r>
      <w:proofErr w:type="spellEnd"/>
      <w:r>
        <w:t xml:space="preserve"> interface to this kernel interface. </w:t>
      </w:r>
      <w:proofErr w:type="spellStart"/>
      <w:r>
        <w:rPr>
          <w:rStyle w:val="VerbatimChar"/>
        </w:rPr>
        <w:t>vifdump</w:t>
      </w:r>
      <w:proofErr w:type="spellEnd"/>
      <w:r>
        <w:t xml:space="preserve"> will then start up the </w:t>
      </w:r>
      <w:proofErr w:type="spellStart"/>
      <w:r>
        <w:rPr>
          <w:rStyle w:val="VerbatimChar"/>
        </w:rPr>
        <w:t>tcpdump</w:t>
      </w:r>
      <w:proofErr w:type="spellEnd"/>
      <w:r>
        <w:t xml:space="preserve"> program to capture the packets from the monitoring tun interface. From a user’s perspective, the script works the same way as with </w:t>
      </w:r>
      <w:proofErr w:type="spellStart"/>
      <w:r>
        <w:rPr>
          <w:rStyle w:val="VerbatimChar"/>
        </w:rPr>
        <w:t>tcpdump</w:t>
      </w:r>
      <w:proofErr w:type="spellEnd"/>
      <w:r>
        <w:t xml:space="preserve">. Here are </w:t>
      </w:r>
      <w:r w:rsidR="00065084">
        <w:t xml:space="preserve">two </w:t>
      </w:r>
      <w:r>
        <w:t xml:space="preserve">captures on </w:t>
      </w:r>
      <w:r>
        <w:rPr>
          <w:rStyle w:val="VerbatimChar"/>
        </w:rPr>
        <w:t>vif0/3</w:t>
      </w:r>
      <w:r>
        <w:t xml:space="preserve"> toward VM, </w:t>
      </w:r>
      <w:r w:rsidR="00065084">
        <w:t xml:space="preserve">which </w:t>
      </w:r>
      <w:r>
        <w:t xml:space="preserve">is our PROX gen, and on </w:t>
      </w:r>
      <w:r>
        <w:rPr>
          <w:rStyle w:val="VerbatimChar"/>
        </w:rPr>
        <w:t>vif0/0</w:t>
      </w:r>
      <w:r>
        <w:t xml:space="preserve"> toward </w:t>
      </w:r>
      <w:r w:rsidR="00065084">
        <w:t xml:space="preserve">the </w:t>
      </w:r>
      <w:r>
        <w:t>fabric interface:</w:t>
      </w:r>
    </w:p>
    <w:p w14:paraId="29BA6014"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i 3 -n -c 3</w:t>
      </w:r>
      <w:r>
        <w:br/>
      </w:r>
      <w:r>
        <w:rPr>
          <w:rStyle w:val="ExtensionTok"/>
        </w:rPr>
        <w:t>vif0/3</w:t>
      </w:r>
      <w:r>
        <w:rPr>
          <w:rStyle w:val="NormalTok"/>
        </w:rPr>
        <w:t xml:space="preserve">      PMD: tap41a9ab05-64 NH: 32</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lastRenderedPageBreak/>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48...</w:t>
      </w:r>
      <w:r>
        <w:br/>
      </w:r>
      <w:r>
        <w:br/>
      </w: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i 0 -n -c 3</w:t>
      </w:r>
      <w:r>
        <w:br/>
      </w:r>
      <w:r>
        <w:rPr>
          <w:rStyle w:val="ExtensionTok"/>
        </w:rPr>
        <w:t>vif0/0</w:t>
      </w:r>
      <w:r>
        <w:rPr>
          <w:rStyle w:val="NormalTok"/>
        </w:rPr>
        <w:t xml:space="preserve">      PCI: 0000:00:00.0 (Speed 20000, Duplex 1) </w:t>
      </w:r>
      <w:r>
        <w:rPr>
          <w:rStyle w:val="ExtensionTok"/>
        </w:rPr>
        <w:t>NH</w:t>
      </w:r>
      <w:r>
        <w:rPr>
          <w:rStyle w:val="NormalTok"/>
        </w:rPr>
        <w:t>: 4</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 xml:space="preserve">:12:23.796516 IP 8.0.0.4.55184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51...</w:t>
      </w:r>
      <w:r>
        <w:br/>
      </w:r>
      <w:r>
        <w:rPr>
          <w:rStyle w:val="NormalTok"/>
        </w:rPr>
        <w:t>[</w:t>
      </w:r>
      <w:r>
        <w:rPr>
          <w:rStyle w:val="ExtensionTok"/>
        </w:rPr>
        <w:t>root@a7s3</w:t>
      </w:r>
      <w:r>
        <w:rPr>
          <w:rStyle w:val="NormalTok"/>
        </w:rPr>
        <w:t xml:space="preserve"> ~]#</w:t>
      </w:r>
    </w:p>
    <w:p w14:paraId="6E04A459" w14:textId="77777777" w:rsidR="009B093B" w:rsidRDefault="007E59F7">
      <w:pPr>
        <w:pStyle w:val="FirstParagraph"/>
      </w:pPr>
      <w:r>
        <w:t>The shell script also use</w:t>
      </w:r>
      <w:r w:rsidR="00065084">
        <w:t>s</w:t>
      </w:r>
      <w:r>
        <w:t xml:space="preserve"> </w:t>
      </w:r>
      <w:r w:rsidR="00065084">
        <w:t xml:space="preserve">UNIX </w:t>
      </w:r>
      <w:r>
        <w:rPr>
          <w:rStyle w:val="VerbatimChar"/>
        </w:rPr>
        <w:t>trap</w:t>
      </w:r>
      <w:r>
        <w:t xml:space="preserve"> to monitor signals and delete</w:t>
      </w:r>
      <w:r w:rsidR="00065084">
        <w:t>s</w:t>
      </w:r>
      <w:r>
        <w:t xml:space="preserve"> the monitoring interface when the signals appear. The most used signal is </w:t>
      </w:r>
      <w:r>
        <w:rPr>
          <w:rStyle w:val="VerbatimChar"/>
        </w:rPr>
        <w:t>SIGINT</w:t>
      </w:r>
      <w:r>
        <w:t xml:space="preserve"> triggered by </w:t>
      </w:r>
      <w:r w:rsidR="00065084">
        <w:t xml:space="preserve">the keyboard’s </w:t>
      </w:r>
      <w:r>
        <w:rPr>
          <w:rStyle w:val="VerbatimChar"/>
        </w:rPr>
        <w:t>ctrl-c</w:t>
      </w:r>
      <w:r>
        <w:t xml:space="preserve"> to stop the capture. That is why we see </w:t>
      </w:r>
      <w:r w:rsidR="00065084">
        <w:t xml:space="preserve">the </w:t>
      </w:r>
      <w:proofErr w:type="spellStart"/>
      <w:r>
        <w:rPr>
          <w:rStyle w:val="VerbatimChar"/>
        </w:rPr>
        <w:t>vifdump</w:t>
      </w:r>
      <w:proofErr w:type="spellEnd"/>
      <w:r>
        <w:rPr>
          <w:rStyle w:val="VerbatimChar"/>
        </w:rPr>
        <w:t xml:space="preserve">: deleting </w:t>
      </w:r>
      <w:proofErr w:type="spellStart"/>
      <w:r>
        <w:rPr>
          <w:rStyle w:val="VerbatimChar"/>
        </w:rPr>
        <w:t>vif</w:t>
      </w:r>
      <w:proofErr w:type="spellEnd"/>
      <w:r>
        <w:rPr>
          <w:rStyle w:val="VerbatimChar"/>
        </w:rPr>
        <w:t xml:space="preserve"> 4351…</w:t>
      </w:r>
      <w:r>
        <w:t xml:space="preserve"> message </w:t>
      </w:r>
      <w:r w:rsidR="00065084">
        <w:t xml:space="preserve">at </w:t>
      </w:r>
      <w:r>
        <w:t>the end of each capture.</w:t>
      </w:r>
    </w:p>
    <w:p w14:paraId="4321D64E" w14:textId="77777777" w:rsidR="009B093B" w:rsidRDefault="007E59F7">
      <w:pPr>
        <w:pStyle w:val="BodyText"/>
      </w:pPr>
      <w:r>
        <w:rPr>
          <w:rStyle w:val="VerbatimChar"/>
        </w:rPr>
        <w:t>dpdkvifstats.py</w:t>
      </w:r>
      <w:r>
        <w:t xml:space="preserve"> and </w:t>
      </w:r>
      <w:proofErr w:type="spellStart"/>
      <w:r>
        <w:rPr>
          <w:rStyle w:val="VerbatimChar"/>
        </w:rPr>
        <w:t>vifdump</w:t>
      </w:r>
      <w:proofErr w:type="spellEnd"/>
      <w:r>
        <w:t xml:space="preserve"> are two scripts developed based on</w:t>
      </w:r>
      <w:r w:rsidR="00065084">
        <w:t xml:space="preserve"> the</w:t>
      </w:r>
      <w:r>
        <w:t xml:space="preserve"> </w:t>
      </w:r>
      <w:proofErr w:type="spellStart"/>
      <w:r>
        <w:rPr>
          <w:rStyle w:val="VerbatimChar"/>
        </w:rPr>
        <w:t>vif</w:t>
      </w:r>
      <w:proofErr w:type="spellEnd"/>
      <w:r>
        <w:t xml:space="preserve"> command. With these tools we can collect general packet RX/TX counters and packet contents.</w:t>
      </w:r>
    </w:p>
    <w:p w14:paraId="04273E70" w14:textId="77777777" w:rsidR="009B093B" w:rsidRDefault="007E59F7">
      <w:pPr>
        <w:pStyle w:val="BodyText"/>
      </w:pPr>
      <w:r>
        <w:t xml:space="preserve">In </w:t>
      </w:r>
      <w:r w:rsidR="00065084">
        <w:t xml:space="preserve">the </w:t>
      </w:r>
      <w:r>
        <w:t xml:space="preserve">next section, we’ll take a look another powerful debug tool that is useful in </w:t>
      </w:r>
      <w:r w:rsidR="00065084">
        <w:t xml:space="preserve">the </w:t>
      </w:r>
      <w:r>
        <w:t xml:space="preserve">DPDK environment: </w:t>
      </w:r>
      <w:proofErr w:type="spellStart"/>
      <w:r>
        <w:rPr>
          <w:rStyle w:val="VerbatimChar"/>
        </w:rPr>
        <w:t>dpdkinfo</w:t>
      </w:r>
      <w:proofErr w:type="spellEnd"/>
      <w:r>
        <w:t>.</w:t>
      </w:r>
    </w:p>
    <w:p w14:paraId="709308D4" w14:textId="77777777" w:rsidR="009B093B" w:rsidRDefault="007E59F7">
      <w:pPr>
        <w:pStyle w:val="Heading3"/>
      </w:pPr>
      <w:bookmarkStart w:id="81" w:name="Xbfc56804b2b57993ae6a18d9dd8f4eeeb9468cc"/>
      <w:proofErr w:type="spellStart"/>
      <w:r>
        <w:t>dpdkinfo</w:t>
      </w:r>
      <w:proofErr w:type="spellEnd"/>
      <w:r>
        <w:t xml:space="preserve"> </w:t>
      </w:r>
      <w:bookmarkEnd w:id="81"/>
      <w:r w:rsidR="00065084">
        <w:t>Command</w:t>
      </w:r>
    </w:p>
    <w:p w14:paraId="53C6AB6B" w14:textId="77777777" w:rsidR="009B093B" w:rsidRDefault="007E59F7">
      <w:pPr>
        <w:pStyle w:val="FirstParagraph"/>
      </w:pPr>
      <w:r>
        <w:t xml:space="preserve">We’ve talked about </w:t>
      </w:r>
      <w:proofErr w:type="spellStart"/>
      <w:r>
        <w:rPr>
          <w:rStyle w:val="VerbatimChar"/>
        </w:rPr>
        <w:t>vif</w:t>
      </w:r>
      <w:proofErr w:type="spellEnd"/>
      <w:r>
        <w:t xml:space="preserve"> and </w:t>
      </w:r>
      <w:r>
        <w:rPr>
          <w:rStyle w:val="VerbatimChar"/>
        </w:rPr>
        <w:t>dpdkvifstats.py</w:t>
      </w:r>
      <w:r>
        <w:t xml:space="preserve"> tools. Now let’s introduce a relatively new tool that can be used to investigate lower level details of DPDK interfaces. </w:t>
      </w:r>
      <w:r w:rsidR="00065084">
        <w:t xml:space="preserve">It’s </w:t>
      </w:r>
      <w:proofErr w:type="spellStart"/>
      <w:r>
        <w:rPr>
          <w:rStyle w:val="VerbatimChar"/>
        </w:rPr>
        <w:t>dpdkinfo</w:t>
      </w:r>
      <w:proofErr w:type="spellEnd"/>
      <w:r>
        <w:t xml:space="preserve"> </w:t>
      </w:r>
      <w:r w:rsidR="00065084">
        <w:t xml:space="preserve">and it was </w:t>
      </w:r>
      <w:r>
        <w:t xml:space="preserve">introduced </w:t>
      </w:r>
      <w:r w:rsidR="00065084">
        <w:t xml:space="preserve">in </w:t>
      </w:r>
      <w:r>
        <w:t xml:space="preserve">Contrail 20.08. </w:t>
      </w:r>
      <w:r w:rsidR="00065084">
        <w:t xml:space="preserve">With it, </w:t>
      </w:r>
      <w:r>
        <w:t xml:space="preserve">Contrail operators can </w:t>
      </w:r>
      <w:r>
        <w:lastRenderedPageBreak/>
        <w:t xml:space="preserve">collect more information about DPDK </w:t>
      </w:r>
      <w:proofErr w:type="spellStart"/>
      <w:r>
        <w:t>vRouter</w:t>
      </w:r>
      <w:proofErr w:type="spellEnd"/>
      <w:r>
        <w:t xml:space="preserve"> fabric interface internal status, connectivity (physical NIC bond), DPDK library information, and some other statistics.</w:t>
      </w:r>
    </w:p>
    <w:p w14:paraId="07AB1233" w14:textId="77777777" w:rsidR="009B093B" w:rsidRDefault="007E59F7">
      <w:pPr>
        <w:pStyle w:val="BodyText"/>
      </w:pPr>
      <w:r>
        <w:t xml:space="preserve">Let’s first run the tool with </w:t>
      </w:r>
      <w:r>
        <w:rPr>
          <w:rStyle w:val="VerbatimChar"/>
        </w:rPr>
        <w:t>-h</w:t>
      </w:r>
      <w:r>
        <w:t xml:space="preserve"> to get a brief menu of it:</w:t>
      </w:r>
    </w:p>
    <w:p w14:paraId="48E5D856" w14:textId="77777777"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h</w:t>
      </w:r>
      <w:r>
        <w:br/>
      </w:r>
      <w:r>
        <w:rPr>
          <w:rStyle w:val="ExtensionTok"/>
        </w:rPr>
        <w:t>Usage</w:t>
      </w:r>
      <w:r>
        <w:rPr>
          <w:rStyle w:val="NormalTok"/>
        </w:rPr>
        <w:t xml:space="preserve">: </w:t>
      </w:r>
      <w:proofErr w:type="spellStart"/>
      <w:r>
        <w:rPr>
          <w:rStyle w:val="NormalTok"/>
        </w:rPr>
        <w:t>dpdkinfo</w:t>
      </w:r>
      <w:proofErr w:type="spellEnd"/>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w:t>
      </w:r>
      <w:proofErr w:type="spellStart"/>
      <w:r>
        <w:rPr>
          <w:rStyle w:val="ExtensionTok"/>
        </w:rPr>
        <w:t>lacp</w:t>
      </w:r>
      <w:proofErr w:type="spellEnd"/>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w:t>
      </w:r>
      <w:proofErr w:type="spellStart"/>
      <w:r>
        <w:rPr>
          <w:rStyle w:val="ExtensionTok"/>
        </w:rPr>
        <w:t>mempool</w:t>
      </w:r>
      <w:proofErr w:type="spellEnd"/>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proofErr w:type="spellStart"/>
      <w:r>
        <w:rPr>
          <w:rStyle w:val="NormalTok"/>
        </w:rPr>
        <w:t>mempool</w:t>
      </w:r>
      <w:proofErr w:type="spellEnd"/>
      <w:r>
        <w:rPr>
          <w:rStyle w:val="NormalTok"/>
        </w:rPr>
        <w:t>-name</w:t>
      </w:r>
      <w:r>
        <w:rPr>
          <w:rStyle w:val="OperatorTok"/>
        </w:rPr>
        <w:t>&gt;&gt;</w:t>
      </w:r>
      <w:r>
        <w:rPr>
          <w:rStyle w:val="NormalTok"/>
        </w:rPr>
        <w:t xml:space="preserve">  Show </w:t>
      </w:r>
      <w:proofErr w:type="spellStart"/>
      <w:r>
        <w:rPr>
          <w:rStyle w:val="NormalTok"/>
        </w:rPr>
        <w:t>Mempool</w:t>
      </w:r>
      <w:proofErr w:type="spellEnd"/>
      <w:r>
        <w:rPr>
          <w:rStyle w:val="NormalTok"/>
        </w:rPr>
        <w:t xml:space="preserve">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w:t>
      </w:r>
      <w:proofErr w:type="spellStart"/>
      <w:r>
        <w:rPr>
          <w:rStyle w:val="ExtensionTok"/>
        </w:rPr>
        <w:t>xstats</w:t>
      </w:r>
      <w:proofErr w:type="spellEnd"/>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w:t>
      </w:r>
      <w:proofErr w:type="spellStart"/>
      <w:r>
        <w:rPr>
          <w:rStyle w:val="ExtensionTok"/>
        </w:rPr>
        <w:t>lcore</w:t>
      </w:r>
      <w:proofErr w:type="spellEnd"/>
      <w:r>
        <w:rPr>
          <w:rStyle w:val="KeywordTok"/>
        </w:rPr>
        <w:t>|</w:t>
      </w:r>
      <w:r>
        <w:rPr>
          <w:rStyle w:val="ExtensionTok"/>
        </w:rPr>
        <w:t>-c</w:t>
      </w:r>
      <w:r>
        <w:rPr>
          <w:rStyle w:val="NormalTok"/>
        </w:rPr>
        <w:t xml:space="preserve">                    Show </w:t>
      </w:r>
      <w:proofErr w:type="spellStart"/>
      <w:r>
        <w:rPr>
          <w:rStyle w:val="NormalTok"/>
        </w:rPr>
        <w:t>Lcore</w:t>
      </w:r>
      <w:proofErr w:type="spellEnd"/>
      <w:r>
        <w:rPr>
          <w:rStyle w:val="NormalTok"/>
        </w:rPr>
        <w:t xml:space="preserv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w:t>
      </w:r>
      <w:proofErr w:type="spellStart"/>
      <w:r>
        <w:rPr>
          <w:rStyle w:val="NormalTok"/>
        </w:rPr>
        <w:t>buffsz</w:t>
      </w:r>
      <w:proofErr w:type="spellEnd"/>
      <w:r>
        <w:rPr>
          <w:rStyle w:val="NormalTok"/>
        </w:rPr>
        <w:t xml:space="preserve">      </w:t>
      </w:r>
      <w:r>
        <w:rPr>
          <w:rStyle w:val="OperatorTok"/>
        </w:rPr>
        <w:t>&lt;</w:t>
      </w:r>
      <w:r>
        <w:rPr>
          <w:rStyle w:val="NormalTok"/>
        </w:rPr>
        <w:t>value</w:t>
      </w:r>
      <w:r>
        <w:rPr>
          <w:rStyle w:val="OperatorTok"/>
        </w:rPr>
        <w:t>&gt;</w:t>
      </w:r>
      <w:r>
        <w:rPr>
          <w:rStyle w:val="NormalTok"/>
        </w:rPr>
        <w:t xml:space="preserve">  Send output buffer size (less than 1000Mb)</w:t>
      </w:r>
    </w:p>
    <w:p w14:paraId="34A942B8" w14:textId="77777777" w:rsidR="009B093B" w:rsidRDefault="007E59F7">
      <w:pPr>
        <w:pStyle w:val="FirstParagraph"/>
      </w:pPr>
      <w:r>
        <w:t xml:space="preserve">From this help information we can see it provides information about DPDK interface in multiple areas. In this rest of this section, let’s take a look at some of the </w:t>
      </w:r>
      <w:proofErr w:type="spellStart"/>
      <w:r w:rsidR="00065084">
        <w:t>the</w:t>
      </w:r>
      <w:proofErr w:type="spellEnd"/>
      <w:r w:rsidR="00065084">
        <w:t xml:space="preserve"> </w:t>
      </w:r>
      <w:r>
        <w:t>most useful options:</w:t>
      </w:r>
    </w:p>
    <w:p w14:paraId="5C7160C3" w14:textId="77777777" w:rsidR="009B093B" w:rsidRDefault="007E59F7">
      <w:pPr>
        <w:numPr>
          <w:ilvl w:val="0"/>
          <w:numId w:val="27"/>
        </w:numPr>
      </w:pPr>
      <w:r>
        <w:rPr>
          <w:rStyle w:val="VerbatimChar"/>
        </w:rPr>
        <w:t>--version|-v</w:t>
      </w:r>
    </w:p>
    <w:p w14:paraId="049A0377" w14:textId="77777777" w:rsidR="009B093B" w:rsidRDefault="007E59F7">
      <w:pPr>
        <w:numPr>
          <w:ilvl w:val="0"/>
          <w:numId w:val="27"/>
        </w:numPr>
      </w:pPr>
      <w:r>
        <w:rPr>
          <w:rStyle w:val="VerbatimChar"/>
        </w:rPr>
        <w:t>--bond|-b</w:t>
      </w:r>
    </w:p>
    <w:p w14:paraId="2383B1EA" w14:textId="77777777" w:rsidR="009B093B" w:rsidRDefault="007E59F7">
      <w:pPr>
        <w:numPr>
          <w:ilvl w:val="0"/>
          <w:numId w:val="27"/>
        </w:numPr>
      </w:pPr>
      <w:r>
        <w:rPr>
          <w:rStyle w:val="VerbatimChar"/>
        </w:rPr>
        <w:t>--</w:t>
      </w:r>
      <w:proofErr w:type="spellStart"/>
      <w:r>
        <w:rPr>
          <w:rStyle w:val="VerbatimChar"/>
        </w:rPr>
        <w:t>lacp</w:t>
      </w:r>
      <w:proofErr w:type="spellEnd"/>
      <w:r>
        <w:rPr>
          <w:rStyle w:val="VerbatimChar"/>
        </w:rPr>
        <w:t>|-l</w:t>
      </w:r>
    </w:p>
    <w:p w14:paraId="0E4D3501" w14:textId="77777777" w:rsidR="009B093B" w:rsidRDefault="007E59F7">
      <w:pPr>
        <w:numPr>
          <w:ilvl w:val="0"/>
          <w:numId w:val="27"/>
        </w:numPr>
      </w:pPr>
      <w:r>
        <w:rPr>
          <w:rStyle w:val="VerbatimChar"/>
        </w:rPr>
        <w:t>--stats|-n</w:t>
      </w:r>
    </w:p>
    <w:p w14:paraId="42F7166B" w14:textId="77777777" w:rsidR="009B093B" w:rsidRDefault="007E59F7">
      <w:pPr>
        <w:numPr>
          <w:ilvl w:val="0"/>
          <w:numId w:val="27"/>
        </w:numPr>
      </w:pPr>
      <w:r>
        <w:rPr>
          <w:rStyle w:val="VerbatimChar"/>
        </w:rPr>
        <w:t>--</w:t>
      </w:r>
      <w:proofErr w:type="spellStart"/>
      <w:r>
        <w:rPr>
          <w:rStyle w:val="VerbatimChar"/>
        </w:rPr>
        <w:t>xstats</w:t>
      </w:r>
      <w:proofErr w:type="spellEnd"/>
      <w:r>
        <w:rPr>
          <w:rStyle w:val="VerbatimChar"/>
        </w:rPr>
        <w:t>|-x</w:t>
      </w:r>
    </w:p>
    <w:p w14:paraId="1C23E369" w14:textId="77777777" w:rsidR="009B093B" w:rsidRDefault="007E59F7">
      <w:pPr>
        <w:numPr>
          <w:ilvl w:val="0"/>
          <w:numId w:val="27"/>
        </w:numPr>
      </w:pPr>
      <w:r>
        <w:rPr>
          <w:rStyle w:val="VerbatimChar"/>
        </w:rPr>
        <w:t>--</w:t>
      </w:r>
      <w:proofErr w:type="spellStart"/>
      <w:r>
        <w:rPr>
          <w:rStyle w:val="VerbatimChar"/>
        </w:rPr>
        <w:t>lcore</w:t>
      </w:r>
      <w:proofErr w:type="spellEnd"/>
      <w:r>
        <w:rPr>
          <w:rStyle w:val="VerbatimChar"/>
        </w:rPr>
        <w:t>|-c</w:t>
      </w:r>
    </w:p>
    <w:p w14:paraId="27D7F323" w14:textId="77777777" w:rsidR="009B093B" w:rsidRDefault="007E59F7">
      <w:pPr>
        <w:pStyle w:val="FirstParagraph"/>
      </w:pPr>
      <w:r>
        <w:t xml:space="preserve">There are some other options like </w:t>
      </w:r>
      <w:r>
        <w:rPr>
          <w:rStyle w:val="VerbatimChar"/>
        </w:rPr>
        <w:t>--app|-a</w:t>
      </w:r>
      <w:r>
        <w:t xml:space="preserve">, </w:t>
      </w:r>
      <w:r>
        <w:rPr>
          <w:rStyle w:val="VerbatimChar"/>
        </w:rPr>
        <w:t>--</w:t>
      </w:r>
      <w:proofErr w:type="spellStart"/>
      <w:r>
        <w:rPr>
          <w:rStyle w:val="VerbatimChar"/>
        </w:rPr>
        <w:t>mempool</w:t>
      </w:r>
      <w:proofErr w:type="spellEnd"/>
      <w:r>
        <w:rPr>
          <w:rStyle w:val="VerbatimChar"/>
        </w:rPr>
        <w:t>|-m</w:t>
      </w:r>
      <w:r w:rsidR="00065084">
        <w:rPr>
          <w:rStyle w:val="VerbatimChar"/>
        </w:rPr>
        <w:t xml:space="preserve"> that</w:t>
      </w:r>
      <w:r>
        <w:t xml:space="preserve"> we won’t introduce in this book, and the list of supported functions may grow in each future </w:t>
      </w:r>
      <w:proofErr w:type="gramStart"/>
      <w:r>
        <w:t>releases</w:t>
      </w:r>
      <w:proofErr w:type="gramEnd"/>
      <w:r>
        <w:t xml:space="preserve">. But you will get the basic idea of its usage and you can refer </w:t>
      </w:r>
      <w:r w:rsidR="00065084">
        <w:t xml:space="preserve">to </w:t>
      </w:r>
      <w:r>
        <w:t xml:space="preserve">the official documents for </w:t>
      </w:r>
      <w:r w:rsidR="00065084">
        <w:t>up to date</w:t>
      </w:r>
      <w:r>
        <w:t xml:space="preserve"> information.</w:t>
      </w:r>
    </w:p>
    <w:p w14:paraId="22973DD7" w14:textId="77777777" w:rsidR="009B093B" w:rsidRDefault="007E59F7">
      <w:pPr>
        <w:pStyle w:val="Heading4"/>
      </w:pPr>
      <w:bookmarkStart w:id="82" w:name="Xbe84a4e4fc72b0fc9f958f069279ff01f30498d"/>
      <w:r>
        <w:t>version</w:t>
      </w:r>
      <w:bookmarkEnd w:id="82"/>
    </w:p>
    <w:p w14:paraId="1F2C1675" w14:textId="77777777" w:rsidR="009B093B" w:rsidRDefault="007E59F7">
      <w:pPr>
        <w:pStyle w:val="FirstParagraph"/>
      </w:pPr>
      <w:r>
        <w:t xml:space="preserve">The </w:t>
      </w:r>
      <w:r>
        <w:rPr>
          <w:rStyle w:val="VerbatimChar"/>
        </w:rPr>
        <w:t>-v</w:t>
      </w:r>
      <w:r>
        <w:t xml:space="preserve"> or </w:t>
      </w:r>
      <w:r>
        <w:rPr>
          <w:rStyle w:val="VerbatimChar"/>
        </w:rPr>
        <w:t>--version</w:t>
      </w:r>
      <w:r>
        <w:t xml:space="preserve"> option reports the basic version information of </w:t>
      </w:r>
      <w:r w:rsidR="006A724F">
        <w:t xml:space="preserve">DPDK </w:t>
      </w:r>
      <w:r>
        <w:t>release in use</w:t>
      </w:r>
      <w:r w:rsidR="006A724F">
        <w:t>:</w:t>
      </w:r>
    </w:p>
    <w:p w14:paraId="79664690" w14:textId="77777777" w:rsidR="009B093B" w:rsidRDefault="007E59F7">
      <w:pPr>
        <w:pStyle w:val="SourceCode"/>
      </w:pPr>
      <w:r>
        <w:rPr>
          <w:rStyle w:val="KeywordTok"/>
        </w:rPr>
        <w:t>(</w:t>
      </w:r>
      <w:r>
        <w:rPr>
          <w:rStyle w:val="ExtensionTok"/>
        </w:rPr>
        <w:t>contrail-</w:t>
      </w:r>
      <w:proofErr w:type="gramStart"/>
      <w:r>
        <w:rPr>
          <w:rStyle w:val="ExtensionTok"/>
        </w:rPr>
        <w:t>tools</w:t>
      </w:r>
      <w:r>
        <w:rPr>
          <w:rStyle w:val="KeywordTok"/>
        </w:rPr>
        <w:t>)</w:t>
      </w:r>
      <w:r>
        <w:rPr>
          <w:rStyle w:val="NormalTok"/>
        </w:rPr>
        <w:t>[</w:t>
      </w:r>
      <w:proofErr w:type="gramEnd"/>
      <w:r>
        <w:rPr>
          <w:rStyle w:val="ExtensionTok"/>
        </w:rPr>
        <w:t>root@a7s3</w:t>
      </w:r>
      <w:r>
        <w:rPr>
          <w:rStyle w:val="NormalTok"/>
        </w:rPr>
        <w:t xml:space="preserve"> /]$ </w:t>
      </w:r>
      <w:proofErr w:type="spellStart"/>
      <w:r>
        <w:rPr>
          <w:rStyle w:val="NormalTok"/>
        </w:rPr>
        <w:t>dpdkinfo</w:t>
      </w:r>
      <w:proofErr w:type="spellEnd"/>
      <w:r>
        <w:rPr>
          <w:rStyle w:val="NormalTok"/>
        </w:rPr>
        <w:t xml:space="preserve"> -v</w:t>
      </w:r>
      <w:r>
        <w:br/>
      </w:r>
      <w:r>
        <w:rPr>
          <w:rStyle w:val="ExtensionTok"/>
        </w:rPr>
        <w:t>DPDK</w:t>
      </w:r>
      <w:r>
        <w:rPr>
          <w:rStyle w:val="NormalTok"/>
        </w:rPr>
        <w:t xml:space="preserve"> Version: DPDK 19.11.0</w:t>
      </w:r>
      <w:r>
        <w:br/>
      </w:r>
      <w:proofErr w:type="spellStart"/>
      <w:r>
        <w:rPr>
          <w:rStyle w:val="ExtensionTok"/>
        </w:rPr>
        <w:t>vRouter</w:t>
      </w:r>
      <w:proofErr w:type="spellEnd"/>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14:paraId="63AE0E20" w14:textId="77777777" w:rsidR="009B093B" w:rsidRDefault="007E59F7">
      <w:pPr>
        <w:pStyle w:val="Heading4"/>
      </w:pPr>
      <w:bookmarkStart w:id="83" w:name="Xf792fb4d821c69fdcc0ddb8f97d8ef297dd0858"/>
      <w:r>
        <w:lastRenderedPageBreak/>
        <w:t>bond and LACP status</w:t>
      </w:r>
      <w:bookmarkEnd w:id="83"/>
    </w:p>
    <w:p w14:paraId="2760DFBB" w14:textId="77777777" w:rsidR="009B093B" w:rsidRDefault="006A724F">
      <w:pPr>
        <w:pStyle w:val="FirstParagraph"/>
      </w:pPr>
      <w:r w:rsidRPr="008D5874">
        <w:rPr>
          <w:rStyle w:val="BodyTextChar"/>
        </w:rPr>
        <w:t xml:space="preserve">The </w:t>
      </w:r>
      <w:r w:rsidR="007E59F7">
        <w:rPr>
          <w:rStyle w:val="VerbatimChar"/>
        </w:rPr>
        <w:t>-b</w:t>
      </w:r>
      <w:r w:rsidR="007E59F7">
        <w:t xml:space="preserve"> or </w:t>
      </w:r>
      <w:r w:rsidR="007E59F7">
        <w:rPr>
          <w:rStyle w:val="VerbatimChar"/>
        </w:rPr>
        <w:t>--bond</w:t>
      </w:r>
      <w:r w:rsidR="007E59F7">
        <w:t xml:space="preserve"> option </w:t>
      </w:r>
      <w:r>
        <w:t xml:space="preserve">displays </w:t>
      </w:r>
      <w:r w:rsidR="007E59F7">
        <w:t>detail</w:t>
      </w:r>
      <w:r>
        <w:t>ed</w:t>
      </w:r>
      <w:r w:rsidR="007E59F7">
        <w:t xml:space="preserve"> information about the bond interface managed by DPDK. The output is organized in a similar form as what you would see for the bond status managed by </w:t>
      </w:r>
      <w:r>
        <w:t xml:space="preserve">Linux </w:t>
      </w:r>
      <w:r w:rsidR="007E59F7">
        <w:t xml:space="preserve">kernel. Compare </w:t>
      </w:r>
      <w:r>
        <w:t>the output in Figure 5.15</w:t>
      </w:r>
      <w:r w:rsidR="007E59F7">
        <w:t xml:space="preserve"> with </w:t>
      </w:r>
      <w:r w:rsidR="007E59F7">
        <w:rPr>
          <w:rStyle w:val="VerbatimChar"/>
        </w:rPr>
        <w:t>cat /proc/net/bonding/bond0</w:t>
      </w:r>
      <w:r w:rsidR="007E59F7">
        <w:t xml:space="preserve"> output from a compute running kernel mode </w:t>
      </w:r>
      <w:proofErr w:type="spellStart"/>
      <w:r w:rsidR="007E59F7">
        <w:t>vRouter</w:t>
      </w:r>
      <w:proofErr w:type="spellEnd"/>
      <w:r>
        <w:t>.</w:t>
      </w:r>
    </w:p>
    <w:p w14:paraId="4A73D74F" w14:textId="77777777" w:rsidR="009B093B" w:rsidRDefault="007E59F7">
      <w:pPr>
        <w:pStyle w:val="CaptionedFigure"/>
      </w:pPr>
      <w:r>
        <w:rPr>
          <w:noProof/>
        </w:rPr>
        <w:drawing>
          <wp:inline distT="0" distB="0" distL="0" distR="0" wp14:anchorId="6C49800C" wp14:editId="5AC239AE">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6"/>
                    <a:stretch>
                      <a:fillRect/>
                    </a:stretch>
                  </pic:blipFill>
                  <pic:spPr bwMode="auto">
                    <a:xfrm>
                      <a:off x="0" y="0"/>
                      <a:ext cx="3888457" cy="3787558"/>
                    </a:xfrm>
                    <a:prstGeom prst="rect">
                      <a:avLst/>
                    </a:prstGeom>
                    <a:noFill/>
                    <a:ln w="9525">
                      <a:noFill/>
                      <a:headEnd/>
                      <a:tailEnd/>
                    </a:ln>
                  </pic:spPr>
                </pic:pic>
              </a:graphicData>
            </a:graphic>
          </wp:inline>
        </w:drawing>
      </w:r>
    </w:p>
    <w:p w14:paraId="5917CB63" w14:textId="77777777" w:rsidR="009B093B" w:rsidRPr="003579CC" w:rsidRDefault="006A724F" w:rsidP="008D5874">
      <w:pPr>
        <w:pStyle w:val="BodyText"/>
      </w:pPr>
      <w:r w:rsidRPr="008D5874">
        <w:t>Figure 5.15</w:t>
      </w:r>
      <w:r w:rsidRPr="008D5874">
        <w:tab/>
        <w:t xml:space="preserve">DPDK Info </w:t>
      </w:r>
      <w:del w:id="84" w:author="Ping Song" w:date="2020-11-19T10:48:00Z">
        <w:r w:rsidRPr="008D5874" w:rsidDel="005B2679">
          <w:delText>)(</w:delText>
        </w:r>
      </w:del>
      <w:r w:rsidR="007E59F7" w:rsidRPr="008D5874">
        <w:t>-b</w:t>
      </w:r>
      <w:r w:rsidR="007E59F7" w:rsidRPr="003579CC">
        <w:t xml:space="preserve"> vs. </w:t>
      </w:r>
      <w:r w:rsidR="007E59F7" w:rsidRPr="008D5874">
        <w:t>cat /proc/net/bonding/bond0</w:t>
      </w:r>
      <w:del w:id="85" w:author="Ping Song" w:date="2020-11-19T16:03:00Z">
        <w:r w:rsidRPr="008D5874" w:rsidDel="00A15F2F">
          <w:delText>)</w:delText>
        </w:r>
      </w:del>
    </w:p>
    <w:p w14:paraId="00E27F11" w14:textId="77777777" w:rsidR="009B093B" w:rsidRDefault="007E59F7">
      <w:pPr>
        <w:pStyle w:val="BodyText"/>
      </w:pPr>
      <w:proofErr w:type="gramStart"/>
      <w:r>
        <w:t>Basically</w:t>
      </w:r>
      <w:proofErr w:type="gramEnd"/>
      <w:r>
        <w:t xml:space="preserve"> you can have same information as </w:t>
      </w:r>
      <w:r w:rsidR="006A724F">
        <w:t>a L</w:t>
      </w:r>
      <w:r>
        <w:t xml:space="preserve">inux kernel bond0, such as bonding mode, transmit hash policy, system MAC and aggregator information, etc. In this example the current bonding mode is </w:t>
      </w:r>
      <w:r>
        <w:rPr>
          <w:rStyle w:val="VerbatimChar"/>
        </w:rPr>
        <w:t>802.3AD dynamic link aggregation</w:t>
      </w:r>
      <w:r>
        <w:t xml:space="preserve">, indicating </w:t>
      </w:r>
      <w:r w:rsidR="006A724F">
        <w:t xml:space="preserve">the </w:t>
      </w:r>
      <w:r>
        <w:t>LACP protocol is configured between compute and peer device</w:t>
      </w:r>
      <w:r w:rsidR="006A724F">
        <w:t>s</w:t>
      </w:r>
      <w:r>
        <w:t xml:space="preserve"> (in our environment it’s a TOR switch). The </w:t>
      </w:r>
      <w:r>
        <w:rPr>
          <w:rStyle w:val="VerbatimChar"/>
        </w:rPr>
        <w:t>Transmit Hash Policy</w:t>
      </w:r>
      <w:r>
        <w:t xml:space="preserve"> shows </w:t>
      </w:r>
      <w:r>
        <w:rPr>
          <w:rStyle w:val="VerbatimChar"/>
        </w:rPr>
        <w:t>Layer 3+4 (</w:t>
      </w:r>
      <w:proofErr w:type="spellStart"/>
      <w:r>
        <w:rPr>
          <w:rStyle w:val="VerbatimChar"/>
        </w:rPr>
        <w:t>IPAddresses</w:t>
      </w:r>
      <w:proofErr w:type="spellEnd"/>
      <w:r>
        <w:rPr>
          <w:rStyle w:val="VerbatimChar"/>
        </w:rPr>
        <w:t xml:space="preserve"> + UDP Ports) transmit load balancing</w:t>
      </w:r>
      <w:r>
        <w:t xml:space="preserve">, which the bond allows for traffic to a particular network peer to span multiple </w:t>
      </w:r>
      <w:r w:rsidR="006A724F">
        <w:t xml:space="preserve">clients </w:t>
      </w:r>
      <w:r>
        <w:t>for load balancing purpose. This is achieved by calculating a hash value for each packet from the IP addresses and UDP ports in the outer header of the packet, and then distributing the packet based on the hash value.</w:t>
      </w:r>
    </w:p>
    <w:p w14:paraId="0C316A73" w14:textId="77777777" w:rsidR="009B093B" w:rsidRDefault="007E59F7">
      <w:pPr>
        <w:pStyle w:val="BodyText"/>
      </w:pPr>
      <w:r>
        <w:t xml:space="preserve">The command </w:t>
      </w:r>
      <w:proofErr w:type="spellStart"/>
      <w:r>
        <w:t>outupt</w:t>
      </w:r>
      <w:proofErr w:type="spellEnd"/>
      <w:r>
        <w:t xml:space="preserve"> also displays each member link’s information, its current driver, MAC address, up/down status, etc.</w:t>
      </w:r>
    </w:p>
    <w:p w14:paraId="5ECD64E4" w14:textId="77777777" w:rsidR="009B093B" w:rsidRDefault="007E59F7">
      <w:pPr>
        <w:pStyle w:val="BodyText"/>
      </w:pPr>
      <w:r>
        <w:lastRenderedPageBreak/>
        <w:t xml:space="preserve">Since LACP is running, for each member link LACP parameters are displayed. Another way to show this information is with </w:t>
      </w:r>
      <w:r>
        <w:rPr>
          <w:rStyle w:val="VerbatimChar"/>
        </w:rPr>
        <w:t>-l|--</w:t>
      </w:r>
      <w:proofErr w:type="spellStart"/>
      <w:r>
        <w:rPr>
          <w:rStyle w:val="VerbatimChar"/>
        </w:rPr>
        <w:t>lacp</w:t>
      </w:r>
      <w:proofErr w:type="spellEnd"/>
      <w:r>
        <w:t xml:space="preserve"> option:</w:t>
      </w:r>
    </w:p>
    <w:p w14:paraId="08A45D21" w14:textId="77777777" w:rsidR="009B093B" w:rsidRPr="008068C9"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l all</w:t>
      </w:r>
      <w:r>
        <w:br/>
      </w:r>
      <w:r>
        <w:rPr>
          <w:rStyle w:val="ExtensionTok"/>
        </w:rPr>
        <w:t>LACP</w:t>
      </w:r>
      <w:r>
        <w:rPr>
          <w:rStyle w:val="NormalTok"/>
        </w:rPr>
        <w:t xml:space="preserve"> Rate: slow</w:t>
      </w:r>
      <w:r>
        <w:br/>
      </w:r>
      <w:r>
        <w:br/>
      </w:r>
      <w:r>
        <w:rPr>
          <w:rStyle w:val="ExtensionTok"/>
        </w:rPr>
        <w:t>Fast</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900</w:t>
      </w:r>
      <w:r>
        <w:br/>
      </w:r>
      <w:r>
        <w:rPr>
          <w:rStyle w:val="ExtensionTok"/>
        </w:rPr>
        <w:t>Slow</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29000</w:t>
      </w:r>
      <w:r>
        <w:br/>
      </w:r>
      <w:r>
        <w:rPr>
          <w:rStyle w:val="ExtensionTok"/>
        </w:rPr>
        <w:t>Short</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3000</w:t>
      </w:r>
      <w:r>
        <w:br/>
      </w:r>
      <w:r>
        <w:rPr>
          <w:rStyle w:val="ExtensionTok"/>
        </w:rPr>
        <w:t>Long</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90000</w:t>
      </w:r>
      <w:r>
        <w:br/>
      </w:r>
      <w:r>
        <w:rPr>
          <w:rStyle w:val="ExtensionTok"/>
        </w:rPr>
        <w:t>Aggregate</w:t>
      </w:r>
      <w:r>
        <w:rPr>
          <w:rStyle w:val="NormalTok"/>
        </w:rPr>
        <w:t xml:space="preserve"> wait timeout (</w:t>
      </w:r>
      <w:proofErr w:type="spellStart"/>
      <w:r>
        <w:rPr>
          <w:rStyle w:val="NormalTok"/>
        </w:rPr>
        <w:t>ms</w:t>
      </w:r>
      <w:proofErr w:type="spellEnd"/>
      <w:r>
        <w:rPr>
          <w:rStyle w:val="NormalTok"/>
        </w:rPr>
        <w:t>)</w:t>
      </w:r>
      <w:r>
        <w:rPr>
          <w:rStyle w:val="BuiltInTok"/>
        </w:rPr>
        <w:t>:</w:t>
      </w:r>
      <w:r>
        <w:rPr>
          <w:rStyle w:val="NormalTok"/>
        </w:rPr>
        <w:t xml:space="preserve"> 2000</w:t>
      </w:r>
      <w:r>
        <w:br/>
      </w:r>
      <w:r>
        <w:rPr>
          <w:rStyle w:val="ExtensionTok"/>
        </w:rPr>
        <w:t>Tx</w:t>
      </w:r>
      <w:r>
        <w:rPr>
          <w:rStyle w:val="NormalTok"/>
        </w:rPr>
        <w:t xml:space="preserve"> period (</w:t>
      </w:r>
      <w:proofErr w:type="spellStart"/>
      <w:r>
        <w:rPr>
          <w:rStyle w:val="NormalTok"/>
        </w:rPr>
        <w:t>ms</w:t>
      </w:r>
      <w:proofErr w:type="spellEnd"/>
      <w:r>
        <w:rPr>
          <w:rStyle w:val="NormalTok"/>
        </w:rPr>
        <w:t>)</w:t>
      </w:r>
      <w:r>
        <w:rPr>
          <w:rStyle w:val="BuiltInTok"/>
        </w:rPr>
        <w:t>:</w:t>
      </w:r>
      <w:r>
        <w:rPr>
          <w:rStyle w:val="NormalTok"/>
        </w:rPr>
        <w:t xml:space="preserve"> 500</w:t>
      </w:r>
      <w:r>
        <w:br/>
      </w:r>
      <w:r>
        <w:rPr>
          <w:rStyle w:val="ExtensionTok"/>
        </w:rPr>
        <w:t>Update</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100</w:t>
      </w:r>
      <w:r>
        <w:br/>
      </w:r>
      <w:r>
        <w:rPr>
          <w:rStyle w:val="ExtensionTok"/>
        </w:rPr>
        <w:t>Rx</w:t>
      </w:r>
      <w:r>
        <w:rPr>
          <w:rStyle w:val="NormalTok"/>
        </w:rPr>
        <w:t xml:space="preserve"> marker period (</w:t>
      </w:r>
      <w:proofErr w:type="spellStart"/>
      <w:r>
        <w:rPr>
          <w:rStyle w:val="NormalTok"/>
        </w:rPr>
        <w:t>ms</w:t>
      </w:r>
      <w:proofErr w:type="spellEnd"/>
      <w:r>
        <w:rPr>
          <w:rStyle w:val="NormalTok"/>
        </w:rPr>
        <w:t>)</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sidRPr="008068C9">
        <w:rPr>
          <w:rStyle w:val="ExtensionTok"/>
        </w:rPr>
        <w:t>LACP</w:t>
      </w:r>
      <w:r w:rsidRPr="008068C9">
        <w:rPr>
          <w:rStyle w:val="NormalTok"/>
        </w:rPr>
        <w:t xml:space="preserve"> Packet Statistics:</w:t>
      </w:r>
      <w:r w:rsidRPr="008068C9">
        <w:br/>
      </w:r>
      <w:r w:rsidRPr="005C1C10">
        <w:rPr>
          <w:rStyle w:val="NormalTok"/>
        </w:rPr>
        <w:t xml:space="preserve">                 </w:t>
      </w:r>
      <w:r w:rsidRPr="003579CC">
        <w:rPr>
          <w:rStyle w:val="ExtensionTok"/>
        </w:rPr>
        <w:t>Tx</w:t>
      </w:r>
      <w:r w:rsidRPr="003579CC">
        <w:rPr>
          <w:rStyle w:val="NormalTok"/>
        </w:rPr>
        <w:t xml:space="preserve">      Rx</w:t>
      </w:r>
      <w:r w:rsidRPr="003579CC">
        <w:br/>
      </w:r>
      <w:r w:rsidRPr="00772695">
        <w:rPr>
          <w:rStyle w:val="ExtensionTok"/>
        </w:rPr>
        <w:t>0000</w:t>
      </w:r>
      <w:r w:rsidRPr="008068C9">
        <w:rPr>
          <w:rStyle w:val="NormalTok"/>
        </w:rPr>
        <w:t>:02:00.0    13414   413</w:t>
      </w:r>
      <w:r w:rsidRPr="008068C9">
        <w:br/>
      </w:r>
      <w:r w:rsidRPr="008068C9">
        <w:rPr>
          <w:rStyle w:val="ExtensionTok"/>
        </w:rPr>
        <w:t>0000</w:t>
      </w:r>
      <w:r w:rsidRPr="008068C9">
        <w:rPr>
          <w:rStyle w:val="NormalTok"/>
        </w:rPr>
        <w:t>:02:00.1    13414   414</w:t>
      </w:r>
    </w:p>
    <w:p w14:paraId="24957223" w14:textId="77777777" w:rsidR="009B093B" w:rsidRPr="008068C9" w:rsidRDefault="007E59F7">
      <w:pPr>
        <w:pStyle w:val="FirstParagraph"/>
      </w:pPr>
      <w:r w:rsidRPr="008068C9">
        <w:t>Here, you can get more insight of LACP running stats, including all LACP timers and PDU statistics about number of packet</w:t>
      </w:r>
      <w:r w:rsidR="008068C9">
        <w:t>s</w:t>
      </w:r>
      <w:r w:rsidRPr="008068C9">
        <w:t xml:space="preserve"> exchanged with the peer device. Of course, here the counters are LACP PDU only. If </w:t>
      </w:r>
      <w:r w:rsidR="006A724F" w:rsidRPr="008068C9">
        <w:t xml:space="preserve">you </w:t>
      </w:r>
      <w:r w:rsidRPr="008068C9">
        <w:t xml:space="preserve">need all packets received and sent through the bond interface, </w:t>
      </w:r>
      <w:r w:rsidR="006A724F" w:rsidRPr="008068C9">
        <w:t xml:space="preserve">you </w:t>
      </w:r>
      <w:r w:rsidRPr="008068C9">
        <w:t xml:space="preserve">can </w:t>
      </w:r>
      <w:proofErr w:type="spellStart"/>
      <w:proofErr w:type="gramStart"/>
      <w:r w:rsidRPr="008068C9">
        <w:t>use</w:t>
      </w:r>
      <w:r w:rsidR="008068C9">
        <w:t>the</w:t>
      </w:r>
      <w:proofErr w:type="spellEnd"/>
      <w:r w:rsidR="008068C9">
        <w:t xml:space="preserve"> </w:t>
      </w:r>
      <w:r w:rsidRPr="008068C9">
        <w:t xml:space="preserve"> </w:t>
      </w:r>
      <w:r w:rsidRPr="008068C9">
        <w:rPr>
          <w:rStyle w:val="VerbatimChar"/>
        </w:rPr>
        <w:t>-</w:t>
      </w:r>
      <w:proofErr w:type="gramEnd"/>
      <w:r w:rsidRPr="008068C9">
        <w:rPr>
          <w:rStyle w:val="VerbatimChar"/>
        </w:rPr>
        <w:t>n|--stats</w:t>
      </w:r>
      <w:r w:rsidRPr="008068C9">
        <w:t xml:space="preserve"> option.</w:t>
      </w:r>
    </w:p>
    <w:p w14:paraId="14487691" w14:textId="77777777" w:rsidR="009B093B" w:rsidRPr="008068C9" w:rsidRDefault="007E59F7">
      <w:pPr>
        <w:pStyle w:val="Heading4"/>
      </w:pPr>
      <w:bookmarkStart w:id="86" w:name="X28c4b0b643577307dec4eaffd0c18887246ed12"/>
      <w:r w:rsidRPr="008068C9">
        <w:t>bond packet counters</w:t>
      </w:r>
      <w:bookmarkEnd w:id="86"/>
    </w:p>
    <w:p w14:paraId="3AF967F3" w14:textId="77777777" w:rsidR="009B093B" w:rsidRPr="008068C9" w:rsidRDefault="008068C9">
      <w:pPr>
        <w:pStyle w:val="FirstParagraph"/>
      </w:pPr>
      <w:r w:rsidRPr="008D5874">
        <w:t xml:space="preserve">The </w:t>
      </w:r>
      <w:r w:rsidR="007E59F7" w:rsidRPr="008068C9">
        <w:rPr>
          <w:rStyle w:val="VerbatimChar"/>
        </w:rPr>
        <w:t>-n|--stats</w:t>
      </w:r>
      <w:r w:rsidR="007E59F7" w:rsidRPr="008068C9">
        <w:t xml:space="preserve"> option is useful to look into </w:t>
      </w:r>
      <w:r>
        <w:t xml:space="preserve">the </w:t>
      </w:r>
      <w:r w:rsidR="007E59F7" w:rsidRPr="008068C9">
        <w:t xml:space="preserve">packet statistics of </w:t>
      </w:r>
      <w:r>
        <w:t xml:space="preserve">the </w:t>
      </w:r>
      <w:r w:rsidR="007E59F7" w:rsidRPr="008068C9">
        <w:t xml:space="preserve">bond interface. So </w:t>
      </w:r>
      <w:proofErr w:type="gramStart"/>
      <w:r w:rsidR="007E59F7" w:rsidRPr="008068C9">
        <w:t>far</w:t>
      </w:r>
      <w:proofErr w:type="gramEnd"/>
      <w:r w:rsidR="007E59F7" w:rsidRPr="008068C9">
        <w:t xml:space="preserve"> we’ve seen at least </w:t>
      </w:r>
      <w:r>
        <w:t>two</w:t>
      </w:r>
      <w:r w:rsidRPr="008068C9">
        <w:t xml:space="preserve"> </w:t>
      </w:r>
      <w:r w:rsidR="007E59F7" w:rsidRPr="008068C9">
        <w:t>ways of retr</w:t>
      </w:r>
      <w:ins w:id="87" w:author="Ping Song" w:date="2020-11-19T10:34:00Z">
        <w:r w:rsidR="00973274">
          <w:rPr>
            <w:rFonts w:asciiTheme="minorEastAsia" w:eastAsiaTheme="minorEastAsia" w:hAnsiTheme="minorEastAsia"/>
            <w:lang w:eastAsia="zh-CN"/>
          </w:rPr>
          <w:t>ie</w:t>
        </w:r>
      </w:ins>
      <w:del w:id="88" w:author="Ping Song" w:date="2020-11-19T10:34:00Z">
        <w:r w:rsidR="007E59F7" w:rsidRPr="008068C9" w:rsidDel="00973274">
          <w:delText>ei</w:delText>
        </w:r>
      </w:del>
      <w:r w:rsidR="007E59F7" w:rsidRPr="008068C9">
        <w:t xml:space="preserve">ving packet counters from a </w:t>
      </w:r>
      <w:proofErr w:type="spellStart"/>
      <w:r w:rsidR="007E59F7" w:rsidRPr="008068C9">
        <w:t>vif</w:t>
      </w:r>
      <w:proofErr w:type="spellEnd"/>
      <w:r w:rsidR="007E59F7" w:rsidRPr="008068C9">
        <w:t xml:space="preserve"> interface:</w:t>
      </w:r>
    </w:p>
    <w:p w14:paraId="0D15B5DD" w14:textId="77777777" w:rsidR="009B093B" w:rsidRPr="003579CC" w:rsidRDefault="007E59F7">
      <w:pPr>
        <w:numPr>
          <w:ilvl w:val="0"/>
          <w:numId w:val="28"/>
        </w:numPr>
      </w:pPr>
      <w:proofErr w:type="spellStart"/>
      <w:r w:rsidRPr="005C1C10">
        <w:rPr>
          <w:rStyle w:val="VerbatimChar"/>
        </w:rPr>
        <w:t>vif</w:t>
      </w:r>
      <w:proofErr w:type="spellEnd"/>
      <w:r w:rsidRPr="005C1C10">
        <w:rPr>
          <w:rStyle w:val="VerbatimChar"/>
        </w:rPr>
        <w:t xml:space="preserve"> --get X</w:t>
      </w:r>
    </w:p>
    <w:p w14:paraId="14EE97EF" w14:textId="77777777" w:rsidR="009B093B" w:rsidRPr="008068C9" w:rsidRDefault="007E59F7">
      <w:pPr>
        <w:numPr>
          <w:ilvl w:val="0"/>
          <w:numId w:val="28"/>
        </w:numPr>
      </w:pPr>
      <w:r w:rsidRPr="00772695">
        <w:rPr>
          <w:rStyle w:val="VerbatimChar"/>
        </w:rPr>
        <w:t>dpdkvifstats.py -v X</w:t>
      </w:r>
    </w:p>
    <w:p w14:paraId="20476B97" w14:textId="77777777" w:rsidR="009B093B" w:rsidRDefault="008068C9">
      <w:pPr>
        <w:pStyle w:val="FirstParagraph"/>
      </w:pPr>
      <w:r>
        <w:lastRenderedPageBreak/>
        <w:t xml:space="preserve">The </w:t>
      </w:r>
      <w:r w:rsidR="007E59F7" w:rsidRPr="008068C9">
        <w:t xml:space="preserve">DPDK bond interface is represented by </w:t>
      </w:r>
      <w:r>
        <w:t xml:space="preserve">the </w:t>
      </w:r>
      <w:proofErr w:type="spellStart"/>
      <w:r w:rsidR="007E59F7" w:rsidRPr="008068C9">
        <w:t>vRouter</w:t>
      </w:r>
      <w:proofErr w:type="spellEnd"/>
      <w:r w:rsidR="007E59F7" w:rsidRPr="008068C9">
        <w:t xml:space="preserve"> interface </w:t>
      </w:r>
      <w:r w:rsidR="007E59F7" w:rsidRPr="008068C9">
        <w:rPr>
          <w:rStyle w:val="VerbatimChar"/>
        </w:rPr>
        <w:t>vif0/0</w:t>
      </w:r>
      <w:r w:rsidR="007E59F7" w:rsidRPr="008068C9">
        <w:t>, so you may think setting X to 0 in the above commands achieves the same effect. The problem is none of these tools print packet statistics for each member link of the bond. Let’s take a look at an example here:</w:t>
      </w:r>
    </w:p>
    <w:p w14:paraId="6EF7496F"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FC90F67" w14:textId="77777777" w:rsidR="009B093B" w:rsidRDefault="007E59F7">
      <w:pPr>
        <w:pStyle w:val="FirstParagraph"/>
      </w:pPr>
      <w:r>
        <w:t xml:space="preserve">With the </w:t>
      </w:r>
      <w:r>
        <w:rPr>
          <w:rStyle w:val="VerbatimChar"/>
        </w:rPr>
        <w:t>--stats eth</w:t>
      </w:r>
      <w:r>
        <w:t xml:space="preserve"> option, </w:t>
      </w:r>
      <w:proofErr w:type="spellStart"/>
      <w:r>
        <w:rPr>
          <w:rStyle w:val="VerbatimChar"/>
        </w:rPr>
        <w:t>dpdkinfo</w:t>
      </w:r>
      <w:proofErr w:type="spellEnd"/>
      <w:r>
        <w:t xml:space="preserve"> </w:t>
      </w:r>
      <w:r w:rsidR="008068C9">
        <w:t xml:space="preserve">displays </w:t>
      </w:r>
      <w:r>
        <w:t>traffic distribution among all member links of a DPDK bond interfaces. For example, in this example, we are seeing the first member link</w:t>
      </w:r>
      <w:r w:rsidR="008068C9">
        <w:t xml:space="preserve"> </w:t>
      </w:r>
      <w:r>
        <w:t>(PCI bus 0000:02:00.0) receive 1421 packets, while the second member link (PCI bus 0000:02:00.1) receive 28359275 packets. It is obvious that the second member link carries most of the traffic. Maybe you are wondering why we end</w:t>
      </w:r>
      <w:r w:rsidR="008068C9">
        <w:t>ed</w:t>
      </w:r>
      <w:r>
        <w:t xml:space="preserve"> up with imbalanced traffic distributions, because previously we’ve mentioned earlier that </w:t>
      </w:r>
      <w:r>
        <w:rPr>
          <w:rStyle w:val="VerbatimChar"/>
        </w:rPr>
        <w:t>Transmit Hash Policy</w:t>
      </w:r>
      <w:r>
        <w:t xml:space="preserve"> is set to load balancing across member links. The reason is </w:t>
      </w:r>
      <w:r w:rsidR="008068C9">
        <w:t xml:space="preserve">that </w:t>
      </w:r>
      <w:r>
        <w:t>in this test environment we are sending just one UDP flow!</w:t>
      </w:r>
    </w:p>
    <w:p w14:paraId="7F60A16E" w14:textId="77777777" w:rsidR="009B093B" w:rsidRDefault="007E59F7">
      <w:pPr>
        <w:pStyle w:val="BodyText"/>
      </w:pPr>
      <w:r>
        <w:lastRenderedPageBreak/>
        <w:t xml:space="preserve">With more flows we’ll see the balance happens. let’s send </w:t>
      </w:r>
      <w:r w:rsidR="008068C9">
        <w:t xml:space="preserve">ten </w:t>
      </w:r>
      <w:r>
        <w:t xml:space="preserve">flows, but before that let’s clear the current counters to make our second </w:t>
      </w:r>
      <w:proofErr w:type="spellStart"/>
      <w:r>
        <w:t>camparison</w:t>
      </w:r>
      <w:proofErr w:type="spellEnd"/>
      <w:r>
        <w:t xml:space="preserve"> easier:</w:t>
      </w:r>
    </w:p>
    <w:p w14:paraId="391DEFF3" w14:textId="77777777" w:rsidR="009B093B" w:rsidRDefault="007E59F7">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p>
    <w:p w14:paraId="4C8B01D6" w14:textId="77777777" w:rsidR="009B093B" w:rsidRDefault="007E59F7">
      <w:pPr>
        <w:pStyle w:val="FirstParagraph"/>
      </w:pPr>
      <w:r>
        <w:t>Now</w:t>
      </w:r>
      <w:r w:rsidR="008068C9">
        <w:t>,</w:t>
      </w:r>
      <w:r>
        <w:t xml:space="preserve"> start </w:t>
      </w:r>
      <w:r w:rsidR="008068C9">
        <w:t xml:space="preserve">the </w:t>
      </w:r>
      <w:r>
        <w:t xml:space="preserve">rapid script to send 64 flows, and check same </w:t>
      </w:r>
      <w:proofErr w:type="spellStart"/>
      <w:r>
        <w:rPr>
          <w:rStyle w:val="VerbatimChar"/>
        </w:rPr>
        <w:t>dpdkinfo</w:t>
      </w:r>
      <w:proofErr w:type="spellEnd"/>
      <w:r>
        <w:t xml:space="preserve"> command output again:</w:t>
      </w:r>
    </w:p>
    <w:p w14:paraId="0BD2504D"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E5F607C" w14:textId="77777777" w:rsidR="009B093B" w:rsidRDefault="007E59F7">
      <w:pPr>
        <w:pStyle w:val="FirstParagraph"/>
      </w:pPr>
      <w:r>
        <w:t xml:space="preserve">From the member link packet statistics, </w:t>
      </w:r>
      <w:r w:rsidR="008068C9">
        <w:t>you can see that</w:t>
      </w:r>
      <w:r>
        <w:t xml:space="preserve"> the traffic </w:t>
      </w:r>
      <w:r w:rsidR="008068C9">
        <w:t xml:space="preserve">is </w:t>
      </w:r>
      <w:r>
        <w:t>balanced on both links.</w:t>
      </w:r>
    </w:p>
    <w:p w14:paraId="4C05259A" w14:textId="77777777" w:rsidR="009B093B" w:rsidRDefault="007E59F7">
      <w:pPr>
        <w:pStyle w:val="BodyText"/>
      </w:pPr>
      <w:r>
        <w:t>Now</w:t>
      </w:r>
      <w:r w:rsidR="008068C9">
        <w:t xml:space="preserve"> that</w:t>
      </w:r>
      <w:r>
        <w:t xml:space="preserve"> you understand </w:t>
      </w:r>
      <w:r w:rsidR="008068C9">
        <w:t xml:space="preserve">that </w:t>
      </w:r>
      <w:r>
        <w:t xml:space="preserve">the </w:t>
      </w:r>
      <w:r>
        <w:rPr>
          <w:rStyle w:val="VerbatimChar"/>
        </w:rPr>
        <w:t>-stats|-n</w:t>
      </w:r>
      <w:r>
        <w:t xml:space="preserve"> option provides the insight of member link usage reflected by a few RX/TX counters. Base on </w:t>
      </w:r>
      <w:r w:rsidR="008068C9">
        <w:t xml:space="preserve">this </w:t>
      </w:r>
      <w:r>
        <w:t xml:space="preserve">information </w:t>
      </w:r>
      <w:r w:rsidR="008068C9">
        <w:t xml:space="preserve">you </w:t>
      </w:r>
      <w:r>
        <w:t>can determine the load balance status of a DPDK bond interface. So far</w:t>
      </w:r>
      <w:r w:rsidR="008068C9">
        <w:t>,</w:t>
      </w:r>
      <w:r>
        <w:t xml:space="preserve"> all of the packet </w:t>
      </w:r>
      <w:r>
        <w:lastRenderedPageBreak/>
        <w:t>counters we’ve seen, no matter under master or members, are almost the same ones as what are provided by</w:t>
      </w:r>
      <w:r w:rsidR="008068C9">
        <w:t xml:space="preserve"> the</w:t>
      </w:r>
      <w:r>
        <w:t xml:space="preserve"> </w:t>
      </w:r>
      <w:proofErr w:type="spellStart"/>
      <w:r>
        <w:rPr>
          <w:rStyle w:val="VerbatimChar"/>
        </w:rPr>
        <w:t>vif</w:t>
      </w:r>
      <w:proofErr w:type="spellEnd"/>
      <w:r>
        <w:t xml:space="preserve"> command. In practice, if you need to get more extensive statistics, there is another option</w:t>
      </w:r>
      <w:r w:rsidR="008068C9">
        <w:t>:</w:t>
      </w:r>
      <w:r>
        <w:t xml:space="preserve"> </w:t>
      </w:r>
      <w:proofErr w:type="spellStart"/>
      <w:r>
        <w:rPr>
          <w:rStyle w:val="VerbatimChar"/>
        </w:rPr>
        <w:t>xstats</w:t>
      </w:r>
      <w:proofErr w:type="spellEnd"/>
      <w:r>
        <w:rPr>
          <w:rStyle w:val="VerbatimChar"/>
        </w:rPr>
        <w:t>|-x</w:t>
      </w:r>
      <w:r>
        <w:t>. Let’s check it out:</w:t>
      </w:r>
    </w:p>
    <w:p w14:paraId="7C805364"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proofErr w:type="spellStart"/>
      <w:r>
        <w:rPr>
          <w:rStyle w:val="ExtensionTok"/>
        </w:rPr>
        <w:t>rx_good_packets</w:t>
      </w:r>
      <w:proofErr w:type="spellEnd"/>
      <w:r>
        <w:rPr>
          <w:rStyle w:val="NormalTok"/>
        </w:rPr>
        <w:t xml:space="preserve">: 852475379          </w:t>
      </w:r>
      <w:proofErr w:type="spellStart"/>
      <w:r>
        <w:rPr>
          <w:rStyle w:val="NormalTok"/>
        </w:rPr>
        <w:t>rx_good_bytes</w:t>
      </w:r>
      <w:proofErr w:type="spellEnd"/>
      <w:r>
        <w:rPr>
          <w:rStyle w:val="NormalTok"/>
        </w:rPr>
        <w:t>: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proofErr w:type="spellStart"/>
      <w:r>
        <w:rPr>
          <w:rStyle w:val="ExtensionTok"/>
        </w:rPr>
        <w:t>tx_good_packets</w:t>
      </w:r>
      <w:proofErr w:type="spellEnd"/>
      <w:r>
        <w:rPr>
          <w:rStyle w:val="NormalTok"/>
        </w:rPr>
        <w:t xml:space="preserve">: 852853117          </w:t>
      </w:r>
      <w:proofErr w:type="spellStart"/>
      <w:r>
        <w:rPr>
          <w:rStyle w:val="NormalTok"/>
        </w:rPr>
        <w:t>tx_good_bytes</w:t>
      </w:r>
      <w:proofErr w:type="spellEnd"/>
      <w:r>
        <w:rPr>
          <w:rStyle w:val="NormalTok"/>
        </w:rPr>
        <w:t>: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412875343          </w:t>
      </w:r>
      <w:proofErr w:type="spellStart"/>
      <w:r>
        <w:rPr>
          <w:rStyle w:val="NormalTok"/>
        </w:rPr>
        <w:t>rx_good_packets</w:t>
      </w:r>
      <w:proofErr w:type="spellEnd"/>
      <w:r>
        <w:rPr>
          <w:rStyle w:val="NormalTok"/>
        </w:rPr>
        <w:t>: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sidRPr="00A15F2F">
        <w:rPr>
          <w:rStyle w:val="ExtensionTok"/>
          <w:b/>
          <w:bCs/>
          <w:rPrChange w:id="89" w:author="Ping Song" w:date="2020-11-19T16:05:00Z">
            <w:rPr>
              <w:rStyle w:val="ExtensionTok"/>
            </w:rPr>
          </w:rPrChange>
        </w:rPr>
        <w:t>rx_size_65_to_127_packets</w:t>
      </w:r>
      <w:r w:rsidRPr="00A15F2F">
        <w:rPr>
          <w:rStyle w:val="NormalTok"/>
          <w:b/>
          <w:bCs/>
          <w:rPrChange w:id="90" w:author="Ping Song" w:date="2020-11-19T16:05:00Z">
            <w:rPr>
              <w:rStyle w:val="NormalTok"/>
            </w:rPr>
          </w:rPrChange>
        </w:rPr>
        <w:t>: 412869003 rx_size_65_to_127_packets: 439553375</w:t>
      </w:r>
      <w:r w:rsidRPr="00A15F2F">
        <w:rPr>
          <w:b/>
          <w:bCs/>
          <w:rPrChange w:id="91" w:author="Ping Song" w:date="2020-11-19T16:05:00Z">
            <w:rPr/>
          </w:rPrChange>
        </w:rP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proofErr w:type="spellStart"/>
      <w:r>
        <w:rPr>
          <w:rStyle w:val="ExtensionTok"/>
        </w:rPr>
        <w:t>rx_broadcast_packets</w:t>
      </w:r>
      <w:proofErr w:type="spellEnd"/>
      <w:r>
        <w:rPr>
          <w:rStyle w:val="NormalTok"/>
        </w:rPr>
        <w:t>: 5882          rx_size_512_to_1023_packets: 1242</w:t>
      </w:r>
      <w:r>
        <w:br/>
      </w:r>
      <w:r>
        <w:rPr>
          <w:rStyle w:val="NormalTok"/>
        </w:rPr>
        <w:t xml:space="preserve">  </w:t>
      </w:r>
      <w:proofErr w:type="spellStart"/>
      <w:r>
        <w:rPr>
          <w:rStyle w:val="ExtensionTok"/>
        </w:rPr>
        <w:t>rx_multicast_packets</w:t>
      </w:r>
      <w:proofErr w:type="spellEnd"/>
      <w:r>
        <w:rPr>
          <w:rStyle w:val="NormalTok"/>
        </w:rPr>
        <w:t>: 6124          rx_size_1024_to_max_packets: 1922</w:t>
      </w:r>
      <w:r>
        <w:br/>
      </w:r>
      <w:r>
        <w:rPr>
          <w:rStyle w:val="NormalTok"/>
        </w:rPr>
        <w:t xml:space="preserve">  </w:t>
      </w:r>
      <w:proofErr w:type="spellStart"/>
      <w:r>
        <w:rPr>
          <w:rStyle w:val="ExtensionTok"/>
        </w:rPr>
        <w:t>rx_total_packets</w:t>
      </w:r>
      <w:proofErr w:type="spellEnd"/>
      <w:r>
        <w:rPr>
          <w:rStyle w:val="NormalTok"/>
        </w:rPr>
        <w:t xml:space="preserve">: 412875340         </w:t>
      </w:r>
      <w:proofErr w:type="spellStart"/>
      <w:r>
        <w:rPr>
          <w:rStyle w:val="NormalTok"/>
        </w:rPr>
        <w:t>rx_multicast_packets</w:t>
      </w:r>
      <w:proofErr w:type="spellEnd"/>
      <w:r>
        <w:rPr>
          <w:rStyle w:val="NormalTok"/>
        </w:rPr>
        <w:t>: 396</w:t>
      </w:r>
      <w:r>
        <w:br/>
      </w:r>
      <w:r>
        <w:rPr>
          <w:rStyle w:val="ExtensionTok"/>
        </w:rPr>
        <w:t>Tx</w:t>
      </w:r>
      <w:r>
        <w:rPr>
          <w:rStyle w:val="NormalTok"/>
        </w:rPr>
        <w:t xml:space="preserve"> Packets:                           </w:t>
      </w:r>
      <w:proofErr w:type="spellStart"/>
      <w:r>
        <w:rPr>
          <w:rStyle w:val="NormalTok"/>
        </w:rPr>
        <w:t>rx_total_packets</w:t>
      </w:r>
      <w:proofErr w:type="spellEnd"/>
      <w:r>
        <w:rPr>
          <w:rStyle w:val="NormalTok"/>
        </w:rPr>
        <w:t>: 439600098</w:t>
      </w:r>
      <w:r>
        <w:br/>
      </w:r>
      <w:r>
        <w:rPr>
          <w:rStyle w:val="NormalTok"/>
        </w:rPr>
        <w:t xml:space="preserve">  </w:t>
      </w:r>
      <w:proofErr w:type="spellStart"/>
      <w:r>
        <w:rPr>
          <w:rStyle w:val="ExtensionTok"/>
        </w:rPr>
        <w:t>tx_good_packets</w:t>
      </w:r>
      <w:proofErr w:type="spellEnd"/>
      <w:r>
        <w:rPr>
          <w:rStyle w:val="NormalTok"/>
        </w:rPr>
        <w:t>: 399807799        Tx Packets:</w:t>
      </w:r>
      <w:r>
        <w:br/>
      </w:r>
      <w:r>
        <w:rPr>
          <w:rStyle w:val="NormalTok"/>
        </w:rPr>
        <w:t xml:space="preserve">  </w:t>
      </w:r>
      <w:r>
        <w:rPr>
          <w:rStyle w:val="ExtensionTok"/>
        </w:rPr>
        <w:t>tx_q0packets</w:t>
      </w:r>
      <w:r>
        <w:rPr>
          <w:rStyle w:val="NormalTok"/>
        </w:rPr>
        <w:t xml:space="preserve">: 399807802             </w:t>
      </w:r>
      <w:proofErr w:type="spellStart"/>
      <w:r>
        <w:rPr>
          <w:rStyle w:val="NormalTok"/>
        </w:rPr>
        <w:t>tx_good_packets</w:t>
      </w:r>
      <w:proofErr w:type="spellEnd"/>
      <w:r>
        <w:rPr>
          <w:rStyle w:val="NormalTok"/>
        </w:rPr>
        <w:t>: 453045397</w:t>
      </w:r>
      <w:r>
        <w:br/>
      </w:r>
      <w:r>
        <w:rPr>
          <w:rStyle w:val="NormalTok"/>
        </w:rPr>
        <w:t xml:space="preserve">  </w:t>
      </w:r>
      <w:proofErr w:type="spellStart"/>
      <w:r>
        <w:rPr>
          <w:rStyle w:val="ExtensionTok"/>
        </w:rPr>
        <w:t>tx_total_packets</w:t>
      </w:r>
      <w:proofErr w:type="spellEnd"/>
      <w:r>
        <w:rPr>
          <w:rStyle w:val="NormalTok"/>
        </w:rPr>
        <w:t>: 399807792         tx_q0packets: 453045399</w:t>
      </w:r>
      <w:r>
        <w:br/>
      </w:r>
      <w:r>
        <w:rPr>
          <w:rStyle w:val="NormalTok"/>
        </w:rPr>
        <w:t xml:space="preserve">  </w:t>
      </w:r>
      <w:r>
        <w:rPr>
          <w:rStyle w:val="ExtensionTok"/>
        </w:rPr>
        <w:t>tx_size_64_packets</w:t>
      </w:r>
      <w:r>
        <w:rPr>
          <w:rStyle w:val="NormalTok"/>
        </w:rPr>
        <w:t xml:space="preserve">: 3552            </w:t>
      </w:r>
      <w:proofErr w:type="spellStart"/>
      <w:r>
        <w:rPr>
          <w:rStyle w:val="NormalTok"/>
        </w:rPr>
        <w:t>tx_total_packets</w:t>
      </w:r>
      <w:proofErr w:type="spellEnd"/>
      <w:r>
        <w:rPr>
          <w:rStyle w:val="NormalTok"/>
        </w:rPr>
        <w:t>: 453045389</w:t>
      </w:r>
      <w:r>
        <w:br/>
      </w:r>
      <w:r>
        <w:rPr>
          <w:rStyle w:val="NormalTok"/>
        </w:rPr>
        <w:t xml:space="preserve">  </w:t>
      </w:r>
      <w:r w:rsidRPr="00A15F2F">
        <w:rPr>
          <w:rStyle w:val="ExtensionTok"/>
          <w:b/>
          <w:bCs/>
          <w:rPrChange w:id="92" w:author="Ping Song" w:date="2020-11-19T16:08:00Z">
            <w:rPr>
              <w:rStyle w:val="ExtensionTok"/>
            </w:rPr>
          </w:rPrChange>
        </w:rPr>
        <w:t>tx_size_65_to_127_packets</w:t>
      </w:r>
      <w:r w:rsidRPr="00A15F2F">
        <w:rPr>
          <w:rStyle w:val="NormalTok"/>
          <w:b/>
          <w:bCs/>
          <w:rPrChange w:id="93" w:author="Ping Song" w:date="2020-11-19T16:08:00Z">
            <w:rPr>
              <w:rStyle w:val="NormalTok"/>
            </w:rPr>
          </w:rPrChange>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proofErr w:type="spellStart"/>
      <w:r>
        <w:rPr>
          <w:rStyle w:val="ExtensionTok"/>
        </w:rPr>
        <w:t>tx_multicast_packets</w:t>
      </w:r>
      <w:proofErr w:type="spellEnd"/>
      <w:r>
        <w:rPr>
          <w:rStyle w:val="NormalTok"/>
        </w:rPr>
        <w:t xml:space="preserve">: 6365          </w:t>
      </w:r>
      <w:proofErr w:type="spellStart"/>
      <w:r>
        <w:rPr>
          <w:rStyle w:val="NormalTok"/>
        </w:rPr>
        <w:t>tx_multicast_packets</w:t>
      </w:r>
      <w:proofErr w:type="spellEnd"/>
      <w:r>
        <w:rPr>
          <w:rStyle w:val="NormalTok"/>
        </w:rPr>
        <w:t>: 6365</w:t>
      </w:r>
      <w:r>
        <w:br/>
      </w:r>
      <w:r>
        <w:rPr>
          <w:rStyle w:val="NormalTok"/>
        </w:rPr>
        <w:t xml:space="preserve">  </w:t>
      </w:r>
      <w:proofErr w:type="spellStart"/>
      <w:r>
        <w:rPr>
          <w:rStyle w:val="ExtensionTok"/>
        </w:rPr>
        <w:t>tx_broadcast_packets</w:t>
      </w:r>
      <w:proofErr w:type="spellEnd"/>
      <w:r>
        <w:rPr>
          <w:rStyle w:val="NormalTok"/>
        </w:rPr>
        <w:t>: 2941        Rx Bytes:</w:t>
      </w:r>
      <w:r>
        <w:br/>
      </w:r>
      <w:r>
        <w:rPr>
          <w:rStyle w:val="ExtensionTok"/>
        </w:rPr>
        <w:t>Rx</w:t>
      </w:r>
      <w:r>
        <w:rPr>
          <w:rStyle w:val="NormalTok"/>
        </w:rPr>
        <w:t xml:space="preserve"> Bytes:                              </w:t>
      </w:r>
      <w:proofErr w:type="spellStart"/>
      <w:r>
        <w:rPr>
          <w:rStyle w:val="NormalTok"/>
        </w:rPr>
        <w:t>rx_good_bytes</w:t>
      </w:r>
      <w:proofErr w:type="spellEnd"/>
      <w:r>
        <w:rPr>
          <w:rStyle w:val="NormalTok"/>
        </w:rPr>
        <w:t>: 50119065424</w:t>
      </w:r>
      <w:r>
        <w:br/>
      </w:r>
      <w:r>
        <w:rPr>
          <w:rStyle w:val="NormalTok"/>
        </w:rPr>
        <w:t xml:space="preserve">   </w:t>
      </w:r>
      <w:proofErr w:type="spellStart"/>
      <w:r>
        <w:rPr>
          <w:rStyle w:val="ExtensionTok"/>
        </w:rPr>
        <w:t>rx_good_bytes</w:t>
      </w:r>
      <w:proofErr w:type="spellEnd"/>
      <w:r>
        <w:rPr>
          <w:rStyle w:val="NormalTok"/>
        </w:rPr>
        <w:t>: 47066921976          rx_q0bytes: 50119065424</w:t>
      </w:r>
      <w:r>
        <w:br/>
      </w:r>
      <w:r>
        <w:rPr>
          <w:rStyle w:val="NormalTok"/>
        </w:rPr>
        <w:t xml:space="preserve">   </w:t>
      </w:r>
      <w:r>
        <w:rPr>
          <w:rStyle w:val="ExtensionTok"/>
        </w:rPr>
        <w:t>rx_q0bytes</w:t>
      </w:r>
      <w:r>
        <w:rPr>
          <w:rStyle w:val="NormalTok"/>
        </w:rPr>
        <w:t xml:space="preserve">: 47066921976             </w:t>
      </w:r>
      <w:proofErr w:type="spellStart"/>
      <w:r>
        <w:rPr>
          <w:rStyle w:val="NormalTok"/>
        </w:rPr>
        <w:t>rx_total_bytes</w:t>
      </w:r>
      <w:proofErr w:type="spellEnd"/>
      <w:r>
        <w:rPr>
          <w:rStyle w:val="NormalTok"/>
        </w:rPr>
        <w:t>: 50119064740</w:t>
      </w:r>
      <w:r>
        <w:br/>
      </w:r>
      <w:r>
        <w:rPr>
          <w:rStyle w:val="NormalTok"/>
        </w:rPr>
        <w:t xml:space="preserve">   </w:t>
      </w:r>
      <w:proofErr w:type="spellStart"/>
      <w:r>
        <w:rPr>
          <w:rStyle w:val="ExtensionTok"/>
        </w:rPr>
        <w:t>rx_total_bytes</w:t>
      </w:r>
      <w:proofErr w:type="spellEnd"/>
      <w:r>
        <w:rPr>
          <w:rStyle w:val="NormalTok"/>
        </w:rPr>
        <w:t>: 47066921752      Tx Bytes:</w:t>
      </w:r>
      <w:r>
        <w:br/>
      </w:r>
      <w:r>
        <w:rPr>
          <w:rStyle w:val="ExtensionTok"/>
        </w:rPr>
        <w:t>Tx</w:t>
      </w:r>
      <w:r>
        <w:rPr>
          <w:rStyle w:val="NormalTok"/>
        </w:rPr>
        <w:t xml:space="preserve"> Bytes:                              </w:t>
      </w:r>
      <w:proofErr w:type="spellStart"/>
      <w:r>
        <w:rPr>
          <w:rStyle w:val="NormalTok"/>
        </w:rPr>
        <w:t>tx_good_bytes</w:t>
      </w:r>
      <w:proofErr w:type="spellEnd"/>
      <w:r>
        <w:rPr>
          <w:rStyle w:val="NormalTok"/>
        </w:rPr>
        <w:t>: 51649995369</w:t>
      </w:r>
      <w:r>
        <w:br/>
      </w:r>
      <w:r>
        <w:rPr>
          <w:rStyle w:val="NormalTok"/>
        </w:rPr>
        <w:t xml:space="preserve">   </w:t>
      </w:r>
      <w:proofErr w:type="spellStart"/>
      <w:r>
        <w:rPr>
          <w:rStyle w:val="ExtensionTok"/>
        </w:rPr>
        <w:t>tx_good_bytes</w:t>
      </w:r>
      <w:proofErr w:type="spellEnd"/>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lastRenderedPageBreak/>
        <w:t xml:space="preserve">   </w:t>
      </w:r>
      <w:r>
        <w:rPr>
          <w:rStyle w:val="ExtensionTok"/>
        </w:rPr>
        <w:t>rx_l3_l4_xsum_error</w:t>
      </w:r>
      <w:r>
        <w:rPr>
          <w:rStyle w:val="NormalTok"/>
        </w:rPr>
        <w:t xml:space="preserve">: 412856784      </w:t>
      </w:r>
      <w:proofErr w:type="spellStart"/>
      <w:r>
        <w:rPr>
          <w:rStyle w:val="NormalTok"/>
        </w:rPr>
        <w:t>out_pkts_untagged</w:t>
      </w:r>
      <w:proofErr w:type="spellEnd"/>
      <w:r>
        <w:rPr>
          <w:rStyle w:val="NormalTok"/>
        </w:rPr>
        <w:t>: 474447816</w:t>
      </w:r>
      <w:r>
        <w:br/>
      </w:r>
      <w:r>
        <w:rPr>
          <w:rStyle w:val="NormalTok"/>
        </w:rPr>
        <w:t xml:space="preserve">   </w:t>
      </w:r>
      <w:proofErr w:type="spellStart"/>
      <w:r>
        <w:rPr>
          <w:rStyle w:val="ExtensionTok"/>
        </w:rPr>
        <w:t>out_pkts_untagged</w:t>
      </w:r>
      <w:proofErr w:type="spellEnd"/>
      <w:r>
        <w:rPr>
          <w:rStyle w:val="NormalTok"/>
        </w:rPr>
        <w:t>: 549754060</w:t>
      </w:r>
      <w:r>
        <w:br/>
      </w:r>
      <w:r>
        <w:rPr>
          <w:rStyle w:val="NormalTok"/>
        </w:rPr>
        <w:t xml:space="preserve"> </w:t>
      </w:r>
      <w:r>
        <w:rPr>
          <w:rStyle w:val="ExtensionTok"/>
        </w:rPr>
        <w:t>------------------------------------------------------------------</w:t>
      </w:r>
    </w:p>
    <w:p w14:paraId="620C2A59" w14:textId="77777777" w:rsidR="009B093B" w:rsidRDefault="007E59F7">
      <w:pPr>
        <w:pStyle w:val="FirstParagraph"/>
      </w:pPr>
      <w:r>
        <w:t xml:space="preserve">As you can see, the output is </w:t>
      </w:r>
      <w:r w:rsidRPr="008D5874">
        <w:rPr>
          <w:bCs/>
          <w:i/>
          <w:iCs/>
        </w:rPr>
        <w:t>very</w:t>
      </w:r>
      <w:r>
        <w:t xml:space="preserve"> extensive </w:t>
      </w:r>
      <w:r w:rsidR="008068C9">
        <w:t xml:space="preserve">– </w:t>
      </w:r>
      <w:r>
        <w:t xml:space="preserve">perhaps ten times more than what </w:t>
      </w:r>
      <w:proofErr w:type="spellStart"/>
      <w:r>
        <w:rPr>
          <w:rStyle w:val="VerbatimChar"/>
        </w:rPr>
        <w:t>vif</w:t>
      </w:r>
      <w:proofErr w:type="spellEnd"/>
      <w:r>
        <w:t xml:space="preserve">, </w:t>
      </w:r>
      <w:r>
        <w:rPr>
          <w:rStyle w:val="VerbatimChar"/>
        </w:rPr>
        <w:t>dpdkvifstats.py</w:t>
      </w:r>
      <w:r>
        <w:t xml:space="preserve"> and </w:t>
      </w:r>
      <w:proofErr w:type="spellStart"/>
      <w:r>
        <w:rPr>
          <w:rStyle w:val="VerbatimChar"/>
        </w:rPr>
        <w:t>dpdkinfo</w:t>
      </w:r>
      <w:proofErr w:type="spellEnd"/>
      <w:r>
        <w:rPr>
          <w:rStyle w:val="VerbatimChar"/>
        </w:rPr>
        <w:t xml:space="preserve"> -n eth</w:t>
      </w:r>
      <w:r>
        <w:t xml:space="preserve"> </w:t>
      </w:r>
      <w:r w:rsidR="008068C9">
        <w:t>provide</w:t>
      </w:r>
      <w:r>
        <w:t>. In fact</w:t>
      </w:r>
      <w:r w:rsidR="008068C9">
        <w:t>,</w:t>
      </w:r>
      <w:r>
        <w:t xml:space="preserve"> to shorten the output, we’ve removed all counters with a zero value in </w:t>
      </w:r>
      <w:r w:rsidR="008068C9">
        <w:t>them</w:t>
      </w:r>
      <w:r>
        <w:t>, and also edited the output format to compact all texts in</w:t>
      </w:r>
      <w:r w:rsidR="008068C9">
        <w:t>to</w:t>
      </w:r>
      <w:r>
        <w:t xml:space="preserve"> two columns. </w:t>
      </w:r>
      <w:r w:rsidR="008068C9">
        <w:t xml:space="preserve">If </w:t>
      </w:r>
      <w:r>
        <w:t>you go through it quickly, you will be able to tell the fact that the majority part of the traffic is composed of packets with size</w:t>
      </w:r>
      <w:r w:rsidR="008068C9">
        <w:t>s</w:t>
      </w:r>
      <w:r>
        <w:t xml:space="preserve"> between 65 to 127 bytes, and that is what we are sending </w:t>
      </w:r>
      <w:r w:rsidR="008068C9">
        <w:t>from the</w:t>
      </w:r>
      <w:r>
        <w:t xml:space="preserve"> rapid script. Increasing traffic packet size from rapid will end up with a different result:</w:t>
      </w:r>
    </w:p>
    <w:p w14:paraId="07C17E77"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7902180            </w:t>
      </w:r>
      <w:proofErr w:type="spellStart"/>
      <w:r>
        <w:rPr>
          <w:rStyle w:val="NormalTok"/>
        </w:rPr>
        <w:t>rx_good_packets</w:t>
      </w:r>
      <w:proofErr w:type="spellEnd"/>
      <w:r>
        <w:rPr>
          <w:rStyle w:val="NormalTok"/>
        </w:rPr>
        <w:t>: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sidRPr="00A15F2F">
        <w:rPr>
          <w:rStyle w:val="ExtensionTok"/>
          <w:b/>
          <w:bCs/>
          <w:rPrChange w:id="94" w:author="Ping Song" w:date="2020-11-19T16:05:00Z">
            <w:rPr>
              <w:rStyle w:val="ExtensionTok"/>
            </w:rPr>
          </w:rPrChange>
        </w:rPr>
        <w:t>rx_size_128_to_255_packets</w:t>
      </w:r>
      <w:r w:rsidRPr="00A15F2F">
        <w:rPr>
          <w:rStyle w:val="NormalTok"/>
          <w:b/>
          <w:bCs/>
          <w:rPrChange w:id="95" w:author="Ping Song" w:date="2020-11-19T16:05:00Z">
            <w:rPr>
              <w:rStyle w:val="NormalTok"/>
            </w:rPr>
          </w:rPrChange>
        </w:rPr>
        <w:t>: 7900126 rx_size_128_to_255_packets: 7895820</w:t>
      </w:r>
      <w:r w:rsidRPr="00A15F2F">
        <w:rPr>
          <w:rStyle w:val="NormalTok"/>
          <w:rPrChange w:id="96" w:author="Ping Song" w:date="2020-11-19T16:05:00Z">
            <w:rPr/>
          </w:rPrChange>
        </w:rP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proofErr w:type="spellStart"/>
      <w:r>
        <w:rPr>
          <w:rStyle w:val="ExtensionTok"/>
        </w:rPr>
        <w:t>rx_broadcast_packets</w:t>
      </w:r>
      <w:proofErr w:type="spellEnd"/>
      <w:r>
        <w:rPr>
          <w:rStyle w:val="NormalTok"/>
        </w:rPr>
        <w:t xml:space="preserve">: 299           </w:t>
      </w:r>
      <w:proofErr w:type="spellStart"/>
      <w:r>
        <w:rPr>
          <w:rStyle w:val="NormalTok"/>
        </w:rPr>
        <w:t>rx_multicast_packets</w:t>
      </w:r>
      <w:proofErr w:type="spellEnd"/>
      <w:r>
        <w:rPr>
          <w:rStyle w:val="NormalTok"/>
        </w:rPr>
        <w:t>: 20</w:t>
      </w:r>
      <w:r>
        <w:br/>
      </w:r>
      <w:r>
        <w:rPr>
          <w:rStyle w:val="NormalTok"/>
        </w:rPr>
        <w:t xml:space="preserve">    </w:t>
      </w:r>
      <w:proofErr w:type="spellStart"/>
      <w:r>
        <w:rPr>
          <w:rStyle w:val="ExtensionTok"/>
        </w:rPr>
        <w:t>rx_multicast_packets</w:t>
      </w:r>
      <w:proofErr w:type="spellEnd"/>
      <w:r>
        <w:rPr>
          <w:rStyle w:val="NormalTok"/>
        </w:rPr>
        <w:t xml:space="preserve">: 312           </w:t>
      </w:r>
      <w:proofErr w:type="spellStart"/>
      <w:r>
        <w:rPr>
          <w:rStyle w:val="NormalTok"/>
        </w:rPr>
        <w:t>rx_total_packets</w:t>
      </w:r>
      <w:proofErr w:type="spellEnd"/>
      <w:r>
        <w:rPr>
          <w:rStyle w:val="NormalTok"/>
        </w:rPr>
        <w:t>: 7896450</w:t>
      </w:r>
      <w:r>
        <w:br/>
      </w:r>
      <w:r>
        <w:rPr>
          <w:rStyle w:val="NormalTok"/>
        </w:rPr>
        <w:t xml:space="preserve">    </w:t>
      </w:r>
      <w:proofErr w:type="spellStart"/>
      <w:r>
        <w:rPr>
          <w:rStyle w:val="ExtensionTok"/>
        </w:rPr>
        <w:t>rx_total_packets</w:t>
      </w:r>
      <w:proofErr w:type="spellEnd"/>
      <w:r>
        <w:rPr>
          <w:rStyle w:val="NormalTok"/>
        </w:rPr>
        <w:t>: 7902180           Tx Packets:</w:t>
      </w:r>
      <w:r>
        <w:br/>
      </w:r>
      <w:r>
        <w:rPr>
          <w:rStyle w:val="ExtensionTok"/>
        </w:rPr>
        <w:t>Tx</w:t>
      </w:r>
      <w:r>
        <w:rPr>
          <w:rStyle w:val="NormalTok"/>
        </w:rPr>
        <w:t xml:space="preserve"> Packets:                             </w:t>
      </w:r>
      <w:proofErr w:type="spellStart"/>
      <w:r>
        <w:rPr>
          <w:rStyle w:val="NormalTok"/>
        </w:rPr>
        <w:t>tx_good_packets</w:t>
      </w:r>
      <w:proofErr w:type="spellEnd"/>
      <w:r>
        <w:rPr>
          <w:rStyle w:val="NormalTok"/>
        </w:rPr>
        <w:t>: 8272747</w:t>
      </w:r>
      <w:r>
        <w:br/>
      </w:r>
      <w:r>
        <w:rPr>
          <w:rStyle w:val="NormalTok"/>
        </w:rPr>
        <w:t xml:space="preserve">    </w:t>
      </w:r>
      <w:proofErr w:type="spellStart"/>
      <w:r>
        <w:rPr>
          <w:rStyle w:val="ExtensionTok"/>
        </w:rPr>
        <w:t>tx_good_packets</w:t>
      </w:r>
      <w:proofErr w:type="spellEnd"/>
      <w:r>
        <w:rPr>
          <w:rStyle w:val="NormalTok"/>
        </w:rPr>
        <w:t>: 7536810            tx_q0packets: 8272747</w:t>
      </w:r>
      <w:r>
        <w:br/>
      </w:r>
      <w:r>
        <w:rPr>
          <w:rStyle w:val="NormalTok"/>
        </w:rPr>
        <w:t xml:space="preserve">    </w:t>
      </w:r>
      <w:r>
        <w:rPr>
          <w:rStyle w:val="ExtensionTok"/>
        </w:rPr>
        <w:t>tx_q0packets</w:t>
      </w:r>
      <w:r>
        <w:rPr>
          <w:rStyle w:val="NormalTok"/>
        </w:rPr>
        <w:t xml:space="preserve">: 7536810               </w:t>
      </w:r>
      <w:proofErr w:type="spellStart"/>
      <w:r>
        <w:rPr>
          <w:rStyle w:val="NormalTok"/>
        </w:rPr>
        <w:t>tx_total_packets</w:t>
      </w:r>
      <w:proofErr w:type="spellEnd"/>
      <w:r>
        <w:rPr>
          <w:rStyle w:val="NormalTok"/>
        </w:rPr>
        <w:t>: 8272747</w:t>
      </w:r>
      <w:r>
        <w:br/>
      </w:r>
      <w:r>
        <w:rPr>
          <w:rStyle w:val="NormalTok"/>
        </w:rPr>
        <w:t xml:space="preserve">    </w:t>
      </w:r>
      <w:proofErr w:type="spellStart"/>
      <w:r>
        <w:rPr>
          <w:rStyle w:val="ExtensionTok"/>
        </w:rPr>
        <w:t>tx_total_packets</w:t>
      </w:r>
      <w:proofErr w:type="spellEnd"/>
      <w:r>
        <w:rPr>
          <w:rStyle w:val="NormalTok"/>
        </w:rPr>
        <w:t>: 7536810           tx_size_65_to_127_packets: 179</w:t>
      </w:r>
      <w:r>
        <w:br/>
      </w:r>
      <w:r>
        <w:rPr>
          <w:rStyle w:val="NormalTok"/>
        </w:rPr>
        <w:t xml:space="preserve">    </w:t>
      </w:r>
      <w:r>
        <w:rPr>
          <w:rStyle w:val="ExtensionTok"/>
        </w:rPr>
        <w:t>tx_size_64_packets</w:t>
      </w:r>
      <w:r>
        <w:rPr>
          <w:rStyle w:val="NormalTok"/>
        </w:rPr>
        <w:t xml:space="preserve">: 181             </w:t>
      </w:r>
      <w:r w:rsidRPr="00A15F2F">
        <w:rPr>
          <w:rStyle w:val="NormalTok"/>
          <w:b/>
          <w:bCs/>
          <w:rPrChange w:id="97" w:author="Ping Song" w:date="2020-11-19T16:07:00Z">
            <w:rPr>
              <w:rStyle w:val="NormalTok"/>
            </w:rPr>
          </w:rPrChange>
        </w:rPr>
        <w:t>tx_size_128_to_255_packets: 8272496</w:t>
      </w:r>
      <w:r w:rsidRPr="00A15F2F">
        <w:rPr>
          <w:b/>
          <w:bCs/>
          <w:rPrChange w:id="98" w:author="Ping Song" w:date="2020-11-19T16:07:00Z">
            <w:rPr/>
          </w:rPrChange>
        </w:rP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sidRPr="00A15F2F">
        <w:rPr>
          <w:rStyle w:val="ExtensionTok"/>
          <w:b/>
          <w:bCs/>
          <w:rPrChange w:id="99" w:author="Ping Song" w:date="2020-11-19T16:07:00Z">
            <w:rPr>
              <w:rStyle w:val="ExtensionTok"/>
            </w:rPr>
          </w:rPrChange>
        </w:rPr>
        <w:t>tx_size_128_to_255_packets</w:t>
      </w:r>
      <w:r w:rsidRPr="00A15F2F">
        <w:rPr>
          <w:rStyle w:val="NormalTok"/>
          <w:b/>
          <w:bCs/>
          <w:rPrChange w:id="100" w:author="Ping Song" w:date="2020-11-19T16:07:00Z">
            <w:rPr>
              <w:rStyle w:val="NormalTok"/>
            </w:rPr>
          </w:rPrChange>
        </w:rPr>
        <w:t>: 7535143</w:t>
      </w:r>
      <w:r>
        <w:rPr>
          <w:rStyle w:val="NormalTok"/>
        </w:rPr>
        <w:t xml:space="preserve">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xml:space="preserve">: 90     </w:t>
      </w:r>
      <w:proofErr w:type="spellStart"/>
      <w:r>
        <w:rPr>
          <w:rStyle w:val="NormalTok"/>
        </w:rPr>
        <w:t>tx_multicast_packets</w:t>
      </w:r>
      <w:proofErr w:type="spellEnd"/>
      <w:r>
        <w:rPr>
          <w:rStyle w:val="NormalTok"/>
        </w:rPr>
        <w:t>: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proofErr w:type="spellStart"/>
      <w:r>
        <w:rPr>
          <w:rStyle w:val="ExtensionTok"/>
        </w:rPr>
        <w:t>tx_multicast_packets</w:t>
      </w:r>
      <w:proofErr w:type="spellEnd"/>
      <w:r>
        <w:rPr>
          <w:rStyle w:val="NormalTok"/>
        </w:rPr>
        <w:t xml:space="preserve">: 323           </w:t>
      </w:r>
      <w:proofErr w:type="spellStart"/>
      <w:r>
        <w:rPr>
          <w:rStyle w:val="NormalTok"/>
        </w:rPr>
        <w:t>rx_good_bytes</w:t>
      </w:r>
      <w:proofErr w:type="spellEnd"/>
      <w:r>
        <w:rPr>
          <w:rStyle w:val="NormalTok"/>
        </w:rPr>
        <w:t>: 1405706413</w:t>
      </w:r>
      <w:r>
        <w:br/>
      </w:r>
      <w:r>
        <w:rPr>
          <w:rStyle w:val="NormalTok"/>
        </w:rPr>
        <w:t xml:space="preserve">    </w:t>
      </w:r>
      <w:proofErr w:type="spellStart"/>
      <w:r>
        <w:rPr>
          <w:rStyle w:val="ExtensionTok"/>
        </w:rPr>
        <w:t>tx_broadcast_packets</w:t>
      </w:r>
      <w:proofErr w:type="spellEnd"/>
      <w:r>
        <w:rPr>
          <w:rStyle w:val="NormalTok"/>
        </w:rPr>
        <w:t>: 150           rx_q0bytes: 1405706413</w:t>
      </w:r>
      <w:r>
        <w:br/>
      </w:r>
      <w:r>
        <w:rPr>
          <w:rStyle w:val="ExtensionTok"/>
        </w:rPr>
        <w:t>Rx</w:t>
      </w:r>
      <w:r>
        <w:rPr>
          <w:rStyle w:val="NormalTok"/>
        </w:rPr>
        <w:t xml:space="preserve"> Bytes:                               </w:t>
      </w:r>
      <w:proofErr w:type="spellStart"/>
      <w:r>
        <w:rPr>
          <w:rStyle w:val="NormalTok"/>
        </w:rPr>
        <w:t>rx_total_bytes</w:t>
      </w:r>
      <w:proofErr w:type="spellEnd"/>
      <w:r>
        <w:rPr>
          <w:rStyle w:val="NormalTok"/>
        </w:rPr>
        <w:t>: 1405706413</w:t>
      </w:r>
      <w:r>
        <w:br/>
      </w:r>
      <w:r>
        <w:rPr>
          <w:rStyle w:val="NormalTok"/>
        </w:rPr>
        <w:t xml:space="preserve">    </w:t>
      </w:r>
      <w:proofErr w:type="spellStart"/>
      <w:r>
        <w:rPr>
          <w:rStyle w:val="ExtensionTok"/>
        </w:rPr>
        <w:t>rx_good_bytes</w:t>
      </w:r>
      <w:proofErr w:type="spellEnd"/>
      <w:r>
        <w:rPr>
          <w:rStyle w:val="NormalTok"/>
        </w:rPr>
        <w:t>: 1406393359         Tx Bytes:</w:t>
      </w:r>
      <w:r>
        <w:br/>
      </w:r>
      <w:r>
        <w:rPr>
          <w:rStyle w:val="NormalTok"/>
        </w:rPr>
        <w:t xml:space="preserve">    </w:t>
      </w:r>
      <w:r>
        <w:rPr>
          <w:rStyle w:val="ExtensionTok"/>
        </w:rPr>
        <w:t>rx_q0bytes</w:t>
      </w:r>
      <w:r>
        <w:rPr>
          <w:rStyle w:val="NormalTok"/>
        </w:rPr>
        <w:t xml:space="preserve">: 1406393359               </w:t>
      </w:r>
      <w:proofErr w:type="spellStart"/>
      <w:r>
        <w:rPr>
          <w:rStyle w:val="NormalTok"/>
        </w:rPr>
        <w:t>tx_good_bytes</w:t>
      </w:r>
      <w:proofErr w:type="spellEnd"/>
      <w:r>
        <w:rPr>
          <w:rStyle w:val="NormalTok"/>
        </w:rPr>
        <w:t>: 1472542701</w:t>
      </w:r>
      <w:r>
        <w:br/>
      </w:r>
      <w:r>
        <w:rPr>
          <w:rStyle w:val="NormalTok"/>
        </w:rPr>
        <w:t xml:space="preserve">    </w:t>
      </w:r>
      <w:proofErr w:type="spellStart"/>
      <w:r>
        <w:rPr>
          <w:rStyle w:val="ExtensionTok"/>
        </w:rPr>
        <w:t>rx_total_bytes</w:t>
      </w:r>
      <w:proofErr w:type="spellEnd"/>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proofErr w:type="spellStart"/>
      <w:r>
        <w:rPr>
          <w:rStyle w:val="ExtensionTok"/>
        </w:rPr>
        <w:t>tx_good_bytes</w:t>
      </w:r>
      <w:proofErr w:type="spellEnd"/>
      <w:r>
        <w:rPr>
          <w:rStyle w:val="NormalTok"/>
        </w:rPr>
        <w:t>: 1342701308         Others:</w:t>
      </w:r>
      <w:r>
        <w:br/>
      </w:r>
      <w:r>
        <w:rPr>
          <w:rStyle w:val="NormalTok"/>
        </w:rPr>
        <w:lastRenderedPageBreak/>
        <w:t xml:space="preserve">    </w:t>
      </w:r>
      <w:r>
        <w:rPr>
          <w:rStyle w:val="ExtensionTok"/>
        </w:rPr>
        <w:t>tx_q0bytes</w:t>
      </w:r>
      <w:r>
        <w:rPr>
          <w:rStyle w:val="NormalTok"/>
        </w:rPr>
        <w:t>: 1342698774               rx_l3_l4_xsum_error: 7895846</w:t>
      </w:r>
      <w:r>
        <w:br/>
      </w:r>
      <w:r>
        <w:rPr>
          <w:rStyle w:val="ExtensionTok"/>
        </w:rPr>
        <w:t>Errors</w:t>
      </w:r>
      <w:r>
        <w:rPr>
          <w:rStyle w:val="NormalTok"/>
        </w:rPr>
        <w:t xml:space="preserve">:                                  </w:t>
      </w:r>
      <w:proofErr w:type="spellStart"/>
      <w:r>
        <w:rPr>
          <w:rStyle w:val="NormalTok"/>
        </w:rPr>
        <w:t>out_pkts_untagged</w:t>
      </w:r>
      <w:proofErr w:type="spellEnd"/>
      <w:r>
        <w:rPr>
          <w:rStyle w:val="NormalTok"/>
        </w:rPr>
        <w:t>: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proofErr w:type="spellStart"/>
      <w:r>
        <w:rPr>
          <w:rStyle w:val="ExtensionTok"/>
        </w:rPr>
        <w:t>out_pkts_untagged</w:t>
      </w:r>
      <w:proofErr w:type="spellEnd"/>
      <w:r>
        <w:rPr>
          <w:rStyle w:val="NormalTok"/>
        </w:rPr>
        <w:t>: 3249154601</w:t>
      </w:r>
      <w:r>
        <w:br/>
      </w:r>
      <w:r>
        <w:rPr>
          <w:rStyle w:val="NormalTok"/>
        </w:rPr>
        <w:t xml:space="preserve"> </w:t>
      </w:r>
      <w:r>
        <w:rPr>
          <w:rStyle w:val="ExtensionTok"/>
        </w:rPr>
        <w:t>--------------------------------------------------------------------</w:t>
      </w:r>
    </w:p>
    <w:p w14:paraId="251D3E73" w14:textId="77777777" w:rsidR="009B093B" w:rsidRDefault="007E59F7">
      <w:pPr>
        <w:pStyle w:val="FirstParagraph"/>
      </w:pPr>
      <w:r>
        <w:t xml:space="preserve">We won’t discuss all </w:t>
      </w:r>
      <w:r w:rsidR="00E21662">
        <w:t xml:space="preserve">the </w:t>
      </w:r>
      <w:r>
        <w:t>counters listed in this output, for now</w:t>
      </w:r>
      <w:r w:rsidR="00E21662">
        <w:t>,</w:t>
      </w:r>
      <w:r>
        <w:t xml:space="preserve"> just add </w:t>
      </w:r>
      <w:proofErr w:type="spellStart"/>
      <w:r>
        <w:rPr>
          <w:rStyle w:val="VerbatimChar"/>
        </w:rPr>
        <w:t>dpdkinfo</w:t>
      </w:r>
      <w:proofErr w:type="spellEnd"/>
      <w:r>
        <w:t xml:space="preserve"> with these two options </w:t>
      </w:r>
      <w:r>
        <w:rPr>
          <w:rStyle w:val="VerbatimChar"/>
        </w:rPr>
        <w:t>-</w:t>
      </w:r>
      <w:proofErr w:type="spellStart"/>
      <w:r>
        <w:rPr>
          <w:rStyle w:val="VerbatimChar"/>
        </w:rPr>
        <w:t>n|stats</w:t>
      </w:r>
      <w:proofErr w:type="spellEnd"/>
      <w:r>
        <w:t xml:space="preserve"> and </w:t>
      </w:r>
      <w:r>
        <w:rPr>
          <w:rStyle w:val="VerbatimChar"/>
        </w:rPr>
        <w:t>-</w:t>
      </w:r>
      <w:proofErr w:type="spellStart"/>
      <w:r>
        <w:rPr>
          <w:rStyle w:val="VerbatimChar"/>
        </w:rPr>
        <w:t>x|xstats</w:t>
      </w:r>
      <w:proofErr w:type="spellEnd"/>
      <w:r>
        <w:t xml:space="preserve"> in your DPDK </w:t>
      </w:r>
      <w:proofErr w:type="spellStart"/>
      <w:r>
        <w:t>vRouter</w:t>
      </w:r>
      <w:proofErr w:type="spellEnd"/>
      <w:r>
        <w:t xml:space="preserve"> troubleshooting toolkits. </w:t>
      </w:r>
      <w:proofErr w:type="spellStart"/>
      <w:r>
        <w:t>Considerus</w:t>
      </w:r>
      <w:r w:rsidR="00E21662">
        <w:t>ing</w:t>
      </w:r>
      <w:proofErr w:type="spellEnd"/>
      <w:r>
        <w:t xml:space="preserve"> them to collect information whenever you run into traffic loss issues during your lab test or production deployment.</w:t>
      </w:r>
    </w:p>
    <w:p w14:paraId="6DF1837D" w14:textId="77777777" w:rsidR="009B093B" w:rsidRDefault="007E59F7">
      <w:pPr>
        <w:pStyle w:val="BodyText"/>
      </w:pPr>
      <w:proofErr w:type="gramStart"/>
      <w:r>
        <w:t>Next</w:t>
      </w:r>
      <w:proofErr w:type="gramEnd"/>
      <w:r>
        <w:t xml:space="preserve"> we’ll explore another interesting option </w:t>
      </w:r>
      <w:r>
        <w:rPr>
          <w:rStyle w:val="VerbatimChar"/>
        </w:rPr>
        <w:t>-c|--</w:t>
      </w:r>
      <w:proofErr w:type="spellStart"/>
      <w:r>
        <w:rPr>
          <w:rStyle w:val="VerbatimChar"/>
        </w:rPr>
        <w:t>lcore</w:t>
      </w:r>
      <w:proofErr w:type="spellEnd"/>
      <w:r>
        <w:t>.</w:t>
      </w:r>
    </w:p>
    <w:p w14:paraId="654E37B6" w14:textId="77777777" w:rsidR="009B093B" w:rsidRDefault="007E59F7">
      <w:pPr>
        <w:pStyle w:val="Heading4"/>
      </w:pPr>
      <w:bookmarkStart w:id="101" w:name="X2f8d64922da7eb08cb557beff8b47128bd88767"/>
      <w:proofErr w:type="spellStart"/>
      <w:r>
        <w:t>lcore</w:t>
      </w:r>
      <w:bookmarkEnd w:id="101"/>
      <w:proofErr w:type="spellEnd"/>
    </w:p>
    <w:p w14:paraId="04BC3124" w14:textId="77777777" w:rsidR="009B093B" w:rsidRDefault="007E59F7" w:rsidP="008D5874">
      <w:pPr>
        <w:pStyle w:val="BodyText"/>
      </w:pPr>
      <w:r>
        <w:t xml:space="preserve">There are several key concepts we’ve been trying to illustrate in this book. Among others, at least four of them are often mentioned together: </w:t>
      </w:r>
      <w:proofErr w:type="spellStart"/>
      <w:r>
        <w:rPr>
          <w:rStyle w:val="VerbatimChar"/>
        </w:rPr>
        <w:t>lcore</w:t>
      </w:r>
      <w:proofErr w:type="spellEnd"/>
      <w:r>
        <w:t xml:space="preserve">, </w:t>
      </w:r>
      <w:r>
        <w:rPr>
          <w:rStyle w:val="VerbatimChar"/>
        </w:rPr>
        <w:t>interface</w:t>
      </w:r>
      <w:r w:rsidR="00E21662">
        <w:rPr>
          <w:rStyle w:val="VerbatimChar"/>
        </w:rPr>
        <w:t>,</w:t>
      </w:r>
      <w:r>
        <w:t xml:space="preserve"> and </w:t>
      </w:r>
      <w:r>
        <w:rPr>
          <w:rStyle w:val="VerbatimChar"/>
        </w:rPr>
        <w:t>queue</w:t>
      </w:r>
      <w:r w:rsidR="00E21662">
        <w:t>, but b</w:t>
      </w:r>
      <w:r>
        <w:t>efore we start introducing</w:t>
      </w:r>
      <w:r w:rsidR="00E21662">
        <w:t xml:space="preserve"> the fourth, the</w:t>
      </w:r>
      <w:r>
        <w:t xml:space="preserve"> </w:t>
      </w:r>
      <w:r>
        <w:rPr>
          <w:rStyle w:val="VerbatimChar"/>
        </w:rPr>
        <w:t>-c|--</w:t>
      </w:r>
      <w:proofErr w:type="spellStart"/>
      <w:r>
        <w:rPr>
          <w:rStyle w:val="VerbatimChar"/>
        </w:rPr>
        <w:t>lcore</w:t>
      </w:r>
      <w:proofErr w:type="spellEnd"/>
      <w:r>
        <w:t xml:space="preserve"> option, let’s briefly review these concepts.</w:t>
      </w:r>
    </w:p>
    <w:p w14:paraId="42B5D465" w14:textId="77777777" w:rsidR="00E21662" w:rsidRDefault="00E21662" w:rsidP="008D5874">
      <w:pPr>
        <w:pStyle w:val="BodyText"/>
      </w:pPr>
      <w:proofErr w:type="spellStart"/>
      <w:r w:rsidRPr="005C1C10">
        <w:rPr>
          <w:rStyle w:val="VerbatimChar"/>
          <w:bCs/>
        </w:rPr>
        <w:t>L</w:t>
      </w:r>
      <w:r w:rsidR="007E59F7" w:rsidRPr="00E21662">
        <w:rPr>
          <w:rStyle w:val="VerbatimChar"/>
          <w:bCs/>
        </w:rPr>
        <w:t>core</w:t>
      </w:r>
      <w:proofErr w:type="spellEnd"/>
      <w:r w:rsidRPr="005C1C10">
        <w:rPr>
          <w:rStyle w:val="VerbatimChar"/>
          <w:bCs/>
        </w:rPr>
        <w:t>:</w:t>
      </w:r>
      <w:r w:rsidRPr="003579CC">
        <w:rPr>
          <w:rStyle w:val="VerbatimChar"/>
          <w:bCs/>
        </w:rPr>
        <w:t xml:space="preserve"> </w:t>
      </w:r>
      <w:proofErr w:type="spellStart"/>
      <w:r w:rsidR="007E59F7" w:rsidRPr="008D5874">
        <w:t>lcore</w:t>
      </w:r>
      <w:proofErr w:type="spellEnd"/>
      <w:r w:rsidR="007E59F7" w:rsidRPr="008D5874">
        <w:t xml:space="preserve"> is a thread in </w:t>
      </w:r>
      <w:proofErr w:type="spellStart"/>
      <w:r w:rsidR="007E59F7" w:rsidRPr="008D5874">
        <w:t>vRouter</w:t>
      </w:r>
      <w:proofErr w:type="spellEnd"/>
      <w:r w:rsidR="007E59F7" w:rsidRPr="008D5874">
        <w:t xml:space="preserve"> DPDK process running in user space</w:t>
      </w:r>
    </w:p>
    <w:p w14:paraId="54A207DF" w14:textId="77777777" w:rsidR="009B093B" w:rsidRPr="00E21662" w:rsidRDefault="007E59F7" w:rsidP="008D5874">
      <w:pPr>
        <w:pStyle w:val="BodyText"/>
      </w:pPr>
      <w:r w:rsidRPr="00E21662">
        <w:rPr>
          <w:rStyle w:val="VerbatimChar"/>
          <w:bCs/>
        </w:rPr>
        <w:t>interface</w:t>
      </w:r>
      <w:r w:rsidR="00E21662" w:rsidRPr="005C1C10">
        <w:rPr>
          <w:rStyle w:val="VerbatimChar"/>
          <w:bCs/>
        </w:rPr>
        <w:t>:</w:t>
      </w:r>
      <w:r w:rsidR="00E21662">
        <w:rPr>
          <w:rStyle w:val="VerbatimChar"/>
          <w:b/>
          <w:bCs/>
        </w:rPr>
        <w:t xml:space="preserve"> </w:t>
      </w:r>
      <w:r w:rsidR="00E21662" w:rsidRPr="008D5874">
        <w:t xml:space="preserve">This </w:t>
      </w:r>
      <w:r w:rsidRPr="00E21662">
        <w:t xml:space="preserve">is the endpoint of connections between </w:t>
      </w:r>
      <w:r w:rsidR="00E21662">
        <w:t xml:space="preserve">the </w:t>
      </w:r>
      <w:proofErr w:type="spellStart"/>
      <w:r w:rsidRPr="00E21662">
        <w:t>vRouter</w:t>
      </w:r>
      <w:proofErr w:type="spellEnd"/>
      <w:r w:rsidRPr="00E21662">
        <w:t xml:space="preserve"> and </w:t>
      </w:r>
      <w:r w:rsidR="00E21662">
        <w:t xml:space="preserve">the </w:t>
      </w:r>
      <w:r w:rsidRPr="00E21662">
        <w:t xml:space="preserve">other VM, or between </w:t>
      </w:r>
      <w:proofErr w:type="spellStart"/>
      <w:r w:rsidRPr="00E21662">
        <w:t>vRouter</w:t>
      </w:r>
      <w:proofErr w:type="spellEnd"/>
      <w:r w:rsidRPr="00E21662">
        <w:t xml:space="preserve"> and the outside of the compute. At the </w:t>
      </w:r>
      <w:proofErr w:type="spellStart"/>
      <w:r w:rsidRPr="00E21662">
        <w:t>vRouter</w:t>
      </w:r>
      <w:proofErr w:type="spellEnd"/>
      <w:r w:rsidRPr="00E21662">
        <w:t xml:space="preserve"> and VM end, the interfaces are called </w:t>
      </w:r>
      <w:proofErr w:type="spellStart"/>
      <w:r w:rsidRPr="00E21662">
        <w:rPr>
          <w:rStyle w:val="VerbatimChar"/>
          <w:bCs/>
        </w:rPr>
        <w:t>vif</w:t>
      </w:r>
      <w:proofErr w:type="spellEnd"/>
      <w:r w:rsidRPr="00E21662">
        <w:t xml:space="preserve"> and </w:t>
      </w:r>
      <w:r w:rsidRPr="00E21662">
        <w:rPr>
          <w:rStyle w:val="VerbatimChar"/>
          <w:bCs/>
        </w:rPr>
        <w:t>tap</w:t>
      </w:r>
      <w:r w:rsidRPr="00E21662">
        <w:t xml:space="preserve"> interfaces respectively. There are also bond0 physical interface in DPDK user space and </w:t>
      </w:r>
      <w:r w:rsidRPr="00E21662">
        <w:rPr>
          <w:rStyle w:val="VerbatimChar"/>
          <w:bCs/>
        </w:rPr>
        <w:t>vhost0</w:t>
      </w:r>
      <w:r w:rsidRPr="00E21662">
        <w:t xml:space="preserve"> interface in </w:t>
      </w:r>
      <w:r w:rsidR="00E21662">
        <w:t>L</w:t>
      </w:r>
      <w:r w:rsidRPr="00E21662">
        <w:t>inux kernel. The former is the physically NIC bundle connecting to the peer device, and the latter give</w:t>
      </w:r>
      <w:r w:rsidR="00E21662">
        <w:t>s</w:t>
      </w:r>
      <w:r w:rsidRPr="00E21662">
        <w:t xml:space="preserve"> the host an IP address and through </w:t>
      </w:r>
      <w:r w:rsidR="00E21662">
        <w:t>which</w:t>
      </w:r>
      <w:r w:rsidR="00E21662" w:rsidRPr="00E21662">
        <w:t xml:space="preserve"> </w:t>
      </w:r>
      <w:r w:rsidRPr="00E21662">
        <w:t xml:space="preserve">the </w:t>
      </w:r>
      <w:proofErr w:type="spellStart"/>
      <w:r w:rsidRPr="00E21662">
        <w:t>vRouter</w:t>
      </w:r>
      <w:proofErr w:type="spellEnd"/>
      <w:r w:rsidRPr="00E21662">
        <w:t xml:space="preserve"> agent can exchange control plane messages with the controller.</w:t>
      </w:r>
    </w:p>
    <w:p w14:paraId="6714E667" w14:textId="77777777" w:rsidR="009B093B" w:rsidRPr="00E21662" w:rsidRDefault="00E21662" w:rsidP="008D5874">
      <w:pPr>
        <w:pStyle w:val="BodyText"/>
      </w:pPr>
      <w:r w:rsidRPr="005C1C10">
        <w:rPr>
          <w:rStyle w:val="VerbatimChar"/>
          <w:bCs/>
        </w:rPr>
        <w:t>Q</w:t>
      </w:r>
      <w:r w:rsidR="007E59F7" w:rsidRPr="00E21662">
        <w:rPr>
          <w:rStyle w:val="VerbatimChar"/>
          <w:bCs/>
        </w:rPr>
        <w:t>ueue</w:t>
      </w:r>
      <w:r w:rsidRPr="005C1C10">
        <w:rPr>
          <w:rStyle w:val="VerbatimChar"/>
          <w:bCs/>
        </w:rPr>
        <w:t>:</w:t>
      </w:r>
      <w:r>
        <w:t xml:space="preserve"> F</w:t>
      </w:r>
      <w:r w:rsidR="007E59F7" w:rsidRPr="00E21662">
        <w:t xml:space="preserve">or each interface there are some queues created. They are essentially </w:t>
      </w:r>
      <w:r w:rsidRPr="00E21662">
        <w:t xml:space="preserve">allocated </w:t>
      </w:r>
      <w:r w:rsidR="007E59F7" w:rsidRPr="00E21662">
        <w:t>memor</w:t>
      </w:r>
      <w:r>
        <w:t>y</w:t>
      </w:r>
      <w:r w:rsidR="007E59F7" w:rsidRPr="00E21662">
        <w:t xml:space="preserve"> to hold the packets.</w:t>
      </w:r>
    </w:p>
    <w:p w14:paraId="27D7E8F1" w14:textId="77777777" w:rsidR="009B093B" w:rsidRDefault="007E59F7" w:rsidP="008D5874">
      <w:pPr>
        <w:pStyle w:val="BodyText"/>
        <w:rPr>
          <w:ins w:id="102" w:author="Ping Song" w:date="2020-11-19T16:13:00Z"/>
        </w:rPr>
      </w:pPr>
      <w:r>
        <w:t xml:space="preserve">The CPU cores connect all these objects together. As of the writing of this book, the </w:t>
      </w:r>
      <w:proofErr w:type="spellStart"/>
      <w:r>
        <w:t>implemention</w:t>
      </w:r>
      <w:proofErr w:type="spellEnd"/>
      <w:r>
        <w:t xml:space="preserve"> is to have one</w:t>
      </w:r>
      <w:r w:rsidR="00E21662">
        <w:t>-</w:t>
      </w:r>
      <w:r>
        <w:t>to</w:t>
      </w:r>
      <w:r w:rsidR="00E21662">
        <w:t>-</w:t>
      </w:r>
      <w:r>
        <w:t xml:space="preserve">one mapping between the number of CPU cores allocated to </w:t>
      </w:r>
      <w:proofErr w:type="spellStart"/>
      <w:r>
        <w:t>vRouter</w:t>
      </w:r>
      <w:proofErr w:type="spellEnd"/>
      <w:r>
        <w:t xml:space="preserve"> and the number of interface queues. For example, if </w:t>
      </w:r>
      <w:r w:rsidR="00E21662">
        <w:t xml:space="preserve">four </w:t>
      </w:r>
      <w:r>
        <w:t xml:space="preserve">CPUs are allocated to </w:t>
      </w:r>
      <w:r w:rsidR="00E21662">
        <w:t xml:space="preserve">the </w:t>
      </w:r>
      <w:r>
        <w:t xml:space="preserve">DPDK </w:t>
      </w:r>
      <w:proofErr w:type="spellStart"/>
      <w:r>
        <w:t>vRouter</w:t>
      </w:r>
      <w:proofErr w:type="spellEnd"/>
      <w:r>
        <w:t xml:space="preserve"> forwarding threads (the </w:t>
      </w:r>
      <w:proofErr w:type="spellStart"/>
      <w:r>
        <w:rPr>
          <w:rStyle w:val="VerbatimChar"/>
        </w:rPr>
        <w:t>lcores</w:t>
      </w:r>
      <w:proofErr w:type="spellEnd"/>
      <w:r>
        <w:t xml:space="preserve">), then </w:t>
      </w:r>
      <w:r w:rsidR="00E21662">
        <w:t xml:space="preserve">four </w:t>
      </w:r>
      <w:proofErr w:type="spellStart"/>
      <w:r>
        <w:t>lcores</w:t>
      </w:r>
      <w:proofErr w:type="spellEnd"/>
      <w:r>
        <w:t xml:space="preserve"> will be created, and </w:t>
      </w:r>
      <w:r w:rsidR="00E21662">
        <w:t>four</w:t>
      </w:r>
      <w:r>
        <w:t xml:space="preserve"> DPDK interface queues will be created for each </w:t>
      </w:r>
      <w:proofErr w:type="spellStart"/>
      <w:r>
        <w:t>vif</w:t>
      </w:r>
      <w:proofErr w:type="spellEnd"/>
      <w:r>
        <w:t xml:space="preserve"> interface. </w:t>
      </w:r>
      <w:r w:rsidR="00E21662">
        <w:t xml:space="preserve">The same </w:t>
      </w:r>
      <w:r>
        <w:t>rule applies to the VM</w:t>
      </w:r>
      <w:r w:rsidR="00E21662">
        <w:t>.</w:t>
      </w:r>
      <w:r>
        <w:t xml:space="preserve"> You assign </w:t>
      </w:r>
      <w:r w:rsidR="00E21662">
        <w:t xml:space="preserve">four </w:t>
      </w:r>
      <w:r>
        <w:t xml:space="preserve">CPU cores to a VM, then by default, Nova will create </w:t>
      </w:r>
      <w:r w:rsidR="00E21662">
        <w:t>four</w:t>
      </w:r>
      <w:del w:id="103" w:author="Ping Song" w:date="2020-11-19T10:36:00Z">
        <w:r w:rsidR="00E21662" w:rsidDel="00973274">
          <w:delText xml:space="preserve"> </w:delText>
        </w:r>
        <w:r w:rsidDel="00973274">
          <w:delText>(</w:delText>
        </w:r>
        <w:r w:rsidR="00E21662" w:rsidDel="00973274">
          <w:delText>Virtio</w:delText>
        </w:r>
        <w:r w:rsidRPr="008D5874" w:rsidDel="00973274">
          <w:rPr>
            <w:highlight w:val="yellow"/>
          </w:rPr>
          <w:delText>??</w:delText>
        </w:r>
        <w:r w:rsidDel="00973274">
          <w:delText>)</w:delText>
        </w:r>
      </w:del>
      <w:r>
        <w:t xml:space="preserve"> queues for a tap interface in the VM. That said, of course, </w:t>
      </w:r>
      <w:r>
        <w:rPr>
          <w:rStyle w:val="VerbatimChar"/>
        </w:rPr>
        <w:t>multiple queue</w:t>
      </w:r>
      <w:r>
        <w:t xml:space="preserve"> as a feature needs to be turned on in Nova. We can illustrate </w:t>
      </w:r>
      <w:r w:rsidR="00E21662">
        <w:t>with the following</w:t>
      </w:r>
      <w:ins w:id="104" w:author="Ping Song" w:date="2020-11-19T16:13:00Z">
        <w:r w:rsidR="00B30BA2">
          <w:t xml:space="preserve"> table</w:t>
        </w:r>
      </w:ins>
      <w:r>
        <w:t>:</w:t>
      </w:r>
    </w:p>
    <w:p w14:paraId="21103221" w14:textId="72EB77A8" w:rsidR="00B30BA2" w:rsidRDefault="00B30BA2" w:rsidP="008D5874">
      <w:pPr>
        <w:pStyle w:val="BodyText"/>
        <w:rPr>
          <w:ins w:id="105" w:author="Ping Song" w:date="2020-11-19T16:13:00Z"/>
        </w:rPr>
      </w:pPr>
      <w:ins w:id="106" w:author="Ping Song" w:date="2020-11-19T16:15:00Z">
        <w:r>
          <w:rPr>
            <w:noProof/>
          </w:rPr>
          <w:lastRenderedPageBreak/>
          <w:drawing>
            <wp:inline distT="0" distB="0" distL="0" distR="0" wp14:anchorId="4E5A6529" wp14:editId="1F9655FE">
              <wp:extent cx="5486400" cy="46761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4676140"/>
                      </a:xfrm>
                      <a:prstGeom prst="rect">
                        <a:avLst/>
                      </a:prstGeom>
                    </pic:spPr>
                  </pic:pic>
                </a:graphicData>
              </a:graphic>
            </wp:inline>
          </w:drawing>
        </w:r>
      </w:ins>
    </w:p>
    <w:p w14:paraId="055FE7E5" w14:textId="77777777" w:rsidR="00B30BA2" w:rsidRDefault="00B30BA2" w:rsidP="008D5874">
      <w:pPr>
        <w:pStyle w:val="BodyText"/>
      </w:pPr>
    </w:p>
    <w:tbl>
      <w:tblPr>
        <w:tblStyle w:val="Table"/>
        <w:tblW w:w="5000" w:type="pct"/>
        <w:tblLook w:val="07E0" w:firstRow="1" w:lastRow="1" w:firstColumn="1" w:lastColumn="1" w:noHBand="1" w:noVBand="1"/>
      </w:tblPr>
      <w:tblGrid>
        <w:gridCol w:w="1249"/>
        <w:gridCol w:w="1763"/>
        <w:gridCol w:w="1522"/>
        <w:gridCol w:w="1763"/>
        <w:gridCol w:w="2559"/>
      </w:tblGrid>
      <w:tr w:rsidR="009B093B" w:rsidDel="00B30BA2" w14:paraId="63FEAD38" w14:textId="77777777">
        <w:trPr>
          <w:del w:id="107" w:author="Ping Song" w:date="2020-11-19T16:14:00Z"/>
        </w:trPr>
        <w:tc>
          <w:tcPr>
            <w:tcW w:w="0" w:type="auto"/>
            <w:tcBorders>
              <w:bottom w:val="single" w:sz="0" w:space="0" w:color="auto"/>
            </w:tcBorders>
            <w:vAlign w:val="bottom"/>
          </w:tcPr>
          <w:p w14:paraId="4B4FEFBE" w14:textId="77777777" w:rsidR="009B093B" w:rsidDel="00B30BA2" w:rsidRDefault="007E59F7">
            <w:pPr>
              <w:pStyle w:val="Compact"/>
              <w:rPr>
                <w:del w:id="108" w:author="Ping Song" w:date="2020-11-19T16:14:00Z"/>
              </w:rPr>
            </w:pPr>
            <w:del w:id="109" w:author="Ping Song" w:date="2020-11-19T16:14:00Z">
              <w:r w:rsidDel="00B30BA2">
                <w:delText>vif</w:delText>
              </w:r>
            </w:del>
          </w:p>
        </w:tc>
        <w:tc>
          <w:tcPr>
            <w:tcW w:w="0" w:type="auto"/>
            <w:tcBorders>
              <w:bottom w:val="single" w:sz="0" w:space="0" w:color="auto"/>
            </w:tcBorders>
            <w:vAlign w:val="bottom"/>
          </w:tcPr>
          <w:p w14:paraId="54AD24AA" w14:textId="77777777" w:rsidR="009B093B" w:rsidDel="00B30BA2" w:rsidRDefault="007E59F7">
            <w:pPr>
              <w:pStyle w:val="Compact"/>
              <w:rPr>
                <w:del w:id="110" w:author="Ping Song" w:date="2020-11-19T16:14:00Z"/>
              </w:rPr>
            </w:pPr>
            <w:del w:id="111" w:author="Ping Song" w:date="2020-11-19T16:14:00Z">
              <w:r w:rsidDel="00B30BA2">
                <w:delText>queue</w:delText>
              </w:r>
            </w:del>
          </w:p>
        </w:tc>
        <w:tc>
          <w:tcPr>
            <w:tcW w:w="0" w:type="auto"/>
            <w:tcBorders>
              <w:bottom w:val="single" w:sz="0" w:space="0" w:color="auto"/>
            </w:tcBorders>
            <w:vAlign w:val="bottom"/>
          </w:tcPr>
          <w:p w14:paraId="11646308" w14:textId="77777777" w:rsidR="009B093B" w:rsidDel="00B30BA2" w:rsidRDefault="007E59F7">
            <w:pPr>
              <w:pStyle w:val="Compact"/>
              <w:rPr>
                <w:del w:id="112" w:author="Ping Song" w:date="2020-11-19T16:14:00Z"/>
              </w:rPr>
            </w:pPr>
            <w:del w:id="113" w:author="Ping Song" w:date="2020-11-19T16:14:00Z">
              <w:r w:rsidDel="00B30BA2">
                <w:delText>lcore</w:delText>
              </w:r>
            </w:del>
          </w:p>
        </w:tc>
        <w:tc>
          <w:tcPr>
            <w:tcW w:w="0" w:type="auto"/>
            <w:tcBorders>
              <w:bottom w:val="single" w:sz="0" w:space="0" w:color="auto"/>
            </w:tcBorders>
            <w:vAlign w:val="bottom"/>
          </w:tcPr>
          <w:p w14:paraId="5337D224" w14:textId="77777777" w:rsidR="009B093B" w:rsidDel="00B30BA2" w:rsidRDefault="007E59F7">
            <w:pPr>
              <w:pStyle w:val="Compact"/>
              <w:rPr>
                <w:del w:id="114" w:author="Ping Song" w:date="2020-11-19T16:14:00Z"/>
              </w:rPr>
            </w:pPr>
            <w:del w:id="115" w:author="Ping Song" w:date="2020-11-19T16:14:00Z">
              <w:r w:rsidDel="00B30BA2">
                <w:delText>queue</w:delText>
              </w:r>
            </w:del>
          </w:p>
        </w:tc>
        <w:tc>
          <w:tcPr>
            <w:tcW w:w="0" w:type="auto"/>
            <w:tcBorders>
              <w:bottom w:val="single" w:sz="0" w:space="0" w:color="auto"/>
            </w:tcBorders>
            <w:vAlign w:val="bottom"/>
          </w:tcPr>
          <w:p w14:paraId="1F859DAD" w14:textId="77777777" w:rsidR="009B093B" w:rsidDel="00B30BA2" w:rsidRDefault="007E59F7">
            <w:pPr>
              <w:pStyle w:val="Compact"/>
              <w:rPr>
                <w:del w:id="116" w:author="Ping Song" w:date="2020-11-19T16:14:00Z"/>
              </w:rPr>
            </w:pPr>
            <w:del w:id="117" w:author="Ping Song" w:date="2020-11-19T16:14:00Z">
              <w:r w:rsidDel="00B30BA2">
                <w:delText>tap(vNIC)</w:delText>
              </w:r>
            </w:del>
          </w:p>
        </w:tc>
      </w:tr>
      <w:tr w:rsidR="009B093B" w:rsidDel="00B30BA2" w14:paraId="759B0961" w14:textId="77777777">
        <w:trPr>
          <w:del w:id="118" w:author="Ping Song" w:date="2020-11-19T16:14:00Z"/>
        </w:trPr>
        <w:tc>
          <w:tcPr>
            <w:tcW w:w="0" w:type="auto"/>
          </w:tcPr>
          <w:p w14:paraId="3C48201A" w14:textId="77777777" w:rsidR="009B093B" w:rsidDel="00B30BA2" w:rsidRDefault="007E59F7">
            <w:pPr>
              <w:rPr>
                <w:del w:id="119" w:author="Ping Song" w:date="2020-11-19T16:14:00Z"/>
              </w:rPr>
            </w:pPr>
            <w:del w:id="120" w:author="Ping Song" w:date="2020-11-19T16:14:00Z">
              <w:r w:rsidDel="00B30BA2">
                <w:delText>0/3</w:delText>
              </w:r>
            </w:del>
          </w:p>
        </w:tc>
        <w:tc>
          <w:tcPr>
            <w:tcW w:w="0" w:type="auto"/>
          </w:tcPr>
          <w:p w14:paraId="3604485B" w14:textId="77777777" w:rsidR="009B093B" w:rsidDel="00B30BA2" w:rsidRDefault="007E59F7">
            <w:pPr>
              <w:rPr>
                <w:del w:id="121" w:author="Ping Song" w:date="2020-11-19T16:14:00Z"/>
              </w:rPr>
            </w:pPr>
            <w:del w:id="122" w:author="Ping Song" w:date="2020-11-19T16:14:00Z">
              <w:r w:rsidDel="00B30BA2">
                <w:delText>0</w:delText>
              </w:r>
            </w:del>
          </w:p>
        </w:tc>
        <w:tc>
          <w:tcPr>
            <w:tcW w:w="0" w:type="auto"/>
          </w:tcPr>
          <w:p w14:paraId="5D58ACC3" w14:textId="77777777" w:rsidR="009B093B" w:rsidDel="00B30BA2" w:rsidRDefault="007E59F7">
            <w:pPr>
              <w:rPr>
                <w:del w:id="123" w:author="Ping Song" w:date="2020-11-19T16:14:00Z"/>
              </w:rPr>
            </w:pPr>
            <w:del w:id="124" w:author="Ping Song" w:date="2020-11-19T16:14:00Z">
              <w:r w:rsidDel="00B30BA2">
                <w:delText>0</w:delText>
              </w:r>
            </w:del>
          </w:p>
        </w:tc>
        <w:tc>
          <w:tcPr>
            <w:tcW w:w="0" w:type="auto"/>
          </w:tcPr>
          <w:p w14:paraId="2DE8AFA6" w14:textId="77777777" w:rsidR="009B093B" w:rsidDel="00B30BA2" w:rsidRDefault="007E59F7">
            <w:pPr>
              <w:rPr>
                <w:del w:id="125" w:author="Ping Song" w:date="2020-11-19T16:14:00Z"/>
              </w:rPr>
            </w:pPr>
            <w:del w:id="126" w:author="Ping Song" w:date="2020-11-19T16:14:00Z">
              <w:r w:rsidDel="00B30BA2">
                <w:delText>0</w:delText>
              </w:r>
            </w:del>
          </w:p>
        </w:tc>
        <w:tc>
          <w:tcPr>
            <w:tcW w:w="0" w:type="auto"/>
          </w:tcPr>
          <w:p w14:paraId="52A741FB" w14:textId="77777777" w:rsidR="009B093B" w:rsidDel="00B30BA2" w:rsidRDefault="007E59F7">
            <w:pPr>
              <w:rPr>
                <w:del w:id="127" w:author="Ping Song" w:date="2020-11-19T16:14:00Z"/>
              </w:rPr>
            </w:pPr>
            <w:del w:id="128" w:author="Ping Song" w:date="2020-11-19T16:14:00Z">
              <w:r w:rsidDel="00B30BA2">
                <w:delText>tap003</w:delText>
              </w:r>
            </w:del>
          </w:p>
        </w:tc>
      </w:tr>
      <w:tr w:rsidR="009B093B" w:rsidDel="00B30BA2" w14:paraId="11D846E7" w14:textId="77777777">
        <w:trPr>
          <w:del w:id="129" w:author="Ping Song" w:date="2020-11-19T16:14:00Z"/>
        </w:trPr>
        <w:tc>
          <w:tcPr>
            <w:tcW w:w="0" w:type="auto"/>
          </w:tcPr>
          <w:p w14:paraId="57C3CE37" w14:textId="77777777" w:rsidR="009B093B" w:rsidDel="00B30BA2" w:rsidRDefault="007E59F7">
            <w:pPr>
              <w:rPr>
                <w:del w:id="130" w:author="Ping Song" w:date="2020-11-19T16:14:00Z"/>
              </w:rPr>
            </w:pPr>
            <w:del w:id="131" w:author="Ping Song" w:date="2020-11-19T16:14:00Z">
              <w:r w:rsidDel="00B30BA2">
                <w:delText>1</w:delText>
              </w:r>
            </w:del>
          </w:p>
        </w:tc>
        <w:tc>
          <w:tcPr>
            <w:tcW w:w="0" w:type="auto"/>
          </w:tcPr>
          <w:p w14:paraId="0DCAF71D" w14:textId="77777777" w:rsidR="009B093B" w:rsidDel="00B30BA2" w:rsidRDefault="007E59F7">
            <w:pPr>
              <w:rPr>
                <w:del w:id="132" w:author="Ping Song" w:date="2020-11-19T16:14:00Z"/>
              </w:rPr>
            </w:pPr>
            <w:del w:id="133" w:author="Ping Song" w:date="2020-11-19T16:14:00Z">
              <w:r w:rsidDel="00B30BA2">
                <w:delText>1</w:delText>
              </w:r>
            </w:del>
          </w:p>
        </w:tc>
        <w:tc>
          <w:tcPr>
            <w:tcW w:w="0" w:type="auto"/>
          </w:tcPr>
          <w:p w14:paraId="3E76D2ED" w14:textId="77777777" w:rsidR="009B093B" w:rsidDel="00B30BA2" w:rsidRDefault="007E59F7">
            <w:pPr>
              <w:rPr>
                <w:del w:id="134" w:author="Ping Song" w:date="2020-11-19T16:14:00Z"/>
              </w:rPr>
            </w:pPr>
            <w:del w:id="135" w:author="Ping Song" w:date="2020-11-19T16:14:00Z">
              <w:r w:rsidDel="00B30BA2">
                <w:delText>1</w:delText>
              </w:r>
            </w:del>
          </w:p>
        </w:tc>
        <w:tc>
          <w:tcPr>
            <w:tcW w:w="0" w:type="auto"/>
          </w:tcPr>
          <w:p w14:paraId="6F869B32" w14:textId="77777777" w:rsidR="009B093B" w:rsidDel="00B30BA2" w:rsidRDefault="009B093B">
            <w:pPr>
              <w:rPr>
                <w:del w:id="136" w:author="Ping Song" w:date="2020-11-19T16:14:00Z"/>
              </w:rPr>
            </w:pPr>
          </w:p>
        </w:tc>
        <w:tc>
          <w:tcPr>
            <w:tcW w:w="0" w:type="auto"/>
          </w:tcPr>
          <w:p w14:paraId="19FCC9D9" w14:textId="77777777" w:rsidR="009B093B" w:rsidDel="00B30BA2" w:rsidRDefault="009B093B">
            <w:pPr>
              <w:rPr>
                <w:del w:id="137" w:author="Ping Song" w:date="2020-11-19T16:14:00Z"/>
              </w:rPr>
            </w:pPr>
          </w:p>
        </w:tc>
      </w:tr>
      <w:tr w:rsidR="009B093B" w:rsidDel="00B30BA2" w14:paraId="742C5431" w14:textId="77777777">
        <w:trPr>
          <w:del w:id="138" w:author="Ping Song" w:date="2020-11-19T16:14:00Z"/>
        </w:trPr>
        <w:tc>
          <w:tcPr>
            <w:tcW w:w="0" w:type="auto"/>
          </w:tcPr>
          <w:p w14:paraId="3124C0D2" w14:textId="77777777" w:rsidR="009B093B" w:rsidDel="00B30BA2" w:rsidRDefault="007E59F7">
            <w:pPr>
              <w:rPr>
                <w:del w:id="139" w:author="Ping Song" w:date="2020-11-19T16:14:00Z"/>
              </w:rPr>
            </w:pPr>
            <w:del w:id="140" w:author="Ping Song" w:date="2020-11-19T16:14:00Z">
              <w:r w:rsidDel="00B30BA2">
                <w:delText>2</w:delText>
              </w:r>
            </w:del>
          </w:p>
        </w:tc>
        <w:tc>
          <w:tcPr>
            <w:tcW w:w="0" w:type="auto"/>
          </w:tcPr>
          <w:p w14:paraId="6A05F4E7" w14:textId="77777777" w:rsidR="009B093B" w:rsidDel="00B30BA2" w:rsidRDefault="007E59F7">
            <w:pPr>
              <w:rPr>
                <w:del w:id="141" w:author="Ping Song" w:date="2020-11-19T16:14:00Z"/>
              </w:rPr>
            </w:pPr>
            <w:del w:id="142" w:author="Ping Song" w:date="2020-11-19T16:14:00Z">
              <w:r w:rsidDel="00B30BA2">
                <w:delText>2</w:delText>
              </w:r>
            </w:del>
          </w:p>
        </w:tc>
        <w:tc>
          <w:tcPr>
            <w:tcW w:w="0" w:type="auto"/>
          </w:tcPr>
          <w:p w14:paraId="0191401A" w14:textId="77777777" w:rsidR="009B093B" w:rsidDel="00B30BA2" w:rsidRDefault="007E59F7">
            <w:pPr>
              <w:rPr>
                <w:del w:id="143" w:author="Ping Song" w:date="2020-11-19T16:14:00Z"/>
              </w:rPr>
            </w:pPr>
            <w:del w:id="144" w:author="Ping Song" w:date="2020-11-19T16:14:00Z">
              <w:r w:rsidDel="00B30BA2">
                <w:delText>2</w:delText>
              </w:r>
            </w:del>
          </w:p>
        </w:tc>
        <w:tc>
          <w:tcPr>
            <w:tcW w:w="0" w:type="auto"/>
          </w:tcPr>
          <w:p w14:paraId="3C54D46D" w14:textId="77777777" w:rsidR="009B093B" w:rsidDel="00B30BA2" w:rsidRDefault="009B093B">
            <w:pPr>
              <w:rPr>
                <w:del w:id="145" w:author="Ping Song" w:date="2020-11-19T16:14:00Z"/>
              </w:rPr>
            </w:pPr>
          </w:p>
        </w:tc>
        <w:tc>
          <w:tcPr>
            <w:tcW w:w="0" w:type="auto"/>
          </w:tcPr>
          <w:p w14:paraId="1D662F2B" w14:textId="77777777" w:rsidR="009B093B" w:rsidDel="00B30BA2" w:rsidRDefault="009B093B">
            <w:pPr>
              <w:rPr>
                <w:del w:id="146" w:author="Ping Song" w:date="2020-11-19T16:14:00Z"/>
              </w:rPr>
            </w:pPr>
          </w:p>
        </w:tc>
      </w:tr>
      <w:tr w:rsidR="009B093B" w:rsidDel="00B30BA2" w14:paraId="54BC23FA" w14:textId="77777777">
        <w:trPr>
          <w:del w:id="147" w:author="Ping Song" w:date="2020-11-19T16:14:00Z"/>
        </w:trPr>
        <w:tc>
          <w:tcPr>
            <w:tcW w:w="0" w:type="auto"/>
          </w:tcPr>
          <w:p w14:paraId="63A6D841" w14:textId="77777777" w:rsidR="009B093B" w:rsidDel="00B30BA2" w:rsidRDefault="007E59F7">
            <w:pPr>
              <w:rPr>
                <w:del w:id="148" w:author="Ping Song" w:date="2020-11-19T16:14:00Z"/>
              </w:rPr>
            </w:pPr>
            <w:del w:id="149" w:author="Ping Song" w:date="2020-11-19T16:14:00Z">
              <w:r w:rsidDel="00B30BA2">
                <w:delText>3</w:delText>
              </w:r>
            </w:del>
          </w:p>
        </w:tc>
        <w:tc>
          <w:tcPr>
            <w:tcW w:w="0" w:type="auto"/>
          </w:tcPr>
          <w:p w14:paraId="12C32A94" w14:textId="77777777" w:rsidR="009B093B" w:rsidDel="00B30BA2" w:rsidRDefault="007E59F7">
            <w:pPr>
              <w:rPr>
                <w:del w:id="150" w:author="Ping Song" w:date="2020-11-19T16:14:00Z"/>
              </w:rPr>
            </w:pPr>
            <w:del w:id="151" w:author="Ping Song" w:date="2020-11-19T16:14:00Z">
              <w:r w:rsidDel="00B30BA2">
                <w:delText>3</w:delText>
              </w:r>
            </w:del>
          </w:p>
        </w:tc>
        <w:tc>
          <w:tcPr>
            <w:tcW w:w="0" w:type="auto"/>
          </w:tcPr>
          <w:p w14:paraId="644537FF" w14:textId="77777777" w:rsidR="009B093B" w:rsidDel="00B30BA2" w:rsidRDefault="007E59F7">
            <w:pPr>
              <w:rPr>
                <w:del w:id="152" w:author="Ping Song" w:date="2020-11-19T16:14:00Z"/>
              </w:rPr>
            </w:pPr>
            <w:del w:id="153" w:author="Ping Song" w:date="2020-11-19T16:14:00Z">
              <w:r w:rsidDel="00B30BA2">
                <w:delText>3</w:delText>
              </w:r>
            </w:del>
          </w:p>
        </w:tc>
        <w:tc>
          <w:tcPr>
            <w:tcW w:w="0" w:type="auto"/>
          </w:tcPr>
          <w:p w14:paraId="4E820F5F" w14:textId="77777777" w:rsidR="009B093B" w:rsidDel="00B30BA2" w:rsidRDefault="009B093B">
            <w:pPr>
              <w:rPr>
                <w:del w:id="154" w:author="Ping Song" w:date="2020-11-19T16:14:00Z"/>
              </w:rPr>
            </w:pPr>
          </w:p>
        </w:tc>
        <w:tc>
          <w:tcPr>
            <w:tcW w:w="0" w:type="auto"/>
          </w:tcPr>
          <w:p w14:paraId="6E949244" w14:textId="77777777" w:rsidR="009B093B" w:rsidDel="00B30BA2" w:rsidRDefault="009B093B">
            <w:pPr>
              <w:rPr>
                <w:del w:id="155" w:author="Ping Song" w:date="2020-11-19T16:14:00Z"/>
              </w:rPr>
            </w:pPr>
          </w:p>
        </w:tc>
      </w:tr>
      <w:tr w:rsidR="009B093B" w:rsidDel="00B30BA2" w14:paraId="0842C4C1" w14:textId="77777777">
        <w:trPr>
          <w:del w:id="156" w:author="Ping Song" w:date="2020-11-19T16:14:00Z"/>
        </w:trPr>
        <w:tc>
          <w:tcPr>
            <w:tcW w:w="0" w:type="auto"/>
          </w:tcPr>
          <w:p w14:paraId="50BD0F9A" w14:textId="77777777" w:rsidR="009B093B" w:rsidDel="00B30BA2" w:rsidRDefault="007E59F7">
            <w:pPr>
              <w:rPr>
                <w:del w:id="157" w:author="Ping Song" w:date="2020-11-19T16:14:00Z"/>
              </w:rPr>
            </w:pPr>
            <w:del w:id="158" w:author="Ping Song" w:date="2020-11-19T16:14:00Z">
              <w:r w:rsidDel="00B30BA2">
                <w:delText>0/4</w:delText>
              </w:r>
            </w:del>
          </w:p>
        </w:tc>
        <w:tc>
          <w:tcPr>
            <w:tcW w:w="0" w:type="auto"/>
          </w:tcPr>
          <w:p w14:paraId="000C625D" w14:textId="77777777" w:rsidR="009B093B" w:rsidDel="00B30BA2" w:rsidRDefault="007E59F7">
            <w:pPr>
              <w:rPr>
                <w:del w:id="159" w:author="Ping Song" w:date="2020-11-19T16:14:00Z"/>
              </w:rPr>
            </w:pPr>
            <w:del w:id="160" w:author="Ping Song" w:date="2020-11-19T16:14:00Z">
              <w:r w:rsidDel="00B30BA2">
                <w:delText>0</w:delText>
              </w:r>
            </w:del>
          </w:p>
        </w:tc>
        <w:tc>
          <w:tcPr>
            <w:tcW w:w="0" w:type="auto"/>
          </w:tcPr>
          <w:p w14:paraId="76262DF9" w14:textId="77777777" w:rsidR="009B093B" w:rsidDel="00B30BA2" w:rsidRDefault="007E59F7">
            <w:pPr>
              <w:rPr>
                <w:del w:id="161" w:author="Ping Song" w:date="2020-11-19T16:14:00Z"/>
              </w:rPr>
            </w:pPr>
            <w:del w:id="162" w:author="Ping Song" w:date="2020-11-19T16:14:00Z">
              <w:r w:rsidDel="00B30BA2">
                <w:delText>0</w:delText>
              </w:r>
            </w:del>
          </w:p>
        </w:tc>
        <w:tc>
          <w:tcPr>
            <w:tcW w:w="0" w:type="auto"/>
          </w:tcPr>
          <w:p w14:paraId="31BE9F66" w14:textId="77777777" w:rsidR="009B093B" w:rsidDel="00B30BA2" w:rsidRDefault="007E59F7">
            <w:pPr>
              <w:rPr>
                <w:del w:id="163" w:author="Ping Song" w:date="2020-11-19T16:14:00Z"/>
              </w:rPr>
            </w:pPr>
            <w:del w:id="164" w:author="Ping Song" w:date="2020-11-19T16:14:00Z">
              <w:r w:rsidDel="00B30BA2">
                <w:delText>0</w:delText>
              </w:r>
            </w:del>
          </w:p>
        </w:tc>
        <w:tc>
          <w:tcPr>
            <w:tcW w:w="0" w:type="auto"/>
          </w:tcPr>
          <w:p w14:paraId="78F5C991" w14:textId="77777777" w:rsidR="009B093B" w:rsidDel="00B30BA2" w:rsidRDefault="007E59F7">
            <w:pPr>
              <w:rPr>
                <w:del w:id="165" w:author="Ping Song" w:date="2020-11-19T16:14:00Z"/>
              </w:rPr>
            </w:pPr>
            <w:del w:id="166" w:author="Ping Song" w:date="2020-11-19T16:14:00Z">
              <w:r w:rsidDel="00B30BA2">
                <w:delText>tap004</w:delText>
              </w:r>
            </w:del>
          </w:p>
        </w:tc>
      </w:tr>
      <w:tr w:rsidR="009B093B" w:rsidDel="00B30BA2" w14:paraId="72685F55" w14:textId="77777777">
        <w:trPr>
          <w:del w:id="167" w:author="Ping Song" w:date="2020-11-19T16:14:00Z"/>
        </w:trPr>
        <w:tc>
          <w:tcPr>
            <w:tcW w:w="0" w:type="auto"/>
          </w:tcPr>
          <w:p w14:paraId="0482C402" w14:textId="77777777" w:rsidR="009B093B" w:rsidDel="00B30BA2" w:rsidRDefault="007E59F7">
            <w:pPr>
              <w:rPr>
                <w:del w:id="168" w:author="Ping Song" w:date="2020-11-19T16:14:00Z"/>
              </w:rPr>
            </w:pPr>
            <w:del w:id="169" w:author="Ping Song" w:date="2020-11-19T16:14:00Z">
              <w:r w:rsidDel="00B30BA2">
                <w:delText>1</w:delText>
              </w:r>
            </w:del>
          </w:p>
        </w:tc>
        <w:tc>
          <w:tcPr>
            <w:tcW w:w="0" w:type="auto"/>
          </w:tcPr>
          <w:p w14:paraId="27A6346E" w14:textId="77777777" w:rsidR="009B093B" w:rsidDel="00B30BA2" w:rsidRDefault="007E59F7">
            <w:pPr>
              <w:rPr>
                <w:del w:id="170" w:author="Ping Song" w:date="2020-11-19T16:14:00Z"/>
              </w:rPr>
            </w:pPr>
            <w:del w:id="171" w:author="Ping Song" w:date="2020-11-19T16:14:00Z">
              <w:r w:rsidDel="00B30BA2">
                <w:delText>1</w:delText>
              </w:r>
            </w:del>
          </w:p>
        </w:tc>
        <w:tc>
          <w:tcPr>
            <w:tcW w:w="0" w:type="auto"/>
          </w:tcPr>
          <w:p w14:paraId="2E36202D" w14:textId="77777777" w:rsidR="009B093B" w:rsidDel="00B30BA2" w:rsidRDefault="007E59F7">
            <w:pPr>
              <w:rPr>
                <w:del w:id="172" w:author="Ping Song" w:date="2020-11-19T16:14:00Z"/>
              </w:rPr>
            </w:pPr>
            <w:del w:id="173" w:author="Ping Song" w:date="2020-11-19T16:14:00Z">
              <w:r w:rsidDel="00B30BA2">
                <w:delText>1</w:delText>
              </w:r>
            </w:del>
          </w:p>
        </w:tc>
        <w:tc>
          <w:tcPr>
            <w:tcW w:w="0" w:type="auto"/>
          </w:tcPr>
          <w:p w14:paraId="6D7D2B5F" w14:textId="77777777" w:rsidR="009B093B" w:rsidDel="00B30BA2" w:rsidRDefault="009B093B">
            <w:pPr>
              <w:rPr>
                <w:del w:id="174" w:author="Ping Song" w:date="2020-11-19T16:14:00Z"/>
              </w:rPr>
            </w:pPr>
          </w:p>
        </w:tc>
        <w:tc>
          <w:tcPr>
            <w:tcW w:w="0" w:type="auto"/>
          </w:tcPr>
          <w:p w14:paraId="75F5D139" w14:textId="77777777" w:rsidR="009B093B" w:rsidDel="00B30BA2" w:rsidRDefault="009B093B">
            <w:pPr>
              <w:rPr>
                <w:del w:id="175" w:author="Ping Song" w:date="2020-11-19T16:14:00Z"/>
              </w:rPr>
            </w:pPr>
          </w:p>
        </w:tc>
      </w:tr>
      <w:tr w:rsidR="009B093B" w:rsidDel="00B30BA2" w14:paraId="4DF1F59D" w14:textId="77777777">
        <w:trPr>
          <w:del w:id="176" w:author="Ping Song" w:date="2020-11-19T16:14:00Z"/>
        </w:trPr>
        <w:tc>
          <w:tcPr>
            <w:tcW w:w="0" w:type="auto"/>
          </w:tcPr>
          <w:p w14:paraId="291E21D0" w14:textId="77777777" w:rsidR="009B093B" w:rsidDel="00B30BA2" w:rsidRDefault="007E59F7">
            <w:pPr>
              <w:rPr>
                <w:del w:id="177" w:author="Ping Song" w:date="2020-11-19T16:14:00Z"/>
              </w:rPr>
            </w:pPr>
            <w:del w:id="178" w:author="Ping Song" w:date="2020-11-19T16:14:00Z">
              <w:r w:rsidDel="00B30BA2">
                <w:delText>2</w:delText>
              </w:r>
            </w:del>
          </w:p>
        </w:tc>
        <w:tc>
          <w:tcPr>
            <w:tcW w:w="0" w:type="auto"/>
          </w:tcPr>
          <w:p w14:paraId="0403EBA1" w14:textId="77777777" w:rsidR="009B093B" w:rsidDel="00B30BA2" w:rsidRDefault="007E59F7">
            <w:pPr>
              <w:rPr>
                <w:del w:id="179" w:author="Ping Song" w:date="2020-11-19T16:14:00Z"/>
              </w:rPr>
            </w:pPr>
            <w:del w:id="180" w:author="Ping Song" w:date="2020-11-19T16:14:00Z">
              <w:r w:rsidDel="00B30BA2">
                <w:delText>2</w:delText>
              </w:r>
            </w:del>
          </w:p>
        </w:tc>
        <w:tc>
          <w:tcPr>
            <w:tcW w:w="0" w:type="auto"/>
          </w:tcPr>
          <w:p w14:paraId="25732268" w14:textId="77777777" w:rsidR="009B093B" w:rsidDel="00B30BA2" w:rsidRDefault="007E59F7">
            <w:pPr>
              <w:rPr>
                <w:del w:id="181" w:author="Ping Song" w:date="2020-11-19T16:14:00Z"/>
              </w:rPr>
            </w:pPr>
            <w:del w:id="182" w:author="Ping Song" w:date="2020-11-19T16:14:00Z">
              <w:r w:rsidDel="00B30BA2">
                <w:delText>2</w:delText>
              </w:r>
            </w:del>
          </w:p>
        </w:tc>
        <w:tc>
          <w:tcPr>
            <w:tcW w:w="0" w:type="auto"/>
          </w:tcPr>
          <w:p w14:paraId="4CFBBBFC" w14:textId="77777777" w:rsidR="009B093B" w:rsidDel="00B30BA2" w:rsidRDefault="009B093B">
            <w:pPr>
              <w:rPr>
                <w:del w:id="183" w:author="Ping Song" w:date="2020-11-19T16:14:00Z"/>
              </w:rPr>
            </w:pPr>
          </w:p>
        </w:tc>
        <w:tc>
          <w:tcPr>
            <w:tcW w:w="0" w:type="auto"/>
          </w:tcPr>
          <w:p w14:paraId="706781F8" w14:textId="77777777" w:rsidR="009B093B" w:rsidDel="00B30BA2" w:rsidRDefault="009B093B">
            <w:pPr>
              <w:rPr>
                <w:del w:id="184" w:author="Ping Song" w:date="2020-11-19T16:14:00Z"/>
              </w:rPr>
            </w:pPr>
          </w:p>
        </w:tc>
      </w:tr>
      <w:tr w:rsidR="009B093B" w:rsidDel="00B30BA2" w14:paraId="086B0704" w14:textId="77777777">
        <w:trPr>
          <w:del w:id="185" w:author="Ping Song" w:date="2020-11-19T16:14:00Z"/>
        </w:trPr>
        <w:tc>
          <w:tcPr>
            <w:tcW w:w="0" w:type="auto"/>
          </w:tcPr>
          <w:p w14:paraId="56685EE0" w14:textId="77777777" w:rsidR="009B093B" w:rsidDel="00B30BA2" w:rsidRDefault="007E59F7">
            <w:pPr>
              <w:rPr>
                <w:del w:id="186" w:author="Ping Song" w:date="2020-11-19T16:14:00Z"/>
              </w:rPr>
            </w:pPr>
            <w:del w:id="187" w:author="Ping Song" w:date="2020-11-19T16:14:00Z">
              <w:r w:rsidDel="00B30BA2">
                <w:delText>3</w:delText>
              </w:r>
            </w:del>
          </w:p>
        </w:tc>
        <w:tc>
          <w:tcPr>
            <w:tcW w:w="0" w:type="auto"/>
          </w:tcPr>
          <w:p w14:paraId="7D0CA537" w14:textId="77777777" w:rsidR="009B093B" w:rsidDel="00B30BA2" w:rsidRDefault="007E59F7">
            <w:pPr>
              <w:rPr>
                <w:del w:id="188" w:author="Ping Song" w:date="2020-11-19T16:14:00Z"/>
              </w:rPr>
            </w:pPr>
            <w:del w:id="189" w:author="Ping Song" w:date="2020-11-19T16:14:00Z">
              <w:r w:rsidDel="00B30BA2">
                <w:delText>3</w:delText>
              </w:r>
            </w:del>
          </w:p>
        </w:tc>
        <w:tc>
          <w:tcPr>
            <w:tcW w:w="0" w:type="auto"/>
          </w:tcPr>
          <w:p w14:paraId="692B3A1F" w14:textId="77777777" w:rsidR="009B093B" w:rsidDel="00B30BA2" w:rsidRDefault="007E59F7">
            <w:pPr>
              <w:rPr>
                <w:del w:id="190" w:author="Ping Song" w:date="2020-11-19T16:14:00Z"/>
              </w:rPr>
            </w:pPr>
            <w:del w:id="191" w:author="Ping Song" w:date="2020-11-19T16:14:00Z">
              <w:r w:rsidDel="00B30BA2">
                <w:delText>3</w:delText>
              </w:r>
            </w:del>
          </w:p>
        </w:tc>
        <w:tc>
          <w:tcPr>
            <w:tcW w:w="0" w:type="auto"/>
          </w:tcPr>
          <w:p w14:paraId="3A619CF1" w14:textId="77777777" w:rsidR="009B093B" w:rsidDel="00B30BA2" w:rsidRDefault="009B093B">
            <w:pPr>
              <w:rPr>
                <w:del w:id="192" w:author="Ping Song" w:date="2020-11-19T16:14:00Z"/>
              </w:rPr>
            </w:pPr>
          </w:p>
        </w:tc>
        <w:tc>
          <w:tcPr>
            <w:tcW w:w="0" w:type="auto"/>
          </w:tcPr>
          <w:p w14:paraId="4DCE8FAF" w14:textId="77777777" w:rsidR="009B093B" w:rsidDel="00B30BA2" w:rsidRDefault="009B093B">
            <w:pPr>
              <w:rPr>
                <w:del w:id="193" w:author="Ping Song" w:date="2020-11-19T16:14:00Z"/>
              </w:rPr>
            </w:pPr>
          </w:p>
        </w:tc>
      </w:tr>
    </w:tbl>
    <w:p w14:paraId="0CF8E126" w14:textId="77777777" w:rsidR="009B093B" w:rsidRDefault="007E59F7">
      <w:pPr>
        <w:pStyle w:val="BodyText"/>
      </w:pPr>
      <w:r>
        <w:t>This is just a simple example. In production deployment there are a lot more conditions to consider, and a lot of confusions rise. Common questions are:</w:t>
      </w:r>
    </w:p>
    <w:p w14:paraId="42E2273A" w14:textId="77777777" w:rsidR="009B093B" w:rsidRDefault="007E59F7">
      <w:pPr>
        <w:numPr>
          <w:ilvl w:val="0"/>
          <w:numId w:val="29"/>
        </w:numPr>
      </w:pPr>
      <w:r>
        <w:t xml:space="preserve">What if the tap interface queue number is different than the </w:t>
      </w:r>
      <w:proofErr w:type="spellStart"/>
      <w:r>
        <w:t>vif</w:t>
      </w:r>
      <w:proofErr w:type="spellEnd"/>
      <w:r>
        <w:t xml:space="preserve"> queue number? What will happen when </w:t>
      </w:r>
      <w:r w:rsidR="00E21662">
        <w:t>there are</w:t>
      </w:r>
      <w:r>
        <w:t xml:space="preserve"> </w:t>
      </w:r>
      <w:r w:rsidR="00E21662">
        <w:t xml:space="preserve">eight </w:t>
      </w:r>
      <w:proofErr w:type="spellStart"/>
      <w:r>
        <w:t>lcores</w:t>
      </w:r>
      <w:proofErr w:type="spellEnd"/>
      <w:r>
        <w:t xml:space="preserve"> but one of our VM</w:t>
      </w:r>
      <w:r w:rsidR="00E21662">
        <w:t>s</w:t>
      </w:r>
      <w:r>
        <w:t xml:space="preserve"> </w:t>
      </w:r>
      <w:r w:rsidR="00E21662">
        <w:t xml:space="preserve">is </w:t>
      </w:r>
      <w:r>
        <w:t xml:space="preserve">running </w:t>
      </w:r>
      <w:r w:rsidR="00E21662">
        <w:t xml:space="preserve">four </w:t>
      </w:r>
      <w:r>
        <w:t>queues in its tap interface?</w:t>
      </w:r>
    </w:p>
    <w:p w14:paraId="7907AD4A" w14:textId="77777777" w:rsidR="009B093B" w:rsidRDefault="00E21662">
      <w:pPr>
        <w:numPr>
          <w:ilvl w:val="0"/>
          <w:numId w:val="29"/>
        </w:numPr>
      </w:pPr>
      <w:r>
        <w:t xml:space="preserve">Will </w:t>
      </w:r>
      <w:r w:rsidR="007E59F7">
        <w:t xml:space="preserve">vif0/3 queue0 always be served by lcore0, instead of other </w:t>
      </w:r>
      <w:proofErr w:type="spellStart"/>
      <w:r w:rsidR="007E59F7">
        <w:t>lcores</w:t>
      </w:r>
      <w:proofErr w:type="spellEnd"/>
      <w:r w:rsidR="007E59F7">
        <w:t xml:space="preserve">? </w:t>
      </w:r>
      <w:r>
        <w:t xml:space="preserve">If </w:t>
      </w:r>
      <w:r w:rsidR="007E59F7">
        <w:t xml:space="preserve">not, how to determine which </w:t>
      </w:r>
      <w:proofErr w:type="spellStart"/>
      <w:r w:rsidR="007E59F7">
        <w:t>vif</w:t>
      </w:r>
      <w:proofErr w:type="spellEnd"/>
      <w:r w:rsidR="007E59F7">
        <w:t xml:space="preserve"> queue goes to which </w:t>
      </w:r>
      <w:proofErr w:type="spellStart"/>
      <w:r w:rsidR="007E59F7">
        <w:t>lcore</w:t>
      </w:r>
      <w:proofErr w:type="spellEnd"/>
      <w:r w:rsidR="007E59F7">
        <w:t xml:space="preserve">? Is there a chance that imbalanced </w:t>
      </w:r>
      <w:proofErr w:type="spellStart"/>
      <w:r w:rsidR="007E59F7">
        <w:t>lcores</w:t>
      </w:r>
      <w:proofErr w:type="spellEnd"/>
      <w:r w:rsidR="007E59F7">
        <w:t xml:space="preserve"> to queue mapping happens, so that some </w:t>
      </w:r>
      <w:proofErr w:type="spellStart"/>
      <w:r w:rsidR="007E59F7">
        <w:t>lcores</w:t>
      </w:r>
      <w:proofErr w:type="spellEnd"/>
      <w:r w:rsidR="007E59F7">
        <w:t xml:space="preserve"> are overloaded and some </w:t>
      </w:r>
      <w:proofErr w:type="spellStart"/>
      <w:r w:rsidR="007E59F7">
        <w:t>lcores</w:t>
      </w:r>
      <w:proofErr w:type="spellEnd"/>
      <w:r w:rsidR="007E59F7">
        <w:t xml:space="preserve"> are relatively idle?</w:t>
      </w:r>
    </w:p>
    <w:p w14:paraId="368FEC31" w14:textId="77777777" w:rsidR="009B093B" w:rsidRDefault="007E59F7">
      <w:pPr>
        <w:pStyle w:val="FirstParagraph"/>
      </w:pPr>
      <w:r>
        <w:t xml:space="preserve">To answer these questions, we need a tool to reveal the secret of actual mapping between </w:t>
      </w:r>
      <w:proofErr w:type="spellStart"/>
      <w:r>
        <w:t>lcores</w:t>
      </w:r>
      <w:proofErr w:type="spellEnd"/>
      <w:r>
        <w:t xml:space="preserve"> and queues from different </w:t>
      </w:r>
      <w:proofErr w:type="spellStart"/>
      <w:r>
        <w:t>vif</w:t>
      </w:r>
      <w:proofErr w:type="spellEnd"/>
      <w:r>
        <w:t xml:space="preserve"> interfaces. This is the moment for </w:t>
      </w:r>
      <w:r>
        <w:rPr>
          <w:rStyle w:val="VerbatimChar"/>
        </w:rPr>
        <w:t>-c|--</w:t>
      </w:r>
      <w:proofErr w:type="spellStart"/>
      <w:r>
        <w:rPr>
          <w:rStyle w:val="VerbatimChar"/>
        </w:rPr>
        <w:t>lcore</w:t>
      </w:r>
      <w:proofErr w:type="spellEnd"/>
      <w:r>
        <w:t xml:space="preserve"> option of </w:t>
      </w:r>
      <w:proofErr w:type="spellStart"/>
      <w:r>
        <w:rPr>
          <w:rStyle w:val="VerbatimChar"/>
        </w:rPr>
        <w:t>dpdkinfo</w:t>
      </w:r>
      <w:proofErr w:type="spellEnd"/>
      <w:r>
        <w:t xml:space="preserve"> to show its power. Again, let’s start with an example:</w:t>
      </w:r>
    </w:p>
    <w:p w14:paraId="4A64D477"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lastRenderedPageBreak/>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1937A9B5" w14:textId="77777777" w:rsidR="009B093B" w:rsidRDefault="007E59F7">
      <w:pPr>
        <w:pStyle w:val="FirstParagraph"/>
      </w:pPr>
      <w:r>
        <w:t xml:space="preserve">Let’s start from the first line. In this example, we have allocated two CPU cores to DPDK </w:t>
      </w:r>
      <w:proofErr w:type="spellStart"/>
      <w:r>
        <w:t>vRouter</w:t>
      </w:r>
      <w:proofErr w:type="spellEnd"/>
      <w:r>
        <w:t xml:space="preserve"> forwarding </w:t>
      </w:r>
      <w:proofErr w:type="spellStart"/>
      <w:r>
        <w:t>lcores</w:t>
      </w:r>
      <w:proofErr w:type="spellEnd"/>
      <w:r>
        <w:t xml:space="preserve">, so we have </w:t>
      </w:r>
      <w:r w:rsidR="00E21662">
        <w:t xml:space="preserve">two </w:t>
      </w:r>
      <w:r>
        <w:t xml:space="preserve">forwarding </w:t>
      </w:r>
      <w:proofErr w:type="spellStart"/>
      <w:r>
        <w:t>lcores</w:t>
      </w:r>
      <w:proofErr w:type="spellEnd"/>
      <w:r>
        <w:t xml:space="preserve"> running in total.</w:t>
      </w:r>
    </w:p>
    <w:p w14:paraId="07763B61" w14:textId="77777777" w:rsidR="009B093B" w:rsidRDefault="007E59F7">
      <w:pPr>
        <w:pStyle w:val="BodyText"/>
      </w:pPr>
      <w:r>
        <w:t xml:space="preserve">Then, the second line </w:t>
      </w:r>
      <w:r w:rsidR="00E21662">
        <w:t xml:space="preserve">provides the </w:t>
      </w:r>
      <w:r>
        <w:t xml:space="preserve">number of </w:t>
      </w:r>
      <w:proofErr w:type="spellStart"/>
      <w:r>
        <w:t>vRouter</w:t>
      </w:r>
      <w:proofErr w:type="spellEnd"/>
      <w:r>
        <w:t xml:space="preserve"> interfaces in the compute. We have </w:t>
      </w:r>
      <w:r w:rsidR="00E21662">
        <w:t xml:space="preserve">four </w:t>
      </w:r>
      <w:r>
        <w:t xml:space="preserve">of them in total. One vif0/4 connecting to VM tap interface </w:t>
      </w:r>
      <w:r>
        <w:rPr>
          <w:rStyle w:val="VerbatimChar"/>
        </w:rPr>
        <w:t>tap41a9ab05-64</w:t>
      </w:r>
      <w:r>
        <w:t xml:space="preserve">, </w:t>
      </w:r>
      <w:r w:rsidR="00E21662">
        <w:t xml:space="preserve">and </w:t>
      </w:r>
      <w:r>
        <w:t>three mandatory</w:t>
      </w:r>
      <w:r w:rsidR="00E21662">
        <w:t>,</w:t>
      </w:r>
      <w:r>
        <w:t xml:space="preserve"> vif0/0, vif0/1, vif0/2, connecting to bond, vhost0</w:t>
      </w:r>
      <w:r w:rsidR="00E21662">
        <w:t>,</w:t>
      </w:r>
      <w:r>
        <w:t xml:space="preserve"> and pkt0 respectively. Here, we have created just one VM (actually this is nothing but the PROX gen VM we’ve created earlier) with only one tap interface.</w:t>
      </w:r>
    </w:p>
    <w:p w14:paraId="5DD0BBAC" w14:textId="77777777" w:rsidR="009B093B" w:rsidRDefault="00E21662">
      <w:pPr>
        <w:pStyle w:val="BodyText"/>
      </w:pPr>
      <w:r>
        <w:t xml:space="preserve">Let’s focus on </w:t>
      </w:r>
      <w:r w:rsidR="007E59F7">
        <w:t xml:space="preserve">the third line onward. The output is listing all forwarding </w:t>
      </w:r>
      <w:proofErr w:type="spellStart"/>
      <w:r w:rsidR="007E59F7">
        <w:t>lcores</w:t>
      </w:r>
      <w:proofErr w:type="spellEnd"/>
      <w:r w:rsidR="007E59F7">
        <w:t xml:space="preserve"> that are currently configured in </w:t>
      </w:r>
      <w:proofErr w:type="spellStart"/>
      <w:r w:rsidR="007E59F7">
        <w:t>vRouter</w:t>
      </w:r>
      <w:proofErr w:type="spellEnd"/>
      <w:r w:rsidR="007E59F7">
        <w:t xml:space="preserve">, and for each </w:t>
      </w:r>
      <w:proofErr w:type="spellStart"/>
      <w:r w:rsidR="007E59F7">
        <w:t>lcore</w:t>
      </w:r>
      <w:proofErr w:type="spellEnd"/>
      <w:r w:rsidR="007E59F7">
        <w:t xml:space="preserve"> it list</w:t>
      </w:r>
      <w:r>
        <w:t>s</w:t>
      </w:r>
      <w:r w:rsidR="007E59F7">
        <w:t xml:space="preserve"> interfaces that </w:t>
      </w:r>
      <w:r>
        <w:t xml:space="preserve">each </w:t>
      </w:r>
      <w:proofErr w:type="spellStart"/>
      <w:r w:rsidR="007E59F7">
        <w:t>lcore</w:t>
      </w:r>
      <w:proofErr w:type="spellEnd"/>
      <w:r w:rsidR="007E59F7">
        <w:t xml:space="preserve"> is </w:t>
      </w:r>
      <w:proofErr w:type="spellStart"/>
      <w:r w:rsidR="007E59F7">
        <w:t>associcated</w:t>
      </w:r>
      <w:proofErr w:type="spellEnd"/>
      <w:r w:rsidR="007E59F7">
        <w:t xml:space="preserve"> with</w:t>
      </w:r>
      <w:r>
        <w:t>,</w:t>
      </w:r>
      <w:r w:rsidR="007E59F7">
        <w:t xml:space="preserve"> in another word</w:t>
      </w:r>
      <w:r>
        <w:t>s</w:t>
      </w:r>
      <w:r w:rsidR="007E59F7">
        <w:t>, interfaces this core is serving.</w:t>
      </w:r>
    </w:p>
    <w:p w14:paraId="2BBCA19C" w14:textId="77777777" w:rsidR="00973274" w:rsidRDefault="007E59F7">
      <w:pPr>
        <w:pStyle w:val="BodyText"/>
        <w:rPr>
          <w:ins w:id="194" w:author="Ping Song" w:date="2020-11-19T10:38:00Z"/>
        </w:rPr>
      </w:pPr>
      <w:r>
        <w:t>Please note that there are some inconsistencies in term</w:t>
      </w:r>
      <w:r w:rsidR="00E21662">
        <w:t>s</w:t>
      </w:r>
      <w:r>
        <w:t xml:space="preserve"> of the </w:t>
      </w:r>
      <w:proofErr w:type="spellStart"/>
      <w:r>
        <w:t>lcore</w:t>
      </w:r>
      <w:proofErr w:type="spellEnd"/>
      <w:r>
        <w:t xml:space="preserve"> numbering in different tools</w:t>
      </w:r>
      <w:ins w:id="195" w:author="Ping Song" w:date="2020-11-19T10:39:00Z">
        <w:r w:rsidR="00973274">
          <w:t>:</w:t>
        </w:r>
      </w:ins>
      <w:del w:id="196" w:author="Ping Song" w:date="2020-11-19T10:39:00Z">
        <w:r w:rsidDel="00973274">
          <w:delText>.</w:delText>
        </w:r>
      </w:del>
      <w:r>
        <w:t xml:space="preserve"> </w:t>
      </w:r>
    </w:p>
    <w:p w14:paraId="7E909544" w14:textId="77777777" w:rsidR="00973274" w:rsidRDefault="007E59F7" w:rsidP="00973274">
      <w:pPr>
        <w:pStyle w:val="BodyText"/>
        <w:numPr>
          <w:ilvl w:val="0"/>
          <w:numId w:val="45"/>
        </w:numPr>
        <w:rPr>
          <w:ins w:id="197" w:author="Ping Song" w:date="2020-11-19T10:38:00Z"/>
        </w:rPr>
      </w:pPr>
      <w:del w:id="198" w:author="Ping Song" w:date="2020-11-19T10:38:00Z">
        <w:r w:rsidRPr="008D5874" w:rsidDel="00973274">
          <w:rPr>
            <w:highlight w:val="yellow"/>
          </w:rPr>
          <w:delText>*</w:delText>
        </w:r>
        <w:r w:rsidDel="00973274">
          <w:delText xml:space="preserve"> </w:delText>
        </w:r>
      </w:del>
      <w:r>
        <w:t xml:space="preserve">In </w:t>
      </w:r>
      <w:r>
        <w:rPr>
          <w:rStyle w:val="VerbatimChar"/>
        </w:rPr>
        <w:t>dpdkvifstats.py</w:t>
      </w:r>
      <w:r>
        <w:t xml:space="preserve"> script, </w:t>
      </w:r>
      <w:r w:rsidR="00E21662">
        <w:t xml:space="preserve">the </w:t>
      </w:r>
      <w:r>
        <w:t xml:space="preserve">forwarding </w:t>
      </w:r>
      <w:proofErr w:type="spellStart"/>
      <w:r>
        <w:t>lcore</w:t>
      </w:r>
      <w:proofErr w:type="spellEnd"/>
      <w:r>
        <w:t xml:space="preserve"> number starts from </w:t>
      </w:r>
      <w:r w:rsidR="00E21662">
        <w:t>one</w:t>
      </w:r>
      <w:r>
        <w:t xml:space="preserve">, so Core 1 refers to the first forwarding </w:t>
      </w:r>
      <w:proofErr w:type="spellStart"/>
      <w:r>
        <w:t>lcore</w:t>
      </w:r>
      <w:proofErr w:type="spellEnd"/>
      <w:r>
        <w:t xml:space="preserve">. </w:t>
      </w:r>
    </w:p>
    <w:p w14:paraId="0BBB495E" w14:textId="77777777" w:rsidR="00973274" w:rsidRDefault="007E59F7" w:rsidP="00973274">
      <w:pPr>
        <w:pStyle w:val="BodyText"/>
        <w:numPr>
          <w:ilvl w:val="0"/>
          <w:numId w:val="45"/>
        </w:numPr>
        <w:rPr>
          <w:ins w:id="199" w:author="Ping Song" w:date="2020-11-19T10:38:00Z"/>
        </w:rPr>
      </w:pPr>
      <w:del w:id="200" w:author="Ping Song" w:date="2020-11-19T10:38:00Z">
        <w:r w:rsidDel="00973274">
          <w:delText xml:space="preserve">* </w:delText>
        </w:r>
      </w:del>
      <w:r>
        <w:t xml:space="preserve">In </w:t>
      </w:r>
      <w:proofErr w:type="spellStart"/>
      <w:r>
        <w:rPr>
          <w:rStyle w:val="VerbatimChar"/>
        </w:rPr>
        <w:t>dpdkinnfo</w:t>
      </w:r>
      <w:proofErr w:type="spellEnd"/>
      <w:r>
        <w:rPr>
          <w:rStyle w:val="VerbatimChar"/>
        </w:rPr>
        <w:t xml:space="preserve"> -c</w:t>
      </w:r>
      <w:r>
        <w:t xml:space="preserve"> output, forwarding </w:t>
      </w:r>
      <w:proofErr w:type="spellStart"/>
      <w:r>
        <w:t>lcore</w:t>
      </w:r>
      <w:proofErr w:type="spellEnd"/>
      <w:r>
        <w:t xml:space="preserve"> number starts from </w:t>
      </w:r>
      <w:r w:rsidR="00E21662">
        <w:t>zero</w:t>
      </w:r>
      <w:r>
        <w:t xml:space="preserve">, so </w:t>
      </w:r>
      <w:proofErr w:type="spellStart"/>
      <w:r>
        <w:t>Lcore</w:t>
      </w:r>
      <w:proofErr w:type="spellEnd"/>
      <w:r>
        <w:t xml:space="preserve"> 0 refers to the first forwarding </w:t>
      </w:r>
      <w:proofErr w:type="spellStart"/>
      <w:r>
        <w:t>lcore</w:t>
      </w:r>
      <w:proofErr w:type="spellEnd"/>
      <w:r>
        <w:t xml:space="preserve">. </w:t>
      </w:r>
    </w:p>
    <w:p w14:paraId="2AFA51C6" w14:textId="77777777" w:rsidR="009B093B" w:rsidRDefault="007E59F7" w:rsidP="00973274">
      <w:pPr>
        <w:pStyle w:val="BodyText"/>
        <w:numPr>
          <w:ilvl w:val="0"/>
          <w:numId w:val="45"/>
        </w:numPr>
        <w:pPrChange w:id="201" w:author="Ping Song" w:date="2020-11-19T10:38:00Z">
          <w:pPr>
            <w:pStyle w:val="BodyText"/>
          </w:pPr>
        </w:pPrChange>
      </w:pPr>
      <w:del w:id="202" w:author="Ping Song" w:date="2020-11-19T10:38:00Z">
        <w:r w:rsidDel="00973274">
          <w:delText xml:space="preserve">* </w:delText>
        </w:r>
      </w:del>
      <w:r>
        <w:t xml:space="preserve">In </w:t>
      </w:r>
      <w:proofErr w:type="spellStart"/>
      <w:r>
        <w:rPr>
          <w:rStyle w:val="VerbatimChar"/>
        </w:rPr>
        <w:t>vif</w:t>
      </w:r>
      <w:proofErr w:type="spellEnd"/>
      <w:r>
        <w:t xml:space="preserve"> output, forwarding </w:t>
      </w:r>
      <w:proofErr w:type="spellStart"/>
      <w:r>
        <w:t>lcore</w:t>
      </w:r>
      <w:proofErr w:type="spellEnd"/>
      <w:r>
        <w:t xml:space="preserve"> number starts from </w:t>
      </w:r>
      <w:r w:rsidR="005C1C10">
        <w:t>ten</w:t>
      </w:r>
      <w:r>
        <w:t xml:space="preserve">, so --core 10 refers to the first forwarding </w:t>
      </w:r>
      <w:proofErr w:type="spellStart"/>
      <w:r>
        <w:t>lcore</w:t>
      </w:r>
      <w:proofErr w:type="spellEnd"/>
      <w:r>
        <w:t>.</w:t>
      </w:r>
    </w:p>
    <w:p w14:paraId="601FDC5D" w14:textId="77777777" w:rsidR="009B093B" w:rsidRDefault="007E59F7">
      <w:pPr>
        <w:pStyle w:val="BodyText"/>
      </w:pPr>
      <w:r>
        <w:t xml:space="preserve">This </w:t>
      </w:r>
      <w:r w:rsidR="005C1C10">
        <w:t xml:space="preserve">can </w:t>
      </w:r>
      <w:r>
        <w:t xml:space="preserve">cause confusion in our discussions. To make it consistent, in the rest of this chapter we’ll use the first forwarding </w:t>
      </w:r>
      <w:proofErr w:type="spellStart"/>
      <w:r>
        <w:t>lcore</w:t>
      </w:r>
      <w:proofErr w:type="spellEnd"/>
      <w:r>
        <w:t xml:space="preserve">, </w:t>
      </w:r>
      <w:proofErr w:type="spellStart"/>
      <w:r>
        <w:rPr>
          <w:rStyle w:val="VerbatimChar"/>
        </w:rPr>
        <w:t>fwd</w:t>
      </w:r>
      <w:proofErr w:type="spellEnd"/>
      <w:r>
        <w:rPr>
          <w:rStyle w:val="VerbatimChar"/>
        </w:rPr>
        <w:t xml:space="preserve"> lcore#10</w:t>
      </w:r>
      <w:r>
        <w:t xml:space="preserve">, or simply </w:t>
      </w:r>
      <w:r>
        <w:rPr>
          <w:rStyle w:val="VerbatimChar"/>
        </w:rPr>
        <w:t>lcore#10</w:t>
      </w:r>
      <w:r>
        <w:t xml:space="preserve">; the second forwarding </w:t>
      </w:r>
      <w:proofErr w:type="spellStart"/>
      <w:r>
        <w:t>lcore</w:t>
      </w:r>
      <w:proofErr w:type="spellEnd"/>
      <w:r>
        <w:t xml:space="preserve">, </w:t>
      </w:r>
      <w:proofErr w:type="spellStart"/>
      <w:r>
        <w:rPr>
          <w:rStyle w:val="VerbatimChar"/>
        </w:rPr>
        <w:t>fwd</w:t>
      </w:r>
      <w:proofErr w:type="spellEnd"/>
      <w:r>
        <w:rPr>
          <w:rStyle w:val="VerbatimChar"/>
        </w:rPr>
        <w:t xml:space="preserve"> lcore#11</w:t>
      </w:r>
      <w:r>
        <w:t xml:space="preserve">, or simply </w:t>
      </w:r>
      <w:r>
        <w:rPr>
          <w:rStyle w:val="VerbatimChar"/>
        </w:rPr>
        <w:t>lcore#11</w:t>
      </w:r>
      <w:r>
        <w:t xml:space="preserve">, and so on, to indicate </w:t>
      </w:r>
      <w:proofErr w:type="spellStart"/>
      <w:r>
        <w:t>Lcore</w:t>
      </w:r>
      <w:proofErr w:type="spellEnd"/>
      <w:r>
        <w:t xml:space="preserve"> 0, </w:t>
      </w:r>
      <w:proofErr w:type="spellStart"/>
      <w:r>
        <w:t>Lcore</w:t>
      </w:r>
      <w:proofErr w:type="spellEnd"/>
      <w:r>
        <w:t xml:space="preserve"> 1 in </w:t>
      </w:r>
      <w:proofErr w:type="spellStart"/>
      <w:r>
        <w:rPr>
          <w:rStyle w:val="VerbatimChar"/>
        </w:rPr>
        <w:t>dpdkinfo</w:t>
      </w:r>
      <w:proofErr w:type="spellEnd"/>
      <w:r>
        <w:rPr>
          <w:rStyle w:val="VerbatimChar"/>
        </w:rPr>
        <w:t>-c</w:t>
      </w:r>
      <w:r>
        <w:t xml:space="preserve"> output, Core 1, Core 2 in </w:t>
      </w:r>
      <w:r>
        <w:rPr>
          <w:rStyle w:val="VerbatimChar"/>
        </w:rPr>
        <w:t>dpdkvifstats.py</w:t>
      </w:r>
      <w:r>
        <w:t xml:space="preserve"> script output, and Core 10, Core 11 in </w:t>
      </w:r>
      <w:proofErr w:type="spellStart"/>
      <w:r>
        <w:rPr>
          <w:rStyle w:val="VerbatimChar"/>
        </w:rPr>
        <w:t>vif</w:t>
      </w:r>
      <w:proofErr w:type="spellEnd"/>
      <w:r>
        <w:t xml:space="preserve"> output, respectively.</w:t>
      </w:r>
      <w:r w:rsidR="005C1C10">
        <w:t xml:space="preserve"> Here’s a better visualization.</w:t>
      </w:r>
    </w:p>
    <w:tbl>
      <w:tblPr>
        <w:tblStyle w:val="Table"/>
        <w:tblW w:w="5000" w:type="pct"/>
        <w:tblLook w:val="07E0" w:firstRow="1" w:lastRow="1" w:firstColumn="1" w:lastColumn="1" w:noHBand="1" w:noVBand="1"/>
      </w:tblPr>
      <w:tblGrid>
        <w:gridCol w:w="1201"/>
        <w:gridCol w:w="1748"/>
        <w:gridCol w:w="2025"/>
        <w:gridCol w:w="3882"/>
      </w:tblGrid>
      <w:tr w:rsidR="009B093B" w14:paraId="48AE3C5C" w14:textId="77777777">
        <w:tc>
          <w:tcPr>
            <w:tcW w:w="0" w:type="auto"/>
            <w:tcBorders>
              <w:bottom w:val="single" w:sz="0" w:space="0" w:color="auto"/>
            </w:tcBorders>
            <w:vAlign w:val="bottom"/>
          </w:tcPr>
          <w:p w14:paraId="4155C7E8" w14:textId="77777777" w:rsidR="009B093B" w:rsidRDefault="007E59F7">
            <w:pPr>
              <w:pStyle w:val="Compact"/>
            </w:pPr>
            <w:proofErr w:type="spellStart"/>
            <w:r>
              <w:t>vif</w:t>
            </w:r>
            <w:proofErr w:type="spellEnd"/>
          </w:p>
        </w:tc>
        <w:tc>
          <w:tcPr>
            <w:tcW w:w="0" w:type="auto"/>
            <w:tcBorders>
              <w:bottom w:val="single" w:sz="0" w:space="0" w:color="auto"/>
            </w:tcBorders>
            <w:vAlign w:val="bottom"/>
          </w:tcPr>
          <w:p w14:paraId="12E2ED3F" w14:textId="77777777" w:rsidR="009B093B" w:rsidRDefault="007E59F7">
            <w:pPr>
              <w:pStyle w:val="Compact"/>
            </w:pPr>
            <w:proofErr w:type="spellStart"/>
            <w:r>
              <w:rPr>
                <w:rStyle w:val="VerbatimChar"/>
              </w:rPr>
              <w:t>dpdkinfo</w:t>
            </w:r>
            <w:proofErr w:type="spellEnd"/>
            <w:r>
              <w:rPr>
                <w:rStyle w:val="VerbatimChar"/>
              </w:rPr>
              <w:t xml:space="preserve"> -c</w:t>
            </w:r>
          </w:p>
        </w:tc>
        <w:tc>
          <w:tcPr>
            <w:tcW w:w="0" w:type="auto"/>
            <w:tcBorders>
              <w:bottom w:val="single" w:sz="0" w:space="0" w:color="auto"/>
            </w:tcBorders>
            <w:vAlign w:val="bottom"/>
          </w:tcPr>
          <w:p w14:paraId="26B434D3" w14:textId="77777777" w:rsidR="009B093B" w:rsidRDefault="007E59F7">
            <w:pPr>
              <w:pStyle w:val="Compact"/>
            </w:pPr>
            <w:r>
              <w:t>dpdkvifstats.py</w:t>
            </w:r>
          </w:p>
        </w:tc>
        <w:tc>
          <w:tcPr>
            <w:tcW w:w="0" w:type="auto"/>
            <w:tcBorders>
              <w:bottom w:val="single" w:sz="0" w:space="0" w:color="auto"/>
            </w:tcBorders>
            <w:vAlign w:val="bottom"/>
          </w:tcPr>
          <w:p w14:paraId="6A5B3933" w14:textId="77777777" w:rsidR="009B093B" w:rsidRDefault="007E59F7">
            <w:pPr>
              <w:pStyle w:val="Compact"/>
            </w:pPr>
            <w:r>
              <w:t>meaning</w:t>
            </w:r>
          </w:p>
        </w:tc>
      </w:tr>
      <w:tr w:rsidR="009B093B" w14:paraId="4C2DE7CD" w14:textId="77777777">
        <w:tc>
          <w:tcPr>
            <w:tcW w:w="0" w:type="auto"/>
          </w:tcPr>
          <w:p w14:paraId="5F4E5F4D" w14:textId="77777777" w:rsidR="009B093B" w:rsidRDefault="007E59F7">
            <w:r>
              <w:rPr>
                <w:rStyle w:val="VerbatimChar"/>
              </w:rPr>
              <w:t>Core 10</w:t>
            </w:r>
          </w:p>
        </w:tc>
        <w:tc>
          <w:tcPr>
            <w:tcW w:w="0" w:type="auto"/>
          </w:tcPr>
          <w:p w14:paraId="5CAAEA8F" w14:textId="77777777" w:rsidR="009B093B" w:rsidRDefault="007E59F7">
            <w:proofErr w:type="spellStart"/>
            <w:r>
              <w:t>Lcore</w:t>
            </w:r>
            <w:proofErr w:type="spellEnd"/>
            <w:r>
              <w:t xml:space="preserve"> 0</w:t>
            </w:r>
          </w:p>
        </w:tc>
        <w:tc>
          <w:tcPr>
            <w:tcW w:w="0" w:type="auto"/>
          </w:tcPr>
          <w:p w14:paraId="23F544C5" w14:textId="77777777" w:rsidR="009B093B" w:rsidRDefault="007E59F7">
            <w:r>
              <w:t>Core 1</w:t>
            </w:r>
          </w:p>
        </w:tc>
        <w:tc>
          <w:tcPr>
            <w:tcW w:w="0" w:type="auto"/>
          </w:tcPr>
          <w:p w14:paraId="135C04B9" w14:textId="77777777" w:rsidR="009B093B" w:rsidRDefault="007E59F7">
            <w:r>
              <w:t xml:space="preserve">1st forwarding </w:t>
            </w:r>
            <w:proofErr w:type="spellStart"/>
            <w:r>
              <w:t>lcore</w:t>
            </w:r>
            <w:proofErr w:type="spellEnd"/>
            <w:r>
              <w:t>: lcore#10</w:t>
            </w:r>
          </w:p>
        </w:tc>
      </w:tr>
      <w:tr w:rsidR="009B093B" w14:paraId="18BD2F00" w14:textId="77777777">
        <w:tc>
          <w:tcPr>
            <w:tcW w:w="0" w:type="auto"/>
          </w:tcPr>
          <w:p w14:paraId="18227EF6" w14:textId="77777777" w:rsidR="009B093B" w:rsidRDefault="007E59F7">
            <w:r>
              <w:rPr>
                <w:rStyle w:val="VerbatimChar"/>
              </w:rPr>
              <w:t>Core 11</w:t>
            </w:r>
          </w:p>
        </w:tc>
        <w:tc>
          <w:tcPr>
            <w:tcW w:w="0" w:type="auto"/>
          </w:tcPr>
          <w:p w14:paraId="7E6D74E3" w14:textId="77777777" w:rsidR="009B093B" w:rsidRDefault="007E59F7">
            <w:proofErr w:type="spellStart"/>
            <w:r>
              <w:t>Lcore</w:t>
            </w:r>
            <w:proofErr w:type="spellEnd"/>
            <w:r>
              <w:t xml:space="preserve"> 1</w:t>
            </w:r>
          </w:p>
        </w:tc>
        <w:tc>
          <w:tcPr>
            <w:tcW w:w="0" w:type="auto"/>
          </w:tcPr>
          <w:p w14:paraId="482A1A48" w14:textId="77777777" w:rsidR="009B093B" w:rsidRDefault="007E59F7">
            <w:r>
              <w:t>Core 2</w:t>
            </w:r>
          </w:p>
        </w:tc>
        <w:tc>
          <w:tcPr>
            <w:tcW w:w="0" w:type="auto"/>
          </w:tcPr>
          <w:p w14:paraId="123F12B4" w14:textId="77777777" w:rsidR="009B093B" w:rsidRDefault="007E59F7">
            <w:r>
              <w:t xml:space="preserve">2nd forwarding </w:t>
            </w:r>
            <w:proofErr w:type="spellStart"/>
            <w:r>
              <w:t>lcore</w:t>
            </w:r>
            <w:proofErr w:type="spellEnd"/>
            <w:r>
              <w:t>: lcore#11</w:t>
            </w:r>
          </w:p>
        </w:tc>
      </w:tr>
    </w:tbl>
    <w:p w14:paraId="2CC0E1E7" w14:textId="77777777" w:rsidR="009B093B" w:rsidRDefault="005C1C10">
      <w:pPr>
        <w:pStyle w:val="BodyText"/>
      </w:pPr>
      <w:r>
        <w:t>Okay, a</w:t>
      </w:r>
      <w:r w:rsidR="007E59F7">
        <w:t xml:space="preserve">s you may have realized, in the VM interface we use just one queue, which means the multiple queue feature on the VM interface is </w:t>
      </w:r>
      <w:r w:rsidR="007E59F7" w:rsidRPr="008D5874">
        <w:rPr>
          <w:bCs/>
          <w:i/>
          <w:iCs/>
        </w:rPr>
        <w:t>not</w:t>
      </w:r>
      <w:r w:rsidR="007E59F7">
        <w:t xml:space="preserve"> enabled. </w:t>
      </w:r>
      <w:proofErr w:type="gramStart"/>
      <w:r w:rsidR="007E59F7">
        <w:t>Therefore</w:t>
      </w:r>
      <w:proofErr w:type="gramEnd"/>
      <w:r w:rsidR="007E59F7">
        <w:t xml:space="preserve"> the VM tap interface has only one queue connecting to its peering </w:t>
      </w:r>
      <w:proofErr w:type="spellStart"/>
      <w:r w:rsidR="007E59F7">
        <w:t>vRouter</w:t>
      </w:r>
      <w:proofErr w:type="spellEnd"/>
      <w:r w:rsidR="007E59F7">
        <w:t xml:space="preserve"> interface. </w:t>
      </w:r>
      <w:r w:rsidR="007E59F7">
        <w:lastRenderedPageBreak/>
        <w:t xml:space="preserve">Correspondingly, only one queue in </w:t>
      </w:r>
      <w:r>
        <w:t xml:space="preserve">the </w:t>
      </w:r>
      <w:proofErr w:type="spellStart"/>
      <w:r w:rsidR="007E59F7">
        <w:t>vRouter</w:t>
      </w:r>
      <w:proofErr w:type="spellEnd"/>
      <w:r w:rsidR="007E59F7">
        <w:t xml:space="preserve"> interface is needed and only one </w:t>
      </w:r>
      <w:proofErr w:type="spellStart"/>
      <w:r w:rsidR="007E59F7">
        <w:t>lcore</w:t>
      </w:r>
      <w:proofErr w:type="spellEnd"/>
      <w:r w:rsidR="007E59F7">
        <w:t xml:space="preserve"> is required to serve the packet forwarding in the </w:t>
      </w:r>
      <w:proofErr w:type="spellStart"/>
      <w:r w:rsidR="007E59F7">
        <w:t>vif</w:t>
      </w:r>
      <w:proofErr w:type="spellEnd"/>
      <w:r w:rsidR="007E59F7">
        <w:t xml:space="preserve"> interface.</w:t>
      </w:r>
    </w:p>
    <w:p w14:paraId="7EA718A8" w14:textId="77777777" w:rsidR="009B093B" w:rsidRDefault="007E59F7">
      <w:pPr>
        <w:pStyle w:val="BodyText"/>
      </w:pPr>
      <w:r>
        <w:t xml:space="preserve">First, </w:t>
      </w:r>
      <w:r w:rsidR="005C1C10">
        <w:t xml:space="preserve">let’s </w:t>
      </w:r>
      <w:r>
        <w:t xml:space="preserve">look at the </w:t>
      </w:r>
      <w:r>
        <w:rPr>
          <w:rStyle w:val="VerbatimChar"/>
        </w:rPr>
        <w:t>bond0</w:t>
      </w:r>
      <w:r>
        <w:t xml:space="preserve"> and </w:t>
      </w:r>
      <w:r>
        <w:rPr>
          <w:rStyle w:val="VerbatimChar"/>
        </w:rPr>
        <w:t>vhost0</w:t>
      </w:r>
      <w:r>
        <w:t xml:space="preserve"> interfaces. </w:t>
      </w:r>
      <w:r w:rsidR="005C1C10">
        <w:t xml:space="preserve">The </w:t>
      </w:r>
      <w:r>
        <w:rPr>
          <w:rStyle w:val="VerbatimChar"/>
        </w:rPr>
        <w:t>bond0</w:t>
      </w:r>
      <w:r>
        <w:t xml:space="preserve"> are the physical interfaces, and it will always </w:t>
      </w:r>
      <w:r w:rsidR="005C1C10">
        <w:t xml:space="preserve">have </w:t>
      </w:r>
      <w:r>
        <w:rPr>
          <w:rStyle w:val="VerbatimChar"/>
        </w:rPr>
        <w:t>multiple queues</w:t>
      </w:r>
      <w:r>
        <w:t xml:space="preserve"> enabled, that is why it has two queues, and both </w:t>
      </w:r>
      <w:proofErr w:type="spellStart"/>
      <w:r>
        <w:t>lcores</w:t>
      </w:r>
      <w:proofErr w:type="spellEnd"/>
      <w:r>
        <w:t xml:space="preserve"> serve it. The </w:t>
      </w:r>
      <w:r>
        <w:rPr>
          <w:rStyle w:val="VerbatimChar"/>
        </w:rPr>
        <w:t>vhost0</w:t>
      </w:r>
      <w:r>
        <w:t xml:space="preserve"> interface is a control plane </w:t>
      </w:r>
      <w:r w:rsidR="005C1C10">
        <w:t xml:space="preserve">Linux </w:t>
      </w:r>
      <w:r>
        <w:t xml:space="preserve">interface. As the time of writing of this book, the implementation is to </w:t>
      </w:r>
      <w:proofErr w:type="gramStart"/>
      <w:r>
        <w:t>hard-code</w:t>
      </w:r>
      <w:proofErr w:type="gramEnd"/>
      <w:r>
        <w:t xml:space="preserve"> vhost0 with one queue only. The first forwarding thread </w:t>
      </w:r>
      <w:r>
        <w:rPr>
          <w:rStyle w:val="VerbatimChar"/>
        </w:rPr>
        <w:t>lcore#10</w:t>
      </w:r>
      <w:r>
        <w:t xml:space="preserve"> got it. This is not the focus in this section but </w:t>
      </w:r>
      <w:r w:rsidR="005C1C10">
        <w:t>it’s good to</w:t>
      </w:r>
      <w:r>
        <w:t xml:space="preserve"> know to understand the whole output.</w:t>
      </w:r>
    </w:p>
    <w:p w14:paraId="6B69D8A5" w14:textId="77777777" w:rsidR="00973274" w:rsidRDefault="007E59F7">
      <w:pPr>
        <w:pStyle w:val="BodyText"/>
        <w:rPr>
          <w:ins w:id="203" w:author="Ping Song" w:date="2020-11-19T10:40:00Z"/>
          <w:i/>
          <w:iCs/>
        </w:rPr>
      </w:pPr>
      <w:r>
        <w:t xml:space="preserve">Finally, </w:t>
      </w:r>
      <w:r w:rsidR="005C1C10">
        <w:t xml:space="preserve">let’s </w:t>
      </w:r>
      <w:r>
        <w:t>look at the last line</w:t>
      </w:r>
      <w:r w:rsidR="005C1C10">
        <w:t xml:space="preserve">, </w:t>
      </w:r>
      <w:r>
        <w:t xml:space="preserve">the VM tap interface. From the output, </w:t>
      </w:r>
      <w:r w:rsidR="005C1C10">
        <w:t xml:space="preserve">you can </w:t>
      </w:r>
      <w:r>
        <w:t xml:space="preserve">see it is the second forwarding </w:t>
      </w:r>
      <w:proofErr w:type="spellStart"/>
      <w:r>
        <w:t>lcore</w:t>
      </w:r>
      <w:proofErr w:type="spellEnd"/>
      <w:r>
        <w:t xml:space="preserve"> (</w:t>
      </w:r>
      <w:r>
        <w:rPr>
          <w:rStyle w:val="VerbatimChar"/>
        </w:rPr>
        <w:t>lcore#11</w:t>
      </w:r>
      <w:r>
        <w:t xml:space="preserve">) being assigned to this VM interface. You probably wonder is it just randomly chosen out of the </w:t>
      </w:r>
      <w:r w:rsidR="005C1C10">
        <w:t xml:space="preserve">two </w:t>
      </w:r>
      <w:proofErr w:type="spellStart"/>
      <w:r>
        <w:t>lcores</w:t>
      </w:r>
      <w:proofErr w:type="spellEnd"/>
      <w:r>
        <w:t xml:space="preserve"> or </w:t>
      </w:r>
      <w:r w:rsidR="005C1C10">
        <w:t xml:space="preserve">is </w:t>
      </w:r>
      <w:r>
        <w:t>some algorithm</w:t>
      </w:r>
      <w:r w:rsidR="005C1C10">
        <w:t xml:space="preserve"> </w:t>
      </w:r>
      <w:r>
        <w:t>used? It is not like that. Currently the allocation basically follows a simple method</w:t>
      </w:r>
      <w:r w:rsidR="005C1C10">
        <w:t>:</w:t>
      </w:r>
      <w:r w:rsidR="005C1C10" w:rsidRPr="008D5874">
        <w:rPr>
          <w:i/>
          <w:iCs/>
        </w:rPr>
        <w:t xml:space="preserve"> </w:t>
      </w:r>
    </w:p>
    <w:p w14:paraId="56A91645" w14:textId="77777777" w:rsidR="00973274" w:rsidRPr="00973274" w:rsidRDefault="00973274">
      <w:pPr>
        <w:pStyle w:val="BodyText"/>
        <w:rPr>
          <w:ins w:id="204" w:author="Ping Song" w:date="2020-11-19T10:40:00Z"/>
          <w:b/>
          <w:bCs/>
          <w:rPrChange w:id="205" w:author="Ping Song" w:date="2020-11-19T10:41:00Z">
            <w:rPr>
              <w:ins w:id="206" w:author="Ping Song" w:date="2020-11-19T10:40:00Z"/>
              <w:bCs/>
            </w:rPr>
          </w:rPrChange>
        </w:rPr>
      </w:pPr>
      <w:ins w:id="207" w:author="Ping Song" w:date="2020-11-19T10:41:00Z">
        <w:r>
          <w:rPr>
            <w:b/>
            <w:bCs/>
          </w:rPr>
          <w:t>T</w:t>
        </w:r>
      </w:ins>
      <w:del w:id="208" w:author="Ping Song" w:date="2020-11-19T10:41:00Z">
        <w:r w:rsidR="005C1C10" w:rsidRPr="00973274" w:rsidDel="00973274">
          <w:rPr>
            <w:b/>
            <w:bCs/>
            <w:rPrChange w:id="209" w:author="Ping Song" w:date="2020-11-19T10:41:00Z">
              <w:rPr>
                <w:i/>
                <w:iCs/>
              </w:rPr>
            </w:rPrChange>
          </w:rPr>
          <w:delText>t</w:delText>
        </w:r>
      </w:del>
      <w:r w:rsidR="007E59F7" w:rsidRPr="00973274">
        <w:rPr>
          <w:b/>
          <w:bCs/>
          <w:rPrChange w:id="210" w:author="Ping Song" w:date="2020-11-19T10:41:00Z">
            <w:rPr>
              <w:bCs/>
              <w:i/>
              <w:iCs/>
            </w:rPr>
          </w:rPrChange>
        </w:rPr>
        <w:t xml:space="preserve">he least used </w:t>
      </w:r>
      <w:proofErr w:type="spellStart"/>
      <w:r w:rsidR="007E59F7" w:rsidRPr="00973274">
        <w:rPr>
          <w:b/>
          <w:bCs/>
          <w:rPrChange w:id="211" w:author="Ping Song" w:date="2020-11-19T10:41:00Z">
            <w:rPr>
              <w:bCs/>
              <w:i/>
              <w:iCs/>
            </w:rPr>
          </w:rPrChange>
        </w:rPr>
        <w:t>lcore</w:t>
      </w:r>
      <w:proofErr w:type="spellEnd"/>
      <w:r w:rsidR="007E59F7" w:rsidRPr="00973274">
        <w:rPr>
          <w:b/>
          <w:bCs/>
          <w:rPrChange w:id="212" w:author="Ping Song" w:date="2020-11-19T10:41:00Z">
            <w:rPr>
              <w:bCs/>
              <w:i/>
              <w:iCs/>
            </w:rPr>
          </w:rPrChange>
        </w:rPr>
        <w:t>, in term of number of interface queues it is serving, will be assigned to serve the next interface queue.</w:t>
      </w:r>
      <w:r w:rsidR="007E59F7" w:rsidRPr="00973274">
        <w:rPr>
          <w:b/>
          <w:bCs/>
          <w:rPrChange w:id="213" w:author="Ping Song" w:date="2020-11-19T10:41:00Z">
            <w:rPr>
              <w:bCs/>
            </w:rPr>
          </w:rPrChange>
        </w:rPr>
        <w:t xml:space="preserve"> </w:t>
      </w:r>
    </w:p>
    <w:p w14:paraId="2FC8374C" w14:textId="77777777" w:rsidR="009B093B" w:rsidRDefault="007E59F7">
      <w:pPr>
        <w:pStyle w:val="BodyText"/>
      </w:pPr>
      <w:r>
        <w:t xml:space="preserve">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w:t>
      </w:r>
      <w:r w:rsidR="005C1C10">
        <w:t>’</w:t>
      </w:r>
      <w:r>
        <w:t>s lcore#11’s turn to take the next interface and queue.</w:t>
      </w:r>
    </w:p>
    <w:p w14:paraId="2EFE3D78" w14:textId="77777777" w:rsidR="009B093B" w:rsidRDefault="005C1C10">
      <w:pPr>
        <w:pStyle w:val="BodyText"/>
      </w:pPr>
      <w:r>
        <w:t xml:space="preserve">The </w:t>
      </w:r>
      <w:proofErr w:type="spellStart"/>
      <w:r w:rsidR="007E59F7">
        <w:t>vNIC</w:t>
      </w:r>
      <w:proofErr w:type="spellEnd"/>
      <w:r w:rsidR="007E59F7">
        <w:t xml:space="preserve"> queues are assigned to logical cores in the following algorithm: </w:t>
      </w:r>
      <w:r>
        <w:t xml:space="preserve">the </w:t>
      </w:r>
      <w:r w:rsidR="007E59F7">
        <w:t>forwarding core that is currently polling the least number of queues is selected, with a tie won by the core with the lowest number (the first forwarding core lcore#10).</w:t>
      </w:r>
    </w:p>
    <w:p w14:paraId="6A88FCC8" w14:textId="77777777" w:rsidR="009B093B" w:rsidRDefault="005C1C10">
      <w:pPr>
        <w:pStyle w:val="BodyText"/>
      </w:pPr>
      <w:r>
        <w:t xml:space="preserve">You’ll </w:t>
      </w:r>
      <w:r w:rsidR="007E59F7">
        <w:t xml:space="preserve">see more examples in later sections, </w:t>
      </w:r>
      <w:r>
        <w:t>when</w:t>
      </w:r>
      <w:r w:rsidR="007E59F7">
        <w:t xml:space="preserve"> we’ll test out the tie breaker and other things. </w:t>
      </w:r>
      <w:r>
        <w:t xml:space="preserve">For </w:t>
      </w:r>
      <w:proofErr w:type="gramStart"/>
      <w:r>
        <w:t>now</w:t>
      </w:r>
      <w:proofErr w:type="gramEnd"/>
      <w:r>
        <w:t xml:space="preserve"> this</w:t>
      </w:r>
      <w:r w:rsidR="007E59F7">
        <w:t xml:space="preserve"> mapping </w:t>
      </w:r>
      <w:r>
        <w:t>looks like thi</w:t>
      </w:r>
      <w:del w:id="214" w:author="Ping Song" w:date="2020-11-19T16:47:00Z">
        <w:r w:rsidDel="00D05BDF">
          <w:delText>u</w:delText>
        </w:r>
      </w:del>
      <w:r>
        <w:t>s matrix</w:t>
      </w:r>
      <w:r w:rsidR="007E59F7">
        <w:t>:</w:t>
      </w:r>
    </w:p>
    <w:tbl>
      <w:tblPr>
        <w:tblStyle w:val="Table"/>
        <w:tblW w:w="5000" w:type="pct"/>
        <w:tblLook w:val="07E0" w:firstRow="1" w:lastRow="1" w:firstColumn="1" w:lastColumn="1" w:noHBand="1" w:noVBand="1"/>
      </w:tblPr>
      <w:tblGrid>
        <w:gridCol w:w="1073"/>
        <w:gridCol w:w="1516"/>
        <w:gridCol w:w="1308"/>
        <w:gridCol w:w="1516"/>
        <w:gridCol w:w="3443"/>
      </w:tblGrid>
      <w:tr w:rsidR="009B093B" w:rsidDel="00D05BDF" w14:paraId="71D08DAF" w14:textId="6B5FA301">
        <w:trPr>
          <w:del w:id="215" w:author="Ping Song" w:date="2020-11-19T16:50:00Z"/>
        </w:trPr>
        <w:tc>
          <w:tcPr>
            <w:tcW w:w="0" w:type="auto"/>
            <w:tcBorders>
              <w:bottom w:val="single" w:sz="0" w:space="0" w:color="auto"/>
            </w:tcBorders>
            <w:vAlign w:val="bottom"/>
          </w:tcPr>
          <w:p w14:paraId="24567CD8" w14:textId="0632B458" w:rsidR="009B093B" w:rsidDel="00D05BDF" w:rsidRDefault="007E59F7">
            <w:pPr>
              <w:pStyle w:val="Compact"/>
              <w:rPr>
                <w:del w:id="216" w:author="Ping Song" w:date="2020-11-19T16:50:00Z"/>
              </w:rPr>
            </w:pPr>
            <w:del w:id="217" w:author="Ping Song" w:date="2020-11-19T16:50:00Z">
              <w:r w:rsidDel="00D05BDF">
                <w:delText>vif</w:delText>
              </w:r>
            </w:del>
          </w:p>
        </w:tc>
        <w:tc>
          <w:tcPr>
            <w:tcW w:w="0" w:type="auto"/>
            <w:tcBorders>
              <w:bottom w:val="single" w:sz="0" w:space="0" w:color="auto"/>
            </w:tcBorders>
            <w:vAlign w:val="bottom"/>
          </w:tcPr>
          <w:p w14:paraId="25002B6F" w14:textId="62414539" w:rsidR="009B093B" w:rsidDel="00D05BDF" w:rsidRDefault="007E59F7">
            <w:pPr>
              <w:pStyle w:val="Compact"/>
              <w:rPr>
                <w:del w:id="218" w:author="Ping Song" w:date="2020-11-19T16:50:00Z"/>
              </w:rPr>
            </w:pPr>
            <w:del w:id="219" w:author="Ping Song" w:date="2020-11-19T16:50:00Z">
              <w:r w:rsidDel="00D05BDF">
                <w:delText>queue</w:delText>
              </w:r>
            </w:del>
          </w:p>
        </w:tc>
        <w:tc>
          <w:tcPr>
            <w:tcW w:w="0" w:type="auto"/>
            <w:tcBorders>
              <w:bottom w:val="single" w:sz="0" w:space="0" w:color="auto"/>
            </w:tcBorders>
            <w:vAlign w:val="bottom"/>
          </w:tcPr>
          <w:p w14:paraId="128F074F" w14:textId="740852D0" w:rsidR="009B093B" w:rsidDel="00D05BDF" w:rsidRDefault="007E59F7">
            <w:pPr>
              <w:pStyle w:val="Compact"/>
              <w:rPr>
                <w:del w:id="220" w:author="Ping Song" w:date="2020-11-19T16:50:00Z"/>
              </w:rPr>
            </w:pPr>
            <w:del w:id="221" w:author="Ping Song" w:date="2020-11-19T16:50:00Z">
              <w:r w:rsidDel="00D05BDF">
                <w:delText>lcore</w:delText>
              </w:r>
            </w:del>
          </w:p>
        </w:tc>
        <w:tc>
          <w:tcPr>
            <w:tcW w:w="0" w:type="auto"/>
            <w:tcBorders>
              <w:bottom w:val="single" w:sz="0" w:space="0" w:color="auto"/>
            </w:tcBorders>
            <w:vAlign w:val="bottom"/>
          </w:tcPr>
          <w:p w14:paraId="14182E34" w14:textId="76EC2376" w:rsidR="009B093B" w:rsidDel="00D05BDF" w:rsidRDefault="007E59F7">
            <w:pPr>
              <w:pStyle w:val="Compact"/>
              <w:rPr>
                <w:del w:id="222" w:author="Ping Song" w:date="2020-11-19T16:50:00Z"/>
              </w:rPr>
            </w:pPr>
            <w:del w:id="223" w:author="Ping Song" w:date="2020-11-19T16:50:00Z">
              <w:r w:rsidDel="00D05BDF">
                <w:delText>queue</w:delText>
              </w:r>
            </w:del>
          </w:p>
        </w:tc>
        <w:tc>
          <w:tcPr>
            <w:tcW w:w="0" w:type="auto"/>
            <w:tcBorders>
              <w:bottom w:val="single" w:sz="0" w:space="0" w:color="auto"/>
            </w:tcBorders>
            <w:vAlign w:val="bottom"/>
          </w:tcPr>
          <w:p w14:paraId="7EB145D2" w14:textId="563C88F9" w:rsidR="009B093B" w:rsidDel="00D05BDF" w:rsidRDefault="007E59F7">
            <w:pPr>
              <w:pStyle w:val="Compact"/>
              <w:rPr>
                <w:del w:id="224" w:author="Ping Song" w:date="2020-11-19T16:50:00Z"/>
              </w:rPr>
            </w:pPr>
            <w:del w:id="225" w:author="Ping Song" w:date="2020-11-19T16:50:00Z">
              <w:r w:rsidDel="00D05BDF">
                <w:delText>tap(vNIC)</w:delText>
              </w:r>
            </w:del>
          </w:p>
        </w:tc>
      </w:tr>
      <w:tr w:rsidR="009B093B" w:rsidDel="00D05BDF" w14:paraId="4AEDF87A" w14:textId="22D7F605">
        <w:trPr>
          <w:del w:id="226" w:author="Ping Song" w:date="2020-11-19T16:50:00Z"/>
        </w:trPr>
        <w:tc>
          <w:tcPr>
            <w:tcW w:w="0" w:type="auto"/>
          </w:tcPr>
          <w:p w14:paraId="68D87147" w14:textId="64EAC43D" w:rsidR="009B093B" w:rsidDel="00D05BDF" w:rsidRDefault="007E59F7">
            <w:pPr>
              <w:rPr>
                <w:del w:id="227" w:author="Ping Song" w:date="2020-11-19T16:50:00Z"/>
              </w:rPr>
            </w:pPr>
            <w:del w:id="228" w:author="Ping Song" w:date="2020-11-19T16:50:00Z">
              <w:r w:rsidDel="00D05BDF">
                <w:delText>0/0</w:delText>
              </w:r>
            </w:del>
          </w:p>
        </w:tc>
        <w:tc>
          <w:tcPr>
            <w:tcW w:w="0" w:type="auto"/>
          </w:tcPr>
          <w:p w14:paraId="527E90A0" w14:textId="011957ED" w:rsidR="009B093B" w:rsidDel="00D05BDF" w:rsidRDefault="007E59F7">
            <w:pPr>
              <w:rPr>
                <w:del w:id="229" w:author="Ping Song" w:date="2020-11-19T16:50:00Z"/>
              </w:rPr>
            </w:pPr>
            <w:del w:id="230" w:author="Ping Song" w:date="2020-11-19T16:50:00Z">
              <w:r w:rsidDel="00D05BDF">
                <w:delText>0</w:delText>
              </w:r>
            </w:del>
          </w:p>
        </w:tc>
        <w:tc>
          <w:tcPr>
            <w:tcW w:w="0" w:type="auto"/>
          </w:tcPr>
          <w:p w14:paraId="5C7F302D" w14:textId="1E364B7C" w:rsidR="009B093B" w:rsidDel="00D05BDF" w:rsidRDefault="007E59F7">
            <w:pPr>
              <w:rPr>
                <w:del w:id="231" w:author="Ping Song" w:date="2020-11-19T16:50:00Z"/>
              </w:rPr>
            </w:pPr>
            <w:del w:id="232" w:author="Ping Song" w:date="2020-11-19T16:50:00Z">
              <w:r w:rsidDel="00D05BDF">
                <w:delText>0</w:delText>
              </w:r>
            </w:del>
          </w:p>
        </w:tc>
        <w:tc>
          <w:tcPr>
            <w:tcW w:w="0" w:type="auto"/>
          </w:tcPr>
          <w:p w14:paraId="16681753" w14:textId="5EBA9F81" w:rsidR="009B093B" w:rsidDel="00D05BDF" w:rsidRDefault="007E59F7">
            <w:pPr>
              <w:rPr>
                <w:del w:id="233" w:author="Ping Song" w:date="2020-11-19T16:50:00Z"/>
              </w:rPr>
            </w:pPr>
            <w:del w:id="234" w:author="Ping Song" w:date="2020-11-19T16:50:00Z">
              <w:r w:rsidDel="00D05BDF">
                <w:delText>0</w:delText>
              </w:r>
            </w:del>
          </w:p>
        </w:tc>
        <w:tc>
          <w:tcPr>
            <w:tcW w:w="0" w:type="auto"/>
          </w:tcPr>
          <w:p w14:paraId="325390FD" w14:textId="0687CD34" w:rsidR="009B093B" w:rsidDel="00D05BDF" w:rsidRDefault="007E59F7">
            <w:pPr>
              <w:rPr>
                <w:del w:id="235" w:author="Ping Song" w:date="2020-11-19T16:50:00Z"/>
              </w:rPr>
            </w:pPr>
            <w:del w:id="236" w:author="Ping Song" w:date="2020-11-19T16:50:00Z">
              <w:r w:rsidDel="00D05BDF">
                <w:delText>bond0</w:delText>
              </w:r>
            </w:del>
          </w:p>
        </w:tc>
      </w:tr>
      <w:tr w:rsidR="009B093B" w:rsidDel="00D05BDF" w14:paraId="2E5DBDC7" w14:textId="7C878D03">
        <w:trPr>
          <w:del w:id="237" w:author="Ping Song" w:date="2020-11-19T16:50:00Z"/>
        </w:trPr>
        <w:tc>
          <w:tcPr>
            <w:tcW w:w="0" w:type="auto"/>
          </w:tcPr>
          <w:p w14:paraId="26622D80" w14:textId="4734B9A5" w:rsidR="009B093B" w:rsidDel="00D05BDF" w:rsidRDefault="007E59F7">
            <w:pPr>
              <w:rPr>
                <w:del w:id="238" w:author="Ping Song" w:date="2020-11-19T16:50:00Z"/>
              </w:rPr>
            </w:pPr>
            <w:del w:id="239" w:author="Ping Song" w:date="2020-11-19T16:50:00Z">
              <w:r w:rsidDel="00D05BDF">
                <w:delText>1</w:delText>
              </w:r>
            </w:del>
          </w:p>
        </w:tc>
        <w:tc>
          <w:tcPr>
            <w:tcW w:w="0" w:type="auto"/>
          </w:tcPr>
          <w:p w14:paraId="1F783E6D" w14:textId="6A9CEFCC" w:rsidR="009B093B" w:rsidDel="00D05BDF" w:rsidRDefault="007E59F7">
            <w:pPr>
              <w:rPr>
                <w:del w:id="240" w:author="Ping Song" w:date="2020-11-19T16:50:00Z"/>
              </w:rPr>
            </w:pPr>
            <w:del w:id="241" w:author="Ping Song" w:date="2020-11-19T16:50:00Z">
              <w:r w:rsidDel="00D05BDF">
                <w:delText>1</w:delText>
              </w:r>
            </w:del>
          </w:p>
        </w:tc>
        <w:tc>
          <w:tcPr>
            <w:tcW w:w="0" w:type="auto"/>
          </w:tcPr>
          <w:p w14:paraId="62FF948B" w14:textId="50470DA5" w:rsidR="009B093B" w:rsidDel="00D05BDF" w:rsidRDefault="007E59F7">
            <w:pPr>
              <w:rPr>
                <w:del w:id="242" w:author="Ping Song" w:date="2020-11-19T16:50:00Z"/>
              </w:rPr>
            </w:pPr>
            <w:del w:id="243" w:author="Ping Song" w:date="2020-11-19T16:50:00Z">
              <w:r w:rsidDel="00D05BDF">
                <w:delText>1</w:delText>
              </w:r>
            </w:del>
          </w:p>
        </w:tc>
        <w:tc>
          <w:tcPr>
            <w:tcW w:w="0" w:type="auto"/>
          </w:tcPr>
          <w:p w14:paraId="01F27423" w14:textId="50E35180" w:rsidR="009B093B" w:rsidDel="00D05BDF" w:rsidRDefault="009B093B">
            <w:pPr>
              <w:rPr>
                <w:del w:id="244" w:author="Ping Song" w:date="2020-11-19T16:50:00Z"/>
              </w:rPr>
            </w:pPr>
          </w:p>
        </w:tc>
        <w:tc>
          <w:tcPr>
            <w:tcW w:w="0" w:type="auto"/>
          </w:tcPr>
          <w:p w14:paraId="4D5E1BCF" w14:textId="3BBA7E2E" w:rsidR="009B093B" w:rsidDel="00D05BDF" w:rsidRDefault="009B093B">
            <w:pPr>
              <w:rPr>
                <w:del w:id="245" w:author="Ping Song" w:date="2020-11-19T16:50:00Z"/>
              </w:rPr>
            </w:pPr>
          </w:p>
        </w:tc>
      </w:tr>
      <w:tr w:rsidR="009B093B" w:rsidDel="00D05BDF" w14:paraId="6B816DD3" w14:textId="665F8356">
        <w:trPr>
          <w:del w:id="246" w:author="Ping Song" w:date="2020-11-19T16:50:00Z"/>
        </w:trPr>
        <w:tc>
          <w:tcPr>
            <w:tcW w:w="0" w:type="auto"/>
          </w:tcPr>
          <w:p w14:paraId="5D464326" w14:textId="7C5F764C" w:rsidR="009B093B" w:rsidDel="00D05BDF" w:rsidRDefault="007E59F7">
            <w:pPr>
              <w:rPr>
                <w:del w:id="247" w:author="Ping Song" w:date="2020-11-19T16:50:00Z"/>
              </w:rPr>
            </w:pPr>
            <w:del w:id="248" w:author="Ping Song" w:date="2020-11-19T16:50:00Z">
              <w:r w:rsidDel="00D05BDF">
                <w:delText>0/1</w:delText>
              </w:r>
            </w:del>
          </w:p>
        </w:tc>
        <w:tc>
          <w:tcPr>
            <w:tcW w:w="0" w:type="auto"/>
          </w:tcPr>
          <w:p w14:paraId="6B8AEA0F" w14:textId="3CB49B58" w:rsidR="009B093B" w:rsidDel="00D05BDF" w:rsidRDefault="007E59F7">
            <w:pPr>
              <w:rPr>
                <w:del w:id="249" w:author="Ping Song" w:date="2020-11-19T16:50:00Z"/>
              </w:rPr>
            </w:pPr>
            <w:del w:id="250" w:author="Ping Song" w:date="2020-11-19T16:50:00Z">
              <w:r w:rsidDel="00D05BDF">
                <w:delText>0</w:delText>
              </w:r>
            </w:del>
          </w:p>
        </w:tc>
        <w:tc>
          <w:tcPr>
            <w:tcW w:w="0" w:type="auto"/>
          </w:tcPr>
          <w:p w14:paraId="4B4238CF" w14:textId="7661CCCD" w:rsidR="009B093B" w:rsidDel="00D05BDF" w:rsidRDefault="007E59F7">
            <w:pPr>
              <w:rPr>
                <w:del w:id="251" w:author="Ping Song" w:date="2020-11-19T16:50:00Z"/>
              </w:rPr>
            </w:pPr>
            <w:del w:id="252" w:author="Ping Song" w:date="2020-11-19T16:50:00Z">
              <w:r w:rsidDel="00D05BDF">
                <w:delText>0</w:delText>
              </w:r>
            </w:del>
          </w:p>
        </w:tc>
        <w:tc>
          <w:tcPr>
            <w:tcW w:w="0" w:type="auto"/>
          </w:tcPr>
          <w:p w14:paraId="468A44AD" w14:textId="4D9072B4" w:rsidR="009B093B" w:rsidDel="00D05BDF" w:rsidRDefault="007E59F7">
            <w:pPr>
              <w:rPr>
                <w:del w:id="253" w:author="Ping Song" w:date="2020-11-19T16:50:00Z"/>
              </w:rPr>
            </w:pPr>
            <w:del w:id="254" w:author="Ping Song" w:date="2020-11-19T16:50:00Z">
              <w:r w:rsidDel="00D05BDF">
                <w:delText>0</w:delText>
              </w:r>
            </w:del>
          </w:p>
        </w:tc>
        <w:tc>
          <w:tcPr>
            <w:tcW w:w="0" w:type="auto"/>
          </w:tcPr>
          <w:p w14:paraId="417974C5" w14:textId="7E60E5DE" w:rsidR="009B093B" w:rsidDel="00D05BDF" w:rsidRDefault="007E59F7">
            <w:pPr>
              <w:rPr>
                <w:del w:id="255" w:author="Ping Song" w:date="2020-11-19T16:50:00Z"/>
              </w:rPr>
            </w:pPr>
            <w:del w:id="256" w:author="Ping Song" w:date="2020-11-19T16:50:00Z">
              <w:r w:rsidDel="00D05BDF">
                <w:delText>vhost0</w:delText>
              </w:r>
            </w:del>
          </w:p>
        </w:tc>
      </w:tr>
      <w:tr w:rsidR="009B093B" w:rsidDel="00D05BDF" w14:paraId="212EDFA9" w14:textId="5AF3BB91">
        <w:trPr>
          <w:del w:id="257" w:author="Ping Song" w:date="2020-11-19T16:50:00Z"/>
        </w:trPr>
        <w:tc>
          <w:tcPr>
            <w:tcW w:w="0" w:type="auto"/>
          </w:tcPr>
          <w:p w14:paraId="5F5F23B3" w14:textId="69F55B3A" w:rsidR="009B093B" w:rsidDel="00D05BDF" w:rsidRDefault="007E59F7">
            <w:pPr>
              <w:rPr>
                <w:del w:id="258" w:author="Ping Song" w:date="2020-11-19T16:50:00Z"/>
              </w:rPr>
            </w:pPr>
            <w:del w:id="259" w:author="Ping Song" w:date="2020-11-19T16:50:00Z">
              <w:r w:rsidDel="00D05BDF">
                <w:delText>0/3</w:delText>
              </w:r>
            </w:del>
          </w:p>
        </w:tc>
        <w:tc>
          <w:tcPr>
            <w:tcW w:w="0" w:type="auto"/>
          </w:tcPr>
          <w:p w14:paraId="5FE9612B" w14:textId="6157BA09" w:rsidR="009B093B" w:rsidDel="00D05BDF" w:rsidRDefault="007E59F7">
            <w:pPr>
              <w:rPr>
                <w:del w:id="260" w:author="Ping Song" w:date="2020-11-19T16:50:00Z"/>
              </w:rPr>
            </w:pPr>
            <w:del w:id="261" w:author="Ping Song" w:date="2020-11-19T16:50:00Z">
              <w:r w:rsidDel="00D05BDF">
                <w:delText>0</w:delText>
              </w:r>
            </w:del>
          </w:p>
        </w:tc>
        <w:tc>
          <w:tcPr>
            <w:tcW w:w="0" w:type="auto"/>
          </w:tcPr>
          <w:p w14:paraId="174191FB" w14:textId="06BEA9A7" w:rsidR="009B093B" w:rsidDel="00D05BDF" w:rsidRDefault="007E59F7">
            <w:pPr>
              <w:rPr>
                <w:del w:id="262" w:author="Ping Song" w:date="2020-11-19T16:50:00Z"/>
              </w:rPr>
            </w:pPr>
            <w:del w:id="263" w:author="Ping Song" w:date="2020-11-19T16:50:00Z">
              <w:r w:rsidDel="00D05BDF">
                <w:delText>1</w:delText>
              </w:r>
            </w:del>
          </w:p>
        </w:tc>
        <w:tc>
          <w:tcPr>
            <w:tcW w:w="0" w:type="auto"/>
          </w:tcPr>
          <w:p w14:paraId="4989F81D" w14:textId="377B98DF" w:rsidR="009B093B" w:rsidDel="00D05BDF" w:rsidRDefault="007E59F7">
            <w:pPr>
              <w:rPr>
                <w:del w:id="264" w:author="Ping Song" w:date="2020-11-19T16:50:00Z"/>
              </w:rPr>
            </w:pPr>
            <w:del w:id="265" w:author="Ping Song" w:date="2020-11-19T16:50:00Z">
              <w:r w:rsidDel="00D05BDF">
                <w:delText>0</w:delText>
              </w:r>
            </w:del>
          </w:p>
        </w:tc>
        <w:tc>
          <w:tcPr>
            <w:tcW w:w="0" w:type="auto"/>
          </w:tcPr>
          <w:p w14:paraId="4D0057A3" w14:textId="102E4AAE" w:rsidR="009B093B" w:rsidDel="00D05BDF" w:rsidRDefault="007E59F7">
            <w:pPr>
              <w:rPr>
                <w:del w:id="266" w:author="Ping Song" w:date="2020-11-19T16:50:00Z"/>
              </w:rPr>
            </w:pPr>
            <w:del w:id="267" w:author="Ping Song" w:date="2020-11-19T16:50:00Z">
              <w:r w:rsidDel="00D05BDF">
                <w:delText>tap41a9ab05-64</w:delText>
              </w:r>
            </w:del>
          </w:p>
        </w:tc>
      </w:tr>
    </w:tbl>
    <w:p w14:paraId="3FBB8384" w14:textId="78197144" w:rsidR="00D05BDF" w:rsidRDefault="00D05BDF">
      <w:pPr>
        <w:pStyle w:val="BodyText"/>
        <w:rPr>
          <w:ins w:id="268" w:author="Ping Song" w:date="2020-11-19T16:51:00Z"/>
        </w:rPr>
      </w:pPr>
      <w:ins w:id="269" w:author="Ping Song" w:date="2020-11-19T16:51:00Z">
        <w:r>
          <w:rPr>
            <w:noProof/>
          </w:rPr>
          <w:drawing>
            <wp:inline distT="0" distB="0" distL="0" distR="0" wp14:anchorId="031B2901" wp14:editId="325A1411">
              <wp:extent cx="5486400" cy="1748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748155"/>
                      </a:xfrm>
                      <a:prstGeom prst="rect">
                        <a:avLst/>
                      </a:prstGeom>
                    </pic:spPr>
                  </pic:pic>
                </a:graphicData>
              </a:graphic>
            </wp:inline>
          </w:drawing>
        </w:r>
      </w:ins>
    </w:p>
    <w:p w14:paraId="1E4708E6" w14:textId="22BCCAC4" w:rsidR="004A6A67" w:rsidRDefault="007E59F7">
      <w:pPr>
        <w:pStyle w:val="BodyText"/>
      </w:pPr>
      <w:r>
        <w:t xml:space="preserve">Now </w:t>
      </w:r>
      <w:r w:rsidR="004A6A67">
        <w:t>that we’ve gone</w:t>
      </w:r>
      <w:r>
        <w:t xml:space="preserve"> through</w:t>
      </w:r>
      <w:r w:rsidR="004A6A67">
        <w:t xml:space="preserve"> the</w:t>
      </w:r>
      <w:r>
        <w:t xml:space="preserve"> </w:t>
      </w:r>
      <w:proofErr w:type="spellStart"/>
      <w:r>
        <w:rPr>
          <w:rStyle w:val="VerbatimChar"/>
        </w:rPr>
        <w:t>dpdkinfo</w:t>
      </w:r>
      <w:proofErr w:type="spellEnd"/>
      <w:r>
        <w:t xml:space="preserve"> command and demonstrated some </w:t>
      </w:r>
      <w:r w:rsidR="004A6A67">
        <w:t xml:space="preserve">of the </w:t>
      </w:r>
      <w:r>
        <w:t>most commonly used options</w:t>
      </w:r>
      <w:r w:rsidR="004A6A67">
        <w:t>,</w:t>
      </w:r>
      <w:r>
        <w:t xml:space="preserve"> you can quickly </w:t>
      </w:r>
      <w:r w:rsidR="004A6A67">
        <w:t xml:space="preserve">display a </w:t>
      </w:r>
      <w:r>
        <w:t xml:space="preserve">lot of useful information about DPDK and DPDK </w:t>
      </w:r>
      <w:proofErr w:type="spellStart"/>
      <w:r>
        <w:t>vRouter</w:t>
      </w:r>
      <w:proofErr w:type="spellEnd"/>
      <w:r>
        <w:t xml:space="preserve"> running status. We’ll review this again later in our test case studies. </w:t>
      </w:r>
      <w:r w:rsidR="004A6A67">
        <w:t xml:space="preserve">The </w:t>
      </w:r>
      <w:r>
        <w:t xml:space="preserve">information is important </w:t>
      </w:r>
      <w:r w:rsidR="004A6A67">
        <w:t>before</w:t>
      </w:r>
      <w:r>
        <w:t xml:space="preserve"> work</w:t>
      </w:r>
      <w:r w:rsidR="004A6A67">
        <w:t>ing</w:t>
      </w:r>
      <w:r>
        <w:t xml:space="preserve"> on any deployment or troubleshooting task in the setup. However, when things go wrong, instead of just relying on the </w:t>
      </w:r>
      <w:r w:rsidR="004A6A67">
        <w:t xml:space="preserve">DPDK </w:t>
      </w:r>
      <w:r>
        <w:t xml:space="preserve">commands output, you may also want to check into the log messages to verify the current running status is as what you’ve expected it to be. </w:t>
      </w:r>
    </w:p>
    <w:p w14:paraId="262D235E" w14:textId="77777777" w:rsidR="009B093B" w:rsidRDefault="007E59F7">
      <w:pPr>
        <w:pStyle w:val="BodyText"/>
      </w:pPr>
      <w:proofErr w:type="gramStart"/>
      <w:r>
        <w:lastRenderedPageBreak/>
        <w:t>Next</w:t>
      </w:r>
      <w:proofErr w:type="gramEnd"/>
      <w:r>
        <w:t xml:space="preserve"> we’ll take a look at DPDK </w:t>
      </w:r>
      <w:proofErr w:type="spellStart"/>
      <w:r>
        <w:t>vRouter</w:t>
      </w:r>
      <w:proofErr w:type="spellEnd"/>
      <w:r>
        <w:t xml:space="preserve"> log messages.</w:t>
      </w:r>
    </w:p>
    <w:p w14:paraId="2CB28F63" w14:textId="77777777" w:rsidR="009B093B" w:rsidRDefault="004A6A67">
      <w:pPr>
        <w:pStyle w:val="Heading3"/>
      </w:pPr>
      <w:bookmarkStart w:id="270" w:name="Xa669fbe48364771bdf8faca56732ac5ee76e0fd"/>
      <w:r>
        <w:t xml:space="preserve">DPDK </w:t>
      </w:r>
      <w:proofErr w:type="spellStart"/>
      <w:r w:rsidR="007E59F7">
        <w:t>vRouter</w:t>
      </w:r>
      <w:proofErr w:type="spellEnd"/>
      <w:r w:rsidR="007E59F7">
        <w:t xml:space="preserve"> </w:t>
      </w:r>
      <w:r>
        <w:t xml:space="preserve">Log </w:t>
      </w:r>
      <w:bookmarkEnd w:id="270"/>
      <w:r>
        <w:t>Files</w:t>
      </w:r>
    </w:p>
    <w:p w14:paraId="59339252" w14:textId="77777777" w:rsidR="009B093B" w:rsidRDefault="007E59F7">
      <w:pPr>
        <w:pStyle w:val="FirstParagraph"/>
      </w:pPr>
      <w:r>
        <w:t>Contrail</w:t>
      </w:r>
      <w:r w:rsidR="004A6A67">
        <w:t>’</w:t>
      </w:r>
      <w:r>
        <w:t xml:space="preserve">s DPDK </w:t>
      </w:r>
      <w:proofErr w:type="spellStart"/>
      <w:r>
        <w:t>vrouter</w:t>
      </w:r>
      <w:proofErr w:type="spellEnd"/>
      <w:r>
        <w:t xml:space="preserve"> data</w:t>
      </w:r>
      <w:r w:rsidR="004A6A67">
        <w:t xml:space="preserve"> </w:t>
      </w:r>
      <w:r>
        <w:t xml:space="preserve">plane log file is named </w:t>
      </w:r>
      <w:r>
        <w:rPr>
          <w:rStyle w:val="VerbatimChar"/>
        </w:rPr>
        <w:t>contrail-vrouter-dpdk.log</w:t>
      </w:r>
      <w:r>
        <w:t>. Depending on the version or installation methods, it can be located in different folders or even with a totally different name. For example:</w:t>
      </w:r>
    </w:p>
    <w:p w14:paraId="2A8126F6" w14:textId="77777777" w:rsidR="009B093B" w:rsidRDefault="004A6A67">
      <w:pPr>
        <w:numPr>
          <w:ilvl w:val="0"/>
          <w:numId w:val="30"/>
        </w:numPr>
      </w:pPr>
      <w:r>
        <w:t>I</w:t>
      </w:r>
      <w:r w:rsidR="007E59F7">
        <w:t xml:space="preserve">n latest </w:t>
      </w:r>
      <w:proofErr w:type="spellStart"/>
      <w:r w:rsidR="007E59F7">
        <w:t>TripleO</w:t>
      </w:r>
      <w:proofErr w:type="spellEnd"/>
      <w:r w:rsidR="007E59F7">
        <w:t xml:space="preserve"> deployment: </w:t>
      </w:r>
      <w:r w:rsidR="007E59F7">
        <w:rPr>
          <w:rStyle w:val="VerbatimChar"/>
        </w:rPr>
        <w:t>/var/log/containers/contrail/</w:t>
      </w:r>
      <w:proofErr w:type="spellStart"/>
      <w:r w:rsidR="007E59F7">
        <w:rPr>
          <w:rStyle w:val="VerbatimChar"/>
        </w:rPr>
        <w:t>dpdk</w:t>
      </w:r>
      <w:proofErr w:type="spellEnd"/>
      <w:r w:rsidR="007E59F7">
        <w:rPr>
          <w:rStyle w:val="VerbatimChar"/>
        </w:rPr>
        <w:t>/contrail-vrouter-dpdk.log</w:t>
      </w:r>
    </w:p>
    <w:p w14:paraId="37C076AC" w14:textId="77777777" w:rsidR="009B093B" w:rsidRDefault="004A6A67">
      <w:pPr>
        <w:numPr>
          <w:ilvl w:val="0"/>
          <w:numId w:val="30"/>
        </w:numPr>
      </w:pPr>
      <w:r>
        <w:t>I</w:t>
      </w:r>
      <w:r w:rsidR="007E59F7">
        <w:t xml:space="preserve">n latest </w:t>
      </w:r>
      <w:r>
        <w:t xml:space="preserve">Ansible </w:t>
      </w:r>
      <w:r w:rsidR="007E59F7">
        <w:t xml:space="preserve">deployment: </w:t>
      </w:r>
      <w:r w:rsidR="007E59F7">
        <w:rPr>
          <w:rStyle w:val="VerbatimChar"/>
        </w:rPr>
        <w:t>/var/log/contrail/contrail-vrouter-dpdk.log</w:t>
      </w:r>
    </w:p>
    <w:p w14:paraId="6D956D03" w14:textId="77777777" w:rsidR="009B093B" w:rsidRDefault="004A6A67">
      <w:pPr>
        <w:numPr>
          <w:ilvl w:val="0"/>
          <w:numId w:val="30"/>
        </w:numPr>
      </w:pPr>
      <w:r>
        <w:t>I</w:t>
      </w:r>
      <w:r w:rsidR="007E59F7">
        <w:t xml:space="preserve">n older 3.x </w:t>
      </w:r>
      <w:r>
        <w:t xml:space="preserve">Ubuntu </w:t>
      </w:r>
      <w:proofErr w:type="spellStart"/>
      <w:r w:rsidR="007E59F7">
        <w:t>deployemnt</w:t>
      </w:r>
      <w:proofErr w:type="spellEnd"/>
      <w:r w:rsidR="007E59F7">
        <w:t xml:space="preserve">: </w:t>
      </w:r>
      <w:r w:rsidR="007E59F7">
        <w:rPr>
          <w:rStyle w:val="VerbatimChar"/>
        </w:rPr>
        <w:t>/var/log/contrail.log</w:t>
      </w:r>
    </w:p>
    <w:p w14:paraId="188405B4" w14:textId="77777777" w:rsidR="009B093B" w:rsidRDefault="007E59F7">
      <w:pPr>
        <w:pStyle w:val="FirstParagraph"/>
      </w:pPr>
      <w:r>
        <w:t xml:space="preserve">This log file contains lots of good information that is helpful to understand the current running status. </w:t>
      </w:r>
      <w:r w:rsidR="004A6A67">
        <w:t xml:space="preserve">Of course, understanding </w:t>
      </w:r>
      <w:r>
        <w:t xml:space="preserve">the log messages </w:t>
      </w:r>
      <w:r w:rsidR="004A6A67">
        <w:t xml:space="preserve">is </w:t>
      </w:r>
      <w:r>
        <w:t xml:space="preserve">important during </w:t>
      </w:r>
      <w:r w:rsidR="004A6A67">
        <w:t xml:space="preserve">a </w:t>
      </w:r>
      <w:r>
        <w:t>troubleshooting process.</w:t>
      </w:r>
    </w:p>
    <w:p w14:paraId="1BDB7660" w14:textId="77777777" w:rsidR="009B093B" w:rsidRDefault="007E59F7">
      <w:pPr>
        <w:pStyle w:val="Heading4"/>
      </w:pPr>
      <w:bookmarkStart w:id="271" w:name="X19bd8c58d41de23c9004540682e1028645b6701"/>
      <w:r>
        <w:t xml:space="preserve">DPDK </w:t>
      </w:r>
      <w:proofErr w:type="spellStart"/>
      <w:r>
        <w:t>vrouter</w:t>
      </w:r>
      <w:proofErr w:type="spellEnd"/>
      <w:r>
        <w:t xml:space="preserve"> parameters</w:t>
      </w:r>
      <w:bookmarkEnd w:id="271"/>
    </w:p>
    <w:p w14:paraId="4D590C41" w14:textId="77777777" w:rsidR="009B093B" w:rsidRDefault="007E59F7" w:rsidP="008D5874">
      <w:pPr>
        <w:pStyle w:val="FirstParagraph"/>
      </w:pPr>
      <w:r>
        <w:t xml:space="preserve">Each time the </w:t>
      </w:r>
      <w:proofErr w:type="spellStart"/>
      <w:r>
        <w:t>vrouter</w:t>
      </w:r>
      <w:proofErr w:type="spellEnd"/>
      <w:r>
        <w:t xml:space="preserve"> is started, the main configuration parameters are listed in the log file during the </w:t>
      </w:r>
      <w:proofErr w:type="spellStart"/>
      <w:r>
        <w:t>vrouter</w:t>
      </w:r>
      <w:proofErr w:type="spellEnd"/>
      <w:r>
        <w:t xml:space="preserve"> initialization stage. </w:t>
      </w:r>
      <w:r w:rsidR="004A6A67">
        <w:t xml:space="preserve">You </w:t>
      </w:r>
      <w:r>
        <w:t>can see the DPDK library version that has be use</w:t>
      </w:r>
      <w:r w:rsidR="004A6A67">
        <w:t>d</w:t>
      </w:r>
      <w:r>
        <w:t xml:space="preserve"> to build the DPDK </w:t>
      </w:r>
      <w:proofErr w:type="spellStart"/>
      <w:r>
        <w:t>vrouter</w:t>
      </w:r>
      <w:proofErr w:type="spellEnd"/>
      <w:r>
        <w:t xml:space="preserve"> binary program:</w:t>
      </w:r>
    </w:p>
    <w:p w14:paraId="6C37E91C" w14:textId="77777777" w:rsidR="009B093B" w:rsidRDefault="007E59F7">
      <w:pPr>
        <w:pStyle w:val="SourceCode"/>
      </w:pPr>
      <w:r>
        <w:rPr>
          <w:rStyle w:val="ExtensionTok"/>
        </w:rPr>
        <w:t>2020-09-15</w:t>
      </w:r>
      <w:r>
        <w:rPr>
          <w:rStyle w:val="NormalTok"/>
        </w:rPr>
        <w:t xml:space="preserve"> 20:27:22,381 VROUTER: </w:t>
      </w:r>
      <w:proofErr w:type="spellStart"/>
      <w:r>
        <w:rPr>
          <w:rStyle w:val="NormalTok"/>
        </w:rPr>
        <w:t>vRouter</w:t>
      </w:r>
      <w:proofErr w:type="spellEnd"/>
      <w:r>
        <w:rPr>
          <w:rStyle w:val="NormalTok"/>
        </w:rPr>
        <w:t xml:space="preserve">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w:t>
      </w:r>
      <w:proofErr w:type="spellStart"/>
      <w:r>
        <w:rPr>
          <w:rStyle w:val="NormalTok"/>
        </w:rPr>
        <w:t>Nexthops</w:t>
      </w:r>
      <w:proofErr w:type="spellEnd"/>
      <w:r>
        <w:rPr>
          <w:rStyle w:val="NormalTok"/>
        </w:rPr>
        <w:t xml:space="preserve">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lastRenderedPageBreak/>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14:paraId="37F6CCA9" w14:textId="77777777" w:rsidR="009B093B" w:rsidRDefault="004A6A67">
      <w:pPr>
        <w:pStyle w:val="FirstParagraph"/>
      </w:pPr>
      <w:r>
        <w:t>You can</w:t>
      </w:r>
      <w:r w:rsidR="007E59F7">
        <w:t xml:space="preserve"> see </w:t>
      </w:r>
      <w:r>
        <w:t xml:space="preserve">the </w:t>
      </w:r>
      <w:r w:rsidR="007E59F7">
        <w:t xml:space="preserve">complete list of </w:t>
      </w:r>
      <w:proofErr w:type="spellStart"/>
      <w:r w:rsidR="007E59F7">
        <w:t>vRouter</w:t>
      </w:r>
      <w:proofErr w:type="spellEnd"/>
      <w:r w:rsidR="007E59F7">
        <w:t xml:space="preserve"> start up parameters </w:t>
      </w:r>
      <w:r>
        <w:t xml:space="preserve">on </w:t>
      </w:r>
      <w:r w:rsidR="007E59F7">
        <w:t xml:space="preserve">this Contrail </w:t>
      </w:r>
      <w:proofErr w:type="spellStart"/>
      <w:r w:rsidR="007E59F7">
        <w:t>vRouter</w:t>
      </w:r>
      <w:proofErr w:type="spellEnd"/>
      <w:r w:rsidR="007E59F7">
        <w:t>, for example:</w:t>
      </w:r>
    </w:p>
    <w:p w14:paraId="1216420B" w14:textId="77777777" w:rsidR="009B093B" w:rsidRDefault="007E59F7">
      <w:pPr>
        <w:numPr>
          <w:ilvl w:val="0"/>
          <w:numId w:val="31"/>
        </w:numPr>
      </w:pPr>
      <w:r>
        <w:rPr>
          <w:rStyle w:val="VerbatimChar"/>
        </w:rPr>
        <w:t>build-version</w:t>
      </w:r>
      <w:r>
        <w:t xml:space="preserve"> 2008</w:t>
      </w:r>
    </w:p>
    <w:p w14:paraId="7AF060E1" w14:textId="77777777" w:rsidR="009B093B" w:rsidRDefault="007E59F7">
      <w:pPr>
        <w:numPr>
          <w:ilvl w:val="0"/>
          <w:numId w:val="31"/>
        </w:numPr>
      </w:pPr>
      <w:r>
        <w:t>i</w:t>
      </w:r>
      <w:r w:rsidR="004A6A67">
        <w:t>t’</w:t>
      </w:r>
      <w:r>
        <w:t xml:space="preserve">s running DPDK Version </w:t>
      </w:r>
      <w:r>
        <w:rPr>
          <w:rStyle w:val="VerbatimChar"/>
        </w:rPr>
        <w:t>19.11.0</w:t>
      </w:r>
    </w:p>
    <w:p w14:paraId="72C1A37A" w14:textId="77777777" w:rsidR="009B093B" w:rsidRDefault="007E59F7">
      <w:pPr>
        <w:numPr>
          <w:ilvl w:val="0"/>
          <w:numId w:val="31"/>
        </w:numPr>
      </w:pPr>
      <w:proofErr w:type="spellStart"/>
      <w:r>
        <w:rPr>
          <w:rStyle w:val="VerbatimChar"/>
        </w:rPr>
        <w:t>Nexthops</w:t>
      </w:r>
      <w:proofErr w:type="spellEnd"/>
      <w:r>
        <w:rPr>
          <w:rStyle w:val="VerbatimChar"/>
        </w:rPr>
        <w:t xml:space="preserve"> limit</w:t>
      </w:r>
      <w:r>
        <w:t xml:space="preserve"> parameter is configured as 32768</w:t>
      </w:r>
      <w:r w:rsidR="004A6A67">
        <w:t>,</w:t>
      </w:r>
      <w:r>
        <w:t xml:space="preserve"> decreased from the default value (65536)</w:t>
      </w:r>
    </w:p>
    <w:p w14:paraId="09A97663" w14:textId="77777777" w:rsidR="009B093B" w:rsidRDefault="007E59F7">
      <w:pPr>
        <w:numPr>
          <w:ilvl w:val="0"/>
          <w:numId w:val="31"/>
        </w:numPr>
      </w:pPr>
      <w:r>
        <w:t>CPU core #4 is pinned to be used by control and service thread (</w:t>
      </w:r>
      <w:r>
        <w:rPr>
          <w:rStyle w:val="VerbatimChar"/>
        </w:rPr>
        <w:t>VR_SERVICE_CORE_MASK: 0x10</w:t>
      </w:r>
      <w:r>
        <w:t>)</w:t>
      </w:r>
    </w:p>
    <w:p w14:paraId="452F5934" w14:textId="77777777" w:rsidR="009B093B" w:rsidRDefault="007E59F7" w:rsidP="008D5874">
      <w:pPr>
        <w:pStyle w:val="BodyText"/>
      </w:pPr>
      <w:r>
        <w:t xml:space="preserve">We can compare </w:t>
      </w:r>
      <w:r w:rsidR="004A6A67">
        <w:t xml:space="preserve">this </w:t>
      </w:r>
      <w:r>
        <w:t xml:space="preserve">information with what we can </w:t>
      </w:r>
      <w:r w:rsidR="004A6A67">
        <w:t xml:space="preserve">display </w:t>
      </w:r>
      <w:r>
        <w:t>with these command line tools and see if they are consistent:</w:t>
      </w:r>
    </w:p>
    <w:p w14:paraId="447E044B" w14:textId="77777777" w:rsidR="009B093B" w:rsidRDefault="007E59F7">
      <w:pPr>
        <w:numPr>
          <w:ilvl w:val="0"/>
          <w:numId w:val="32"/>
        </w:numPr>
      </w:pPr>
      <w:r>
        <w:rPr>
          <w:rStyle w:val="VerbatimChar"/>
        </w:rPr>
        <w:t>contrail-version</w:t>
      </w:r>
    </w:p>
    <w:p w14:paraId="31779A5F" w14:textId="77777777" w:rsidR="009B093B" w:rsidRDefault="007E59F7">
      <w:pPr>
        <w:numPr>
          <w:ilvl w:val="0"/>
          <w:numId w:val="32"/>
        </w:numPr>
      </w:pPr>
      <w:proofErr w:type="spellStart"/>
      <w:r>
        <w:rPr>
          <w:rStyle w:val="VerbatimChar"/>
        </w:rPr>
        <w:t>dpdkinfo</w:t>
      </w:r>
      <w:proofErr w:type="spellEnd"/>
      <w:r>
        <w:rPr>
          <w:rStyle w:val="VerbatimChar"/>
        </w:rPr>
        <w:t xml:space="preserve"> -v</w:t>
      </w:r>
    </w:p>
    <w:p w14:paraId="546A0248" w14:textId="77777777" w:rsidR="009B093B" w:rsidRDefault="007E59F7">
      <w:pPr>
        <w:numPr>
          <w:ilvl w:val="0"/>
          <w:numId w:val="32"/>
        </w:numPr>
      </w:pPr>
      <w:proofErr w:type="spellStart"/>
      <w:r>
        <w:rPr>
          <w:rStyle w:val="VerbatimChar"/>
        </w:rPr>
        <w:t>vrouter</w:t>
      </w:r>
      <w:proofErr w:type="spellEnd"/>
      <w:r>
        <w:rPr>
          <w:rStyle w:val="VerbatimChar"/>
        </w:rPr>
        <w:t xml:space="preserve"> --info</w:t>
      </w:r>
    </w:p>
    <w:p w14:paraId="01E660D9" w14:textId="77777777" w:rsidR="009B093B" w:rsidRDefault="007E59F7">
      <w:pPr>
        <w:numPr>
          <w:ilvl w:val="0"/>
          <w:numId w:val="32"/>
        </w:numPr>
      </w:pPr>
      <w:r>
        <w:rPr>
          <w:rStyle w:val="VerbatimChar"/>
        </w:rPr>
        <w:t>taskset</w:t>
      </w:r>
    </w:p>
    <w:p w14:paraId="7E1E0C64" w14:textId="77777777" w:rsidR="009B093B" w:rsidRDefault="007E59F7" w:rsidP="008D5874">
      <w:pPr>
        <w:pStyle w:val="BodyText"/>
      </w:pPr>
      <w:r>
        <w:t>Any inconsistency will provide a clue to proceed in that area.</w:t>
      </w:r>
    </w:p>
    <w:p w14:paraId="61CE54EF" w14:textId="77777777" w:rsidR="009B093B" w:rsidRDefault="007E59F7">
      <w:pPr>
        <w:pStyle w:val="Heading4"/>
      </w:pPr>
      <w:bookmarkStart w:id="272" w:name="X61edae2f2223e374d715a906a36952454920614"/>
      <w:r>
        <w:t>Polling core allocation</w:t>
      </w:r>
      <w:bookmarkEnd w:id="272"/>
    </w:p>
    <w:p w14:paraId="439D484A" w14:textId="77777777" w:rsidR="009B093B" w:rsidRDefault="007E59F7" w:rsidP="008D5874">
      <w:pPr>
        <w:pStyle w:val="BodyText"/>
      </w:pPr>
      <w:r>
        <w:t xml:space="preserve">In </w:t>
      </w:r>
      <w:r w:rsidR="004A6A67">
        <w:t xml:space="preserve">Chapter </w:t>
      </w:r>
      <w:r>
        <w:t xml:space="preserve">3 we introduced </w:t>
      </w:r>
      <w:r w:rsidR="003579CC">
        <w:t xml:space="preserve">the </w:t>
      </w:r>
      <w:r>
        <w:t xml:space="preserve">DPDK </w:t>
      </w:r>
      <w:proofErr w:type="spellStart"/>
      <w:r>
        <w:t>vRouter</w:t>
      </w:r>
      <w:proofErr w:type="spellEnd"/>
      <w:r>
        <w:t xml:space="preserve"> process</w:t>
      </w:r>
      <w:r w:rsidR="003579CC">
        <w:t>. It</w:t>
      </w:r>
      <w:r>
        <w:t xml:space="preserve"> is a multiple thread application and the threads fall into different categories based on their roles. This is also reflected by some log entries. Before div</w:t>
      </w:r>
      <w:r w:rsidR="003579CC">
        <w:t>ing</w:t>
      </w:r>
      <w:r>
        <w:t xml:space="preserve"> into the logs, </w:t>
      </w:r>
      <w:r w:rsidR="003579CC">
        <w:t xml:space="preserve">let’s </w:t>
      </w:r>
      <w:r>
        <w:t>do a quick review of the three thread categories:</w:t>
      </w:r>
    </w:p>
    <w:p w14:paraId="03EB1534" w14:textId="77777777" w:rsidR="003579CC" w:rsidRDefault="007E59F7" w:rsidP="003579CC">
      <w:pPr>
        <w:numPr>
          <w:ilvl w:val="0"/>
          <w:numId w:val="32"/>
        </w:numPr>
      </w:pPr>
      <w:r w:rsidRPr="003579CC">
        <w:rPr>
          <w:bCs/>
        </w:rPr>
        <w:t>Control threads</w:t>
      </w:r>
      <w:r w:rsidR="003579CC">
        <w:rPr>
          <w:bCs/>
        </w:rPr>
        <w:t xml:space="preserve">: </w:t>
      </w:r>
      <w:r w:rsidRPr="003579CC">
        <w:t>The</w:t>
      </w:r>
      <w:r w:rsidR="003579CC">
        <w:t>se</w:t>
      </w:r>
      <w:r w:rsidRPr="003579CC">
        <w:t xml:space="preserve"> are generated by DPDK libraries and are used during Contrail </w:t>
      </w:r>
      <w:proofErr w:type="spellStart"/>
      <w:r w:rsidRPr="003579CC">
        <w:t>vRouter</w:t>
      </w:r>
      <w:proofErr w:type="spellEnd"/>
      <w:r w:rsidRPr="003579CC">
        <w:t xml:space="preserve"> startup for DPDK initialization. </w:t>
      </w:r>
      <w:r w:rsidR="003579CC">
        <w:t>C</w:t>
      </w:r>
      <w:r w:rsidR="003579CC" w:rsidRPr="003579CC">
        <w:t xml:space="preserve">ontrol </w:t>
      </w:r>
      <w:r w:rsidRPr="003579CC">
        <w:t>threads are not our focus in this book.</w:t>
      </w:r>
    </w:p>
    <w:p w14:paraId="6C9928F4" w14:textId="77777777" w:rsidR="003579CC" w:rsidRDefault="007E59F7" w:rsidP="003579CC">
      <w:pPr>
        <w:numPr>
          <w:ilvl w:val="0"/>
          <w:numId w:val="32"/>
        </w:numPr>
      </w:pPr>
      <w:r w:rsidRPr="003579CC">
        <w:rPr>
          <w:bCs/>
        </w:rPr>
        <w:t>Service threads</w:t>
      </w:r>
      <w:r w:rsidR="003579CC">
        <w:rPr>
          <w:bCs/>
        </w:rPr>
        <w:t xml:space="preserve">: </w:t>
      </w:r>
      <w:r w:rsidRPr="003579CC">
        <w:t>The</w:t>
      </w:r>
      <w:r w:rsidR="003579CC">
        <w:t>s</w:t>
      </w:r>
      <w:r w:rsidRPr="003579CC">
        <w:t xml:space="preserve">e </w:t>
      </w:r>
      <w:r w:rsidR="003579CC" w:rsidRPr="003579CC">
        <w:t xml:space="preserve">two service threads </w:t>
      </w:r>
      <w:r w:rsidRPr="003579CC">
        <w:t xml:space="preserve">are totally hard-coded named </w:t>
      </w:r>
      <w:r w:rsidRPr="003579CC">
        <w:rPr>
          <w:rStyle w:val="VerbatimChar"/>
          <w:bCs/>
        </w:rPr>
        <w:t>lcore0</w:t>
      </w:r>
      <w:r w:rsidRPr="003579CC">
        <w:t xml:space="preserve"> through </w:t>
      </w:r>
      <w:r w:rsidRPr="003579CC">
        <w:rPr>
          <w:rStyle w:val="VerbatimChar"/>
          <w:bCs/>
        </w:rPr>
        <w:t>lcore9</w:t>
      </w:r>
      <w:r w:rsidRPr="003579CC">
        <w:t xml:space="preserve">. Each </w:t>
      </w:r>
      <w:proofErr w:type="spellStart"/>
      <w:r w:rsidRPr="003579CC">
        <w:t>lcore</w:t>
      </w:r>
      <w:proofErr w:type="spellEnd"/>
      <w:r w:rsidRPr="003579CC">
        <w:t xml:space="preserve"> has its own role. For example</w:t>
      </w:r>
      <w:r w:rsidR="003579CC">
        <w:t>,</w:t>
      </w:r>
      <w:r w:rsidRPr="003579CC">
        <w:t xml:space="preserve"> </w:t>
      </w:r>
      <w:r w:rsidRPr="003579CC">
        <w:rPr>
          <w:rStyle w:val="VerbatimChar"/>
          <w:bCs/>
        </w:rPr>
        <w:t>lcore9</w:t>
      </w:r>
      <w:r w:rsidRPr="003579CC">
        <w:t xml:space="preserve"> serves </w:t>
      </w:r>
      <w:proofErr w:type="spellStart"/>
      <w:r w:rsidRPr="003579CC">
        <w:rPr>
          <w:rStyle w:val="VerbatimChar"/>
          <w:bCs/>
        </w:rPr>
        <w:t>netlink</w:t>
      </w:r>
      <w:proofErr w:type="spellEnd"/>
      <w:r w:rsidRPr="003579CC">
        <w:t xml:space="preserve"> connection</w:t>
      </w:r>
      <w:r w:rsidR="003579CC">
        <w:t>s</w:t>
      </w:r>
      <w:r w:rsidRPr="003579CC">
        <w:t xml:space="preserve"> between agent and </w:t>
      </w:r>
      <w:proofErr w:type="spellStart"/>
      <w:r w:rsidRPr="003579CC">
        <w:t>vRouter</w:t>
      </w:r>
      <w:proofErr w:type="spellEnd"/>
      <w:r w:rsidRPr="003579CC">
        <w:t xml:space="preserve"> data plane. Details of each </w:t>
      </w:r>
      <w:proofErr w:type="spellStart"/>
      <w:r w:rsidRPr="003579CC">
        <w:t>lcore’s</w:t>
      </w:r>
      <w:proofErr w:type="spellEnd"/>
      <w:r w:rsidRPr="003579CC">
        <w:t xml:space="preserve"> rule is out of this book’s scope. </w:t>
      </w:r>
      <w:r w:rsidR="003579CC">
        <w:t>You</w:t>
      </w:r>
      <w:r w:rsidR="003579CC" w:rsidRPr="003579CC">
        <w:t xml:space="preserve"> </w:t>
      </w:r>
      <w:r w:rsidRPr="003579CC">
        <w:t xml:space="preserve">just need to know </w:t>
      </w:r>
      <w:r w:rsidR="003579CC">
        <w:t xml:space="preserve">that </w:t>
      </w:r>
      <w:r w:rsidRPr="003579CC">
        <w:t xml:space="preserve">they are used to serve communication between </w:t>
      </w:r>
      <w:r w:rsidR="003579CC">
        <w:t xml:space="preserve">the </w:t>
      </w:r>
      <w:proofErr w:type="spellStart"/>
      <w:r w:rsidRPr="003579CC">
        <w:t>vrouter</w:t>
      </w:r>
      <w:proofErr w:type="spellEnd"/>
      <w:r w:rsidRPr="003579CC">
        <w:t xml:space="preserve"> agent and </w:t>
      </w:r>
      <w:proofErr w:type="spellStart"/>
      <w:r w:rsidRPr="003579CC">
        <w:t>vrouter</w:t>
      </w:r>
      <w:proofErr w:type="spellEnd"/>
      <w:r w:rsidRPr="003579CC">
        <w:t xml:space="preserve"> forwarding plane.</w:t>
      </w:r>
    </w:p>
    <w:p w14:paraId="4AC51A44" w14:textId="77777777" w:rsidR="003579CC" w:rsidRDefault="007E59F7" w:rsidP="003579CC">
      <w:pPr>
        <w:numPr>
          <w:ilvl w:val="0"/>
          <w:numId w:val="32"/>
        </w:numPr>
      </w:pPr>
      <w:r w:rsidRPr="008D5874">
        <w:rPr>
          <w:bCs/>
        </w:rPr>
        <w:t>Forwarding threads</w:t>
      </w:r>
      <w:r w:rsidR="003579CC">
        <w:rPr>
          <w:bCs/>
        </w:rPr>
        <w:t xml:space="preserve">: </w:t>
      </w:r>
      <w:r w:rsidRPr="003579CC">
        <w:rPr>
          <w:bCs/>
        </w:rPr>
        <w:t xml:space="preserve">After service threads, from </w:t>
      </w:r>
      <w:r w:rsidRPr="003579CC">
        <w:rPr>
          <w:rStyle w:val="VerbatimChar"/>
          <w:bCs/>
        </w:rPr>
        <w:t>lcore10</w:t>
      </w:r>
      <w:r w:rsidRPr="003579CC">
        <w:rPr>
          <w:bCs/>
        </w:rPr>
        <w:t xml:space="preserve"> and onward, the forwarding threads are the horsepower that performs</w:t>
      </w:r>
      <w:r>
        <w:t xml:space="preserve"> the packet forwarding </w:t>
      </w:r>
      <w:r>
        <w:lastRenderedPageBreak/>
        <w:t xml:space="preserve">tasks and determines the performance of </w:t>
      </w:r>
      <w:r w:rsidR="003579CC">
        <w:t xml:space="preserve">the </w:t>
      </w:r>
      <w:r>
        <w:t xml:space="preserve">DPDK </w:t>
      </w:r>
      <w:proofErr w:type="spellStart"/>
      <w:r>
        <w:t>vRouter</w:t>
      </w:r>
      <w:proofErr w:type="spellEnd"/>
      <w:r>
        <w:t xml:space="preserve">. </w:t>
      </w:r>
      <w:r w:rsidRPr="008D5874">
        <w:rPr>
          <w:i/>
          <w:iCs/>
        </w:rPr>
        <w:t>This is the main focus of our book.</w:t>
      </w:r>
    </w:p>
    <w:p w14:paraId="068D85D6" w14:textId="77777777" w:rsidR="009B093B" w:rsidRPr="003579CC" w:rsidRDefault="003579CC" w:rsidP="008D5874">
      <w:pPr>
        <w:pStyle w:val="BodyText"/>
      </w:pPr>
      <w:r>
        <w:t>NOTE</w:t>
      </w:r>
      <w:r>
        <w:tab/>
      </w:r>
      <w:r w:rsidR="007E59F7" w:rsidRPr="008D5874">
        <w:t xml:space="preserve">In service threads, </w:t>
      </w:r>
      <w:r w:rsidR="007E59F7" w:rsidRPr="008D5874">
        <w:rPr>
          <w:rStyle w:val="VerbatimChar"/>
          <w:rFonts w:asciiTheme="minorHAnsi" w:hAnsiTheme="minorHAnsi"/>
          <w:sz w:val="24"/>
        </w:rPr>
        <w:t>lcore3</w:t>
      </w:r>
      <w:r w:rsidR="007E59F7" w:rsidRPr="008D5874">
        <w:t xml:space="preserve"> to </w:t>
      </w:r>
      <w:r w:rsidR="007E59F7" w:rsidRPr="008D5874">
        <w:rPr>
          <w:rStyle w:val="VerbatimChar"/>
          <w:rFonts w:asciiTheme="minorHAnsi" w:hAnsiTheme="minorHAnsi"/>
          <w:sz w:val="24"/>
        </w:rPr>
        <w:t>lcore7</w:t>
      </w:r>
      <w:r w:rsidR="007E59F7" w:rsidRPr="008D5874">
        <w:t xml:space="preserve"> are never used in </w:t>
      </w:r>
      <w:r>
        <w:t>C</w:t>
      </w:r>
      <w:r w:rsidRPr="003579CC">
        <w:t xml:space="preserve">ontrail </w:t>
      </w:r>
      <w:r w:rsidR="007E59F7" w:rsidRPr="003579CC">
        <w:t xml:space="preserve">DPDK </w:t>
      </w:r>
      <w:proofErr w:type="spellStart"/>
      <w:r w:rsidR="007E59F7" w:rsidRPr="003579CC">
        <w:t>vRouter</w:t>
      </w:r>
      <w:proofErr w:type="spellEnd"/>
      <w:r w:rsidR="007E59F7" w:rsidRPr="003579CC">
        <w:t>.</w:t>
      </w:r>
    </w:p>
    <w:p w14:paraId="7E542221" w14:textId="77777777" w:rsidR="009B093B" w:rsidRDefault="007E59F7">
      <w:pPr>
        <w:pStyle w:val="BodyText"/>
      </w:pPr>
      <w:r>
        <w:t>O</w:t>
      </w:r>
      <w:r w:rsidR="003579CC">
        <w:t>kay, n</w:t>
      </w:r>
      <w:r>
        <w:t>ow let’s take a look at a</w:t>
      </w:r>
      <w:r w:rsidR="003579CC">
        <w:t>n</w:t>
      </w:r>
      <w:r>
        <w:t xml:space="preserve"> interesting log entry:</w:t>
      </w:r>
    </w:p>
    <w:p w14:paraId="7CAE3F73" w14:textId="77777777" w:rsidR="009B093B" w:rsidRDefault="007E59F7">
      <w:pPr>
        <w:pStyle w:val="SourceCode"/>
      </w:pPr>
      <w:r>
        <w:rPr>
          <w:rStyle w:val="VerbatimChar"/>
        </w:rPr>
        <w:t>2020-09-16 09:06:50,886 VROUTER: --</w:t>
      </w:r>
      <w:proofErr w:type="spellStart"/>
      <w:proofErr w:type="gramStart"/>
      <w:r>
        <w:rPr>
          <w:rStyle w:val="VerbatimChar"/>
        </w:rPr>
        <w:t>lcores</w:t>
      </w:r>
      <w:proofErr w:type="spellEnd"/>
      <w:r>
        <w:rPr>
          <w:rStyle w:val="VerbatimChar"/>
        </w:rPr>
        <w:t>  (</w:t>
      </w:r>
      <w:proofErr w:type="gramEnd"/>
      <w:r>
        <w:rPr>
          <w:rStyle w:val="VerbatimChar"/>
        </w:rPr>
        <w:t>0-2)@(10,34),(8-9)@(10,34),*10@2,11@4,12@6,13@8*</w:t>
      </w:r>
    </w:p>
    <w:p w14:paraId="43C51B88" w14:textId="77777777" w:rsidR="009B093B" w:rsidRDefault="007E59F7">
      <w:pPr>
        <w:pStyle w:val="FirstParagraph"/>
      </w:pPr>
      <w:r>
        <w:t xml:space="preserve">Here, we </w:t>
      </w:r>
      <w:r w:rsidRPr="008D5874">
        <w:rPr>
          <w:rStyle w:val="BodyTextChar"/>
        </w:rPr>
        <w:t xml:space="preserve">understand </w:t>
      </w:r>
      <w:r w:rsidR="003579CC">
        <w:rPr>
          <w:rStyle w:val="BodyTextChar"/>
        </w:rPr>
        <w:t xml:space="preserve">that </w:t>
      </w:r>
      <w:r w:rsidRPr="008D5874">
        <w:rPr>
          <w:rStyle w:val="BodyTextChar"/>
        </w:rPr>
        <w:t>the string --</w:t>
      </w:r>
      <w:proofErr w:type="spellStart"/>
      <w:r w:rsidRPr="008D5874">
        <w:rPr>
          <w:rStyle w:val="BodyTextChar"/>
        </w:rPr>
        <w:t>lcores</w:t>
      </w:r>
      <w:proofErr w:type="spellEnd"/>
      <w:r w:rsidRPr="008D5874">
        <w:rPr>
          <w:rStyle w:val="BodyTextChar"/>
        </w:rPr>
        <w:t xml:space="preserve"> means a service thread, or a forwarding thread. Following this string is a few coupled numbers connected by @ - NUMBER@NUMBER</w:t>
      </w:r>
      <w:r w:rsidR="003579CC">
        <w:rPr>
          <w:rStyle w:val="BodyTextChar"/>
        </w:rPr>
        <w:t xml:space="preserve">, </w:t>
      </w:r>
      <w:r w:rsidRPr="008D5874">
        <w:rPr>
          <w:rStyle w:val="BodyTextChar"/>
        </w:rPr>
        <w:t xml:space="preserve">which are </w:t>
      </w:r>
      <w:proofErr w:type="spellStart"/>
      <w:r w:rsidRPr="008D5874">
        <w:rPr>
          <w:rStyle w:val="BodyTextChar"/>
        </w:rPr>
        <w:t>seperated</w:t>
      </w:r>
      <w:proofErr w:type="spellEnd"/>
      <w:r w:rsidRPr="008D5874">
        <w:rPr>
          <w:rStyle w:val="BodyTextChar"/>
        </w:rPr>
        <w:t xml:space="preserve"> by commas. How to decode these? Well, to understand this </w:t>
      </w:r>
      <w:r w:rsidR="003579CC">
        <w:rPr>
          <w:rStyle w:val="BodyTextChar"/>
        </w:rPr>
        <w:t>you</w:t>
      </w:r>
      <w:r w:rsidR="003579CC" w:rsidRPr="008D5874">
        <w:rPr>
          <w:rStyle w:val="BodyTextChar"/>
        </w:rPr>
        <w:t xml:space="preserve"> </w:t>
      </w:r>
      <w:r w:rsidRPr="008D5874">
        <w:rPr>
          <w:rStyle w:val="BodyTextChar"/>
        </w:rPr>
        <w:t>need</w:t>
      </w:r>
      <w:r>
        <w:t xml:space="preserve"> to understand CPU pinning. To achieve maximum </w:t>
      </w:r>
      <w:proofErr w:type="gramStart"/>
      <w:r>
        <w:t>performance</w:t>
      </w:r>
      <w:proofErr w:type="gramEnd"/>
      <w:r>
        <w:t xml:space="preserve"> we’re pinning </w:t>
      </w:r>
      <w:r w:rsidR="003579CC">
        <w:t xml:space="preserve">each of </w:t>
      </w:r>
      <w:r>
        <w:t>the service and forwarding threads</w:t>
      </w:r>
      <w:r w:rsidR="003579CC">
        <w:t xml:space="preserve"> </w:t>
      </w:r>
      <w:r>
        <w:t xml:space="preserve">(or </w:t>
      </w:r>
      <w:proofErr w:type="spellStart"/>
      <w:r>
        <w:rPr>
          <w:rStyle w:val="VerbatimChar"/>
        </w:rPr>
        <w:t>lcores</w:t>
      </w:r>
      <w:proofErr w:type="spellEnd"/>
      <w:r>
        <w:t xml:space="preserve">) with a few specific CPU cores, so each thread will be served by dedicated CPUs that are isolated from any other system tasks. </w:t>
      </w:r>
      <w:proofErr w:type="gramStart"/>
      <w:r>
        <w:t>So</w:t>
      </w:r>
      <w:proofErr w:type="gramEnd"/>
      <w:r>
        <w:t xml:space="preserve"> this log reads:</w:t>
      </w:r>
    </w:p>
    <w:p w14:paraId="7BBE1AE0" w14:textId="77777777" w:rsidR="009B093B" w:rsidRDefault="007E59F7">
      <w:pPr>
        <w:numPr>
          <w:ilvl w:val="0"/>
          <w:numId w:val="33"/>
        </w:numPr>
      </w:pPr>
      <w:r>
        <w:t>Service threads, that is lcore0 to lcore2</w:t>
      </w:r>
      <w:r w:rsidR="003579CC">
        <w:t>,</w:t>
      </w:r>
      <w:r>
        <w:t xml:space="preserve"> and lcore8-lcore9 in the message, are all pinned to two CPU cores: core#10 and CPU core#34. The pinning is configured by the </w:t>
      </w:r>
      <w:r>
        <w:rPr>
          <w:rStyle w:val="VerbatimChar"/>
        </w:rPr>
        <w:t>SERVICE_CORE_MASK</w:t>
      </w:r>
      <w:r>
        <w:t xml:space="preserve"> parameter.</w:t>
      </w:r>
    </w:p>
    <w:p w14:paraId="471A07D9" w14:textId="77777777" w:rsidR="009B093B" w:rsidRDefault="007E59F7">
      <w:pPr>
        <w:numPr>
          <w:ilvl w:val="0"/>
          <w:numId w:val="33"/>
        </w:numPr>
      </w:pPr>
      <w:r>
        <w:t xml:space="preserve">Forwarding threads, lcore10 to lcore13, are allocated </w:t>
      </w:r>
      <w:r w:rsidR="003579CC">
        <w:t xml:space="preserve">and </w:t>
      </w:r>
      <w:r>
        <w:t xml:space="preserve">are pinned to CPU core#2, core#4, core#6 and core#8, respectively. This is configured from the </w:t>
      </w:r>
      <w:r>
        <w:rPr>
          <w:rStyle w:val="VerbatimChar"/>
        </w:rPr>
        <w:t>CPU_LIST</w:t>
      </w:r>
      <w:r>
        <w:t xml:space="preserve"> parameter.</w:t>
      </w:r>
    </w:p>
    <w:p w14:paraId="4CABEF11" w14:textId="77777777" w:rsidR="009B093B" w:rsidRDefault="007E59F7">
      <w:pPr>
        <w:pStyle w:val="Heading4"/>
      </w:pPr>
      <w:bookmarkStart w:id="273" w:name="X3a8c08f3cc1481e0391af2ba3664da1710824ed"/>
      <w:r>
        <w:t>Internal Load Balancing</w:t>
      </w:r>
      <w:bookmarkEnd w:id="273"/>
    </w:p>
    <w:p w14:paraId="7AFF33D7" w14:textId="77777777" w:rsidR="009B093B" w:rsidRDefault="007E59F7">
      <w:pPr>
        <w:pStyle w:val="FirstParagraph"/>
      </w:pPr>
      <w:r>
        <w:t xml:space="preserve">In some </w:t>
      </w:r>
      <w:proofErr w:type="gramStart"/>
      <w:r>
        <w:t>situation</w:t>
      </w:r>
      <w:r w:rsidR="003579CC">
        <w:t>s</w:t>
      </w:r>
      <w:proofErr w:type="gramEnd"/>
      <w:r>
        <w:t xml:space="preserve"> the polling core performs a new hash calculation to distribute the polled packets to another processing core. This is a DPDK pipeline model implemented in the </w:t>
      </w:r>
      <w:proofErr w:type="spellStart"/>
      <w:r>
        <w:t>vrouter</w:t>
      </w:r>
      <w:proofErr w:type="spellEnd"/>
      <w:r>
        <w:t>.</w:t>
      </w:r>
    </w:p>
    <w:p w14:paraId="2B74C90D" w14:textId="77777777" w:rsidR="009B093B" w:rsidRDefault="007E59F7">
      <w:pPr>
        <w:pStyle w:val="BodyText"/>
      </w:pPr>
      <w:r>
        <w:t>This distribution behavior can be observed in the following messages in DPDK log file:</w:t>
      </w:r>
    </w:p>
    <w:p w14:paraId="3A51BAA2" w14:textId="77777777" w:rsidR="009B093B" w:rsidRDefault="007E59F7">
      <w:pPr>
        <w:pStyle w:val="SourceCode"/>
      </w:pPr>
      <w:r>
        <w:rPr>
          <w:rStyle w:val="VerbatimChar"/>
        </w:rPr>
        <w:t xml:space="preserve">2020-01-07 13:08:01,403 VROUTER: </w:t>
      </w:r>
      <w:proofErr w:type="spellStart"/>
      <w:r>
        <w:rPr>
          <w:rStyle w:val="VerbatimChar"/>
        </w:rPr>
        <w:t>Lcore</w:t>
      </w:r>
      <w:proofErr w:type="spellEnd"/>
      <w:r>
        <w:rPr>
          <w:rStyle w:val="VerbatimChar"/>
        </w:rPr>
        <w:t xml:space="preserve"> 10: distributing </w:t>
      </w:r>
      <w:proofErr w:type="spellStart"/>
      <w:r>
        <w:rPr>
          <w:rStyle w:val="VerbatimChar"/>
        </w:rPr>
        <w:t>MPLSoGRE</w:t>
      </w:r>
      <w:proofErr w:type="spellEnd"/>
      <w:r>
        <w:rPr>
          <w:rStyle w:val="VerbatimChar"/>
        </w:rPr>
        <w:t xml:space="preserve"> packets to [11,12,13]</w:t>
      </w:r>
      <w:r>
        <w:br/>
      </w:r>
      <w:r>
        <w:rPr>
          <w:rStyle w:val="VerbatimChar"/>
        </w:rPr>
        <w:t xml:space="preserve">2020-01-07 13:08:01,403 VROUTER: </w:t>
      </w:r>
      <w:proofErr w:type="spellStart"/>
      <w:r>
        <w:rPr>
          <w:rStyle w:val="VerbatimChar"/>
        </w:rPr>
        <w:t>Lcore</w:t>
      </w:r>
      <w:proofErr w:type="spellEnd"/>
      <w:r>
        <w:rPr>
          <w:rStyle w:val="VerbatimChar"/>
        </w:rPr>
        <w:t xml:space="preserve"> 11: distributing </w:t>
      </w:r>
      <w:proofErr w:type="spellStart"/>
      <w:r>
        <w:rPr>
          <w:rStyle w:val="VerbatimChar"/>
        </w:rPr>
        <w:t>MPLSoGRE</w:t>
      </w:r>
      <w:proofErr w:type="spellEnd"/>
      <w:r>
        <w:rPr>
          <w:rStyle w:val="VerbatimChar"/>
        </w:rPr>
        <w:t xml:space="preserve"> packets to [10,12,13]</w:t>
      </w:r>
      <w:r>
        <w:br/>
      </w:r>
      <w:r>
        <w:rPr>
          <w:rStyle w:val="VerbatimChar"/>
        </w:rPr>
        <w:t xml:space="preserve">2020-01-07 13:08:01,403 VROUTER: </w:t>
      </w:r>
      <w:proofErr w:type="spellStart"/>
      <w:r>
        <w:rPr>
          <w:rStyle w:val="VerbatimChar"/>
        </w:rPr>
        <w:t>Lcore</w:t>
      </w:r>
      <w:proofErr w:type="spellEnd"/>
      <w:r>
        <w:rPr>
          <w:rStyle w:val="VerbatimChar"/>
        </w:rPr>
        <w:t xml:space="preserve"> 12: distributing </w:t>
      </w:r>
      <w:proofErr w:type="spellStart"/>
      <w:r>
        <w:rPr>
          <w:rStyle w:val="VerbatimChar"/>
        </w:rPr>
        <w:t>MPLSoGRE</w:t>
      </w:r>
      <w:proofErr w:type="spellEnd"/>
      <w:r>
        <w:rPr>
          <w:rStyle w:val="VerbatimChar"/>
        </w:rPr>
        <w:t xml:space="preserve"> packets to [10,11,13]</w:t>
      </w:r>
      <w:r>
        <w:br/>
      </w:r>
      <w:r>
        <w:rPr>
          <w:rStyle w:val="VerbatimChar"/>
        </w:rPr>
        <w:t xml:space="preserve">2020-01-07 13:08:01,404 VROUTER: </w:t>
      </w:r>
      <w:proofErr w:type="spellStart"/>
      <w:r>
        <w:rPr>
          <w:rStyle w:val="VerbatimChar"/>
        </w:rPr>
        <w:t>Lcore</w:t>
      </w:r>
      <w:proofErr w:type="spellEnd"/>
      <w:r>
        <w:rPr>
          <w:rStyle w:val="VerbatimChar"/>
        </w:rPr>
        <w:t xml:space="preserve"> 13: distributing </w:t>
      </w:r>
      <w:proofErr w:type="spellStart"/>
      <w:r>
        <w:rPr>
          <w:rStyle w:val="VerbatimChar"/>
        </w:rPr>
        <w:t>MPLSoGRE</w:t>
      </w:r>
      <w:proofErr w:type="spellEnd"/>
      <w:r>
        <w:rPr>
          <w:rStyle w:val="VerbatimChar"/>
        </w:rPr>
        <w:t xml:space="preserve"> packets to [10,11,12]</w:t>
      </w:r>
    </w:p>
    <w:p w14:paraId="6C71BA8E" w14:textId="77777777" w:rsidR="009B093B" w:rsidRDefault="007E59F7">
      <w:pPr>
        <w:pStyle w:val="FirstParagraph"/>
      </w:pPr>
      <w:r>
        <w:t xml:space="preserve">Here the logs show </w:t>
      </w:r>
      <w:proofErr w:type="spellStart"/>
      <w:r>
        <w:rPr>
          <w:rStyle w:val="VerbatimChar"/>
        </w:rPr>
        <w:t>MPLSoGRE</w:t>
      </w:r>
      <w:proofErr w:type="spellEnd"/>
      <w:r>
        <w:t xml:space="preserve">, but it actually applies to both </w:t>
      </w:r>
      <w:proofErr w:type="spellStart"/>
      <w:r>
        <w:t>MPLSoGRE</w:t>
      </w:r>
      <w:proofErr w:type="spellEnd"/>
      <w:r>
        <w:t xml:space="preserve"> </w:t>
      </w:r>
      <w:proofErr w:type="gramStart"/>
      <w:r>
        <w:t>or</w:t>
      </w:r>
      <w:proofErr w:type="gramEnd"/>
      <w:r>
        <w:t xml:space="preserve"> </w:t>
      </w:r>
      <w:proofErr w:type="spellStart"/>
      <w:r>
        <w:rPr>
          <w:rStyle w:val="VerbatimChar"/>
        </w:rPr>
        <w:t>VxLAN</w:t>
      </w:r>
      <w:proofErr w:type="spellEnd"/>
      <w:r>
        <w:t xml:space="preserve"> packets. </w:t>
      </w:r>
      <w:r w:rsidR="003579CC">
        <w:t xml:space="preserve">This </w:t>
      </w:r>
      <w:r>
        <w:t xml:space="preserve">is </w:t>
      </w:r>
      <w:r w:rsidR="003579CC">
        <w:t xml:space="preserve">historically </w:t>
      </w:r>
      <w:r>
        <w:t xml:space="preserve">due to </w:t>
      </w:r>
      <w:r w:rsidR="003579CC">
        <w:t xml:space="preserve">when </w:t>
      </w:r>
      <w:r>
        <w:t xml:space="preserve">only MPLS GRE was supported. So, it remains like that in the software code. Here </w:t>
      </w:r>
      <w:r w:rsidR="003579CC">
        <w:t xml:space="preserve">it </w:t>
      </w:r>
      <w:r>
        <w:t xml:space="preserve">means both </w:t>
      </w:r>
      <w:proofErr w:type="spellStart"/>
      <w:r>
        <w:t>MPLSoGRE</w:t>
      </w:r>
      <w:proofErr w:type="spellEnd"/>
      <w:r>
        <w:t xml:space="preserve"> and </w:t>
      </w:r>
      <w:proofErr w:type="spellStart"/>
      <w:r>
        <w:t>VxLAN</w:t>
      </w:r>
      <w:proofErr w:type="spellEnd"/>
      <w:r>
        <w:t xml:space="preserve"> packet</w:t>
      </w:r>
      <w:r w:rsidR="003579CC">
        <w:t>s</w:t>
      </w:r>
      <w:r>
        <w:t xml:space="preserve"> will be distributed via hashing by the polling core.</w:t>
      </w:r>
      <w:r w:rsidR="003579CC">
        <w:t xml:space="preserve"> See Figure 5.16.</w:t>
      </w:r>
    </w:p>
    <w:p w14:paraId="620ED464" w14:textId="77777777" w:rsidR="009B093B" w:rsidRDefault="007E59F7">
      <w:pPr>
        <w:pStyle w:val="BodyText"/>
      </w:pPr>
      <w:r>
        <w:rPr>
          <w:noProof/>
        </w:rPr>
        <w:lastRenderedPageBreak/>
        <w:drawing>
          <wp:inline distT="0" distB="0" distL="0" distR="0" wp14:anchorId="682BA2A6" wp14:editId="6D0B9D5C">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9"/>
                    <a:stretch>
                      <a:fillRect/>
                    </a:stretch>
                  </pic:blipFill>
                  <pic:spPr bwMode="auto">
                    <a:xfrm>
                      <a:off x="0" y="0"/>
                      <a:ext cx="3897277" cy="2409850"/>
                    </a:xfrm>
                    <a:prstGeom prst="rect">
                      <a:avLst/>
                    </a:prstGeom>
                    <a:noFill/>
                    <a:ln w="9525">
                      <a:noFill/>
                      <a:headEnd/>
                      <a:tailEnd/>
                    </a:ln>
                  </pic:spPr>
                </pic:pic>
              </a:graphicData>
            </a:graphic>
          </wp:inline>
        </w:drawing>
      </w:r>
    </w:p>
    <w:p w14:paraId="6DF6F570" w14:textId="77777777" w:rsidR="009B093B" w:rsidRPr="008D5874" w:rsidRDefault="003579CC" w:rsidP="008D5874">
      <w:pPr>
        <w:pStyle w:val="BodyText"/>
      </w:pPr>
      <w:bookmarkStart w:id="274" w:name="Xb7245f9586f4a90331e46031006b55dc72e6ccc"/>
      <w:r w:rsidRPr="008D5874">
        <w:t>Figure 5.16</w:t>
      </w:r>
      <w:r w:rsidRPr="008D5874">
        <w:tab/>
      </w:r>
      <w:r w:rsidR="007E59F7" w:rsidRPr="008D5874">
        <w:t>Virtual Interface queues</w:t>
      </w:r>
      <w:bookmarkEnd w:id="274"/>
    </w:p>
    <w:p w14:paraId="3632C638" w14:textId="77777777" w:rsidR="009B093B" w:rsidRDefault="007E59F7">
      <w:pPr>
        <w:pStyle w:val="FirstParagraph"/>
      </w:pPr>
      <w:r>
        <w:t xml:space="preserve">Each time a new virtual interface is connected to the </w:t>
      </w:r>
      <w:proofErr w:type="spellStart"/>
      <w:r>
        <w:t>vrouter</w:t>
      </w:r>
      <w:proofErr w:type="spellEnd"/>
      <w:r>
        <w:t xml:space="preserve">, a </w:t>
      </w:r>
      <w:proofErr w:type="spellStart"/>
      <w:r>
        <w:t>vif</w:t>
      </w:r>
      <w:proofErr w:type="spellEnd"/>
      <w:r>
        <w:t xml:space="preserve"> port is created on the </w:t>
      </w:r>
      <w:proofErr w:type="spellStart"/>
      <w:r>
        <w:t>vrouter</w:t>
      </w:r>
      <w:proofErr w:type="spellEnd"/>
      <w:r>
        <w:t xml:space="preserve"> with the same number of queues as the number of polling CPU</w:t>
      </w:r>
      <w:r w:rsidR="003579CC">
        <w:t>s</w:t>
      </w:r>
      <w:r>
        <w:t xml:space="preserve"> (specified in </w:t>
      </w:r>
      <w:r>
        <w:rPr>
          <w:rStyle w:val="VerbatimChar"/>
        </w:rPr>
        <w:t>CPU_LIST</w:t>
      </w:r>
      <w:r>
        <w:t xml:space="preserve"> parameter). Each queue is </w:t>
      </w:r>
      <w:r w:rsidR="003579CC">
        <w:t xml:space="preserve">created and </w:t>
      </w:r>
      <w:r>
        <w:t xml:space="preserve">handled by only one of the </w:t>
      </w:r>
      <w:proofErr w:type="spellStart"/>
      <w:r>
        <w:t>vrouter</w:t>
      </w:r>
      <w:proofErr w:type="spellEnd"/>
      <w:r>
        <w:t xml:space="preserve"> polling core</w:t>
      </w:r>
      <w:r w:rsidR="003579CC">
        <w:t>s</w:t>
      </w:r>
      <w:r>
        <w:t xml:space="preserve">. So, for each </w:t>
      </w:r>
      <w:proofErr w:type="spellStart"/>
      <w:r>
        <w:t>vif</w:t>
      </w:r>
      <w:proofErr w:type="spellEnd"/>
      <w:r>
        <w:t>, we have a one</w:t>
      </w:r>
      <w:r w:rsidR="003579CC">
        <w:t>-</w:t>
      </w:r>
      <w:r>
        <w:t>to</w:t>
      </w:r>
      <w:r w:rsidR="003579CC">
        <w:t>-</w:t>
      </w:r>
      <w:r>
        <w:t xml:space="preserve">one mapping between </w:t>
      </w:r>
      <w:proofErr w:type="spellStart"/>
      <w:r>
        <w:t>vrouter</w:t>
      </w:r>
      <w:proofErr w:type="spellEnd"/>
      <w:r>
        <w:t xml:space="preserve"> polling cores and RX queues. This mapping can be seen from </w:t>
      </w:r>
      <w:proofErr w:type="spellStart"/>
      <w:r>
        <w:rPr>
          <w:rStyle w:val="VerbatimChar"/>
        </w:rPr>
        <w:t>dpdkinfo</w:t>
      </w:r>
      <w:proofErr w:type="spellEnd"/>
      <w:r>
        <w:rPr>
          <w:rStyle w:val="VerbatimChar"/>
        </w:rPr>
        <w:t xml:space="preserve"> -c</w:t>
      </w:r>
      <w:r>
        <w:t xml:space="preserve"> command output which we’ve introduced. The same can be observed in </w:t>
      </w:r>
      <w:r w:rsidR="003579CC">
        <w:t xml:space="preserve">the </w:t>
      </w:r>
      <w:r>
        <w:t xml:space="preserve">DPDK </w:t>
      </w:r>
      <w:proofErr w:type="spellStart"/>
      <w:r>
        <w:t>vrouter</w:t>
      </w:r>
      <w:proofErr w:type="spellEnd"/>
      <w:r>
        <w:t xml:space="preserve"> logs:</w:t>
      </w:r>
    </w:p>
    <w:p w14:paraId="54EB27FC" w14:textId="77777777" w:rsidR="009B093B" w:rsidRDefault="007E59F7">
      <w:pPr>
        <w:pStyle w:val="SourceCode"/>
      </w:pPr>
      <w:r>
        <w:rPr>
          <w:rStyle w:val="VerbatimChar"/>
        </w:rPr>
        <w:t xml:space="preserve">2019-09-24 16:36:50,011 VROUTER: Adding </w:t>
      </w:r>
      <w:proofErr w:type="spellStart"/>
      <w:r>
        <w:rPr>
          <w:rStyle w:val="VerbatimChar"/>
        </w:rPr>
        <w:t>vif</w:t>
      </w:r>
      <w:proofErr w:type="spellEnd"/>
      <w:r>
        <w:rPr>
          <w:rStyle w:val="VerbatimChar"/>
        </w:rPr>
        <w:t xml:space="preserve"> 8 (gen. 37) virtual device tap66e68bc1-a9</w:t>
      </w:r>
      <w:r>
        <w:br/>
      </w:r>
      <w:r>
        <w:rPr>
          <w:rStyle w:val="VerbatimChar"/>
        </w:rPr>
        <w:t>....</w:t>
      </w:r>
      <w:r>
        <w:br/>
      </w:r>
      <w:r>
        <w:rPr>
          <w:rStyle w:val="VerbatimChar"/>
        </w:rPr>
        <w:t xml:space="preserve">2019-09-24 16:36:50,012 VROUTER: </w:t>
      </w:r>
      <w:proofErr w:type="spellStart"/>
      <w:r>
        <w:rPr>
          <w:rStyle w:val="VerbatimChar"/>
        </w:rPr>
        <w:t>lcore</w:t>
      </w:r>
      <w:proofErr w:type="spellEnd"/>
      <w:r>
        <w:rPr>
          <w:rStyle w:val="VerbatimChar"/>
        </w:rPr>
        <w:t xml:space="preserve"> 12 RX from HW queue 0</w:t>
      </w:r>
      <w:r>
        <w:br/>
      </w:r>
      <w:r>
        <w:rPr>
          <w:rStyle w:val="VerbatimChar"/>
        </w:rPr>
        <w:t xml:space="preserve">2019-09-24 16:36:50,012 VROUTER: </w:t>
      </w:r>
      <w:proofErr w:type="spellStart"/>
      <w:r>
        <w:rPr>
          <w:rStyle w:val="VerbatimChar"/>
        </w:rPr>
        <w:t>lcore</w:t>
      </w:r>
      <w:proofErr w:type="spellEnd"/>
      <w:r>
        <w:rPr>
          <w:rStyle w:val="VerbatimChar"/>
        </w:rPr>
        <w:t xml:space="preserve"> 13 RX from HW queue 1</w:t>
      </w:r>
      <w:r>
        <w:br/>
      </w:r>
      <w:r>
        <w:rPr>
          <w:rStyle w:val="VerbatimChar"/>
        </w:rPr>
        <w:t xml:space="preserve">2019-09-24 16:36:50,012 VROUTER: </w:t>
      </w:r>
      <w:proofErr w:type="spellStart"/>
      <w:r>
        <w:rPr>
          <w:rStyle w:val="VerbatimChar"/>
        </w:rPr>
        <w:t>lcore</w:t>
      </w:r>
      <w:proofErr w:type="spellEnd"/>
      <w:r>
        <w:rPr>
          <w:rStyle w:val="VerbatimChar"/>
        </w:rPr>
        <w:t xml:space="preserve"> 10 RX from HW queue 2</w:t>
      </w:r>
      <w:r>
        <w:br/>
      </w:r>
      <w:r>
        <w:rPr>
          <w:rStyle w:val="VerbatimChar"/>
        </w:rPr>
        <w:t xml:space="preserve">2019-09-24 16:36:50,012 VROUTER: </w:t>
      </w:r>
      <w:proofErr w:type="spellStart"/>
      <w:r>
        <w:rPr>
          <w:rStyle w:val="VerbatimChar"/>
        </w:rPr>
        <w:t>lcore</w:t>
      </w:r>
      <w:proofErr w:type="spellEnd"/>
      <w:r>
        <w:rPr>
          <w:rStyle w:val="VerbatimChar"/>
        </w:rPr>
        <w:t xml:space="preserve"> 11 RX from HW queue 3</w:t>
      </w:r>
    </w:p>
    <w:p w14:paraId="5C69DFFD" w14:textId="77777777" w:rsidR="009B093B" w:rsidRDefault="007E59F7">
      <w:pPr>
        <w:pStyle w:val="FirstParagraph"/>
      </w:pPr>
      <w:r>
        <w:t>Here</w:t>
      </w:r>
      <w:r w:rsidR="003579CC">
        <w:t>,</w:t>
      </w:r>
      <w:r>
        <w:t xml:space="preserve"> the </w:t>
      </w:r>
      <w:proofErr w:type="spellStart"/>
      <w:r>
        <w:t>vif</w:t>
      </w:r>
      <w:proofErr w:type="spellEnd"/>
      <w:r>
        <w:t xml:space="preserve"> interface 0/8 is created in order to connect the virtual NIC tap66e68bc1-a9 to the </w:t>
      </w:r>
      <w:proofErr w:type="spellStart"/>
      <w:r>
        <w:t>vrouter</w:t>
      </w:r>
      <w:proofErr w:type="spellEnd"/>
      <w:r>
        <w:t xml:space="preserve">. Because </w:t>
      </w:r>
      <w:r w:rsidR="003579CC">
        <w:t xml:space="preserve">four </w:t>
      </w:r>
      <w:r>
        <w:t xml:space="preserve">forwarding </w:t>
      </w:r>
      <w:proofErr w:type="spellStart"/>
      <w:r>
        <w:t>lcores</w:t>
      </w:r>
      <w:proofErr w:type="spellEnd"/>
      <w:r>
        <w:t xml:space="preserve"> are configured, this </w:t>
      </w:r>
      <w:proofErr w:type="spellStart"/>
      <w:r>
        <w:t>vif</w:t>
      </w:r>
      <w:proofErr w:type="spellEnd"/>
      <w:r>
        <w:t xml:space="preserve"> is created with 4 queues, namely q0 to q3, which are respectively handled by polling cores 12,13,10</w:t>
      </w:r>
      <w:r w:rsidR="003579CC">
        <w:t>,</w:t>
      </w:r>
      <w:r>
        <w:t xml:space="preserve"> and 11.</w:t>
      </w:r>
    </w:p>
    <w:p w14:paraId="64C2C6E6" w14:textId="77777777" w:rsidR="009B093B" w:rsidRDefault="007E59F7">
      <w:pPr>
        <w:pStyle w:val="BodyText"/>
      </w:pPr>
      <w:r>
        <w:t xml:space="preserve">When a polling queue is enabled on the </w:t>
      </w:r>
      <w:proofErr w:type="spellStart"/>
      <w:r>
        <w:t>vrouter</w:t>
      </w:r>
      <w:proofErr w:type="spellEnd"/>
      <w:r>
        <w:t>, a ring activation message is generated in the Contrail DPDK log file.</w:t>
      </w:r>
    </w:p>
    <w:p w14:paraId="1F55452A" w14:textId="77777777" w:rsidR="009B093B" w:rsidRDefault="007E59F7">
      <w:pPr>
        <w:pStyle w:val="BodyText"/>
      </w:pPr>
      <w:r>
        <w:t xml:space="preserve">The </w:t>
      </w:r>
      <w:proofErr w:type="spellStart"/>
      <w:r>
        <w:t>vrings</w:t>
      </w:r>
      <w:proofErr w:type="spellEnd"/>
      <w:r>
        <w:t xml:space="preserve"> correspond to both transmit and receive queues:</w:t>
      </w:r>
    </w:p>
    <w:p w14:paraId="254B2D68" w14:textId="77777777" w:rsidR="009B093B" w:rsidRDefault="00E40C24">
      <w:pPr>
        <w:numPr>
          <w:ilvl w:val="0"/>
          <w:numId w:val="34"/>
        </w:numPr>
      </w:pPr>
      <w:r>
        <w:t xml:space="preserve">The </w:t>
      </w:r>
      <w:r w:rsidR="007E59F7">
        <w:t xml:space="preserve">transmit queues are the even numbers. Divide them by </w:t>
      </w:r>
      <w:r>
        <w:t xml:space="preserve">two </w:t>
      </w:r>
      <w:r w:rsidR="007E59F7">
        <w:t>to get the queue number</w:t>
      </w:r>
      <w:r>
        <w:t>:</w:t>
      </w:r>
      <w:r w:rsidR="007E59F7">
        <w:t xml:space="preserve"> </w:t>
      </w:r>
      <w:proofErr w:type="spellStart"/>
      <w:r w:rsidR="007E59F7">
        <w:t>vring</w:t>
      </w:r>
      <w:proofErr w:type="spellEnd"/>
      <w:r w:rsidR="007E59F7">
        <w:t xml:space="preserve"> 0 is TX queue 0, </w:t>
      </w:r>
      <w:proofErr w:type="spellStart"/>
      <w:r w:rsidR="007E59F7">
        <w:t>vring</w:t>
      </w:r>
      <w:proofErr w:type="spellEnd"/>
      <w:r w:rsidR="007E59F7">
        <w:t xml:space="preserve"> 2 is TX queue 1, …</w:t>
      </w:r>
      <w:r>
        <w:t xml:space="preserve"> and so on.</w:t>
      </w:r>
    </w:p>
    <w:p w14:paraId="5019BDC1" w14:textId="77777777" w:rsidR="009B093B" w:rsidRDefault="00E40C24">
      <w:pPr>
        <w:numPr>
          <w:ilvl w:val="0"/>
          <w:numId w:val="34"/>
        </w:numPr>
      </w:pPr>
      <w:r>
        <w:t xml:space="preserve">The </w:t>
      </w:r>
      <w:r w:rsidR="007E59F7">
        <w:t xml:space="preserve">receive queues are the odd numbers. Divide them by </w:t>
      </w:r>
      <w:r>
        <w:t xml:space="preserve">two </w:t>
      </w:r>
      <w:r w:rsidR="007E59F7">
        <w:t>(discard the remainder) to get the queue number</w:t>
      </w:r>
      <w:r>
        <w:t>:</w:t>
      </w:r>
      <w:r w:rsidR="007E59F7">
        <w:t xml:space="preserve"> </w:t>
      </w:r>
      <w:proofErr w:type="spellStart"/>
      <w:r w:rsidR="007E59F7">
        <w:t>vring</w:t>
      </w:r>
      <w:proofErr w:type="spellEnd"/>
      <w:r w:rsidR="007E59F7">
        <w:t xml:space="preserve"> 1 is RX queue 0, </w:t>
      </w:r>
      <w:proofErr w:type="spellStart"/>
      <w:r w:rsidR="007E59F7">
        <w:t>vring</w:t>
      </w:r>
      <w:proofErr w:type="spellEnd"/>
      <w:r w:rsidR="007E59F7">
        <w:t xml:space="preserve"> 3 is RX queue 1,</w:t>
      </w:r>
      <w:r>
        <w:t xml:space="preserve"> … and so on.</w:t>
      </w:r>
    </w:p>
    <w:p w14:paraId="06918031" w14:textId="77777777" w:rsidR="009B093B" w:rsidRDefault="00E40C24">
      <w:pPr>
        <w:numPr>
          <w:ilvl w:val="0"/>
          <w:numId w:val="34"/>
        </w:numPr>
      </w:pPr>
      <w:r>
        <w:lastRenderedPageBreak/>
        <w:t xml:space="preserve">Ready </w:t>
      </w:r>
      <w:r w:rsidR="007E59F7">
        <w:t>state 1 = enabled</w:t>
      </w:r>
      <w:r>
        <w:t xml:space="preserve">, </w:t>
      </w:r>
      <w:r w:rsidR="007E59F7">
        <w:t>ready state 0 = disabled</w:t>
      </w:r>
      <w:r>
        <w:t>.</w:t>
      </w:r>
    </w:p>
    <w:p w14:paraId="16EF7A92" w14:textId="77777777" w:rsidR="009B093B" w:rsidRDefault="007E59F7">
      <w:pPr>
        <w:pStyle w:val="FirstParagraph"/>
      </w:pPr>
      <w:r>
        <w:rPr>
          <w:noProof/>
        </w:rPr>
        <w:drawing>
          <wp:inline distT="0" distB="0" distL="0" distR="0" wp14:anchorId="71A0B134" wp14:editId="3CBB0F8D">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30"/>
                    <a:stretch>
                      <a:fillRect/>
                    </a:stretch>
                  </pic:blipFill>
                  <pic:spPr bwMode="auto">
                    <a:xfrm>
                      <a:off x="0" y="0"/>
                      <a:ext cx="3748743" cy="2650994"/>
                    </a:xfrm>
                    <a:prstGeom prst="rect">
                      <a:avLst/>
                    </a:prstGeom>
                    <a:noFill/>
                    <a:ln w="9525">
                      <a:noFill/>
                      <a:headEnd/>
                      <a:tailEnd/>
                    </a:ln>
                  </pic:spPr>
                </pic:pic>
              </a:graphicData>
            </a:graphic>
          </wp:inline>
        </w:drawing>
      </w:r>
    </w:p>
    <w:p w14:paraId="7C3DF14D" w14:textId="77777777" w:rsidR="00E40C24" w:rsidRPr="00E40C24" w:rsidRDefault="00E40C24" w:rsidP="008D5874">
      <w:pPr>
        <w:pStyle w:val="BodyText"/>
      </w:pPr>
      <w:r>
        <w:t>Figure 5.17</w:t>
      </w:r>
      <w:r>
        <w:tab/>
      </w:r>
      <w:proofErr w:type="spellStart"/>
      <w:r>
        <w:t>Vrings</w:t>
      </w:r>
      <w:proofErr w:type="spellEnd"/>
      <w:r>
        <w:t xml:space="preserve"> Correspond to Both Transmit and Receive Queues</w:t>
      </w:r>
    </w:p>
    <w:p w14:paraId="6F5F1500" w14:textId="77777777" w:rsidR="009B093B" w:rsidRDefault="007E59F7">
      <w:pPr>
        <w:pStyle w:val="BodyText"/>
      </w:pPr>
      <w:r>
        <w:t xml:space="preserve">In </w:t>
      </w:r>
      <w:r w:rsidR="00E40C24">
        <w:t xml:space="preserve">this next </w:t>
      </w:r>
      <w:r>
        <w:t xml:space="preserve">example, only 1 RX (and TX) queue is enabled on the </w:t>
      </w:r>
      <w:proofErr w:type="spellStart"/>
      <w:r>
        <w:t>vrouter</w:t>
      </w:r>
      <w:proofErr w:type="spellEnd"/>
      <w:r>
        <w:t xml:space="preserve"> </w:t>
      </w:r>
      <w:proofErr w:type="spellStart"/>
      <w:r>
        <w:t>vif</w:t>
      </w:r>
      <w:proofErr w:type="spellEnd"/>
      <w:r>
        <w:t xml:space="preserve"> interface. A single queue virtual machine interface is connected to the </w:t>
      </w:r>
      <w:proofErr w:type="spellStart"/>
      <w:r>
        <w:t>vrouter</w:t>
      </w:r>
      <w:proofErr w:type="spellEnd"/>
      <w:r>
        <w:t xml:space="preserve"> port:</w:t>
      </w:r>
    </w:p>
    <w:p w14:paraId="2DB58EEC" w14:textId="77777777"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0</w:t>
      </w:r>
    </w:p>
    <w:p w14:paraId="2938B932" w14:textId="77777777" w:rsidR="009B093B" w:rsidRDefault="00E40C24">
      <w:pPr>
        <w:pStyle w:val="FirstParagraph"/>
      </w:pPr>
      <w:r>
        <w:t xml:space="preserve">And in </w:t>
      </w:r>
      <w:r w:rsidR="007E59F7">
        <w:t>the</w:t>
      </w:r>
      <w:r>
        <w:t xml:space="preserve"> next</w:t>
      </w:r>
      <w:r w:rsidR="007E59F7">
        <w:t xml:space="preserve"> example, </w:t>
      </w:r>
      <w:r>
        <w:t xml:space="preserve">four </w:t>
      </w:r>
      <w:r w:rsidR="007E59F7">
        <w:t xml:space="preserve">RX (and TX) queues are enabled on the </w:t>
      </w:r>
      <w:proofErr w:type="spellStart"/>
      <w:r w:rsidR="007E59F7">
        <w:t>vrouter</w:t>
      </w:r>
      <w:proofErr w:type="spellEnd"/>
      <w:r w:rsidR="007E59F7">
        <w:t xml:space="preserve"> </w:t>
      </w:r>
      <w:proofErr w:type="spellStart"/>
      <w:r w:rsidR="007E59F7">
        <w:t>vif</w:t>
      </w:r>
      <w:proofErr w:type="spellEnd"/>
      <w:r w:rsidR="007E59F7">
        <w:t xml:space="preserve"> interface</w:t>
      </w:r>
      <w:r>
        <w:t>, b</w:t>
      </w:r>
      <w:r w:rsidR="007E59F7">
        <w:t xml:space="preserve">ut a virtual machine interface having more than </w:t>
      </w:r>
      <w:r>
        <w:t>four</w:t>
      </w:r>
      <w:r w:rsidR="007E59F7">
        <w:t xml:space="preserve"> queues is connected to the </w:t>
      </w:r>
      <w:proofErr w:type="spellStart"/>
      <w:r w:rsidR="007E59F7">
        <w:t>vrouter</w:t>
      </w:r>
      <w:proofErr w:type="spellEnd"/>
      <w:r w:rsidR="007E59F7">
        <w:t xml:space="preserve"> port:</w:t>
      </w:r>
    </w:p>
    <w:p w14:paraId="00257541" w14:textId="77777777"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1</w:t>
      </w:r>
      <w:r>
        <w:br/>
      </w:r>
      <w:r>
        <w:rPr>
          <w:rStyle w:val="VerbatimChar"/>
        </w:rPr>
        <w:lastRenderedPageBreak/>
        <w:t xml:space="preserve">2019-09-24 16:37:46,693 UVHOST: Client _tap66e68bc1-a9: setting </w:t>
      </w:r>
      <w:proofErr w:type="spellStart"/>
      <w:r>
        <w:rPr>
          <w:rStyle w:val="VerbatimChar"/>
        </w:rPr>
        <w:t>vring</w:t>
      </w:r>
      <w:proofErr w:type="spellEnd"/>
      <w:r>
        <w:rPr>
          <w:rStyle w:val="VerbatimChar"/>
        </w:rPr>
        <w:t xml:space="preserve"> 3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1</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TX queue 4 (only 4 queues)</w:t>
      </w:r>
      <w:r>
        <w:br/>
      </w:r>
      <w:r>
        <w:rPr>
          <w:rStyle w:val="VerbatimChar"/>
        </w:rPr>
        <w:t>2019-09-24 16:37:46,693 UVHOST: Client _tap66e68bc1-a9: handling message 18</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RX queue 4 (only 4 queues)</w:t>
      </w:r>
    </w:p>
    <w:p w14:paraId="380FFA08" w14:textId="77777777" w:rsidR="009B093B" w:rsidRDefault="007E59F7">
      <w:pPr>
        <w:pStyle w:val="FirstParagraph"/>
      </w:pPr>
      <w:r>
        <w:t xml:space="preserve">As there are more than </w:t>
      </w:r>
      <w:r w:rsidR="00E40C24">
        <w:t xml:space="preserve">four </w:t>
      </w:r>
      <w:r>
        <w:t>queues on the virtual machine interface, some queues must not be enabled on the virtual machine NIC. Unfortunately, these queues can ’t be disabled on the virtual machine. Therefore, this setup is faulty.</w:t>
      </w:r>
    </w:p>
    <w:p w14:paraId="57F7E052" w14:textId="77777777" w:rsidR="009B093B" w:rsidRDefault="007E59F7">
      <w:pPr>
        <w:pStyle w:val="BodyText"/>
      </w:pPr>
      <w:r>
        <w:rPr>
          <w:noProof/>
        </w:rPr>
        <w:drawing>
          <wp:inline distT="0" distB="0" distL="0" distR="0" wp14:anchorId="6F507135" wp14:editId="7C13E80D">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31"/>
                    <a:stretch>
                      <a:fillRect/>
                    </a:stretch>
                  </pic:blipFill>
                  <pic:spPr bwMode="auto">
                    <a:xfrm>
                      <a:off x="0" y="0"/>
                      <a:ext cx="4675761" cy="3676918"/>
                    </a:xfrm>
                    <a:prstGeom prst="rect">
                      <a:avLst/>
                    </a:prstGeom>
                    <a:noFill/>
                    <a:ln w="9525">
                      <a:noFill/>
                      <a:headEnd/>
                      <a:tailEnd/>
                    </a:ln>
                  </pic:spPr>
                </pic:pic>
              </a:graphicData>
            </a:graphic>
          </wp:inline>
        </w:drawing>
      </w:r>
    </w:p>
    <w:p w14:paraId="5B6582BA" w14:textId="77777777" w:rsidR="00E40C24" w:rsidRDefault="00E40C24">
      <w:pPr>
        <w:pStyle w:val="BodyText"/>
      </w:pPr>
      <w:r>
        <w:t>Figure 5.18</w:t>
      </w:r>
      <w:r>
        <w:tab/>
      </w:r>
      <w:ins w:id="275" w:author="Ping Song" w:date="2020-11-19T10:43:00Z">
        <w:r w:rsidR="005B2679">
          <w:t xml:space="preserve">A faulty </w:t>
        </w:r>
        <w:proofErr w:type="spellStart"/>
        <w:r w:rsidR="005B2679">
          <w:t>vRouter</w:t>
        </w:r>
        <w:proofErr w:type="spellEnd"/>
        <w:r w:rsidR="005B2679">
          <w:t xml:space="preserve"> and </w:t>
        </w:r>
      </w:ins>
      <w:ins w:id="276" w:author="Ping Song" w:date="2020-11-19T10:44:00Z">
        <w:r w:rsidR="005B2679">
          <w:t xml:space="preserve">VM </w:t>
        </w:r>
      </w:ins>
      <w:ins w:id="277" w:author="Ping Song" w:date="2020-11-19T10:43:00Z">
        <w:r w:rsidR="005B2679">
          <w:t>queu</w:t>
        </w:r>
      </w:ins>
      <w:ins w:id="278" w:author="Ping Song" w:date="2020-11-19T10:44:00Z">
        <w:r w:rsidR="005B2679">
          <w:t>ing</w:t>
        </w:r>
      </w:ins>
      <w:ins w:id="279" w:author="Ping Song" w:date="2020-11-19T10:43:00Z">
        <w:r w:rsidR="005B2679">
          <w:t xml:space="preserve"> setup</w:t>
        </w:r>
      </w:ins>
      <w:del w:id="280" w:author="Ping Song" w:date="2020-11-19T10:43:00Z">
        <w:r w:rsidDel="005B2679">
          <w:delText>xxxx xxxxxxx x xxx x x xxxs x x</w:delText>
        </w:r>
      </w:del>
      <w:r>
        <w:t xml:space="preserve"> </w:t>
      </w:r>
    </w:p>
    <w:p w14:paraId="60550AB6" w14:textId="77777777" w:rsidR="009B093B" w:rsidRDefault="00E40C24">
      <w:pPr>
        <w:pStyle w:val="Heading2"/>
      </w:pPr>
      <w:bookmarkStart w:id="281" w:name="Xc486eac511591c37071c0ee62c45e3c30344d37"/>
      <w:r>
        <w:lastRenderedPageBreak/>
        <w:t xml:space="preserve">DPDK </w:t>
      </w:r>
      <w:proofErr w:type="spellStart"/>
      <w:r w:rsidR="007E59F7">
        <w:t>vRouter</w:t>
      </w:r>
      <w:proofErr w:type="spellEnd"/>
      <w:r w:rsidR="007E59F7">
        <w:t xml:space="preserve"> </w:t>
      </w:r>
      <w:r>
        <w:t xml:space="preserve">Case </w:t>
      </w:r>
      <w:bookmarkEnd w:id="281"/>
      <w:r>
        <w:t>Studies</w:t>
      </w:r>
    </w:p>
    <w:p w14:paraId="3988CC99" w14:textId="77777777" w:rsidR="009B093B" w:rsidRDefault="007E59F7">
      <w:pPr>
        <w:pStyle w:val="FirstParagraph"/>
      </w:pPr>
      <w:r>
        <w:t xml:space="preserve">In previous sections, we’ve introduced some </w:t>
      </w:r>
      <w:r w:rsidR="00E40C24">
        <w:t xml:space="preserve">DPDK </w:t>
      </w:r>
      <w:r>
        <w:t xml:space="preserve">tools and explained some important log entries to help collect DPDK </w:t>
      </w:r>
      <w:proofErr w:type="spellStart"/>
      <w:r>
        <w:t>vRouter</w:t>
      </w:r>
      <w:proofErr w:type="spellEnd"/>
      <w:r>
        <w:t xml:space="preserve"> running status.</w:t>
      </w:r>
      <w:r w:rsidR="00E40C24">
        <w:t xml:space="preserve"> Let’s drill down into these tools.</w:t>
      </w:r>
    </w:p>
    <w:p w14:paraId="501DD350" w14:textId="77777777" w:rsidR="009B093B" w:rsidRDefault="00E40C24">
      <w:pPr>
        <w:pStyle w:val="Heading3"/>
      </w:pPr>
      <w:bookmarkStart w:id="282" w:name="Xc94385def3f5262d0be78c91212dbc127520f3f"/>
      <w:r>
        <w:t xml:space="preserve">Single </w:t>
      </w:r>
      <w:bookmarkEnd w:id="282"/>
      <w:r>
        <w:t>Queue</w:t>
      </w:r>
    </w:p>
    <w:p w14:paraId="234073B7" w14:textId="77777777" w:rsidR="009B093B" w:rsidRDefault="007E59F7">
      <w:pPr>
        <w:pStyle w:val="FirstParagraph"/>
      </w:pPr>
      <w:r>
        <w:t xml:space="preserve">Having understood the </w:t>
      </w:r>
      <w:proofErr w:type="spellStart"/>
      <w:r>
        <w:t>lcore</w:t>
      </w:r>
      <w:proofErr w:type="spellEnd"/>
      <w:r>
        <w:t xml:space="preserve"> mapping basics, let’s test some traffic.</w:t>
      </w:r>
    </w:p>
    <w:p w14:paraId="7AA3EA2D" w14:textId="77777777" w:rsidR="009B093B" w:rsidRDefault="00E40C24">
      <w:pPr>
        <w:pStyle w:val="Heading4"/>
      </w:pPr>
      <w:bookmarkStart w:id="283" w:name="X9eb8ccf1b8e1061f5c902c77bd13c9423793ba1"/>
      <w:proofErr w:type="gramStart"/>
      <w:r>
        <w:t xml:space="preserve">One </w:t>
      </w:r>
      <w:r w:rsidR="007E59F7">
        <w:t>way</w:t>
      </w:r>
      <w:proofErr w:type="gramEnd"/>
      <w:r w:rsidR="007E59F7">
        <w:t xml:space="preserve"> single flow: VM to fabric</w:t>
      </w:r>
      <w:bookmarkEnd w:id="283"/>
    </w:p>
    <w:p w14:paraId="7D5BB11C" w14:textId="77777777" w:rsidR="009B093B" w:rsidRDefault="007E59F7">
      <w:pPr>
        <w:pStyle w:val="FirstParagraph"/>
      </w:pPr>
      <w:r>
        <w:t xml:space="preserve">To make it very simple, we are sending single </w:t>
      </w:r>
      <w:proofErr w:type="spellStart"/>
      <w:r>
        <w:t>uni</w:t>
      </w:r>
      <w:proofErr w:type="spellEnd"/>
      <w:r>
        <w:t xml:space="preserve">-directional UDP flow from the PROX gen VM. </w:t>
      </w:r>
      <w:r w:rsidR="00E40C24">
        <w:t xml:space="preserve">You </w:t>
      </w:r>
      <w:r>
        <w:t xml:space="preserve">can list current flows </w:t>
      </w:r>
      <w:r w:rsidR="00E40C24">
        <w:t xml:space="preserve">you </w:t>
      </w:r>
      <w:r>
        <w:t xml:space="preserve">have in </w:t>
      </w:r>
      <w:proofErr w:type="spellStart"/>
      <w:r>
        <w:t>vRouter</w:t>
      </w:r>
      <w:proofErr w:type="spellEnd"/>
      <w:r>
        <w:t xml:space="preserve"> to confirm</w:t>
      </w:r>
      <w:r w:rsidR="00E40C24">
        <w:t>:</w:t>
      </w:r>
    </w:p>
    <w:p w14:paraId="41A68D9C" w14:textId="77777777" w:rsidR="009B093B" w:rsidRDefault="007E59F7">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x</w:t>
      </w:r>
      <w:r>
        <w:rPr>
          <w:rStyle w:val="NormalTok"/>
        </w:rPr>
        <w:t xml:space="preserve">                </w:t>
      </w:r>
      <w:proofErr w:type="spellStart"/>
      <w:r>
        <w:rPr>
          <w:rStyle w:val="NormalTok"/>
        </w:rPr>
        <w:t>Source:Port</w:t>
      </w:r>
      <w:proofErr w:type="spellEnd"/>
      <w:r>
        <w:rPr>
          <w:rStyle w:val="NormalTok"/>
        </w:rPr>
        <w:t>/</w:t>
      </w:r>
      <w:proofErr w:type="spellStart"/>
      <w:r>
        <w:rPr>
          <w:rStyle w:val="NormalTok"/>
        </w:rPr>
        <w:t>Destination:Port</w:t>
      </w:r>
      <w:proofErr w:type="spellEnd"/>
      <w:r>
        <w:rPr>
          <w:rStyle w:val="NormalTok"/>
        </w:rPr>
        <w:t xml:space="preserve">                      Proto(V)</w:t>
      </w:r>
      <w:r>
        <w:br/>
      </w:r>
      <w:r>
        <w:rPr>
          <w:rStyle w:val="NormalTok"/>
        </w:rPr>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503/35823,</w:t>
      </w:r>
      <w:r>
        <w:br/>
      </w:r>
      <w:r>
        <w:rPr>
          <w:rStyle w:val="NormalTok"/>
        </w:rPr>
        <w:t xml:space="preserve">  </w:t>
      </w:r>
      <w:proofErr w:type="spellStart"/>
      <w:r>
        <w:rPr>
          <w:rStyle w:val="ExtensionTok"/>
        </w:rPr>
        <w:t>SPort</w:t>
      </w:r>
      <w:proofErr w:type="spellEnd"/>
      <w:r>
        <w:rPr>
          <w:rStyle w:val="NormalTok"/>
        </w:rPr>
        <w:t xml:space="preserve"> 56703,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511/71619,</w:t>
      </w:r>
      <w:r>
        <w:br/>
      </w:r>
      <w:r>
        <w:rPr>
          <w:rStyle w:val="NormalTok"/>
        </w:rPr>
        <w:t xml:space="preserve">  </w:t>
      </w:r>
      <w:proofErr w:type="spellStart"/>
      <w:r>
        <w:rPr>
          <w:rStyle w:val="ExtensionTok"/>
        </w:rPr>
        <w:t>SPort</w:t>
      </w:r>
      <w:proofErr w:type="spellEnd"/>
      <w:r>
        <w:rPr>
          <w:rStyle w:val="NormalTok"/>
        </w:rPr>
        <w:t xml:space="preserve"> 49812, TTL 0, </w:t>
      </w:r>
      <w:proofErr w:type="spellStart"/>
      <w:r>
        <w:rPr>
          <w:rStyle w:val="NormalTok"/>
        </w:rPr>
        <w:t>Sinfo</w:t>
      </w:r>
      <w:proofErr w:type="spellEnd"/>
      <w:r>
        <w:rPr>
          <w:rStyle w:val="NormalTok"/>
        </w:rPr>
        <w:t xml:space="preserve">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3828/296117,</w:t>
      </w:r>
      <w:r>
        <w:br/>
      </w:r>
      <w:r>
        <w:rPr>
          <w:rStyle w:val="NormalTok"/>
        </w:rPr>
        <w:t xml:space="preserve"> </w:t>
      </w:r>
      <w:proofErr w:type="spellStart"/>
      <w:r>
        <w:rPr>
          <w:rStyle w:val="ExtensionTok"/>
        </w:rPr>
        <w:t>SPort</w:t>
      </w:r>
      <w:proofErr w:type="spellEnd"/>
      <w:r>
        <w:rPr>
          <w:rStyle w:val="NormalTok"/>
        </w:rPr>
        <w:t xml:space="preserve"> 63470,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2739/274615,</w:t>
      </w:r>
      <w:r>
        <w:br/>
      </w:r>
      <w:r>
        <w:rPr>
          <w:rStyle w:val="NormalTok"/>
        </w:rPr>
        <w:t xml:space="preserve"> </w:t>
      </w:r>
      <w:proofErr w:type="spellStart"/>
      <w:r>
        <w:rPr>
          <w:rStyle w:val="ExtensionTok"/>
        </w:rPr>
        <w:t>SPort</w:t>
      </w:r>
      <w:proofErr w:type="spellEnd"/>
      <w:r>
        <w:rPr>
          <w:rStyle w:val="NormalTok"/>
        </w:rPr>
        <w:t xml:space="preserve"> 52648, TTL 0, </w:t>
      </w:r>
      <w:proofErr w:type="spellStart"/>
      <w:r>
        <w:rPr>
          <w:rStyle w:val="NormalTok"/>
        </w:rPr>
        <w:t>Sinfo</w:t>
      </w:r>
      <w:proofErr w:type="spellEnd"/>
      <w:r>
        <w:rPr>
          <w:rStyle w:val="NormalTok"/>
        </w:rPr>
        <w:t xml:space="preserve"> 4.0.0.0)</w:t>
      </w:r>
      <w:r>
        <w:br/>
      </w:r>
      <w:r>
        <w:lastRenderedPageBreak/>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7</w:t>
      </w:r>
      <w:r>
        <w:rPr>
          <w:rStyle w:val="NormalTok"/>
        </w:rPr>
        <w:t xml:space="preserve">,  Stats:0/0,  </w:t>
      </w:r>
      <w:proofErr w:type="spellStart"/>
      <w:r>
        <w:rPr>
          <w:rStyle w:val="NormalTok"/>
        </w:rPr>
        <w:t>SPort</w:t>
      </w:r>
      <w:proofErr w:type="spellEnd"/>
      <w:r>
        <w:rPr>
          <w:rStyle w:val="NormalTok"/>
        </w:rPr>
        <w:t xml:space="preserve"> 61739,</w:t>
      </w:r>
      <w:r>
        <w:br/>
      </w:r>
      <w:r>
        <w:rPr>
          <w:rStyle w:val="NormalTok"/>
        </w:rPr>
        <w:t xml:space="preserve">  </w:t>
      </w:r>
      <w:r>
        <w:rPr>
          <w:rStyle w:val="ExtensionTok"/>
        </w:rPr>
        <w:t>TTL</w:t>
      </w:r>
      <w:r>
        <w:rPr>
          <w:rStyle w:val="NormalTok"/>
        </w:rPr>
        <w:t xml:space="preserve"> 0, </w:t>
      </w:r>
      <w:proofErr w:type="spellStart"/>
      <w:r>
        <w:rPr>
          <w:rStyle w:val="NormalTok"/>
        </w:rPr>
        <w:t>Sinfo</w:t>
      </w:r>
      <w:proofErr w:type="spellEnd"/>
      <w:r>
        <w:rPr>
          <w:rStyle w:val="NormalTok"/>
        </w:rPr>
        <w:t xml:space="preserve">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0</w:t>
      </w:r>
      <w:r>
        <w:rPr>
          <w:rStyle w:val="NormalTok"/>
        </w:rPr>
        <w:t>,  Stats:390003/48360372,</w:t>
      </w:r>
      <w:r>
        <w:br/>
      </w:r>
      <w:r>
        <w:rPr>
          <w:rStyle w:val="NormalTok"/>
        </w:rPr>
        <w:t xml:space="preserve">  </w:t>
      </w:r>
      <w:proofErr w:type="spellStart"/>
      <w:r>
        <w:rPr>
          <w:rStyle w:val="ExtensionTok"/>
        </w:rPr>
        <w:t>SPort</w:t>
      </w:r>
      <w:proofErr w:type="spellEnd"/>
      <w:r>
        <w:rPr>
          <w:rStyle w:val="NormalTok"/>
        </w:rPr>
        <w:t xml:space="preserve"> 62464, TTL 0, </w:t>
      </w:r>
      <w:proofErr w:type="spellStart"/>
      <w:r>
        <w:rPr>
          <w:rStyle w:val="NormalTok"/>
        </w:rPr>
        <w:t>Sinfo</w:t>
      </w:r>
      <w:proofErr w:type="spellEnd"/>
      <w:r>
        <w:rPr>
          <w:rStyle w:val="NormalTok"/>
        </w:rPr>
        <w:t xml:space="preserve"> 3.0.0.0)</w:t>
      </w:r>
    </w:p>
    <w:p w14:paraId="2D937F0D" w14:textId="77777777" w:rsidR="009B093B" w:rsidRDefault="007E59F7">
      <w:pPr>
        <w:pStyle w:val="FirstParagraph"/>
      </w:pPr>
      <w:r>
        <w:t xml:space="preserve">Here, </w:t>
      </w:r>
      <w:r w:rsidR="00E40C24">
        <w:t xml:space="preserve">you can </w:t>
      </w:r>
      <w:r>
        <w:t xml:space="preserve">see </w:t>
      </w:r>
      <w:r w:rsidR="00E40C24">
        <w:t xml:space="preserve">six </w:t>
      </w:r>
      <w:proofErr w:type="spellStart"/>
      <w:r>
        <w:t>vRouter</w:t>
      </w:r>
      <w:proofErr w:type="spellEnd"/>
      <w:r>
        <w:t xml:space="preserve"> flows, which are in fact </w:t>
      </w:r>
      <w:r w:rsidR="00E40C24">
        <w:t xml:space="preserve">three </w:t>
      </w:r>
      <w:r>
        <w:t xml:space="preserve">groups. The first </w:t>
      </w:r>
      <w:r w:rsidR="00E40C24">
        <w:t xml:space="preserve">two </w:t>
      </w:r>
      <w:r>
        <w:t xml:space="preserve">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r w:rsidR="00E40C24">
        <w:rPr>
          <w:rStyle w:val="VerbatimChar"/>
        </w:rPr>
        <w:t>,</w:t>
      </w:r>
      <w:r>
        <w:t xml:space="preserve"> are generated by the control messages from</w:t>
      </w:r>
      <w:r w:rsidR="00E40C24">
        <w:t xml:space="preserve"> the</w:t>
      </w:r>
      <w:r>
        <w:t xml:space="preserve"> rapid jump VM into the PROX gen VM. The last group of flows with index pairs </w:t>
      </w:r>
      <w:r>
        <w:rPr>
          <w:rStyle w:val="VerbatimChar"/>
        </w:rPr>
        <w:t>38232</w:t>
      </w:r>
      <w:r>
        <w:t>/</w:t>
      </w:r>
      <w:r>
        <w:rPr>
          <w:rStyle w:val="VerbatimChar"/>
        </w:rPr>
        <w:t>257372</w:t>
      </w:r>
      <w:r>
        <w:t xml:space="preserve"> is our single flow test traffic. The </w:t>
      </w:r>
      <w:r>
        <w:rPr>
          <w:rStyle w:val="VerbatimChar"/>
        </w:rPr>
        <w:t>stats</w:t>
      </w:r>
      <w:r>
        <w:t xml:space="preserve"> </w:t>
      </w:r>
      <w:r>
        <w:rPr>
          <w:rStyle w:val="VerbatimChar"/>
        </w:rPr>
        <w:t>39003/48360372</w:t>
      </w:r>
      <w:r>
        <w:t xml:space="preserve"> </w:t>
      </w:r>
      <w:proofErr w:type="gramStart"/>
      <w:r w:rsidR="00E40C24">
        <w:t xml:space="preserve">show  </w:t>
      </w:r>
      <w:r>
        <w:t>the</w:t>
      </w:r>
      <w:proofErr w:type="gramEnd"/>
      <w:r>
        <w:t xml:space="preserve"> traffic flow is sent from gen VM (</w:t>
      </w:r>
      <w:r>
        <w:rPr>
          <w:rStyle w:val="VerbatimChar"/>
        </w:rPr>
        <w:t>192.168.1.104:32770</w:t>
      </w:r>
      <w:r>
        <w:t>) to swap VM (</w:t>
      </w:r>
      <w:r>
        <w:rPr>
          <w:rStyle w:val="VerbatimChar"/>
        </w:rPr>
        <w:t>192.168.1.105:32768</w:t>
      </w:r>
      <w:r>
        <w:t>).</w:t>
      </w:r>
    </w:p>
    <w:p w14:paraId="0E7DE659" w14:textId="77777777" w:rsidR="009B093B" w:rsidRDefault="007E59F7">
      <w:pPr>
        <w:pStyle w:val="BodyText"/>
      </w:pPr>
      <w:r>
        <w:t xml:space="preserve">In </w:t>
      </w:r>
      <w:r w:rsidR="00E40C24">
        <w:t xml:space="preserve">Contrail </w:t>
      </w:r>
      <w:proofErr w:type="spellStart"/>
      <w:r>
        <w:t>vRouter</w:t>
      </w:r>
      <w:proofErr w:type="spellEnd"/>
      <w:r>
        <w:t xml:space="preserve">, flows are generated in pairs. For any traffic, even if it is one direction only, </w:t>
      </w:r>
      <w:proofErr w:type="spellStart"/>
      <w:r>
        <w:t>vRouter</w:t>
      </w:r>
      <w:proofErr w:type="spellEnd"/>
      <w:r>
        <w:t xml:space="preserve"> will generate a reverse flow for it. This is because in </w:t>
      </w:r>
      <w:r w:rsidR="00E40C24">
        <w:t xml:space="preserve">the </w:t>
      </w:r>
      <w:r>
        <w:t xml:space="preserve">real world most of the traffic </w:t>
      </w:r>
      <w:r w:rsidR="00E40C24">
        <w:t xml:space="preserve">is </w:t>
      </w:r>
      <w:r>
        <w:t>bidirectional, so having a sep</w:t>
      </w:r>
      <w:r w:rsidR="00E40C24">
        <w:t>a</w:t>
      </w:r>
      <w:r>
        <w:t xml:space="preserve">rate entry built for each direction is required. In </w:t>
      </w:r>
      <w:r w:rsidR="00E40C24">
        <w:t xml:space="preserve">this </w:t>
      </w:r>
      <w:r>
        <w:t>case, from PROX</w:t>
      </w:r>
      <w:r w:rsidR="00E40C24">
        <w:t>,</w:t>
      </w:r>
      <w:r>
        <w:t xml:space="preserve"> we are generating </w:t>
      </w:r>
      <w:proofErr w:type="spellStart"/>
      <w:r>
        <w:t>uni</w:t>
      </w:r>
      <w:proofErr w:type="spellEnd"/>
      <w:r>
        <w:t xml:space="preserve">-directional traffic so only </w:t>
      </w:r>
      <w:r w:rsidR="00E40C24">
        <w:t xml:space="preserve">the </w:t>
      </w:r>
      <w:r>
        <w:t xml:space="preserve">flow of that direction has packet stats. </w:t>
      </w:r>
      <w:r w:rsidR="00C42873">
        <w:t>The</w:t>
      </w:r>
      <w:r w:rsidR="00E40C24">
        <w:t xml:space="preserve"> </w:t>
      </w:r>
      <w:r>
        <w:t>pairing flow entry is generated as well, but packet statistics show nothing.</w:t>
      </w:r>
    </w:p>
    <w:p w14:paraId="0EFAA8E5" w14:textId="77777777" w:rsidR="009B093B" w:rsidRDefault="007E59F7">
      <w:pPr>
        <w:pStyle w:val="BodyText"/>
      </w:pPr>
      <w:r>
        <w:t xml:space="preserve">Let’s clear </w:t>
      </w:r>
      <w:r w:rsidR="00C42873">
        <w:t xml:space="preserve">the </w:t>
      </w:r>
      <w:proofErr w:type="spellStart"/>
      <w:r>
        <w:t>vif</w:t>
      </w:r>
      <w:proofErr w:type="spellEnd"/>
      <w:r>
        <w:t xml:space="preserve"> counters and collect the statistics using </w:t>
      </w:r>
      <w:r>
        <w:rPr>
          <w:rStyle w:val="VerbatimChar"/>
        </w:rPr>
        <w:t>dpdkvifstats.py</w:t>
      </w:r>
      <w:r>
        <w:t xml:space="preserve"> tool:</w:t>
      </w:r>
    </w:p>
    <w:p w14:paraId="412E1463"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14:paraId="1FD0E07A" w14:textId="77777777" w:rsidR="009B093B" w:rsidRDefault="007E59F7">
      <w:pPr>
        <w:pStyle w:val="FirstParagraph"/>
      </w:pPr>
      <w:r>
        <w:lastRenderedPageBreak/>
        <w:t xml:space="preserve">From </w:t>
      </w:r>
      <w:r w:rsidR="00C42873">
        <w:t xml:space="preserve">the </w:t>
      </w:r>
      <w:r>
        <w:t xml:space="preserve">first capture on the </w:t>
      </w:r>
      <w:proofErr w:type="spellStart"/>
      <w:r>
        <w:t>vRouter</w:t>
      </w:r>
      <w:proofErr w:type="spellEnd"/>
      <w:r>
        <w:t xml:space="preserve"> interface connecting to the PROX gen VM tap interface (</w:t>
      </w:r>
      <w:r>
        <w:rPr>
          <w:rStyle w:val="VerbatimChar"/>
        </w:rPr>
        <w:t>-v 3</w:t>
      </w:r>
      <w:r>
        <w:t xml:space="preserve">), we are seeing </w:t>
      </w:r>
      <w:r w:rsidR="00C42873">
        <w:t xml:space="preserve">that </w:t>
      </w:r>
      <w:r>
        <w:t xml:space="preserve">lcore#10 received the traffic </w:t>
      </w:r>
      <w:r w:rsidR="00C42873">
        <w:t xml:space="preserve">– you </w:t>
      </w:r>
      <w:r>
        <w:t xml:space="preserve">can tell from the RX speed </w:t>
      </w:r>
      <w:r>
        <w:rPr>
          <w:rStyle w:val="VerbatimChar"/>
        </w:rPr>
        <w:t xml:space="preserve">1504 </w:t>
      </w:r>
      <w:proofErr w:type="spellStart"/>
      <w:r>
        <w:rPr>
          <w:rStyle w:val="VerbatimChar"/>
        </w:rPr>
        <w:t>pps</w:t>
      </w:r>
      <w:proofErr w:type="spellEnd"/>
      <w:r>
        <w:t xml:space="preserve"> showing in Core 1 only. The second capture on the </w:t>
      </w:r>
      <w:proofErr w:type="spellStart"/>
      <w:r>
        <w:t>vRouter</w:t>
      </w:r>
      <w:proofErr w:type="spellEnd"/>
      <w:r>
        <w:t xml:space="preserve"> interface toward </w:t>
      </w:r>
      <w:r w:rsidR="00C42873">
        <w:t xml:space="preserve">the </w:t>
      </w:r>
      <w:r>
        <w:t>bond interface (</w:t>
      </w:r>
      <w:r>
        <w:rPr>
          <w:rStyle w:val="VerbatimChar"/>
        </w:rPr>
        <w:t>-v 0</w:t>
      </w:r>
      <w:r>
        <w:t xml:space="preserve">) </w:t>
      </w:r>
      <w:r w:rsidR="00C42873">
        <w:t xml:space="preserve">confirms </w:t>
      </w:r>
      <w:r>
        <w:t xml:space="preserve">the same </w:t>
      </w:r>
      <w:r w:rsidR="00C42873">
        <w:t xml:space="preserve">– </w:t>
      </w:r>
      <w:r>
        <w:t xml:space="preserve">it is the same </w:t>
      </w:r>
      <w:r>
        <w:rPr>
          <w:rStyle w:val="VerbatimChar"/>
        </w:rPr>
        <w:t>lcore#10</w:t>
      </w:r>
      <w:r>
        <w:t xml:space="preserve"> (Core 1 here) that is sending the traffic to the bond interface, at speed</w:t>
      </w:r>
      <w:r w:rsidR="00C42873">
        <w:t>s</w:t>
      </w:r>
      <w:r>
        <w:t xml:space="preserve"> of 1512 </w:t>
      </w:r>
      <w:proofErr w:type="spellStart"/>
      <w:r>
        <w:t>pps</w:t>
      </w:r>
      <w:proofErr w:type="spellEnd"/>
      <w:r>
        <w:t xml:space="preserve">, almost the same as the speed it received the traffic from </w:t>
      </w:r>
      <w:r w:rsidR="00C42873">
        <w:t xml:space="preserve">the </w:t>
      </w:r>
      <w:r>
        <w:t xml:space="preserve">VM tap interface. </w:t>
      </w:r>
      <w:r w:rsidR="00C42873">
        <w:t xml:space="preserve">The </w:t>
      </w:r>
      <w:r>
        <w:t>flow is illustrated here:</w:t>
      </w:r>
    </w:p>
    <w:p w14:paraId="2B4058E0" w14:textId="77777777" w:rsidR="009B093B" w:rsidRDefault="007E59F7">
      <w:pPr>
        <w:pStyle w:val="SourceCode"/>
      </w:pPr>
      <w:r>
        <w:rPr>
          <w:rStyle w:val="VerbatimChar"/>
        </w:rPr>
        <w:t>VM: tap41a9ab05-64 =&gt; vif0/3 =&gt; lcore#10 =&gt; vif0/0 =&gt; bond0</w:t>
      </w:r>
    </w:p>
    <w:p w14:paraId="5E9E57D3" w14:textId="77777777" w:rsidR="009B093B" w:rsidRDefault="007E59F7">
      <w:pPr>
        <w:pStyle w:val="FirstParagraph"/>
      </w:pPr>
      <w:r>
        <w:t>This seems to be weird, does</w:t>
      </w:r>
      <w:r w:rsidR="00C42873">
        <w:t>n’t</w:t>
      </w:r>
      <w:r>
        <w:t xml:space="preserve"> it? Remember</w:t>
      </w:r>
      <w:r w:rsidR="00C42873">
        <w:t>,</w:t>
      </w:r>
      <w:r>
        <w:t xml:space="preserve"> previously based on the core-interface mapping given by </w:t>
      </w:r>
      <w:proofErr w:type="spellStart"/>
      <w:r>
        <w:rPr>
          <w:rStyle w:val="VerbatimChar"/>
        </w:rPr>
        <w:t>dpdkinfo</w:t>
      </w:r>
      <w:proofErr w:type="spellEnd"/>
      <w:r>
        <w:rPr>
          <w:rStyle w:val="VerbatimChar"/>
        </w:rPr>
        <w:t xml:space="preserve"> -c</w:t>
      </w:r>
      <w:r w:rsidR="00C42873">
        <w:rPr>
          <w:rStyle w:val="VerbatimChar"/>
        </w:rPr>
        <w:t>,</w:t>
      </w:r>
      <w:r>
        <w:t xml:space="preserve"> </w:t>
      </w:r>
      <w:r w:rsidR="00C42873">
        <w:t xml:space="preserve">we </w:t>
      </w:r>
      <w:r>
        <w:t xml:space="preserve">already </w:t>
      </w:r>
      <w:r w:rsidR="00C42873">
        <w:t xml:space="preserve">know </w:t>
      </w:r>
      <w:r>
        <w:t xml:space="preserve">it was the </w:t>
      </w:r>
      <w:r>
        <w:rPr>
          <w:rStyle w:val="VerbatimChar"/>
        </w:rPr>
        <w:t>lcore#11</w:t>
      </w:r>
      <w:r>
        <w:t xml:space="preserve"> serving our VM interface, not the other one. Accordingly, in</w:t>
      </w:r>
      <w:r w:rsidR="00C42873">
        <w:t xml:space="preserve"> the</w:t>
      </w:r>
      <w:r>
        <w:t xml:space="preserve"> </w:t>
      </w:r>
      <w:r>
        <w:rPr>
          <w:rStyle w:val="VerbatimChar"/>
        </w:rPr>
        <w:t>dpdkvifstats.py</w:t>
      </w:r>
      <w:r>
        <w:t xml:space="preserve"> output, that should be Core 2 instead of Core 1. Let’s revisit the mapping:</w:t>
      </w:r>
    </w:p>
    <w:p w14:paraId="7B9C1A4E"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2EAA2EAE" w14:textId="77777777" w:rsidR="009B093B" w:rsidRDefault="007E59F7">
      <w:pPr>
        <w:pStyle w:val="FirstParagraph"/>
      </w:pPr>
      <w:proofErr w:type="gramStart"/>
      <w:r>
        <w:t>So</w:t>
      </w:r>
      <w:proofErr w:type="gramEnd"/>
      <w:r>
        <w:t xml:space="preserve"> we are right. The flow that is expected should be something like this:</w:t>
      </w:r>
    </w:p>
    <w:p w14:paraId="51CD84EE" w14:textId="77777777" w:rsidR="009B093B" w:rsidRDefault="007E59F7">
      <w:pPr>
        <w:pStyle w:val="SourceCode"/>
      </w:pPr>
      <w:r>
        <w:rPr>
          <w:rStyle w:val="VerbatimChar"/>
        </w:rPr>
        <w:t>VM: tap41a9ab05-64 =&gt; vif0/3 =&gt; lcore#11 =&gt; vif0/0 =&gt; bond0</w:t>
      </w:r>
    </w:p>
    <w:p w14:paraId="54716F62" w14:textId="77777777" w:rsidR="009B093B" w:rsidRDefault="007E59F7">
      <w:pPr>
        <w:pStyle w:val="FirstParagraph"/>
      </w:pPr>
      <w:r>
        <w:t xml:space="preserve">Well, if you remember what you’ve read in </w:t>
      </w:r>
      <w:r w:rsidR="00C42873">
        <w:t xml:space="preserve">Chapter </w:t>
      </w:r>
      <w:r>
        <w:t xml:space="preserve">3, you probably will know the answer. When a packet flows from </w:t>
      </w:r>
      <w:r w:rsidR="00C42873">
        <w:t xml:space="preserve">the </w:t>
      </w:r>
      <w:r>
        <w:t xml:space="preserve">PROX gen VM to the bond, </w:t>
      </w:r>
      <w:proofErr w:type="spellStart"/>
      <w:r>
        <w:t>vRouter</w:t>
      </w:r>
      <w:proofErr w:type="spellEnd"/>
      <w:r>
        <w:t xml:space="preserve"> uses a </w:t>
      </w:r>
      <w:r>
        <w:rPr>
          <w:rStyle w:val="VerbatimChar"/>
        </w:rPr>
        <w:t>pipeline model</w:t>
      </w:r>
      <w:r>
        <w:t xml:space="preserve"> to process the packet. What that really means is, the interface’s serving </w:t>
      </w:r>
      <w:proofErr w:type="spellStart"/>
      <w:r>
        <w:t>lcore</w:t>
      </w:r>
      <w:proofErr w:type="spellEnd"/>
      <w:r>
        <w:t xml:space="preserve">, that is the second forwarding </w:t>
      </w:r>
      <w:proofErr w:type="spellStart"/>
      <w:r>
        <w:t>lcore</w:t>
      </w:r>
      <w:proofErr w:type="spellEnd"/>
      <w:r w:rsidR="00C42873">
        <w:t>,</w:t>
      </w:r>
      <w:r>
        <w:t xml:space="preserve"> in our case based on </w:t>
      </w:r>
      <w:proofErr w:type="spellStart"/>
      <w:r>
        <w:rPr>
          <w:rStyle w:val="VerbatimChar"/>
        </w:rPr>
        <w:t>dpdkinfo</w:t>
      </w:r>
      <w:proofErr w:type="spellEnd"/>
      <w:r>
        <w:rPr>
          <w:rStyle w:val="VerbatimChar"/>
        </w:rPr>
        <w:t xml:space="preserve"> -c</w:t>
      </w:r>
      <w:r>
        <w:t xml:space="preserve"> output, will </w:t>
      </w:r>
      <w:proofErr w:type="spellStart"/>
      <w:r>
        <w:t>poll</w:t>
      </w:r>
      <w:proofErr w:type="spellEnd"/>
      <w:r>
        <w:t xml:space="preserve"> it out of the </w:t>
      </w:r>
      <w:proofErr w:type="spellStart"/>
      <w:r>
        <w:t>vif</w:t>
      </w:r>
      <w:proofErr w:type="spellEnd"/>
      <w:r>
        <w:t xml:space="preserve"> interface. In </w:t>
      </w:r>
      <w:r w:rsidR="00C42873">
        <w:t xml:space="preserve">Chapter </w:t>
      </w:r>
      <w:r>
        <w:t xml:space="preserve">3, when we introduce the </w:t>
      </w:r>
      <w:proofErr w:type="spellStart"/>
      <w:r>
        <w:t>vRouter</w:t>
      </w:r>
      <w:proofErr w:type="spellEnd"/>
      <w:r>
        <w:t xml:space="preserve"> packet forwarding process, we’ve mentioned </w:t>
      </w:r>
      <w:r w:rsidR="00C42873">
        <w:t xml:space="preserve">that </w:t>
      </w:r>
      <w:r>
        <w:t xml:space="preserve">when traffic flows from </w:t>
      </w:r>
      <w:r w:rsidR="00C42873">
        <w:t xml:space="preserve">the </w:t>
      </w:r>
      <w:proofErr w:type="spellStart"/>
      <w:r>
        <w:t>vif</w:t>
      </w:r>
      <w:proofErr w:type="spellEnd"/>
      <w:r>
        <w:t xml:space="preserve"> connecting VM tap interface to vif0/0, all packets will be distributed by the polling </w:t>
      </w:r>
      <w:proofErr w:type="spellStart"/>
      <w:r>
        <w:t>lcore</w:t>
      </w:r>
      <w:proofErr w:type="spellEnd"/>
      <w:r>
        <w:t xml:space="preserve"> to other </w:t>
      </w:r>
      <w:proofErr w:type="spellStart"/>
      <w:r>
        <w:t>lcores</w:t>
      </w:r>
      <w:proofErr w:type="spellEnd"/>
      <w:r>
        <w:t xml:space="preserve"> for processing. The distribution is calculated based on the hash of the packet header.</w:t>
      </w:r>
    </w:p>
    <w:p w14:paraId="1ECAE309" w14:textId="77777777" w:rsidR="009B093B" w:rsidRDefault="007E59F7">
      <w:pPr>
        <w:pStyle w:val="BodyText"/>
      </w:pPr>
      <w:r>
        <w:t xml:space="preserve">Apparently, </w:t>
      </w:r>
      <w:r w:rsidR="00C42873">
        <w:t xml:space="preserve">here </w:t>
      </w:r>
      <w:r>
        <w:t xml:space="preserve">the polling core, based on the mapping above, is </w:t>
      </w:r>
      <w:r>
        <w:rPr>
          <w:rStyle w:val="VerbatimChar"/>
        </w:rPr>
        <w:t>lcore#11</w:t>
      </w:r>
      <w:r>
        <w:t xml:space="preserve">, and the only other </w:t>
      </w:r>
      <w:proofErr w:type="spellStart"/>
      <w:r>
        <w:t>lcore</w:t>
      </w:r>
      <w:proofErr w:type="spellEnd"/>
      <w:r>
        <w:t xml:space="preserve"> is the first forwarding </w:t>
      </w:r>
      <w:proofErr w:type="spellStart"/>
      <w:r>
        <w:t>lcore</w:t>
      </w:r>
      <w:proofErr w:type="spellEnd"/>
      <w:r>
        <w:t xml:space="preserve"> </w:t>
      </w:r>
      <w:r>
        <w:rPr>
          <w:rStyle w:val="VerbatimChar"/>
        </w:rPr>
        <w:t>lcore#10</w:t>
      </w:r>
      <w:r>
        <w:t xml:space="preserve">. </w:t>
      </w:r>
      <w:proofErr w:type="gramStart"/>
      <w:r>
        <w:t>So</w:t>
      </w:r>
      <w:proofErr w:type="gramEnd"/>
      <w:r>
        <w:t xml:space="preserve"> packets from VM got polled by 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w:t>
      </w:r>
      <w:r w:rsidR="00C42873">
        <w:t xml:space="preserve">us </w:t>
      </w:r>
      <w:r>
        <w:t xml:space="preserve">much about these details, but if you collect </w:t>
      </w:r>
      <w:proofErr w:type="spellStart"/>
      <w:r>
        <w:rPr>
          <w:rStyle w:val="VerbatimChar"/>
        </w:rPr>
        <w:t>vif</w:t>
      </w:r>
      <w:proofErr w:type="spellEnd"/>
      <w:r>
        <w:t xml:space="preserve"> output, you</w:t>
      </w:r>
      <w:r w:rsidR="00C42873">
        <w:t>’</w:t>
      </w:r>
      <w:r>
        <w:t xml:space="preserve">ll see </w:t>
      </w:r>
      <w:r w:rsidR="00C42873">
        <w:t>additional</w:t>
      </w:r>
      <w:r>
        <w:t xml:space="preserve"> clues:</w:t>
      </w:r>
    </w:p>
    <w:p w14:paraId="6874A157"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0</w:t>
      </w:r>
      <w:r>
        <w:br/>
      </w:r>
      <w:proofErr w:type="spellStart"/>
      <w:r>
        <w:rPr>
          <w:rStyle w:val="ExtensionTok"/>
        </w:rPr>
        <w:t>Vrouter</w:t>
      </w:r>
      <w:proofErr w:type="spellEnd"/>
      <w:r>
        <w:rPr>
          <w:rStyle w:val="NormalTok"/>
        </w:rPr>
        <w:t xml:space="preserve"> Interface Table</w:t>
      </w:r>
      <w:r>
        <w:br/>
      </w:r>
      <w:r>
        <w:br/>
      </w:r>
      <w:r>
        <w:rPr>
          <w:rStyle w:val="ExtensionTok"/>
        </w:rPr>
        <w:lastRenderedPageBreak/>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Core</w:t>
      </w:r>
      <w:r>
        <w:rPr>
          <w:rStyle w:val="NormalTok"/>
        </w:rPr>
        <w:t xml:space="preserve"> 11 RX queue  packets:3538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14:paraId="5D5E74F9" w14:textId="77777777" w:rsidR="009B093B" w:rsidRDefault="007E59F7">
      <w:pPr>
        <w:pStyle w:val="FirstParagraph"/>
      </w:pPr>
      <w:r>
        <w:t>There is a</w:t>
      </w:r>
      <w:r w:rsidR="00C42873">
        <w:t>n</w:t>
      </w:r>
      <w:r>
        <w:t xml:space="preserve"> RX queue counter</w:t>
      </w:r>
      <w:r w:rsidR="00C42873">
        <w:t>,</w:t>
      </w:r>
      <w:r>
        <w:t xml:space="preserve"> </w:t>
      </w:r>
      <w:r>
        <w:rPr>
          <w:rStyle w:val="VerbatimChar"/>
        </w:rPr>
        <w:t xml:space="preserve">Core 11 RX </w:t>
      </w:r>
      <w:proofErr w:type="gramStart"/>
      <w:r>
        <w:rPr>
          <w:rStyle w:val="VerbatimChar"/>
        </w:rPr>
        <w:t>queue  packets</w:t>
      </w:r>
      <w:proofErr w:type="gramEnd"/>
      <w:r>
        <w:rPr>
          <w:rStyle w:val="VerbatimChar"/>
        </w:rPr>
        <w:t>:35384</w:t>
      </w:r>
      <w:r w:rsidR="00C42873" w:rsidRPr="008D5874">
        <w:rPr>
          <w:rStyle w:val="BodyTextChar"/>
        </w:rPr>
        <w:t>, that</w:t>
      </w:r>
      <w:r>
        <w:t xml:space="preserve"> gives a little bit </w:t>
      </w:r>
      <w:r w:rsidR="00C42873">
        <w:t xml:space="preserve">of a </w:t>
      </w:r>
      <w:r>
        <w:t xml:space="preserve">clue about this inter-core distribution. </w:t>
      </w:r>
      <w:r>
        <w:rPr>
          <w:rStyle w:val="VerbatimChar"/>
        </w:rPr>
        <w:t>Core 11</w:t>
      </w:r>
      <w:r>
        <w:t xml:space="preserve">, our second forwarding </w:t>
      </w:r>
      <w:proofErr w:type="spellStart"/>
      <w:r>
        <w:t>lcore</w:t>
      </w:r>
      <w:proofErr w:type="spellEnd"/>
      <w:r>
        <w:t xml:space="preserve">, polled the packet first from vif0/3 into its RX queue. Instead of processing the packet, it distributed </w:t>
      </w:r>
      <w:r w:rsidR="00C42873">
        <w:t xml:space="preserve">the packets </w:t>
      </w:r>
      <w:r>
        <w:t>o</w:t>
      </w:r>
      <w:r w:rsidR="00C42873">
        <w:t>n</w:t>
      </w:r>
      <w:r>
        <w:t xml:space="preserve">to the first forwarding </w:t>
      </w:r>
      <w:proofErr w:type="spellStart"/>
      <w:r>
        <w:t>lcore</w:t>
      </w:r>
      <w:proofErr w:type="spellEnd"/>
      <w:r>
        <w:t xml:space="preserve">, </w:t>
      </w:r>
      <w:r>
        <w:rPr>
          <w:rStyle w:val="VerbatimChar"/>
        </w:rPr>
        <w:t>Core10</w:t>
      </w:r>
      <w:r>
        <w:t xml:space="preserve">, which, then processed them. That is why same </w:t>
      </w:r>
      <w:proofErr w:type="gramStart"/>
      <w:r>
        <w:t>amount</w:t>
      </w:r>
      <w:proofErr w:type="gramEnd"/>
      <w:r>
        <w:t xml:space="preserve"> of packets are counted as </w:t>
      </w:r>
      <w:r>
        <w:rPr>
          <w:rStyle w:val="VerbatimChar"/>
        </w:rPr>
        <w:t>RX packets</w:t>
      </w:r>
      <w:r>
        <w:t xml:space="preserve"> in </w:t>
      </w:r>
      <w:r>
        <w:rPr>
          <w:rStyle w:val="VerbatimChar"/>
        </w:rPr>
        <w:t>Core 10</w:t>
      </w:r>
      <w:r>
        <w:t xml:space="preserve">. </w:t>
      </w:r>
      <w:proofErr w:type="gramStart"/>
      <w:r>
        <w:t>Therefore</w:t>
      </w:r>
      <w:proofErr w:type="gramEnd"/>
      <w:r>
        <w:t xml:space="preserve"> the full story is a flow like this:</w:t>
      </w:r>
    </w:p>
    <w:p w14:paraId="0BBA63A7" w14:textId="77777777" w:rsidR="009B093B" w:rsidRDefault="007E59F7">
      <w:pPr>
        <w:pStyle w:val="SourceCode"/>
      </w:pPr>
      <w:r>
        <w:rPr>
          <w:rStyle w:val="VerbatimChar"/>
        </w:rPr>
        <w:t xml:space="preserve">                            (polling </w:t>
      </w:r>
      <w:proofErr w:type="spellStart"/>
      <w:r>
        <w:rPr>
          <w:rStyle w:val="VerbatimChar"/>
        </w:rPr>
        <w:t>lcore</w:t>
      </w:r>
      <w:proofErr w:type="spellEnd"/>
      <w:r>
        <w:rPr>
          <w:rStyle w:val="VerbatimChar"/>
        </w:rPr>
        <w:t xml:space="preserve">) (processing </w:t>
      </w:r>
      <w:proofErr w:type="spellStart"/>
      <w:r>
        <w:rPr>
          <w:rStyle w:val="VerbatimChar"/>
        </w:rPr>
        <w:t>lcore</w:t>
      </w:r>
      <w:proofErr w:type="spellEnd"/>
      <w:r>
        <w:rPr>
          <w:rStyle w:val="VerbatimChar"/>
        </w:rPr>
        <w:t>)</w:t>
      </w:r>
      <w:r>
        <w:br/>
      </w:r>
      <w:r>
        <w:rPr>
          <w:rStyle w:val="VerbatimChar"/>
        </w:rPr>
        <w:t>VM: tap41a9ab05-64 =&gt; vif0/3 =&gt; lcore#11 =&gt; lcore#10 =&gt; vif0/0 =&gt; bond0</w:t>
      </w:r>
    </w:p>
    <w:p w14:paraId="088DC66D" w14:textId="77777777" w:rsidR="009B093B" w:rsidRDefault="007E59F7" w:rsidP="008D5874">
      <w:pPr>
        <w:pStyle w:val="BodyText"/>
      </w:pPr>
      <w:r>
        <w:t xml:space="preserve">For the sake of completeness, we also captured </w:t>
      </w:r>
      <w:r w:rsidRPr="00C42873">
        <w:t>the</w:t>
      </w:r>
      <w:r>
        <w:t xml:space="preserve"> </w:t>
      </w:r>
      <w:proofErr w:type="spellStart"/>
      <w:r>
        <w:t>vif</w:t>
      </w:r>
      <w:proofErr w:type="spellEnd"/>
      <w:r>
        <w:t xml:space="preserve"> command on fabric interface vif0/0:</w:t>
      </w:r>
    </w:p>
    <w:p w14:paraId="42020563"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lastRenderedPageBreak/>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024  bytes:5730372 errors:0</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181  bytes:162062 errors:0</w:t>
      </w:r>
      <w:r>
        <w:br/>
      </w:r>
      <w:r>
        <w:rPr>
          <w:rStyle w:val="NormalTok"/>
        </w:rPr>
        <w:t xml:space="preserve">            </w:t>
      </w:r>
      <w:r>
        <w:rPr>
          <w:rStyle w:val="ExtensionTok"/>
        </w:rPr>
        <w:t>Drops</w:t>
      </w:r>
      <w:r>
        <w:rPr>
          <w:rStyle w:val="NormalTok"/>
        </w:rPr>
        <w:t>:0</w:t>
      </w:r>
    </w:p>
    <w:p w14:paraId="62956CDF" w14:textId="77777777" w:rsidR="009B093B" w:rsidRDefault="007E59F7">
      <w:pPr>
        <w:pStyle w:val="FirstParagraph"/>
      </w:pPr>
      <w:r>
        <w:t xml:space="preserve">Here after the first forwarding </w:t>
      </w:r>
      <w:proofErr w:type="spellStart"/>
      <w:r>
        <w:t>lcore</w:t>
      </w:r>
      <w:proofErr w:type="spellEnd"/>
      <w:r>
        <w:t xml:space="preserve"> processed the packets from vif0/0, it sent them out of vif0/0, which is reflected as </w:t>
      </w:r>
      <w:r>
        <w:rPr>
          <w:rStyle w:val="VerbatimChar"/>
        </w:rPr>
        <w:t>TX packets</w:t>
      </w:r>
      <w:r>
        <w:t xml:space="preserve"> and </w:t>
      </w:r>
      <w:r>
        <w:rPr>
          <w:rStyle w:val="VerbatimChar"/>
        </w:rPr>
        <w:t>TX device</w:t>
      </w:r>
      <w:r w:rsidR="003A7713">
        <w:rPr>
          <w:rStyle w:val="VerbatimChar"/>
        </w:rPr>
        <w:t xml:space="preserve"> </w:t>
      </w:r>
      <w:r>
        <w:rPr>
          <w:rStyle w:val="VerbatimChar"/>
        </w:rPr>
        <w:t>packets</w:t>
      </w:r>
      <w:r>
        <w:t>.</w:t>
      </w:r>
    </w:p>
    <w:p w14:paraId="197E92E9" w14:textId="77777777" w:rsidR="009B093B" w:rsidRDefault="005B2679">
      <w:pPr>
        <w:pStyle w:val="BodyText"/>
      </w:pPr>
      <w:ins w:id="284" w:author="Ping Song" w:date="2020-11-19T10:46:00Z">
        <w:r>
          <w:t>One important thing that is worth to point out here is that, w</w:t>
        </w:r>
      </w:ins>
      <w:del w:id="285" w:author="Ping Song" w:date="2020-11-19T10:46:00Z">
        <w:r w:rsidR="007E59F7" w:rsidDel="005B2679">
          <w:delText>W</w:delText>
        </w:r>
      </w:del>
      <w:r w:rsidR="007E59F7">
        <w:t>hat we’ve tested and demonstrated</w:t>
      </w:r>
      <w:r w:rsidR="003A7713">
        <w:t xml:space="preserve"> here</w:t>
      </w:r>
      <w:r w:rsidR="007E59F7">
        <w:t xml:space="preserve"> is the DPDK </w:t>
      </w:r>
      <w:proofErr w:type="spellStart"/>
      <w:r w:rsidR="007E59F7">
        <w:t>vRouter</w:t>
      </w:r>
      <w:r w:rsidR="003A7713">
        <w:t>’s</w:t>
      </w:r>
      <w:proofErr w:type="spellEnd"/>
      <w:r w:rsidR="007E59F7">
        <w:t xml:space="preserve"> default behavior with the current parameters. Please keep in mind that </w:t>
      </w:r>
      <w:proofErr w:type="spellStart"/>
      <w:r w:rsidR="007E59F7">
        <w:t>vRouter</w:t>
      </w:r>
      <w:proofErr w:type="spellEnd"/>
      <w:r w:rsidR="007E59F7">
        <w:t xml:space="preserve"> is configurable. There is one </w:t>
      </w:r>
      <w:proofErr w:type="spellStart"/>
      <w:r w:rsidR="007E59F7">
        <w:t>vRouter</w:t>
      </w:r>
      <w:proofErr w:type="spellEnd"/>
      <w:r w:rsidR="007E59F7">
        <w:t xml:space="preserve"> configuration option introduced in release R2008 which will change this default </w:t>
      </w:r>
      <w:r w:rsidR="007E59F7">
        <w:rPr>
          <w:rStyle w:val="VerbatimChar"/>
        </w:rPr>
        <w:t>pipeline model</w:t>
      </w:r>
      <w:r w:rsidR="007E59F7">
        <w:t xml:space="preserve"> behavior. This option is </w:t>
      </w:r>
      <w:r w:rsidR="007E59F7">
        <w:rPr>
          <w:rStyle w:val="VerbatimChar"/>
        </w:rPr>
        <w:t>--</w:t>
      </w:r>
      <w:proofErr w:type="spellStart"/>
      <w:r w:rsidR="007E59F7">
        <w:rPr>
          <w:rStyle w:val="VerbatimChar"/>
        </w:rPr>
        <w:t>vr_no_load_balance</w:t>
      </w:r>
      <w:proofErr w:type="spellEnd"/>
      <w:r w:rsidR="007E59F7">
        <w:t xml:space="preserve">, and </w:t>
      </w:r>
      <w:r w:rsidR="003A7713">
        <w:t xml:space="preserve">you </w:t>
      </w:r>
      <w:r w:rsidR="007E59F7">
        <w:t xml:space="preserve">can verify the </w:t>
      </w:r>
      <w:proofErr w:type="spellStart"/>
      <w:r w:rsidR="007E59F7">
        <w:t>vrouter-dpdk</w:t>
      </w:r>
      <w:proofErr w:type="spellEnd"/>
      <w:r w:rsidR="007E59F7">
        <w:t xml:space="preserve"> process running command line in </w:t>
      </w:r>
      <w:r w:rsidR="003A7713">
        <w:t>y</w:t>
      </w:r>
      <w:r w:rsidR="007E59F7">
        <w:t xml:space="preserve">our setup with </w:t>
      </w:r>
      <w:proofErr w:type="spellStart"/>
      <w:r w:rsidR="007E59F7">
        <w:rPr>
          <w:rStyle w:val="VerbatimChar"/>
        </w:rPr>
        <w:t>ps</w:t>
      </w:r>
      <w:proofErr w:type="spellEnd"/>
      <w:r w:rsidR="007E59F7">
        <w:t xml:space="preserve"> command. With that configured, </w:t>
      </w:r>
      <w:proofErr w:type="spellStart"/>
      <w:r w:rsidR="007E59F7">
        <w:t>vRouter</w:t>
      </w:r>
      <w:proofErr w:type="spellEnd"/>
      <w:r w:rsidR="007E59F7">
        <w:t xml:space="preserve"> will change to the so-called </w:t>
      </w:r>
      <w:r w:rsidR="007E59F7">
        <w:rPr>
          <w:rStyle w:val="VerbatimChar"/>
        </w:rPr>
        <w:t>run to complete model</w:t>
      </w:r>
      <w:r w:rsidR="007E59F7">
        <w:t xml:space="preserve">, which means </w:t>
      </w:r>
      <w:r w:rsidR="003A7713">
        <w:t xml:space="preserve">that the </w:t>
      </w:r>
      <w:r w:rsidR="007E59F7">
        <w:t xml:space="preserve">same </w:t>
      </w:r>
      <w:proofErr w:type="spellStart"/>
      <w:r w:rsidR="007E59F7">
        <w:t>lcore</w:t>
      </w:r>
      <w:proofErr w:type="spellEnd"/>
      <w:r w:rsidR="007E59F7">
        <w:t xml:space="preserve"> </w:t>
      </w:r>
      <w:r w:rsidR="003A7713">
        <w:t xml:space="preserve">that </w:t>
      </w:r>
      <w:r w:rsidR="007E59F7">
        <w:t xml:space="preserve">polled the packet will continue to process/forward it. This requires reboot of DPDK </w:t>
      </w:r>
      <w:proofErr w:type="spellStart"/>
      <w:r w:rsidR="007E59F7">
        <w:t>vRouter</w:t>
      </w:r>
      <w:proofErr w:type="spellEnd"/>
      <w:r w:rsidR="007E59F7">
        <w:t xml:space="preserve">, and </w:t>
      </w:r>
      <w:r w:rsidR="003A7713">
        <w:t xml:space="preserve">we’ll let you </w:t>
      </w:r>
      <w:r w:rsidR="007E59F7">
        <w:t xml:space="preserve">test </w:t>
      </w:r>
      <w:r w:rsidR="003A7713">
        <w:t xml:space="preserve">the </w:t>
      </w:r>
      <w:r w:rsidR="007E59F7">
        <w:t>scenarios</w:t>
      </w:r>
      <w:r w:rsidR="003A7713">
        <w:t xml:space="preserve"> in your own lab</w:t>
      </w:r>
      <w:r w:rsidR="007E59F7">
        <w:t>.</w:t>
      </w:r>
    </w:p>
    <w:p w14:paraId="27D6BDB4" w14:textId="77777777" w:rsidR="009B093B" w:rsidRDefault="007E59F7">
      <w:pPr>
        <w:pStyle w:val="BodyText"/>
      </w:pPr>
      <w:r>
        <w:t xml:space="preserve">This concludes the analysis of traffic forwarding in the direction of </w:t>
      </w:r>
      <w:r w:rsidR="003A7713">
        <w:t xml:space="preserve">the </w:t>
      </w:r>
      <w:r>
        <w:t>VM to fabric. Next let’s take a look at the returning direction: from fabric (vif0/0) to VM (vif0/3).</w:t>
      </w:r>
    </w:p>
    <w:p w14:paraId="743859AF" w14:textId="77777777" w:rsidR="009B093B" w:rsidRDefault="003A7713">
      <w:pPr>
        <w:pStyle w:val="Heading4"/>
      </w:pPr>
      <w:bookmarkStart w:id="286" w:name="X202f14a89510890bf576f9adbd3500ffbee965e"/>
      <w:r>
        <w:t>Returning Traffic</w:t>
      </w:r>
      <w:r w:rsidR="007E59F7">
        <w:t>: fabric to VM</w:t>
      </w:r>
      <w:bookmarkEnd w:id="286"/>
    </w:p>
    <w:p w14:paraId="30D590BA" w14:textId="77777777" w:rsidR="009B093B" w:rsidRDefault="007E59F7">
      <w:pPr>
        <w:pStyle w:val="FirstParagraph"/>
      </w:pPr>
      <w:r>
        <w:t xml:space="preserve">Now </w:t>
      </w:r>
      <w:r w:rsidR="003A7713">
        <w:t xml:space="preserve">let’s do the </w:t>
      </w:r>
      <w:r>
        <w:t xml:space="preserve">returning traffic. We configure the swap VM in such a way that it loops whatever it </w:t>
      </w:r>
      <w:r w:rsidR="003A7713">
        <w:t xml:space="preserve">receives </w:t>
      </w:r>
      <w:r>
        <w:t>back to the sender. Here is the capture:</w:t>
      </w:r>
    </w:p>
    <w:p w14:paraId="0C1DF6AE"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NormalTok"/>
        </w:rPr>
        <w:lastRenderedPageBreak/>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t xml:space="preserve"> </w:t>
      </w:r>
      <w:r>
        <w:rPr>
          <w:rStyle w:val="ExtensionTok"/>
        </w:rPr>
        <w:t>---------------------------------------------------------------------------------</w:t>
      </w:r>
      <w:r>
        <w:br/>
      </w: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46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14:paraId="748D3325" w14:textId="77777777" w:rsidR="009B093B" w:rsidRDefault="007E59F7">
      <w:pPr>
        <w:pStyle w:val="FirstParagraph"/>
      </w:pPr>
      <w:r>
        <w:t>Here, we are looking at the return</w:t>
      </w:r>
      <w:bookmarkStart w:id="287" w:name="_GoBack"/>
      <w:bookmarkEnd w:id="287"/>
      <w:r>
        <w:t xml:space="preserve">ing traffic from fabric back to </w:t>
      </w:r>
      <w:r w:rsidR="003A7713">
        <w:t xml:space="preserve">the </w:t>
      </w:r>
      <w:r>
        <w:t>PROX gen VM:</w:t>
      </w:r>
    </w:p>
    <w:p w14:paraId="67F00CA6" w14:textId="77777777" w:rsidR="009B093B" w:rsidRDefault="007E59F7">
      <w:pPr>
        <w:pStyle w:val="SourceCode"/>
      </w:pPr>
      <w:r>
        <w:rPr>
          <w:rStyle w:val="VerbatimChar"/>
        </w:rPr>
        <w:t xml:space="preserve">              RX                            TX</w:t>
      </w:r>
      <w:r>
        <w:br/>
      </w:r>
      <w:r>
        <w:rPr>
          <w:rStyle w:val="VerbatimChar"/>
        </w:rPr>
        <w:t xml:space="preserve">fabric: bond0 =&gt; vif0/0 =&gt; </w:t>
      </w:r>
      <w:proofErr w:type="spellStart"/>
      <w:r>
        <w:rPr>
          <w:rStyle w:val="VerbatimChar"/>
        </w:rPr>
        <w:t>lcore</w:t>
      </w:r>
      <w:proofErr w:type="spellEnd"/>
      <w:r>
        <w:rPr>
          <w:rStyle w:val="VerbatimChar"/>
        </w:rPr>
        <w:t>#? =&gt; vif0/3 =&gt; tap41a9ab05-64 =&gt; VM</w:t>
      </w:r>
    </w:p>
    <w:p w14:paraId="7F222008" w14:textId="77777777" w:rsidR="009B093B" w:rsidRDefault="003A7713">
      <w:pPr>
        <w:pStyle w:val="FirstParagraph"/>
      </w:pPr>
      <w:r>
        <w:t>Let’s</w:t>
      </w:r>
      <w:r w:rsidR="007E59F7">
        <w:t xml:space="preserve"> focus on seeing the </w:t>
      </w:r>
      <w:r w:rsidR="007E59F7">
        <w:rPr>
          <w:rStyle w:val="VerbatimChar"/>
        </w:rPr>
        <w:t>RX</w:t>
      </w:r>
      <w:r w:rsidR="007E59F7">
        <w:t xml:space="preserve"> in </w:t>
      </w:r>
      <w:proofErr w:type="spellStart"/>
      <w:r w:rsidR="007E59F7">
        <w:t>vif</w:t>
      </w:r>
      <w:proofErr w:type="spellEnd"/>
      <w:r w:rsidR="007E59F7">
        <w:t xml:space="preserve"> 0/0 and </w:t>
      </w:r>
      <w:r w:rsidR="007E59F7">
        <w:rPr>
          <w:rStyle w:val="VerbatimChar"/>
        </w:rPr>
        <w:t>TX</w:t>
      </w:r>
      <w:r w:rsidR="007E59F7">
        <w:t xml:space="preserve"> in vif0/3, and the data shows </w:t>
      </w:r>
      <w:r w:rsidR="007E59F7">
        <w:rPr>
          <w:rStyle w:val="VerbatimChar"/>
        </w:rPr>
        <w:t>lcore#11</w:t>
      </w:r>
      <w:r w:rsidR="007E59F7">
        <w:t xml:space="preserve"> received the packets from vif0/0 and forwarded </w:t>
      </w:r>
      <w:r>
        <w:t xml:space="preserve">them </w:t>
      </w:r>
      <w:r w:rsidR="007E59F7">
        <w:t xml:space="preserve">out of vif0/3. To confirm if this </w:t>
      </w:r>
      <w:proofErr w:type="spellStart"/>
      <w:r w:rsidR="007E59F7">
        <w:t>lcore</w:t>
      </w:r>
      <w:proofErr w:type="spellEnd"/>
      <w:r w:rsidR="007E59F7">
        <w:t xml:space="preserve"> is also the polling </w:t>
      </w:r>
      <w:proofErr w:type="spellStart"/>
      <w:r w:rsidR="007E59F7">
        <w:t>lcore</w:t>
      </w:r>
      <w:proofErr w:type="spellEnd"/>
      <w:r w:rsidR="007E59F7">
        <w:t xml:space="preserve">, we’ll need to look at the </w:t>
      </w:r>
      <w:proofErr w:type="spellStart"/>
      <w:r w:rsidR="007E59F7">
        <w:rPr>
          <w:rStyle w:val="VerbatimChar"/>
        </w:rPr>
        <w:t>vif</w:t>
      </w:r>
      <w:proofErr w:type="spellEnd"/>
      <w:r w:rsidR="007E59F7">
        <w:t xml:space="preserve"> capture:</w:t>
      </w:r>
    </w:p>
    <w:p w14:paraId="5B33CA0A"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lastRenderedPageBreak/>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14:paraId="6CDADAA4" w14:textId="77777777" w:rsidR="009B093B" w:rsidRDefault="003A7713">
      <w:pPr>
        <w:pStyle w:val="FirstParagraph"/>
      </w:pPr>
      <w:r>
        <w:t>There aren’t</w:t>
      </w:r>
      <w:r w:rsidR="007E59F7">
        <w:t xml:space="preserve"> any </w:t>
      </w:r>
      <w:r w:rsidR="007E59F7">
        <w:rPr>
          <w:rStyle w:val="VerbatimChar"/>
        </w:rPr>
        <w:t>RX queue</w:t>
      </w:r>
      <w:r w:rsidR="007E59F7">
        <w:t xml:space="preserve"> packets </w:t>
      </w:r>
      <w:r>
        <w:t>that we can</w:t>
      </w:r>
      <w:r w:rsidR="007E59F7">
        <w:t xml:space="preserve"> </w:t>
      </w:r>
      <w:proofErr w:type="spellStart"/>
      <w:r w:rsidR="007E59F7">
        <w:t>seen</w:t>
      </w:r>
      <w:proofErr w:type="spellEnd"/>
      <w:r w:rsidR="007E59F7">
        <w:t xml:space="preserve"> in the data collected on the VM to fabric direction. </w:t>
      </w:r>
      <w:proofErr w:type="gramStart"/>
      <w:r w:rsidR="007E59F7">
        <w:t>Therefore</w:t>
      </w:r>
      <w:proofErr w:type="gramEnd"/>
      <w:r w:rsidR="007E59F7">
        <w:t xml:space="preserve"> in this direction</w:t>
      </w:r>
      <w:r>
        <w:t>,</w:t>
      </w:r>
      <w:r w:rsidR="007E59F7">
        <w:t xml:space="preserve"> we don’t see any inter-core load balancing behavior as we’ve elaborated before. The reason is in this test </w:t>
      </w:r>
      <w:proofErr w:type="spellStart"/>
      <w:r w:rsidR="007E59F7">
        <w:t>vRouter</w:t>
      </w:r>
      <w:proofErr w:type="spellEnd"/>
      <w:r w:rsidR="007E59F7">
        <w:t xml:space="preserve"> is using </w:t>
      </w:r>
      <w:proofErr w:type="spellStart"/>
      <w:r w:rsidR="007E59F7">
        <w:t>VxLAN</w:t>
      </w:r>
      <w:proofErr w:type="spellEnd"/>
      <w:r w:rsidR="007E59F7">
        <w:t xml:space="preserve"> encapsulations for the fabric interface, which follows the </w:t>
      </w:r>
      <w:r>
        <w:t>r</w:t>
      </w:r>
      <w:r w:rsidR="007E59F7">
        <w:t xml:space="preserve">un-to-completion model explained in </w:t>
      </w:r>
      <w:r>
        <w:t xml:space="preserve">Chapter </w:t>
      </w:r>
      <w:r w:rsidR="007E59F7">
        <w:t xml:space="preserve">3, </w:t>
      </w:r>
      <w:r>
        <w:t>therefore,</w:t>
      </w:r>
      <w:r w:rsidR="007E59F7">
        <w:t xml:space="preserve"> one forwarding </w:t>
      </w:r>
      <w:proofErr w:type="spellStart"/>
      <w:r w:rsidR="007E59F7">
        <w:t>lcore</w:t>
      </w:r>
      <w:proofErr w:type="spellEnd"/>
      <w:r w:rsidR="007E59F7">
        <w:t xml:space="preserve"> polls for packets, make</w:t>
      </w:r>
      <w:r>
        <w:t>s</w:t>
      </w:r>
      <w:r w:rsidR="007E59F7">
        <w:t xml:space="preserve"> forwarding decision, and forward</w:t>
      </w:r>
      <w:r>
        <w:t>s</w:t>
      </w:r>
      <w:r w:rsidR="007E59F7">
        <w:t xml:space="preserve"> the packet out of the other interface.</w:t>
      </w:r>
    </w:p>
    <w:p w14:paraId="2302ACD5" w14:textId="77777777" w:rsidR="009B093B" w:rsidRDefault="007E59F7">
      <w:pPr>
        <w:pStyle w:val="BodyText"/>
      </w:pPr>
      <w:r>
        <w:t xml:space="preserve">This concludes our analysis to the bidirectional single flow traffic. As you can see, one benefit </w:t>
      </w:r>
      <w:r w:rsidR="003A7713">
        <w:t xml:space="preserve">of having </w:t>
      </w:r>
      <w:r>
        <w:t>traffic generator/swapper built in</w:t>
      </w:r>
      <w:r w:rsidR="003A7713">
        <w:t>to</w:t>
      </w:r>
      <w:r>
        <w:t xml:space="preserve"> lab environment is</w:t>
      </w:r>
      <w:r w:rsidR="003A7713">
        <w:t xml:space="preserve"> that</w:t>
      </w:r>
      <w:r>
        <w:t xml:space="preserve"> </w:t>
      </w:r>
      <w:r w:rsidR="003A7713">
        <w:t xml:space="preserve">you </w:t>
      </w:r>
      <w:r>
        <w:t xml:space="preserve">can fine tune the generator to send traffic in a very specific pattern, so that </w:t>
      </w:r>
      <w:r w:rsidR="003A7713">
        <w:t xml:space="preserve">you </w:t>
      </w:r>
      <w:r>
        <w:t xml:space="preserve">can take a deep look at the counters and analyze the </w:t>
      </w:r>
      <w:proofErr w:type="spellStart"/>
      <w:r>
        <w:t>vRouter</w:t>
      </w:r>
      <w:proofErr w:type="spellEnd"/>
      <w:r>
        <w:t xml:space="preserve"> traffic forwarding behavior. This is very helpful for learning purpose</w:t>
      </w:r>
      <w:r w:rsidR="003A7713">
        <w:t>, but i</w:t>
      </w:r>
      <w:r>
        <w:t xml:space="preserve">n production, you probably never expect to </w:t>
      </w:r>
      <w:r w:rsidR="003A7713">
        <w:t xml:space="preserve">have </w:t>
      </w:r>
      <w:r>
        <w:t xml:space="preserve">such a luxury since the traffic pattern in the field is usually much more complex. But don’t worry, </w:t>
      </w:r>
      <w:r w:rsidR="003A7713">
        <w:t xml:space="preserve">you </w:t>
      </w:r>
      <w:r>
        <w:t>can add more and more complexities to our traffic pattern so eventually you will see something close to what you would see in real life.</w:t>
      </w:r>
    </w:p>
    <w:p w14:paraId="38AD268B" w14:textId="77777777" w:rsidR="009B093B" w:rsidRDefault="007E59F7">
      <w:pPr>
        <w:pStyle w:val="BodyText"/>
      </w:pPr>
      <w:r>
        <w:t xml:space="preserve">Next, </w:t>
      </w:r>
      <w:r w:rsidR="003A7713">
        <w:t xml:space="preserve">let’s </w:t>
      </w:r>
      <w:r>
        <w:t xml:space="preserve">add more flows in our testbed and check </w:t>
      </w:r>
      <w:r w:rsidR="003A7713">
        <w:t xml:space="preserve">out </w:t>
      </w:r>
      <w:r>
        <w:t>the result</w:t>
      </w:r>
      <w:r w:rsidR="003A7713">
        <w:t>s</w:t>
      </w:r>
      <w:r>
        <w:t>.</w:t>
      </w:r>
    </w:p>
    <w:p w14:paraId="65AC810E" w14:textId="77777777" w:rsidR="009B093B" w:rsidRDefault="003A7713">
      <w:pPr>
        <w:pStyle w:val="Heading4"/>
      </w:pPr>
      <w:bookmarkStart w:id="288" w:name="Xa93d5ded8f4292c97747f493813487bbdaa3206"/>
      <w:r>
        <w:t xml:space="preserve">Multiple </w:t>
      </w:r>
      <w:bookmarkEnd w:id="288"/>
      <w:r>
        <w:t>Flows</w:t>
      </w:r>
    </w:p>
    <w:p w14:paraId="25DFD8C5" w14:textId="77777777" w:rsidR="009B093B" w:rsidRDefault="003A7713">
      <w:pPr>
        <w:pStyle w:val="FirstParagraph"/>
      </w:pPr>
      <w:r>
        <w:t>Now</w:t>
      </w:r>
      <w:r w:rsidR="007E59F7">
        <w:t xml:space="preserve"> we are sending 64 flows from PROX gen VM. To confirm the flow numbers </w:t>
      </w:r>
      <w:r>
        <w:t>let’s use the</w:t>
      </w:r>
      <w:r w:rsidR="007E59F7">
        <w:t xml:space="preserve"> </w:t>
      </w:r>
      <w:r w:rsidR="007E59F7">
        <w:rPr>
          <w:rStyle w:val="VerbatimChar"/>
        </w:rPr>
        <w:t>flow -s</w:t>
      </w:r>
      <w:r w:rsidR="007E59F7">
        <w:t xml:space="preserve"> command in </w:t>
      </w:r>
      <w:r w:rsidR="007E59F7">
        <w:rPr>
          <w:rStyle w:val="VerbatimChar"/>
        </w:rPr>
        <w:t>contrail-tools</w:t>
      </w:r>
      <w:r w:rsidR="007E59F7">
        <w:t>:</w:t>
      </w:r>
    </w:p>
    <w:p w14:paraId="178BB983" w14:textId="77777777" w:rsidR="009B093B" w:rsidRDefault="007E59F7">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ew =       0</w:t>
      </w:r>
      <w:r>
        <w:br/>
      </w:r>
      <w:r>
        <w:rPr>
          <w:rStyle w:val="NormalTok"/>
        </w:rPr>
        <w:lastRenderedPageBreak/>
        <w:t xml:space="preserve">     </w:t>
      </w:r>
      <w:r>
        <w:rPr>
          <w:rStyle w:val="ExtensionTok"/>
        </w:rPr>
        <w:t>Hold</w:t>
      </w:r>
      <w:r>
        <w:rPr>
          <w:rStyle w:val="NormalTok"/>
        </w:rPr>
        <w:t xml:space="preserve">   Entries  --- Total =       0, new =       0</w:t>
      </w:r>
      <w:r>
        <w:br/>
      </w:r>
      <w:r w:rsidRPr="00D05BDF">
        <w:rPr>
          <w:rStyle w:val="NormalTok"/>
          <w:b/>
          <w:bCs/>
          <w:rPrChange w:id="289" w:author="Ping Song" w:date="2020-11-19T16:52:00Z">
            <w:rPr>
              <w:rStyle w:val="NormalTok"/>
            </w:rPr>
          </w:rPrChange>
        </w:rPr>
        <w:t xml:space="preserve">     </w:t>
      </w:r>
      <w:proofErr w:type="spellStart"/>
      <w:r w:rsidRPr="00D05BDF">
        <w:rPr>
          <w:rStyle w:val="ExtensionTok"/>
          <w:b/>
          <w:bCs/>
          <w:rPrChange w:id="290" w:author="Ping Song" w:date="2020-11-19T16:52:00Z">
            <w:rPr>
              <w:rStyle w:val="ExtensionTok"/>
            </w:rPr>
          </w:rPrChange>
        </w:rPr>
        <w:t>Fwd</w:t>
      </w:r>
      <w:proofErr w:type="spellEnd"/>
      <w:r w:rsidRPr="00D05BDF">
        <w:rPr>
          <w:rStyle w:val="NormalTok"/>
          <w:b/>
          <w:bCs/>
          <w:rPrChange w:id="291" w:author="Ping Song" w:date="2020-11-19T16:52:00Z">
            <w:rPr>
              <w:rStyle w:val="NormalTok"/>
            </w:rPr>
          </w:rPrChange>
        </w:rPr>
        <w:t xml:space="preserve"> flow Entries  - Total =     132</w:t>
      </w:r>
      <w:r w:rsidRPr="00D05BDF">
        <w:rPr>
          <w:b/>
          <w:bCs/>
          <w:rPrChange w:id="292" w:author="Ping Song" w:date="2020-11-19T16:52:00Z">
            <w:rPr/>
          </w:rPrChange>
        </w:rP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p>
    <w:p w14:paraId="6658960D" w14:textId="77777777" w:rsidR="009B093B" w:rsidRDefault="003A7713">
      <w:pPr>
        <w:pStyle w:val="FirstParagraph"/>
      </w:pPr>
      <w:r>
        <w:t xml:space="preserve">You can see </w:t>
      </w:r>
      <w:r w:rsidR="007E59F7">
        <w:t xml:space="preserve">132 flows entries means 66 groups of flows in our test. The additional </w:t>
      </w:r>
      <w:r>
        <w:t xml:space="preserve">two </w:t>
      </w:r>
      <w:r w:rsidR="007E59F7">
        <w:t>groups of flows are the control flows between</w:t>
      </w:r>
      <w:r>
        <w:t xml:space="preserve"> the</w:t>
      </w:r>
      <w:r w:rsidR="007E59F7">
        <w:t xml:space="preserve"> jump VM and gen VM. Good, let’s collect the traffic statistics</w:t>
      </w:r>
      <w:r>
        <w:t>:</w:t>
      </w:r>
    </w:p>
    <w:p w14:paraId="6F816B27"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r>
        <w:rPr>
          <w:rStyle w:val="NormalTok"/>
        </w:rPr>
        <w:t xml:space="preserve"> </w:t>
      </w:r>
      <w:proofErr w:type="spellStart"/>
      <w:r>
        <w:rPr>
          <w:rStyle w:val="ExtensionTok"/>
        </w:rPr>
        <w:t>Vif</w:t>
      </w:r>
      <w:proofErr w:type="spellEnd"/>
      <w:r>
        <w:rPr>
          <w:rStyle w:val="NormalTok"/>
        </w:rPr>
        <w:t xml:space="preserve"> stats cleared successfully on all cores for all interfaces</w:t>
      </w:r>
      <w:r>
        <w:br/>
      </w:r>
      <w:r>
        <w:br/>
      </w: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48 </w:t>
      </w:r>
      <w:r>
        <w:rPr>
          <w:rStyle w:val="KeywordTok"/>
        </w:rPr>
        <w:t>|</w:t>
      </w:r>
      <w:r>
        <w:rPr>
          <w:rStyle w:val="NormalTok"/>
        </w:rPr>
        <w:t xml:space="preserve"> </w:t>
      </w:r>
      <w:r>
        <w:rPr>
          <w:rStyle w:val="ExtensionTok"/>
        </w:rPr>
        <w:t>TX</w:t>
      </w:r>
      <w:r>
        <w:rPr>
          <w:rStyle w:val="NormalTok"/>
        </w:rPr>
        <w:t xml:space="preserve"> bps: 448       </w:t>
      </w:r>
      <w:r>
        <w:rPr>
          <w:rStyle w:val="KeywordTok"/>
        </w:rPr>
        <w:t>|</w:t>
      </w:r>
      <w:r>
        <w:rPr>
          <w:rStyle w:val="NormalTok"/>
        </w:rPr>
        <w:t xml:space="preserve"> </w:t>
      </w:r>
      <w:r>
        <w:rPr>
          <w:rStyle w:val="ExtensionTok"/>
        </w:rPr>
        <w:t>RX</w:t>
      </w:r>
      <w:r>
        <w:rPr>
          <w:rStyle w:val="NormalTok"/>
        </w:rPr>
        <w:t xml:space="preserve"> bps: 8456601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    </w:t>
      </w:r>
      <w:r>
        <w:rPr>
          <w:rStyle w:val="KeywordTok"/>
        </w:rPr>
        <w:t>|</w:t>
      </w:r>
      <w:r>
        <w:rPr>
          <w:rStyle w:val="NormalTok"/>
        </w:rPr>
        <w:t xml:space="preserve"> </w:t>
      </w:r>
      <w:r>
        <w:rPr>
          <w:rStyle w:val="ExtensionTok"/>
        </w:rPr>
        <w:t>TX</w:t>
      </w:r>
      <w:r>
        <w:rPr>
          <w:rStyle w:val="NormalTok"/>
        </w:rPr>
        <w:t xml:space="preserve"> bps: 119490528 </w:t>
      </w:r>
      <w:r>
        <w:rPr>
          <w:rStyle w:val="KeywordTok"/>
        </w:rPr>
        <w:t>|</w:t>
      </w:r>
      <w:r>
        <w:rPr>
          <w:rStyle w:val="NormalTok"/>
        </w:rPr>
        <w:t xml:space="preserve"> </w:t>
      </w:r>
      <w:r>
        <w:rPr>
          <w:rStyle w:val="ExtensionTok"/>
        </w:rPr>
        <w:t>RX</w:t>
      </w:r>
      <w:r>
        <w:rPr>
          <w:rStyle w:val="NormalTok"/>
        </w:rPr>
        <w:t xml:space="preserve"> bps: 147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5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6     </w:t>
      </w:r>
      <w:r>
        <w:rPr>
          <w:rStyle w:val="KeywordTok"/>
        </w:rPr>
        <w:t>|</w:t>
      </w:r>
      <w:r>
        <w:br/>
      </w:r>
      <w:r>
        <w:rPr>
          <w:rStyle w:val="NormalTok"/>
        </w:rPr>
        <w:t xml:space="preserve"> </w:t>
      </w:r>
      <w:r>
        <w:rPr>
          <w:rStyle w:val="ExtensionTok"/>
        </w:rPr>
        <w:t>------------------------------------------------------------------------</w:t>
      </w:r>
    </w:p>
    <w:p w14:paraId="52F8AFBA" w14:textId="77777777" w:rsidR="009B093B" w:rsidRDefault="007E59F7">
      <w:pPr>
        <w:pStyle w:val="FirstParagraph"/>
      </w:pPr>
      <w:r>
        <w:t xml:space="preserve">Still, the </w:t>
      </w:r>
      <w:r>
        <w:rPr>
          <w:rStyle w:val="VerbatimChar"/>
        </w:rPr>
        <w:t>lcore#10</w:t>
      </w:r>
      <w:r>
        <w:t xml:space="preserve"> processed the packets and forwarded </w:t>
      </w:r>
      <w:r w:rsidR="003A7713">
        <w:t xml:space="preserve">them </w:t>
      </w:r>
      <w:r>
        <w:t xml:space="preserve">out of vif0/0. If you compare this result with our first test, where we have just one </w:t>
      </w:r>
      <w:proofErr w:type="spellStart"/>
      <w:r>
        <w:t>uni</w:t>
      </w:r>
      <w:proofErr w:type="spellEnd"/>
      <w:r>
        <w:t xml:space="preserve">-directional flow, </w:t>
      </w:r>
      <w:r>
        <w:lastRenderedPageBreak/>
        <w:t xml:space="preserve">there is simply no difference. Shouldn’t we expect to see some load balance between </w:t>
      </w:r>
      <w:proofErr w:type="spellStart"/>
      <w:r>
        <w:t>lcores</w:t>
      </w:r>
      <w:proofErr w:type="spellEnd"/>
      <w:r>
        <w:t xml:space="preserve"> since we have more flows now? We should, but that is only when the VM tap interface has multiple queues. With just one queue, the mapping between our tap interface and </w:t>
      </w:r>
      <w:proofErr w:type="spellStart"/>
      <w:r>
        <w:t>lcores</w:t>
      </w:r>
      <w:proofErr w:type="spellEnd"/>
      <w:r>
        <w:t xml:space="preserve"> never changes. In </w:t>
      </w:r>
      <w:r w:rsidR="003A7713">
        <w:t xml:space="preserve">this </w:t>
      </w:r>
      <w:r>
        <w:t xml:space="preserve">case it’s always lcore#11 polling the traffic and distributing to </w:t>
      </w:r>
      <w:r>
        <w:rPr>
          <w:rStyle w:val="VerbatimChar"/>
        </w:rPr>
        <w:t>lcore#10</w:t>
      </w:r>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14:paraId="297A5674" w14:textId="77777777" w:rsidR="009B093B" w:rsidRDefault="007E59F7">
      <w:pPr>
        <w:pStyle w:val="BodyText"/>
      </w:pPr>
      <w:r>
        <w:t xml:space="preserve">On the other direction, if we enable the returning traffic, we’ll see on </w:t>
      </w:r>
      <w:r>
        <w:rPr>
          <w:rStyle w:val="VerbatimChar"/>
        </w:rPr>
        <w:t>VIF</w:t>
      </w:r>
      <w:r>
        <w:br/>
      </w:r>
      <w:r>
        <w:rPr>
          <w:rStyle w:val="VerbatimChar"/>
        </w:rPr>
        <w:t>0</w:t>
      </w:r>
      <w:r>
        <w:t xml:space="preserve"> (vif0/0) the two </w:t>
      </w:r>
      <w:proofErr w:type="spellStart"/>
      <w:r>
        <w:t>lcores</w:t>
      </w:r>
      <w:proofErr w:type="spellEnd"/>
      <w:r w:rsidR="003A7713">
        <w:t>’</w:t>
      </w:r>
      <w:r>
        <w:t xml:space="preserve"> traffic are </w:t>
      </w:r>
      <w:r>
        <w:rPr>
          <w:rStyle w:val="VerbatimChar"/>
        </w:rPr>
        <w:t xml:space="preserve">RX </w:t>
      </w:r>
      <w:proofErr w:type="spellStart"/>
      <w:r>
        <w:rPr>
          <w:rStyle w:val="VerbatimChar"/>
        </w:rPr>
        <w:t>pps</w:t>
      </w:r>
      <w:proofErr w:type="spellEnd"/>
      <w:r>
        <w:rPr>
          <w:rStyle w:val="VerbatimChar"/>
        </w:rPr>
        <w:t>: 41547</w:t>
      </w:r>
      <w:r w:rsidR="003A7713">
        <w:rPr>
          <w:rStyle w:val="VerbatimChar"/>
        </w:rPr>
        <w:t>,</w:t>
      </w:r>
      <w:r>
        <w:t xml:space="preserve"> and </w:t>
      </w:r>
      <w:r>
        <w:rPr>
          <w:rStyle w:val="VerbatimChar"/>
        </w:rPr>
        <w:t xml:space="preserve">RX </w:t>
      </w:r>
      <w:proofErr w:type="spellStart"/>
      <w:r>
        <w:rPr>
          <w:rStyle w:val="VerbatimChar"/>
        </w:rPr>
        <w:t>pps</w:t>
      </w:r>
      <w:proofErr w:type="spellEnd"/>
      <w:r>
        <w:rPr>
          <w:rStyle w:val="VerbatimChar"/>
        </w:rPr>
        <w:t>: 44257</w:t>
      </w:r>
      <w:r>
        <w:t>, which is well balanced because we have two queues enabled on the vif0/0</w:t>
      </w:r>
      <w:r w:rsidR="003A7713">
        <w:t>:</w:t>
      </w:r>
    </w:p>
    <w:p w14:paraId="5553587C"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24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6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7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7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7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5376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2702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8819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1960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096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0996    </w:t>
      </w:r>
      <w:r>
        <w:rPr>
          <w:rStyle w:val="KeywordTok"/>
        </w:rPr>
        <w:t>|</w:t>
      </w:r>
      <w:r>
        <w:br/>
      </w:r>
      <w:r>
        <w:rPr>
          <w:rStyle w:val="NormalTok"/>
        </w:rPr>
        <w:t xml:space="preserve"> </w:t>
      </w:r>
      <w:r>
        <w:rPr>
          <w:rStyle w:val="ExtensionTok"/>
        </w:rPr>
        <w:t>------------------------------------------------------------------------</w:t>
      </w:r>
    </w:p>
    <w:p w14:paraId="79767DA9" w14:textId="77777777" w:rsidR="009B093B" w:rsidRDefault="007E59F7">
      <w:pPr>
        <w:pStyle w:val="FirstParagraph"/>
      </w:pPr>
      <w:r>
        <w:t xml:space="preserve">With </w:t>
      </w:r>
      <w:r w:rsidR="00C941F5">
        <w:t xml:space="preserve">a </w:t>
      </w:r>
      <w:r>
        <w:t xml:space="preserve">single queue in </w:t>
      </w:r>
      <w:r w:rsidR="00C941F5">
        <w:t xml:space="preserve">the </w:t>
      </w:r>
      <w:r>
        <w:t xml:space="preserve">VM tap interface, it’s hard to achieve good load balance between </w:t>
      </w:r>
      <w:proofErr w:type="spellStart"/>
      <w:r>
        <w:t>lcores</w:t>
      </w:r>
      <w:proofErr w:type="spellEnd"/>
      <w:r>
        <w:t xml:space="preserve"> on the </w:t>
      </w:r>
      <w:proofErr w:type="spellStart"/>
      <w:r>
        <w:t>vRouter</w:t>
      </w:r>
      <w:proofErr w:type="spellEnd"/>
      <w:r>
        <w:t xml:space="preserve"> interface facing the </w:t>
      </w:r>
      <w:r w:rsidR="00C941F5">
        <w:t>VM</w:t>
      </w:r>
      <w:r>
        <w:t>. Sometime</w:t>
      </w:r>
      <w:r w:rsidR="00C941F5">
        <w:t>s</w:t>
      </w:r>
      <w:r>
        <w:t xml:space="preserve"> </w:t>
      </w:r>
      <w:r w:rsidR="00C941F5">
        <w:t xml:space="preserve">you </w:t>
      </w:r>
      <w:r>
        <w:t>need to enable multiple queue</w:t>
      </w:r>
      <w:r w:rsidR="00C941F5">
        <w:t>s</w:t>
      </w:r>
      <w:r>
        <w:t xml:space="preserve"> to make better use of all </w:t>
      </w:r>
      <w:r w:rsidR="00C941F5">
        <w:t>y</w:t>
      </w:r>
      <w:r>
        <w:t xml:space="preserve">our DPDK forwarding </w:t>
      </w:r>
      <w:proofErr w:type="spellStart"/>
      <w:r>
        <w:t>lcores</w:t>
      </w:r>
      <w:proofErr w:type="spellEnd"/>
      <w:r>
        <w:t>.</w:t>
      </w:r>
    </w:p>
    <w:p w14:paraId="51BFBCD2" w14:textId="77777777" w:rsidR="009B093B" w:rsidRDefault="007E59F7">
      <w:pPr>
        <w:pStyle w:val="BodyText"/>
      </w:pPr>
      <w:r>
        <w:t>This concludes our analysis on one single queue test, and we’ll go ahead to test multiple queues.</w:t>
      </w:r>
    </w:p>
    <w:p w14:paraId="43BBAB04" w14:textId="77777777" w:rsidR="009B093B" w:rsidRDefault="00C941F5">
      <w:pPr>
        <w:pStyle w:val="Heading3"/>
      </w:pPr>
      <w:bookmarkStart w:id="293" w:name="X3c2bdba31fca27d8a642956ed9f1899e6d0976a"/>
      <w:r>
        <w:t xml:space="preserve">Multiple </w:t>
      </w:r>
      <w:bookmarkEnd w:id="293"/>
      <w:r>
        <w:t>Queues</w:t>
      </w:r>
    </w:p>
    <w:p w14:paraId="119C936B" w14:textId="77777777" w:rsidR="009B093B" w:rsidRDefault="00C941F5" w:rsidP="008D5874">
      <w:pPr>
        <w:pStyle w:val="FirstParagraph"/>
      </w:pPr>
      <w:r>
        <w:t>Finally, l</w:t>
      </w:r>
      <w:r w:rsidR="007E59F7">
        <w:t>et’s look at a multiple queue example.</w:t>
      </w:r>
      <w:r>
        <w:t xml:space="preserve"> </w:t>
      </w:r>
      <w:r w:rsidR="007E59F7">
        <w:t xml:space="preserve">Based on the previous setup, this time we added one more queue in </w:t>
      </w:r>
      <w:r>
        <w:t xml:space="preserve">the </w:t>
      </w:r>
      <w:r w:rsidR="007E59F7">
        <w:t>tap interface of VM gen and then collect the core interface mapping:</w:t>
      </w:r>
    </w:p>
    <w:p w14:paraId="3ED036FA" w14:textId="77777777" w:rsidR="009B093B" w:rsidRDefault="007E59F7">
      <w:pPr>
        <w:pStyle w:val="SourceCode"/>
      </w:pPr>
      <w:r>
        <w:rPr>
          <w:rStyle w:val="NormalTok"/>
        </w:rPr>
        <w:lastRenderedPageBreak/>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5</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54D9FD1F" w14:textId="0942DE56" w:rsidR="009B093B" w:rsidRDefault="007E59F7">
      <w:pPr>
        <w:pStyle w:val="FirstParagraph"/>
        <w:rPr>
          <w:ins w:id="294" w:author="Ping Song" w:date="2020-11-19T16:53:00Z"/>
        </w:rPr>
      </w:pPr>
      <w:r>
        <w:t>Here is the table view of these mapping</w:t>
      </w:r>
      <w:r w:rsidR="00C941F5">
        <w:t>s</w:t>
      </w:r>
      <w:r>
        <w:t>:</w:t>
      </w:r>
    </w:p>
    <w:p w14:paraId="655830BA" w14:textId="24AC1793" w:rsidR="00D05BDF" w:rsidRPr="00D05BDF" w:rsidRDefault="00D05BDF" w:rsidP="00D05BDF">
      <w:pPr>
        <w:pStyle w:val="BodyText"/>
        <w:pPrChange w:id="295" w:author="Ping Song" w:date="2020-11-19T16:53:00Z">
          <w:pPr>
            <w:pStyle w:val="FirstParagraph"/>
          </w:pPr>
        </w:pPrChange>
      </w:pPr>
      <w:ins w:id="296" w:author="Ping Song" w:date="2020-11-19T16:53:00Z">
        <w:r>
          <w:rPr>
            <w:noProof/>
          </w:rPr>
          <w:drawing>
            <wp:inline distT="0" distB="0" distL="0" distR="0" wp14:anchorId="79113293" wp14:editId="34D64DE5">
              <wp:extent cx="5486400" cy="20808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080895"/>
                      </a:xfrm>
                      <a:prstGeom prst="rect">
                        <a:avLst/>
                      </a:prstGeom>
                    </pic:spPr>
                  </pic:pic>
                </a:graphicData>
              </a:graphic>
            </wp:inline>
          </w:drawing>
        </w:r>
      </w:ins>
    </w:p>
    <w:tbl>
      <w:tblPr>
        <w:tblStyle w:val="Table"/>
        <w:tblW w:w="5000" w:type="pct"/>
        <w:tblLook w:val="07E0" w:firstRow="1" w:lastRow="1" w:firstColumn="1" w:lastColumn="1" w:noHBand="1" w:noVBand="1"/>
      </w:tblPr>
      <w:tblGrid>
        <w:gridCol w:w="1073"/>
        <w:gridCol w:w="1516"/>
        <w:gridCol w:w="1308"/>
        <w:gridCol w:w="1516"/>
        <w:gridCol w:w="3443"/>
      </w:tblGrid>
      <w:tr w:rsidR="009B093B" w:rsidDel="00D05BDF" w14:paraId="7B76848E" w14:textId="2BAD0A80">
        <w:trPr>
          <w:del w:id="297" w:author="Ping Song" w:date="2020-11-19T16:53:00Z"/>
        </w:trPr>
        <w:tc>
          <w:tcPr>
            <w:tcW w:w="0" w:type="auto"/>
            <w:tcBorders>
              <w:bottom w:val="single" w:sz="0" w:space="0" w:color="auto"/>
            </w:tcBorders>
            <w:vAlign w:val="bottom"/>
          </w:tcPr>
          <w:p w14:paraId="49D0621B" w14:textId="2B5B0F61" w:rsidR="009B093B" w:rsidDel="00D05BDF" w:rsidRDefault="007E59F7">
            <w:pPr>
              <w:pStyle w:val="Compact"/>
              <w:rPr>
                <w:del w:id="298" w:author="Ping Song" w:date="2020-11-19T16:53:00Z"/>
              </w:rPr>
            </w:pPr>
            <w:del w:id="299" w:author="Ping Song" w:date="2020-11-19T16:53:00Z">
              <w:r w:rsidDel="00D05BDF">
                <w:delText>vif</w:delText>
              </w:r>
            </w:del>
          </w:p>
        </w:tc>
        <w:tc>
          <w:tcPr>
            <w:tcW w:w="0" w:type="auto"/>
            <w:tcBorders>
              <w:bottom w:val="single" w:sz="0" w:space="0" w:color="auto"/>
            </w:tcBorders>
            <w:vAlign w:val="bottom"/>
          </w:tcPr>
          <w:p w14:paraId="5A508976" w14:textId="76BD17AC" w:rsidR="009B093B" w:rsidDel="00D05BDF" w:rsidRDefault="007E59F7">
            <w:pPr>
              <w:pStyle w:val="Compact"/>
              <w:rPr>
                <w:del w:id="300" w:author="Ping Song" w:date="2020-11-19T16:53:00Z"/>
              </w:rPr>
            </w:pPr>
            <w:del w:id="301" w:author="Ping Song" w:date="2020-11-19T16:53:00Z">
              <w:r w:rsidDel="00D05BDF">
                <w:delText>queue</w:delText>
              </w:r>
            </w:del>
          </w:p>
        </w:tc>
        <w:tc>
          <w:tcPr>
            <w:tcW w:w="0" w:type="auto"/>
            <w:tcBorders>
              <w:bottom w:val="single" w:sz="0" w:space="0" w:color="auto"/>
            </w:tcBorders>
            <w:vAlign w:val="bottom"/>
          </w:tcPr>
          <w:p w14:paraId="5EB66409" w14:textId="36135A45" w:rsidR="009B093B" w:rsidDel="00D05BDF" w:rsidRDefault="007E59F7">
            <w:pPr>
              <w:pStyle w:val="Compact"/>
              <w:rPr>
                <w:del w:id="302" w:author="Ping Song" w:date="2020-11-19T16:53:00Z"/>
              </w:rPr>
            </w:pPr>
            <w:del w:id="303" w:author="Ping Song" w:date="2020-11-19T16:53:00Z">
              <w:r w:rsidDel="00D05BDF">
                <w:delText>lcore</w:delText>
              </w:r>
            </w:del>
          </w:p>
        </w:tc>
        <w:tc>
          <w:tcPr>
            <w:tcW w:w="0" w:type="auto"/>
            <w:tcBorders>
              <w:bottom w:val="single" w:sz="0" w:space="0" w:color="auto"/>
            </w:tcBorders>
            <w:vAlign w:val="bottom"/>
          </w:tcPr>
          <w:p w14:paraId="162883E4" w14:textId="47DE55C6" w:rsidR="009B093B" w:rsidDel="00D05BDF" w:rsidRDefault="007E59F7">
            <w:pPr>
              <w:pStyle w:val="Compact"/>
              <w:rPr>
                <w:del w:id="304" w:author="Ping Song" w:date="2020-11-19T16:53:00Z"/>
              </w:rPr>
            </w:pPr>
            <w:del w:id="305" w:author="Ping Song" w:date="2020-11-19T16:53:00Z">
              <w:r w:rsidDel="00D05BDF">
                <w:delText>queue</w:delText>
              </w:r>
            </w:del>
          </w:p>
        </w:tc>
        <w:tc>
          <w:tcPr>
            <w:tcW w:w="0" w:type="auto"/>
            <w:tcBorders>
              <w:bottom w:val="single" w:sz="0" w:space="0" w:color="auto"/>
            </w:tcBorders>
            <w:vAlign w:val="bottom"/>
          </w:tcPr>
          <w:p w14:paraId="2B587468" w14:textId="45A6D102" w:rsidR="009B093B" w:rsidDel="00D05BDF" w:rsidRDefault="007E59F7">
            <w:pPr>
              <w:pStyle w:val="Compact"/>
              <w:rPr>
                <w:del w:id="306" w:author="Ping Song" w:date="2020-11-19T16:53:00Z"/>
              </w:rPr>
            </w:pPr>
            <w:del w:id="307" w:author="Ping Song" w:date="2020-11-19T16:53:00Z">
              <w:r w:rsidDel="00D05BDF">
                <w:delText>tap(vNIC)</w:delText>
              </w:r>
            </w:del>
          </w:p>
        </w:tc>
      </w:tr>
      <w:tr w:rsidR="009B093B" w:rsidDel="00D05BDF" w14:paraId="5B4C7AF7" w14:textId="52D1AAEB">
        <w:trPr>
          <w:del w:id="308" w:author="Ping Song" w:date="2020-11-19T16:53:00Z"/>
        </w:trPr>
        <w:tc>
          <w:tcPr>
            <w:tcW w:w="0" w:type="auto"/>
          </w:tcPr>
          <w:p w14:paraId="0CC8466E" w14:textId="3711E9F4" w:rsidR="009B093B" w:rsidDel="00D05BDF" w:rsidRDefault="007E59F7">
            <w:pPr>
              <w:rPr>
                <w:del w:id="309" w:author="Ping Song" w:date="2020-11-19T16:53:00Z"/>
              </w:rPr>
            </w:pPr>
            <w:del w:id="310" w:author="Ping Song" w:date="2020-11-19T16:53:00Z">
              <w:r w:rsidDel="00D05BDF">
                <w:delText>0/0</w:delText>
              </w:r>
            </w:del>
          </w:p>
        </w:tc>
        <w:tc>
          <w:tcPr>
            <w:tcW w:w="0" w:type="auto"/>
          </w:tcPr>
          <w:p w14:paraId="7A42B3C3" w14:textId="1C1AD36E" w:rsidR="009B093B" w:rsidDel="00D05BDF" w:rsidRDefault="007E59F7">
            <w:pPr>
              <w:rPr>
                <w:del w:id="311" w:author="Ping Song" w:date="2020-11-19T16:53:00Z"/>
              </w:rPr>
            </w:pPr>
            <w:del w:id="312" w:author="Ping Song" w:date="2020-11-19T16:53:00Z">
              <w:r w:rsidDel="00D05BDF">
                <w:delText>0</w:delText>
              </w:r>
            </w:del>
          </w:p>
        </w:tc>
        <w:tc>
          <w:tcPr>
            <w:tcW w:w="0" w:type="auto"/>
          </w:tcPr>
          <w:p w14:paraId="6BF73CD1" w14:textId="1925EEB8" w:rsidR="009B093B" w:rsidDel="00D05BDF" w:rsidRDefault="007E59F7">
            <w:pPr>
              <w:rPr>
                <w:del w:id="313" w:author="Ping Song" w:date="2020-11-19T16:53:00Z"/>
              </w:rPr>
            </w:pPr>
            <w:del w:id="314" w:author="Ping Song" w:date="2020-11-19T16:53:00Z">
              <w:r w:rsidDel="00D05BDF">
                <w:delText>0</w:delText>
              </w:r>
            </w:del>
          </w:p>
        </w:tc>
        <w:tc>
          <w:tcPr>
            <w:tcW w:w="0" w:type="auto"/>
          </w:tcPr>
          <w:p w14:paraId="06E51D3C" w14:textId="46E6CD14" w:rsidR="009B093B" w:rsidDel="00D05BDF" w:rsidRDefault="007E59F7">
            <w:pPr>
              <w:rPr>
                <w:del w:id="315" w:author="Ping Song" w:date="2020-11-19T16:53:00Z"/>
              </w:rPr>
            </w:pPr>
            <w:del w:id="316" w:author="Ping Song" w:date="2020-11-19T16:53:00Z">
              <w:r w:rsidDel="00D05BDF">
                <w:delText>0</w:delText>
              </w:r>
            </w:del>
          </w:p>
        </w:tc>
        <w:tc>
          <w:tcPr>
            <w:tcW w:w="0" w:type="auto"/>
          </w:tcPr>
          <w:p w14:paraId="1E9F2B4A" w14:textId="4E05E291" w:rsidR="009B093B" w:rsidDel="00D05BDF" w:rsidRDefault="007E59F7">
            <w:pPr>
              <w:rPr>
                <w:del w:id="317" w:author="Ping Song" w:date="2020-11-19T16:53:00Z"/>
              </w:rPr>
            </w:pPr>
            <w:del w:id="318" w:author="Ping Song" w:date="2020-11-19T16:53:00Z">
              <w:r w:rsidDel="00D05BDF">
                <w:delText>bond0</w:delText>
              </w:r>
            </w:del>
          </w:p>
        </w:tc>
      </w:tr>
      <w:tr w:rsidR="009B093B" w:rsidDel="00D05BDF" w14:paraId="34C23658" w14:textId="2B949450">
        <w:trPr>
          <w:del w:id="319" w:author="Ping Song" w:date="2020-11-19T16:53:00Z"/>
        </w:trPr>
        <w:tc>
          <w:tcPr>
            <w:tcW w:w="0" w:type="auto"/>
          </w:tcPr>
          <w:p w14:paraId="201641B4" w14:textId="45962BC3" w:rsidR="009B093B" w:rsidDel="00D05BDF" w:rsidRDefault="007E59F7">
            <w:pPr>
              <w:rPr>
                <w:del w:id="320" w:author="Ping Song" w:date="2020-11-19T16:53:00Z"/>
              </w:rPr>
            </w:pPr>
            <w:del w:id="321" w:author="Ping Song" w:date="2020-11-19T16:53:00Z">
              <w:r w:rsidDel="00D05BDF">
                <w:delText>1</w:delText>
              </w:r>
            </w:del>
          </w:p>
        </w:tc>
        <w:tc>
          <w:tcPr>
            <w:tcW w:w="0" w:type="auto"/>
          </w:tcPr>
          <w:p w14:paraId="10E3666B" w14:textId="4F1282C0" w:rsidR="009B093B" w:rsidDel="00D05BDF" w:rsidRDefault="007E59F7">
            <w:pPr>
              <w:rPr>
                <w:del w:id="322" w:author="Ping Song" w:date="2020-11-19T16:53:00Z"/>
              </w:rPr>
            </w:pPr>
            <w:del w:id="323" w:author="Ping Song" w:date="2020-11-19T16:53:00Z">
              <w:r w:rsidDel="00D05BDF">
                <w:delText>1</w:delText>
              </w:r>
            </w:del>
          </w:p>
        </w:tc>
        <w:tc>
          <w:tcPr>
            <w:tcW w:w="0" w:type="auto"/>
          </w:tcPr>
          <w:p w14:paraId="7EDCCA0B" w14:textId="66C84BB8" w:rsidR="009B093B" w:rsidDel="00D05BDF" w:rsidRDefault="007E59F7">
            <w:pPr>
              <w:rPr>
                <w:del w:id="324" w:author="Ping Song" w:date="2020-11-19T16:53:00Z"/>
              </w:rPr>
            </w:pPr>
            <w:del w:id="325" w:author="Ping Song" w:date="2020-11-19T16:53:00Z">
              <w:r w:rsidDel="00D05BDF">
                <w:delText>1</w:delText>
              </w:r>
            </w:del>
          </w:p>
        </w:tc>
        <w:tc>
          <w:tcPr>
            <w:tcW w:w="0" w:type="auto"/>
          </w:tcPr>
          <w:p w14:paraId="77400A85" w14:textId="2D0DCDED" w:rsidR="009B093B" w:rsidDel="00D05BDF" w:rsidRDefault="009B093B">
            <w:pPr>
              <w:rPr>
                <w:del w:id="326" w:author="Ping Song" w:date="2020-11-19T16:53:00Z"/>
              </w:rPr>
            </w:pPr>
          </w:p>
        </w:tc>
        <w:tc>
          <w:tcPr>
            <w:tcW w:w="0" w:type="auto"/>
          </w:tcPr>
          <w:p w14:paraId="6EE07A56" w14:textId="05A1CF26" w:rsidR="009B093B" w:rsidDel="00D05BDF" w:rsidRDefault="009B093B">
            <w:pPr>
              <w:rPr>
                <w:del w:id="327" w:author="Ping Song" w:date="2020-11-19T16:53:00Z"/>
              </w:rPr>
            </w:pPr>
          </w:p>
        </w:tc>
      </w:tr>
      <w:tr w:rsidR="009B093B" w:rsidDel="00D05BDF" w14:paraId="47D02523" w14:textId="28130505">
        <w:trPr>
          <w:del w:id="328" w:author="Ping Song" w:date="2020-11-19T16:53:00Z"/>
        </w:trPr>
        <w:tc>
          <w:tcPr>
            <w:tcW w:w="0" w:type="auto"/>
          </w:tcPr>
          <w:p w14:paraId="19ABA69D" w14:textId="73115932" w:rsidR="009B093B" w:rsidDel="00D05BDF" w:rsidRDefault="007E59F7">
            <w:pPr>
              <w:rPr>
                <w:del w:id="329" w:author="Ping Song" w:date="2020-11-19T16:53:00Z"/>
              </w:rPr>
            </w:pPr>
            <w:del w:id="330" w:author="Ping Song" w:date="2020-11-19T16:53:00Z">
              <w:r w:rsidDel="00D05BDF">
                <w:delText>0/1</w:delText>
              </w:r>
            </w:del>
          </w:p>
        </w:tc>
        <w:tc>
          <w:tcPr>
            <w:tcW w:w="0" w:type="auto"/>
          </w:tcPr>
          <w:p w14:paraId="692383F0" w14:textId="0B9D0300" w:rsidR="009B093B" w:rsidDel="00D05BDF" w:rsidRDefault="007E59F7">
            <w:pPr>
              <w:rPr>
                <w:del w:id="331" w:author="Ping Song" w:date="2020-11-19T16:53:00Z"/>
              </w:rPr>
            </w:pPr>
            <w:del w:id="332" w:author="Ping Song" w:date="2020-11-19T16:53:00Z">
              <w:r w:rsidDel="00D05BDF">
                <w:delText>0</w:delText>
              </w:r>
            </w:del>
          </w:p>
        </w:tc>
        <w:tc>
          <w:tcPr>
            <w:tcW w:w="0" w:type="auto"/>
          </w:tcPr>
          <w:p w14:paraId="12898327" w14:textId="1975E8DB" w:rsidR="009B093B" w:rsidDel="00D05BDF" w:rsidRDefault="007E59F7">
            <w:pPr>
              <w:rPr>
                <w:del w:id="333" w:author="Ping Song" w:date="2020-11-19T16:53:00Z"/>
              </w:rPr>
            </w:pPr>
            <w:del w:id="334" w:author="Ping Song" w:date="2020-11-19T16:53:00Z">
              <w:r w:rsidDel="00D05BDF">
                <w:delText>0</w:delText>
              </w:r>
            </w:del>
          </w:p>
        </w:tc>
        <w:tc>
          <w:tcPr>
            <w:tcW w:w="0" w:type="auto"/>
          </w:tcPr>
          <w:p w14:paraId="40793766" w14:textId="5EB4DDFE" w:rsidR="009B093B" w:rsidDel="00D05BDF" w:rsidRDefault="007E59F7">
            <w:pPr>
              <w:rPr>
                <w:del w:id="335" w:author="Ping Song" w:date="2020-11-19T16:53:00Z"/>
              </w:rPr>
            </w:pPr>
            <w:del w:id="336" w:author="Ping Song" w:date="2020-11-19T16:53:00Z">
              <w:r w:rsidDel="00D05BDF">
                <w:delText>0</w:delText>
              </w:r>
            </w:del>
          </w:p>
        </w:tc>
        <w:tc>
          <w:tcPr>
            <w:tcW w:w="0" w:type="auto"/>
          </w:tcPr>
          <w:p w14:paraId="054F21CB" w14:textId="51BBAE1A" w:rsidR="009B093B" w:rsidDel="00D05BDF" w:rsidRDefault="007E59F7">
            <w:pPr>
              <w:rPr>
                <w:del w:id="337" w:author="Ping Song" w:date="2020-11-19T16:53:00Z"/>
              </w:rPr>
            </w:pPr>
            <w:del w:id="338" w:author="Ping Song" w:date="2020-11-19T16:53:00Z">
              <w:r w:rsidDel="00D05BDF">
                <w:delText>vhost0</w:delText>
              </w:r>
            </w:del>
          </w:p>
        </w:tc>
      </w:tr>
      <w:tr w:rsidR="009B093B" w:rsidDel="00D05BDF" w14:paraId="12566C32" w14:textId="4885271C">
        <w:trPr>
          <w:del w:id="339" w:author="Ping Song" w:date="2020-11-19T16:53:00Z"/>
        </w:trPr>
        <w:tc>
          <w:tcPr>
            <w:tcW w:w="0" w:type="auto"/>
          </w:tcPr>
          <w:p w14:paraId="172D98FE" w14:textId="3007E53B" w:rsidR="009B093B" w:rsidDel="00D05BDF" w:rsidRDefault="007E59F7">
            <w:pPr>
              <w:rPr>
                <w:del w:id="340" w:author="Ping Song" w:date="2020-11-19T16:53:00Z"/>
              </w:rPr>
            </w:pPr>
            <w:del w:id="341" w:author="Ping Song" w:date="2020-11-19T16:53:00Z">
              <w:r w:rsidDel="00D05BDF">
                <w:delText>0/3</w:delText>
              </w:r>
            </w:del>
          </w:p>
        </w:tc>
        <w:tc>
          <w:tcPr>
            <w:tcW w:w="0" w:type="auto"/>
          </w:tcPr>
          <w:p w14:paraId="4B53039E" w14:textId="0E1279A9" w:rsidR="009B093B" w:rsidDel="00D05BDF" w:rsidRDefault="007E59F7">
            <w:pPr>
              <w:rPr>
                <w:del w:id="342" w:author="Ping Song" w:date="2020-11-19T16:53:00Z"/>
              </w:rPr>
            </w:pPr>
            <w:del w:id="343" w:author="Ping Song" w:date="2020-11-19T16:53:00Z">
              <w:r w:rsidDel="00D05BDF">
                <w:delText>0</w:delText>
              </w:r>
            </w:del>
          </w:p>
        </w:tc>
        <w:tc>
          <w:tcPr>
            <w:tcW w:w="0" w:type="auto"/>
          </w:tcPr>
          <w:p w14:paraId="4ABE98D8" w14:textId="12373D04" w:rsidR="009B093B" w:rsidDel="00D05BDF" w:rsidRDefault="007E59F7">
            <w:pPr>
              <w:rPr>
                <w:del w:id="344" w:author="Ping Song" w:date="2020-11-19T16:53:00Z"/>
              </w:rPr>
            </w:pPr>
            <w:del w:id="345" w:author="Ping Song" w:date="2020-11-19T16:53:00Z">
              <w:r w:rsidDel="00D05BDF">
                <w:delText>1</w:delText>
              </w:r>
            </w:del>
          </w:p>
        </w:tc>
        <w:tc>
          <w:tcPr>
            <w:tcW w:w="0" w:type="auto"/>
          </w:tcPr>
          <w:p w14:paraId="0CFA6526" w14:textId="02E863CA" w:rsidR="009B093B" w:rsidDel="00D05BDF" w:rsidRDefault="007E59F7">
            <w:pPr>
              <w:rPr>
                <w:del w:id="346" w:author="Ping Song" w:date="2020-11-19T16:53:00Z"/>
              </w:rPr>
            </w:pPr>
            <w:del w:id="347" w:author="Ping Song" w:date="2020-11-19T16:53:00Z">
              <w:r w:rsidDel="00D05BDF">
                <w:delText>0</w:delText>
              </w:r>
            </w:del>
          </w:p>
        </w:tc>
        <w:tc>
          <w:tcPr>
            <w:tcW w:w="0" w:type="auto"/>
          </w:tcPr>
          <w:p w14:paraId="7D070BA3" w14:textId="10CAA0BD" w:rsidR="009B093B" w:rsidDel="00D05BDF" w:rsidRDefault="007E59F7">
            <w:pPr>
              <w:rPr>
                <w:del w:id="348" w:author="Ping Song" w:date="2020-11-19T16:53:00Z"/>
              </w:rPr>
            </w:pPr>
            <w:del w:id="349" w:author="Ping Song" w:date="2020-11-19T16:53:00Z">
              <w:r w:rsidDel="00D05BDF">
                <w:delText>tap41a9ab05-64</w:delText>
              </w:r>
            </w:del>
          </w:p>
        </w:tc>
      </w:tr>
      <w:tr w:rsidR="009B093B" w:rsidDel="00D05BDF" w14:paraId="54B34E3B" w14:textId="00B11DF3">
        <w:trPr>
          <w:del w:id="350" w:author="Ping Song" w:date="2020-11-19T16:53:00Z"/>
        </w:trPr>
        <w:tc>
          <w:tcPr>
            <w:tcW w:w="0" w:type="auto"/>
          </w:tcPr>
          <w:p w14:paraId="188176EF" w14:textId="5037B5EF" w:rsidR="009B093B" w:rsidDel="00D05BDF" w:rsidRDefault="007E59F7">
            <w:pPr>
              <w:rPr>
                <w:del w:id="351" w:author="Ping Song" w:date="2020-11-19T16:53:00Z"/>
              </w:rPr>
            </w:pPr>
            <w:del w:id="352" w:author="Ping Song" w:date="2020-11-19T16:53:00Z">
              <w:r w:rsidDel="00D05BDF">
                <w:delText>1</w:delText>
              </w:r>
            </w:del>
          </w:p>
        </w:tc>
        <w:tc>
          <w:tcPr>
            <w:tcW w:w="0" w:type="auto"/>
          </w:tcPr>
          <w:p w14:paraId="39BC6E37" w14:textId="5B6B7611" w:rsidR="009B093B" w:rsidDel="00D05BDF" w:rsidRDefault="007E59F7">
            <w:pPr>
              <w:rPr>
                <w:del w:id="353" w:author="Ping Song" w:date="2020-11-19T16:53:00Z"/>
              </w:rPr>
            </w:pPr>
            <w:del w:id="354" w:author="Ping Song" w:date="2020-11-19T16:53:00Z">
              <w:r w:rsidDel="00D05BDF">
                <w:delText>0</w:delText>
              </w:r>
            </w:del>
          </w:p>
        </w:tc>
        <w:tc>
          <w:tcPr>
            <w:tcW w:w="0" w:type="auto"/>
          </w:tcPr>
          <w:p w14:paraId="0CDD0116" w14:textId="640CF3AB" w:rsidR="009B093B" w:rsidDel="00D05BDF" w:rsidRDefault="007E59F7">
            <w:pPr>
              <w:rPr>
                <w:del w:id="355" w:author="Ping Song" w:date="2020-11-19T16:53:00Z"/>
              </w:rPr>
            </w:pPr>
            <w:del w:id="356" w:author="Ping Song" w:date="2020-11-19T16:53:00Z">
              <w:r w:rsidDel="00D05BDF">
                <w:delText>1</w:delText>
              </w:r>
            </w:del>
          </w:p>
        </w:tc>
        <w:tc>
          <w:tcPr>
            <w:tcW w:w="0" w:type="auto"/>
          </w:tcPr>
          <w:p w14:paraId="157F58F3" w14:textId="5FECE347" w:rsidR="009B093B" w:rsidDel="00D05BDF" w:rsidRDefault="009B093B">
            <w:pPr>
              <w:rPr>
                <w:del w:id="357" w:author="Ping Song" w:date="2020-11-19T16:53:00Z"/>
              </w:rPr>
            </w:pPr>
          </w:p>
        </w:tc>
        <w:tc>
          <w:tcPr>
            <w:tcW w:w="0" w:type="auto"/>
          </w:tcPr>
          <w:p w14:paraId="51841F58" w14:textId="1DD7F3CF" w:rsidR="009B093B" w:rsidDel="00D05BDF" w:rsidRDefault="009B093B">
            <w:pPr>
              <w:rPr>
                <w:del w:id="358" w:author="Ping Song" w:date="2020-11-19T16:53:00Z"/>
              </w:rPr>
            </w:pPr>
          </w:p>
        </w:tc>
      </w:tr>
    </w:tbl>
    <w:p w14:paraId="7DCD1069" w14:textId="77777777" w:rsidR="009B093B" w:rsidRDefault="007E59F7">
      <w:pPr>
        <w:pStyle w:val="BodyText"/>
      </w:pPr>
      <w:proofErr w:type="gramStart"/>
      <w:r>
        <w:t>So</w:t>
      </w:r>
      <w:proofErr w:type="gramEnd"/>
      <w:r>
        <w:t xml:space="preserve"> most items remain the same, except we have one more queue added on tap and the </w:t>
      </w:r>
      <w:proofErr w:type="spellStart"/>
      <w:r>
        <w:t>vRouter</w:t>
      </w:r>
      <w:proofErr w:type="spellEnd"/>
      <w:r>
        <w:t xml:space="preserve"> interface to which it attaches, correspondingly, one core is allocated to serve this new queue. Before this new queue was created we already </w:t>
      </w:r>
      <w:r w:rsidR="00772695">
        <w:t xml:space="preserve">knew </w:t>
      </w:r>
      <w:r>
        <w:t xml:space="preserve">that each of our </w:t>
      </w:r>
      <w:proofErr w:type="spellStart"/>
      <w:r>
        <w:t>lcores</w:t>
      </w:r>
      <w:proofErr w:type="spellEnd"/>
      <w:r>
        <w:t xml:space="preserve"> is serving </w:t>
      </w:r>
      <w:r w:rsidR="00772695">
        <w:t xml:space="preserve">the </w:t>
      </w:r>
      <w:r>
        <w:t>same amount of queues, therefore as a tie breaker, which we’ve mentioned when we introduce</w:t>
      </w:r>
      <w:r w:rsidR="00772695">
        <w:t>d</w:t>
      </w:r>
      <w:r>
        <w:t xml:space="preserve"> </w:t>
      </w:r>
      <w:proofErr w:type="spellStart"/>
      <w:r>
        <w:rPr>
          <w:rStyle w:val="VerbatimChar"/>
        </w:rPr>
        <w:t>dpdkinfo</w:t>
      </w:r>
      <w:proofErr w:type="spellEnd"/>
      <w:r>
        <w:rPr>
          <w:rStyle w:val="VerbatimChar"/>
        </w:rPr>
        <w:t xml:space="preserve"> -c</w:t>
      </w:r>
      <w:r>
        <w:t xml:space="preserve"> previously, the first forwarding </w:t>
      </w:r>
      <w:proofErr w:type="spellStart"/>
      <w:r>
        <w:t>lcore</w:t>
      </w:r>
      <w:proofErr w:type="spellEnd"/>
      <w:r>
        <w:t xml:space="preserve">, </w:t>
      </w:r>
      <w:r>
        <w:rPr>
          <w:rStyle w:val="VerbatimChar"/>
        </w:rPr>
        <w:t>lcore#10</w:t>
      </w:r>
      <w:r>
        <w:t xml:space="preserve"> with our notation, is allocated for the new queue.</w:t>
      </w:r>
    </w:p>
    <w:p w14:paraId="3EFB8A53" w14:textId="77777777" w:rsidR="009B093B" w:rsidRDefault="007E59F7">
      <w:pPr>
        <w:pStyle w:val="BodyText"/>
      </w:pPr>
      <w:r>
        <w:t xml:space="preserve">Let’s check the traffic distribution between </w:t>
      </w:r>
      <w:proofErr w:type="spellStart"/>
      <w:r>
        <w:t>lcores</w:t>
      </w:r>
      <w:proofErr w:type="spellEnd"/>
      <w:r>
        <w:t xml:space="preserve"> with multiple queues on VM tap interface:</w:t>
      </w:r>
    </w:p>
    <w:p w14:paraId="52F6677F"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31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88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2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1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NormalTok"/>
        </w:rPr>
        <w:lastRenderedPageBreak/>
        <w:t xml:space="preserv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68416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42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4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373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6807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6924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214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10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1082    </w:t>
      </w:r>
      <w:r>
        <w:rPr>
          <w:rStyle w:val="KeywordTok"/>
        </w:rPr>
        <w:t>|</w:t>
      </w:r>
      <w:r>
        <w:br/>
      </w:r>
      <w:r>
        <w:rPr>
          <w:rStyle w:val="NormalTok"/>
        </w:rPr>
        <w:t xml:space="preserve"> </w:t>
      </w:r>
      <w:r>
        <w:rPr>
          <w:rStyle w:val="ExtensionTok"/>
        </w:rPr>
        <w:t>------------------------------------------------------------------------</w:t>
      </w:r>
    </w:p>
    <w:p w14:paraId="51ED48B4" w14:textId="77777777" w:rsidR="009B093B" w:rsidRDefault="007E59F7">
      <w:pPr>
        <w:pStyle w:val="FirstParagraph"/>
      </w:pPr>
      <w:r>
        <w:t>Now</w:t>
      </w:r>
      <w:r w:rsidR="00772695">
        <w:t xml:space="preserve"> </w:t>
      </w:r>
      <w:r>
        <w:t xml:space="preserve">we have multiple queues on both </w:t>
      </w:r>
      <w:r w:rsidR="00772695">
        <w:t xml:space="preserve">the </w:t>
      </w:r>
      <w:r>
        <w:t xml:space="preserve">VM tap interface and the fabric interface. Traffic on all </w:t>
      </w:r>
      <w:proofErr w:type="spellStart"/>
      <w:r>
        <w:t>lcores</w:t>
      </w:r>
      <w:proofErr w:type="spellEnd"/>
      <w:r>
        <w:t xml:space="preserve"> are well balanced. Please keep this in mind as an ideal traffic profile that we are expecting the </w:t>
      </w:r>
      <w:proofErr w:type="spellStart"/>
      <w:r>
        <w:t>vRouter</w:t>
      </w:r>
      <w:proofErr w:type="spellEnd"/>
      <w:r>
        <w:t xml:space="preserve"> to </w:t>
      </w:r>
      <w:r w:rsidR="00772695">
        <w:t>have</w:t>
      </w:r>
      <w:r>
        <w:t xml:space="preserve">. In production, we usually deal with more complicated </w:t>
      </w:r>
      <w:proofErr w:type="spellStart"/>
      <w:r>
        <w:t>vRouter</w:t>
      </w:r>
      <w:proofErr w:type="spellEnd"/>
      <w:r>
        <w:t xml:space="preserve"> </w:t>
      </w:r>
      <w:proofErr w:type="spellStart"/>
      <w:r>
        <w:t>lcore</w:t>
      </w:r>
      <w:proofErr w:type="spellEnd"/>
      <w:r>
        <w:t xml:space="preserve"> configurations and traffic profiles, so the </w:t>
      </w:r>
      <w:proofErr w:type="spellStart"/>
      <w:r>
        <w:t>lcore</w:t>
      </w:r>
      <w:proofErr w:type="spellEnd"/>
      <w:r>
        <w:t xml:space="preserve"> balancing may be appear as perfect as what we are seeing in lab environment, but at least you have a good baseline in your mind and know what to look </w:t>
      </w:r>
      <w:r w:rsidR="00772695">
        <w:t xml:space="preserve">for </w:t>
      </w:r>
      <w:r>
        <w:t>when the result is far worse than expected.</w:t>
      </w:r>
    </w:p>
    <w:sectPr w:rsidR="009B093B">
      <w:headerReference w:type="even" r:id="rId33"/>
      <w:headerReference w:type="default" r:id="rId34"/>
      <w:footerReference w:type="even" r:id="rId35"/>
      <w:footerReference w:type="default" r:id="rId36"/>
      <w:headerReference w:type="first" r:id="rId37"/>
      <w:footerReference w:type="first" r:id="rId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4F0F1" w14:textId="77777777" w:rsidR="006B0328" w:rsidRDefault="006B0328">
      <w:pPr>
        <w:spacing w:after="0"/>
      </w:pPr>
      <w:r>
        <w:separator/>
      </w:r>
    </w:p>
  </w:endnote>
  <w:endnote w:type="continuationSeparator" w:id="0">
    <w:p w14:paraId="4E9D44A4" w14:textId="77777777" w:rsidR="006B0328" w:rsidRDefault="006B0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0FB51" w14:textId="77777777" w:rsidR="0064469D" w:rsidRDefault="00644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B0CDB" w14:textId="77777777" w:rsidR="00973274" w:rsidRDefault="0064469D">
    <w:pPr>
      <w:pStyle w:val="Footer"/>
    </w:pPr>
    <w:r>
      <w:rPr>
        <w:noProof/>
      </w:rPr>
      <w:pict w14:anchorId="3DA21EA1">
        <v:shapetype id="_x0000_t202" coordsize="21600,21600" o:spt="202" path="m,l,21600r21600,l21600,xe">
          <v:stroke joinstyle="miter"/>
          <v:path gradientshapeok="t" o:connecttype="rect"/>
        </v:shapetype>
        <v:shape id="MSIPCMa36e46efa3076075f5685a4c"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14:paraId="3D6F9A59" w14:textId="77777777" w:rsidR="0064469D" w:rsidRPr="0064469D" w:rsidRDefault="0064469D" w:rsidP="0064469D">
                <w:pPr>
                  <w:spacing w:after="0"/>
                  <w:jc w:val="center"/>
                  <w:rPr>
                    <w:rFonts w:ascii="Calibri" w:hAnsi="Calibri" w:cs="Calibri"/>
                    <w:color w:val="000000"/>
                    <w:sz w:val="14"/>
                  </w:rPr>
                </w:pPr>
                <w:r w:rsidRPr="0064469D">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60454" w14:textId="77777777" w:rsidR="0064469D" w:rsidRDefault="00644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2DAD8" w14:textId="77777777" w:rsidR="006B0328" w:rsidRDefault="006B0328">
      <w:r>
        <w:separator/>
      </w:r>
    </w:p>
  </w:footnote>
  <w:footnote w:type="continuationSeparator" w:id="0">
    <w:p w14:paraId="151FE30F" w14:textId="77777777" w:rsidR="006B0328" w:rsidRDefault="006B0328">
      <w:r>
        <w:continuationSeparator/>
      </w:r>
    </w:p>
  </w:footnote>
  <w:footnote w:id="1">
    <w:p w14:paraId="0F7DECFE" w14:textId="77777777" w:rsidR="00973274" w:rsidRDefault="0097327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97FA9" w14:textId="77777777" w:rsidR="0064469D" w:rsidRDefault="00644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F94CF" w14:textId="77777777" w:rsidR="0064469D" w:rsidRDefault="006446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224C" w14:textId="77777777" w:rsidR="0064469D" w:rsidRDefault="00644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6FC248A"/>
    <w:multiLevelType w:val="hybridMultilevel"/>
    <w:tmpl w:val="169263A4"/>
    <w:lvl w:ilvl="0" w:tplc="635885E4">
      <w:start w:val="1"/>
      <w:numFmt w:val="bullet"/>
      <w:lvlText w:val=""/>
      <w:lvlJc w:val="left"/>
      <w:pPr>
        <w:ind w:left="720" w:hanging="360"/>
      </w:pPr>
      <w:rPr>
        <w:rFonts w:ascii="Symbol" w:eastAsia="宋体"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0"/>
  </w:num>
  <w:num w:numId="4">
    <w:abstractNumId w:val="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2"/>
  </w:num>
  <w:num w:numId="37">
    <w:abstractNumId w:val="3"/>
  </w:num>
  <w:num w:numId="38">
    <w:abstractNumId w:val="4"/>
  </w:num>
  <w:num w:numId="39">
    <w:abstractNumId w:val="9"/>
  </w:num>
  <w:num w:numId="40">
    <w:abstractNumId w:val="5"/>
  </w:num>
  <w:num w:numId="41">
    <w:abstractNumId w:val="6"/>
  </w:num>
  <w:num w:numId="42">
    <w:abstractNumId w:val="7"/>
  </w:num>
  <w:num w:numId="43">
    <w:abstractNumId w:val="8"/>
  </w:num>
  <w:num w:numId="44">
    <w:abstractNumId w:val="10"/>
  </w:num>
  <w:num w:numId="4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29C"/>
    <w:rsid w:val="00011C8B"/>
    <w:rsid w:val="00065084"/>
    <w:rsid w:val="000E5890"/>
    <w:rsid w:val="000F2F6C"/>
    <w:rsid w:val="00116954"/>
    <w:rsid w:val="00153A51"/>
    <w:rsid w:val="001620AD"/>
    <w:rsid w:val="001941BA"/>
    <w:rsid w:val="001B3CE7"/>
    <w:rsid w:val="001C0BA2"/>
    <w:rsid w:val="00267E16"/>
    <w:rsid w:val="00294C40"/>
    <w:rsid w:val="002C3F70"/>
    <w:rsid w:val="002C7BB2"/>
    <w:rsid w:val="002E256D"/>
    <w:rsid w:val="003579CC"/>
    <w:rsid w:val="003961B8"/>
    <w:rsid w:val="003A7713"/>
    <w:rsid w:val="004159A6"/>
    <w:rsid w:val="004475A3"/>
    <w:rsid w:val="004858CB"/>
    <w:rsid w:val="004965EC"/>
    <w:rsid w:val="00496E79"/>
    <w:rsid w:val="004A6A67"/>
    <w:rsid w:val="004A7FE5"/>
    <w:rsid w:val="004E29B3"/>
    <w:rsid w:val="00512FC9"/>
    <w:rsid w:val="00590D07"/>
    <w:rsid w:val="005A7A8C"/>
    <w:rsid w:val="005B2679"/>
    <w:rsid w:val="005C1C10"/>
    <w:rsid w:val="00601950"/>
    <w:rsid w:val="0064469D"/>
    <w:rsid w:val="006A724F"/>
    <w:rsid w:val="006B0328"/>
    <w:rsid w:val="0072791E"/>
    <w:rsid w:val="00731672"/>
    <w:rsid w:val="00772695"/>
    <w:rsid w:val="00784D58"/>
    <w:rsid w:val="007C1F14"/>
    <w:rsid w:val="007E59F7"/>
    <w:rsid w:val="008068C9"/>
    <w:rsid w:val="008277BA"/>
    <w:rsid w:val="00872ED9"/>
    <w:rsid w:val="008D5874"/>
    <w:rsid w:val="008D6863"/>
    <w:rsid w:val="00973274"/>
    <w:rsid w:val="009750A9"/>
    <w:rsid w:val="009B093B"/>
    <w:rsid w:val="009D1D23"/>
    <w:rsid w:val="009D76D7"/>
    <w:rsid w:val="00A15F2F"/>
    <w:rsid w:val="00AD7DA8"/>
    <w:rsid w:val="00B30BA2"/>
    <w:rsid w:val="00B74B9F"/>
    <w:rsid w:val="00B86B75"/>
    <w:rsid w:val="00BA04F2"/>
    <w:rsid w:val="00BC48D5"/>
    <w:rsid w:val="00C36279"/>
    <w:rsid w:val="00C42873"/>
    <w:rsid w:val="00C92289"/>
    <w:rsid w:val="00C941F5"/>
    <w:rsid w:val="00CD06C9"/>
    <w:rsid w:val="00CF531D"/>
    <w:rsid w:val="00D05BDF"/>
    <w:rsid w:val="00D05CA4"/>
    <w:rsid w:val="00DF2631"/>
    <w:rsid w:val="00E21662"/>
    <w:rsid w:val="00E301A5"/>
    <w:rsid w:val="00E315A3"/>
    <w:rsid w:val="00E40C24"/>
    <w:rsid w:val="00E80BFE"/>
    <w:rsid w:val="00F54A8E"/>
    <w:rsid w:val="00FC49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576AB3"/>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 w:type="paragraph" w:styleId="Revision">
    <w:name w:val="Revision"/>
    <w:hidden/>
    <w:semiHidden/>
    <w:rsid w:val="00294C40"/>
    <w:pPr>
      <w:spacing w:after="0"/>
    </w:pPr>
  </w:style>
  <w:style w:type="paragraph" w:styleId="BalloonText">
    <w:name w:val="Balloon Text"/>
    <w:basedOn w:val="Normal"/>
    <w:link w:val="BalloonTextChar"/>
    <w:semiHidden/>
    <w:unhideWhenUsed/>
    <w:rsid w:val="00294C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4C40"/>
    <w:rPr>
      <w:rFonts w:ascii="Times New Roman" w:hAnsi="Times New Roman" w:cs="Times New Roman"/>
      <w:sz w:val="18"/>
      <w:szCs w:val="18"/>
    </w:rPr>
  </w:style>
  <w:style w:type="character" w:customStyle="1" w:styleId="BodyTextChar">
    <w:name w:val="Body Text Char"/>
    <w:basedOn w:val="DefaultParagraphFont"/>
    <w:link w:val="BodyText"/>
    <w:rsid w:val="00F54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opnfv.org/display/SAM/PROX+installation"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mjanek/dpdk-prox-contrail" TargetMode="External"/><Relationship Id="rId23" Type="http://schemas.openxmlformats.org/officeDocument/2006/relationships/hyperlink" Target="https://www.juniper.net/documentation/en_US/contrail20/topics/task/configuration/vrouter-cli-utilities-vnc.html" TargetMode="External"/><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opnfv/samplevnf/tree/master/VNFs/DPPD-PROX/helper-scripts/rapid"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FDF07-10B3-4288-ABBA-18A7A7BCF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4</Pages>
  <Words>17653</Words>
  <Characters>100628</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1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Ping Song</dc:creator>
  <cp:keywords/>
  <cp:lastModifiedBy>Ping Song</cp:lastModifiedBy>
  <cp:revision>3</cp:revision>
  <dcterms:created xsi:type="dcterms:W3CDTF">2020-11-19T21:09:00Z</dcterms:created>
  <dcterms:modified xsi:type="dcterms:W3CDTF">2020-11-1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03T00:57:2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